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50304522"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E83340">
        <w:rPr>
          <w:rFonts w:ascii="Arial" w:eastAsia="Arial" w:hAnsi="Arial" w:cs="Arial"/>
          <w:sz w:val="28"/>
          <w:szCs w:val="28"/>
        </w:rPr>
        <w:t>42</w:t>
      </w:r>
      <w:r w:rsidR="002A7D6A">
        <w:rPr>
          <w:rFonts w:ascii="Arial" w:eastAsia="Arial" w:hAnsi="Arial" w:cs="Arial"/>
          <w:sz w:val="28"/>
          <w:szCs w:val="28"/>
        </w:rPr>
        <w:t xml:space="preserve"> on the Coronavirus Disease (COVID19)</w:t>
      </w:r>
    </w:p>
    <w:p w14:paraId="3F11FAFB" w14:textId="406FDFC4"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117D83">
        <w:rPr>
          <w:rFonts w:ascii="Arial" w:eastAsia="Arial" w:hAnsi="Arial" w:cs="Arial"/>
          <w:sz w:val="24"/>
          <w:szCs w:val="24"/>
        </w:rPr>
        <w:t>1</w:t>
      </w:r>
      <w:r w:rsidR="00E83340">
        <w:rPr>
          <w:rFonts w:ascii="Arial" w:eastAsia="Arial" w:hAnsi="Arial" w:cs="Arial"/>
          <w:sz w:val="24"/>
          <w:szCs w:val="24"/>
        </w:rPr>
        <w:t>7</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38C18A4E"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2C1EA4">
        <w:rPr>
          <w:rFonts w:ascii="Arial" w:eastAsia="Arial" w:hAnsi="Arial" w:cs="Arial"/>
          <w:b/>
          <w:color w:val="0070C0"/>
          <w:sz w:val="24"/>
          <w:szCs w:val="24"/>
        </w:rPr>
        <w:t>1</w:t>
      </w:r>
      <w:r w:rsidR="00E765CC">
        <w:rPr>
          <w:rFonts w:ascii="Arial" w:eastAsia="Arial" w:hAnsi="Arial" w:cs="Arial"/>
          <w:b/>
          <w:color w:val="0070C0"/>
          <w:sz w:val="24"/>
          <w:szCs w:val="24"/>
        </w:rPr>
        <w:t>7</w:t>
      </w:r>
      <w:r w:rsidR="00206599">
        <w:rPr>
          <w:rFonts w:ascii="Arial" w:eastAsia="Arial" w:hAnsi="Arial" w:cs="Arial"/>
          <w:b/>
          <w:color w:val="0070C0"/>
          <w:sz w:val="24"/>
          <w:szCs w:val="24"/>
        </w:rPr>
        <w:t xml:space="preserve"> July</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E765CC" w:rsidRPr="00E765CC">
        <w:rPr>
          <w:rFonts w:ascii="Arial" w:eastAsia="Arial" w:hAnsi="Arial" w:cs="Arial"/>
          <w:b/>
          <w:color w:val="0070C0"/>
          <w:sz w:val="24"/>
          <w:szCs w:val="24"/>
        </w:rPr>
        <w:t>1,502,359</w:t>
      </w:r>
      <w:r w:rsidR="00E765CC">
        <w:rPr>
          <w:rFonts w:ascii="Arial" w:eastAsia="Arial" w:hAnsi="Arial" w:cs="Arial"/>
          <w:b/>
          <w:color w:val="0070C0"/>
          <w:sz w:val="24"/>
          <w:szCs w:val="24"/>
        </w:rPr>
        <w:t xml:space="preserve">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E765CC" w:rsidRPr="00E765CC">
        <w:rPr>
          <w:rFonts w:ascii="Arial" w:eastAsia="Arial" w:hAnsi="Arial" w:cs="Arial"/>
          <w:b/>
          <w:color w:val="0070C0"/>
          <w:sz w:val="24"/>
          <w:szCs w:val="24"/>
        </w:rPr>
        <w:t>47,257</w:t>
      </w:r>
      <w:r w:rsidR="00E765CC">
        <w:rPr>
          <w:rFonts w:ascii="Arial" w:eastAsia="Arial" w:hAnsi="Arial" w:cs="Arial"/>
          <w:b/>
          <w:color w:val="0070C0"/>
          <w:sz w:val="24"/>
          <w:szCs w:val="24"/>
        </w:rPr>
        <w:t xml:space="preserve">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E765CC" w:rsidRPr="00E765CC">
        <w:rPr>
          <w:rFonts w:ascii="Arial" w:eastAsia="Arial" w:hAnsi="Arial" w:cs="Arial"/>
          <w:b/>
          <w:color w:val="0070C0"/>
          <w:sz w:val="24"/>
          <w:szCs w:val="24"/>
        </w:rPr>
        <w:t xml:space="preserve">1,428,504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E765CC" w:rsidRPr="00E765CC">
        <w:rPr>
          <w:rFonts w:ascii="Arial" w:eastAsia="Arial" w:hAnsi="Arial" w:cs="Arial"/>
          <w:b/>
          <w:color w:val="0070C0"/>
          <w:sz w:val="24"/>
          <w:szCs w:val="24"/>
        </w:rPr>
        <w:t xml:space="preserve">26,598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78FCD8FF" w14:textId="0C51B967"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633EEB">
        <w:rPr>
          <w:rFonts w:ascii="Arial" w:eastAsia="Arial" w:hAnsi="Arial" w:cs="Arial"/>
          <w:i/>
          <w:color w:val="0070C0"/>
          <w:sz w:val="16"/>
          <w:szCs w:val="16"/>
        </w:rPr>
        <w:t>9</w:t>
      </w:r>
      <w:r w:rsidR="00E765CC">
        <w:rPr>
          <w:rFonts w:ascii="Arial" w:eastAsia="Arial" w:hAnsi="Arial" w:cs="Arial"/>
          <w:i/>
          <w:color w:val="0070C0"/>
          <w:sz w:val="16"/>
          <w:szCs w:val="16"/>
        </w:rPr>
        <w:t>0</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433C2DC3" w:rsidR="002A2C5B" w:rsidRPr="00E87DD5"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E87DD5">
        <w:rPr>
          <w:rFonts w:ascii="Arial" w:eastAsia="Arial" w:hAnsi="Arial" w:cs="Arial"/>
          <w:sz w:val="24"/>
          <w:szCs w:val="24"/>
        </w:rPr>
        <w:t>A total of</w:t>
      </w:r>
      <w:r w:rsidRPr="00E87DD5">
        <w:rPr>
          <w:rFonts w:ascii="Arial" w:eastAsia="Arial" w:hAnsi="Arial" w:cs="Arial"/>
          <w:b/>
          <w:bCs/>
          <w:sz w:val="24"/>
          <w:szCs w:val="24"/>
        </w:rPr>
        <w:t xml:space="preserve"> </w:t>
      </w:r>
      <w:r w:rsidRPr="006232E8">
        <w:rPr>
          <w:rFonts w:ascii="Arial" w:eastAsia="Arial" w:hAnsi="Arial" w:cs="Arial"/>
          <w:b/>
          <w:color w:val="0070C0"/>
          <w:sz w:val="24"/>
          <w:szCs w:val="24"/>
        </w:rPr>
        <w:t>₱</w:t>
      </w:r>
      <w:r w:rsidR="0021107A" w:rsidRPr="0021107A">
        <w:rPr>
          <w:rFonts w:ascii="Arial" w:eastAsia="Arial" w:hAnsi="Arial" w:cs="Arial"/>
          <w:b/>
          <w:bCs/>
          <w:color w:val="0070C0"/>
          <w:sz w:val="24"/>
          <w:szCs w:val="24"/>
        </w:rPr>
        <w:t xml:space="preserve">2,493,656,508.62 </w:t>
      </w:r>
      <w:r w:rsidRPr="00E87DD5">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6232E8">
        <w:rPr>
          <w:rFonts w:ascii="Arial" w:eastAsia="Arial" w:hAnsi="Arial" w:cs="Arial"/>
          <w:b/>
          <w:color w:val="0070C0"/>
          <w:sz w:val="24"/>
          <w:szCs w:val="24"/>
        </w:rPr>
        <w:t>₱</w:t>
      </w:r>
      <w:r w:rsidR="0021107A" w:rsidRPr="0021107A">
        <w:rPr>
          <w:rFonts w:ascii="Arial" w:eastAsia="Arial" w:hAnsi="Arial" w:cs="Arial"/>
          <w:b/>
          <w:color w:val="0070C0"/>
          <w:sz w:val="24"/>
          <w:szCs w:val="24"/>
        </w:rPr>
        <w:t xml:space="preserve">1,926,256,743.89 </w:t>
      </w:r>
      <w:r w:rsidRPr="00E87DD5">
        <w:rPr>
          <w:rFonts w:ascii="Arial" w:eastAsia="Arial" w:hAnsi="Arial" w:cs="Arial"/>
          <w:bCs/>
          <w:sz w:val="24"/>
          <w:szCs w:val="24"/>
        </w:rPr>
        <w:t>was</w:t>
      </w:r>
      <w:r w:rsidRPr="00E87DD5">
        <w:rPr>
          <w:rFonts w:ascii="Arial" w:eastAsia="Arial" w:hAnsi="Arial" w:cs="Arial"/>
          <w:sz w:val="24"/>
          <w:szCs w:val="24"/>
        </w:rPr>
        <w:t xml:space="preserve"> provided by </w:t>
      </w:r>
      <w:r w:rsidRPr="006232E8">
        <w:rPr>
          <w:rFonts w:ascii="Arial" w:eastAsia="Arial" w:hAnsi="Arial" w:cs="Arial"/>
          <w:b/>
          <w:color w:val="0070C0"/>
          <w:sz w:val="24"/>
          <w:szCs w:val="24"/>
        </w:rPr>
        <w:t>DSWD</w:t>
      </w:r>
      <w:r w:rsidRPr="00E87DD5">
        <w:rPr>
          <w:rFonts w:ascii="Arial" w:eastAsia="Arial" w:hAnsi="Arial" w:cs="Arial"/>
          <w:sz w:val="24"/>
          <w:szCs w:val="24"/>
        </w:rPr>
        <w:t>,</w:t>
      </w:r>
      <w:r w:rsidRPr="00E87DD5">
        <w:rPr>
          <w:rFonts w:ascii="Arial" w:eastAsia="Arial" w:hAnsi="Arial" w:cs="Arial"/>
          <w:b/>
          <w:sz w:val="24"/>
          <w:szCs w:val="24"/>
        </w:rPr>
        <w:t xml:space="preserve"> ₱</w:t>
      </w:r>
      <w:r w:rsidR="001B0644" w:rsidRPr="00E87DD5">
        <w:rPr>
          <w:rFonts w:ascii="Arial" w:eastAsia="Arial" w:hAnsi="Arial" w:cs="Arial"/>
          <w:b/>
          <w:bCs/>
          <w:sz w:val="24"/>
          <w:szCs w:val="24"/>
        </w:rPr>
        <w:t xml:space="preserve">535,549,354.77 </w:t>
      </w:r>
      <w:r w:rsidRPr="00E87DD5">
        <w:rPr>
          <w:rFonts w:ascii="Arial" w:eastAsia="Arial" w:hAnsi="Arial" w:cs="Arial"/>
          <w:sz w:val="24"/>
          <w:szCs w:val="24"/>
        </w:rPr>
        <w:t xml:space="preserve">from </w:t>
      </w:r>
      <w:r w:rsidRPr="00E87DD5">
        <w:rPr>
          <w:rFonts w:ascii="Arial" w:eastAsia="Arial" w:hAnsi="Arial" w:cs="Arial"/>
          <w:b/>
          <w:sz w:val="24"/>
          <w:szCs w:val="24"/>
        </w:rPr>
        <w:t>NGOs</w:t>
      </w:r>
      <w:r w:rsidRPr="00E87DD5">
        <w:rPr>
          <w:rFonts w:ascii="Arial" w:eastAsia="Arial" w:hAnsi="Arial" w:cs="Arial"/>
          <w:sz w:val="24"/>
          <w:szCs w:val="24"/>
        </w:rPr>
        <w:t xml:space="preserve">, and </w:t>
      </w:r>
      <w:r w:rsidRPr="00E87DD5">
        <w:rPr>
          <w:rFonts w:ascii="Arial" w:eastAsia="Arial" w:hAnsi="Arial" w:cs="Arial"/>
          <w:b/>
          <w:sz w:val="24"/>
          <w:szCs w:val="24"/>
        </w:rPr>
        <w:t>₱</w:t>
      </w:r>
      <w:r w:rsidRPr="00E87DD5">
        <w:rPr>
          <w:rFonts w:ascii="Arial" w:eastAsia="Arial" w:hAnsi="Arial" w:cs="Arial"/>
          <w:b/>
          <w:bCs/>
          <w:sz w:val="24"/>
          <w:szCs w:val="24"/>
        </w:rPr>
        <w:t xml:space="preserve">31,850,409.96 </w:t>
      </w:r>
      <w:r w:rsidRPr="00E87DD5">
        <w:rPr>
          <w:rFonts w:ascii="Arial" w:eastAsia="Arial" w:hAnsi="Arial" w:cs="Arial"/>
          <w:sz w:val="24"/>
          <w:szCs w:val="24"/>
        </w:rPr>
        <w:t xml:space="preserve">from </w:t>
      </w:r>
      <w:r w:rsidRPr="00E87DD5">
        <w:rPr>
          <w:rFonts w:ascii="Arial" w:eastAsia="Arial" w:hAnsi="Arial" w:cs="Arial"/>
          <w:b/>
          <w:sz w:val="24"/>
          <w:szCs w:val="24"/>
          <w:lang w:val="en-US"/>
        </w:rPr>
        <w:t xml:space="preserve">other </w:t>
      </w:r>
      <w:r w:rsidRPr="00E87DD5">
        <w:rPr>
          <w:rFonts w:ascii="Arial" w:eastAsia="Arial" w:hAnsi="Arial" w:cs="Arial"/>
          <w:b/>
          <w:sz w:val="24"/>
          <w:szCs w:val="24"/>
        </w:rPr>
        <w:t>Partners</w:t>
      </w:r>
      <w:r w:rsidRPr="00E87DD5">
        <w:rPr>
          <w:rFonts w:ascii="Arial" w:eastAsia="Arial" w:hAnsi="Arial" w:cs="Arial"/>
          <w:b/>
          <w:sz w:val="20"/>
          <w:szCs w:val="20"/>
        </w:rPr>
        <w:t xml:space="preserve"> </w:t>
      </w:r>
      <w:r w:rsidRPr="00E87DD5">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21107A" w:rsidRPr="0021107A" w14:paraId="6303BE62" w14:textId="77777777" w:rsidTr="0021107A">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2CFCE42" w14:textId="77777777" w:rsidR="0021107A" w:rsidRPr="0021107A" w:rsidRDefault="0021107A" w:rsidP="0021107A">
            <w:pPr>
              <w:widowControl/>
              <w:spacing w:after="0" w:line="240" w:lineRule="auto"/>
              <w:ind w:right="57"/>
              <w:contextualSpacing/>
              <w:jc w:val="center"/>
              <w:rPr>
                <w:rFonts w:ascii="Arial Narrow" w:eastAsia="Times New Roman" w:hAnsi="Arial Narrow"/>
                <w:b/>
                <w:bCs/>
                <w:color w:val="000000"/>
                <w:sz w:val="20"/>
                <w:szCs w:val="20"/>
              </w:rPr>
            </w:pPr>
            <w:r w:rsidRPr="0021107A">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928885A" w14:textId="58632018" w:rsidR="0021107A" w:rsidRPr="0021107A" w:rsidRDefault="0021107A" w:rsidP="0021107A">
            <w:pPr>
              <w:spacing w:after="0" w:line="240" w:lineRule="auto"/>
              <w:ind w:right="57"/>
              <w:contextualSpacing/>
              <w:jc w:val="center"/>
              <w:rPr>
                <w:rFonts w:ascii="Arial Narrow" w:hAnsi="Arial Narrow"/>
                <w:b/>
                <w:bCs/>
                <w:color w:val="000000"/>
                <w:sz w:val="20"/>
                <w:szCs w:val="20"/>
              </w:rPr>
            </w:pPr>
            <w:r w:rsidRPr="0021107A">
              <w:rPr>
                <w:rFonts w:ascii="Arial Narrow" w:hAnsi="Arial Narrow"/>
                <w:b/>
                <w:bCs/>
                <w:color w:val="000000"/>
                <w:sz w:val="20"/>
                <w:szCs w:val="20"/>
              </w:rPr>
              <w:t>COST OF ASSISTANCE</w:t>
            </w:r>
          </w:p>
        </w:tc>
      </w:tr>
      <w:tr w:rsidR="0021107A" w:rsidRPr="0021107A" w14:paraId="177A3B30" w14:textId="77777777" w:rsidTr="0021107A">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06BBBCD" w14:textId="77777777" w:rsidR="0021107A" w:rsidRPr="0021107A" w:rsidRDefault="0021107A" w:rsidP="0021107A">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010707F" w14:textId="545C568E" w:rsidR="0021107A" w:rsidRPr="0021107A" w:rsidRDefault="0021107A" w:rsidP="0021107A">
            <w:pPr>
              <w:spacing w:after="0" w:line="240" w:lineRule="auto"/>
              <w:ind w:right="57"/>
              <w:contextualSpacing/>
              <w:jc w:val="center"/>
              <w:rPr>
                <w:rFonts w:ascii="Arial Narrow" w:hAnsi="Arial Narrow"/>
                <w:b/>
                <w:bCs/>
                <w:color w:val="000000"/>
                <w:sz w:val="20"/>
                <w:szCs w:val="20"/>
              </w:rPr>
            </w:pPr>
            <w:r w:rsidRPr="0021107A">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1B858CF" w14:textId="17DFBBDC" w:rsidR="0021107A" w:rsidRPr="0021107A" w:rsidRDefault="0021107A" w:rsidP="0021107A">
            <w:pPr>
              <w:spacing w:after="0" w:line="240" w:lineRule="auto"/>
              <w:ind w:right="57"/>
              <w:contextualSpacing/>
              <w:jc w:val="center"/>
              <w:rPr>
                <w:rFonts w:ascii="Arial Narrow" w:hAnsi="Arial Narrow"/>
                <w:b/>
                <w:bCs/>
                <w:color w:val="000000"/>
                <w:sz w:val="20"/>
                <w:szCs w:val="20"/>
              </w:rPr>
            </w:pPr>
            <w:r w:rsidRPr="0021107A">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833B82B" w14:textId="364364E5" w:rsidR="0021107A" w:rsidRPr="0021107A" w:rsidRDefault="0021107A" w:rsidP="0021107A">
            <w:pPr>
              <w:spacing w:after="0" w:line="240" w:lineRule="auto"/>
              <w:ind w:right="57"/>
              <w:contextualSpacing/>
              <w:jc w:val="center"/>
              <w:rPr>
                <w:rFonts w:ascii="Arial Narrow" w:hAnsi="Arial Narrow"/>
                <w:b/>
                <w:bCs/>
                <w:color w:val="000000"/>
                <w:sz w:val="20"/>
                <w:szCs w:val="20"/>
              </w:rPr>
            </w:pPr>
            <w:r w:rsidRPr="0021107A">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32D2F3F" w14:textId="72C62DC8" w:rsidR="0021107A" w:rsidRPr="0021107A" w:rsidRDefault="0021107A" w:rsidP="0021107A">
            <w:pPr>
              <w:spacing w:after="0" w:line="240" w:lineRule="auto"/>
              <w:ind w:right="57"/>
              <w:contextualSpacing/>
              <w:jc w:val="center"/>
              <w:rPr>
                <w:rFonts w:ascii="Arial Narrow" w:hAnsi="Arial Narrow"/>
                <w:b/>
                <w:bCs/>
                <w:color w:val="000000"/>
                <w:sz w:val="20"/>
                <w:szCs w:val="20"/>
              </w:rPr>
            </w:pPr>
            <w:r w:rsidRPr="0021107A">
              <w:rPr>
                <w:rFonts w:ascii="Arial Narrow" w:hAnsi="Arial Narrow"/>
                <w:b/>
                <w:bCs/>
                <w:color w:val="000000"/>
                <w:sz w:val="20"/>
                <w:szCs w:val="20"/>
              </w:rPr>
              <w:t>GRAND TOTAL</w:t>
            </w:r>
          </w:p>
        </w:tc>
      </w:tr>
      <w:tr w:rsidR="0021107A" w:rsidRPr="0021107A" w14:paraId="1CA7CE45" w14:textId="77777777" w:rsidTr="0021107A">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238B1E4" w14:textId="77777777" w:rsidR="0021107A" w:rsidRPr="0021107A" w:rsidRDefault="0021107A" w:rsidP="0021107A">
            <w:pPr>
              <w:spacing w:after="0" w:line="240" w:lineRule="auto"/>
              <w:ind w:right="57"/>
              <w:contextualSpacing/>
              <w:jc w:val="center"/>
              <w:rPr>
                <w:rFonts w:ascii="Arial Narrow" w:hAnsi="Arial Narrow"/>
                <w:b/>
                <w:bCs/>
                <w:color w:val="000000"/>
                <w:sz w:val="20"/>
                <w:szCs w:val="20"/>
              </w:rPr>
            </w:pPr>
            <w:r w:rsidRPr="0021107A">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340D7602" w14:textId="4B311CC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1,926,256,743.89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03750013" w14:textId="7D161C5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35,549,354.7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3A90881C" w14:textId="4CB6C75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55C25E48" w14:textId="3663E3A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2,493,656,508.62 </w:t>
            </w:r>
          </w:p>
        </w:tc>
      </w:tr>
      <w:tr w:rsidR="0021107A" w:rsidRPr="0021107A" w14:paraId="4E4DC53F"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A0E5EF"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73A1FCDB" w14:textId="322A14E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93,844,965.03 </w:t>
            </w:r>
          </w:p>
        </w:tc>
        <w:tc>
          <w:tcPr>
            <w:tcW w:w="958" w:type="pct"/>
            <w:tcBorders>
              <w:top w:val="nil"/>
              <w:left w:val="nil"/>
              <w:bottom w:val="single" w:sz="4" w:space="0" w:color="000000"/>
              <w:right w:val="single" w:sz="4" w:space="0" w:color="000000"/>
            </w:tcBorders>
            <w:shd w:val="clear" w:color="A5A5A5" w:fill="A5A5A5"/>
            <w:noWrap/>
            <w:vAlign w:val="bottom"/>
            <w:hideMark/>
          </w:tcPr>
          <w:p w14:paraId="286E414A" w14:textId="4E684BB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8CB84BB" w14:textId="4BE4EC8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2AFD366" w14:textId="09C0AD0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759,254,965.03 </w:t>
            </w:r>
          </w:p>
        </w:tc>
      </w:tr>
      <w:tr w:rsidR="0021107A" w:rsidRPr="0021107A" w14:paraId="166B25E8"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94EFE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24C37D75" w14:textId="6AD13830"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76,875,069.42 </w:t>
            </w:r>
          </w:p>
        </w:tc>
        <w:tc>
          <w:tcPr>
            <w:tcW w:w="958" w:type="pct"/>
            <w:tcBorders>
              <w:top w:val="nil"/>
              <w:left w:val="nil"/>
              <w:bottom w:val="single" w:sz="4" w:space="0" w:color="000000"/>
              <w:right w:val="single" w:sz="4" w:space="0" w:color="000000"/>
            </w:tcBorders>
            <w:shd w:val="clear" w:color="auto" w:fill="auto"/>
            <w:noWrap/>
            <w:vAlign w:val="bottom"/>
            <w:hideMark/>
          </w:tcPr>
          <w:p w14:paraId="7AB0A87F" w14:textId="5A9809CA"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63D1CC6" w14:textId="1ABC642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185D5E2" w14:textId="348DB2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6,875,069.42 </w:t>
            </w:r>
          </w:p>
        </w:tc>
      </w:tr>
      <w:tr w:rsidR="0021107A" w:rsidRPr="0021107A" w14:paraId="0EC72281"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99F0D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B99E2E" w14:textId="66098850"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42,452,623.21 </w:t>
            </w:r>
          </w:p>
        </w:tc>
        <w:tc>
          <w:tcPr>
            <w:tcW w:w="958" w:type="pct"/>
            <w:tcBorders>
              <w:top w:val="nil"/>
              <w:left w:val="nil"/>
              <w:bottom w:val="single" w:sz="4" w:space="0" w:color="000000"/>
              <w:right w:val="single" w:sz="4" w:space="0" w:color="000000"/>
            </w:tcBorders>
            <w:shd w:val="clear" w:color="auto" w:fill="auto"/>
            <w:noWrap/>
            <w:vAlign w:val="bottom"/>
            <w:hideMark/>
          </w:tcPr>
          <w:p w14:paraId="06F63364" w14:textId="3B1C309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1E2D4A" w14:textId="52753ECB"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6BC3EEE" w14:textId="06E006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84,552,623.21 </w:t>
            </w:r>
          </w:p>
        </w:tc>
      </w:tr>
      <w:tr w:rsidR="0021107A" w:rsidRPr="0021107A" w14:paraId="56D10BA7"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8373E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36011704" w14:textId="4A8C242B"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5,326,950.00 </w:t>
            </w:r>
          </w:p>
        </w:tc>
        <w:tc>
          <w:tcPr>
            <w:tcW w:w="958" w:type="pct"/>
            <w:tcBorders>
              <w:top w:val="nil"/>
              <w:left w:val="nil"/>
              <w:bottom w:val="single" w:sz="4" w:space="0" w:color="000000"/>
              <w:right w:val="single" w:sz="4" w:space="0" w:color="000000"/>
            </w:tcBorders>
            <w:shd w:val="clear" w:color="auto" w:fill="auto"/>
            <w:noWrap/>
            <w:vAlign w:val="bottom"/>
            <w:hideMark/>
          </w:tcPr>
          <w:p w14:paraId="62DCC899" w14:textId="24BA4104"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086EBF" w14:textId="3ED12B53"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D8D7513" w14:textId="5D9C81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951,950.00 </w:t>
            </w:r>
          </w:p>
        </w:tc>
      </w:tr>
      <w:tr w:rsidR="0021107A" w:rsidRPr="0021107A" w14:paraId="31A3E33E"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B8F6E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E4278C" w14:textId="5413DE05"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13,469,168.00 </w:t>
            </w:r>
          </w:p>
        </w:tc>
        <w:tc>
          <w:tcPr>
            <w:tcW w:w="958" w:type="pct"/>
            <w:tcBorders>
              <w:top w:val="nil"/>
              <w:left w:val="nil"/>
              <w:bottom w:val="single" w:sz="4" w:space="0" w:color="000000"/>
              <w:right w:val="single" w:sz="4" w:space="0" w:color="000000"/>
            </w:tcBorders>
            <w:shd w:val="clear" w:color="auto" w:fill="auto"/>
            <w:noWrap/>
            <w:vAlign w:val="bottom"/>
            <w:hideMark/>
          </w:tcPr>
          <w:p w14:paraId="21CE11D5" w14:textId="1DC6469D"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8EE866" w14:textId="3AA1BED3"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A7690F4" w14:textId="76C5AC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719,168.00 </w:t>
            </w:r>
          </w:p>
        </w:tc>
      </w:tr>
      <w:tr w:rsidR="0021107A" w:rsidRPr="0021107A" w14:paraId="4D526598"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518C1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E77AAD8" w14:textId="0AEC386F"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14,065,741.60 </w:t>
            </w:r>
          </w:p>
        </w:tc>
        <w:tc>
          <w:tcPr>
            <w:tcW w:w="958" w:type="pct"/>
            <w:tcBorders>
              <w:top w:val="nil"/>
              <w:left w:val="nil"/>
              <w:bottom w:val="single" w:sz="4" w:space="0" w:color="000000"/>
              <w:right w:val="single" w:sz="4" w:space="0" w:color="000000"/>
            </w:tcBorders>
            <w:shd w:val="clear" w:color="auto" w:fill="auto"/>
            <w:noWrap/>
            <w:vAlign w:val="bottom"/>
            <w:hideMark/>
          </w:tcPr>
          <w:p w14:paraId="1FE1D05A" w14:textId="25AEC689"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502C2CB" w14:textId="1E61A608"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5F7C521" w14:textId="43AAE8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0,573,241.60 </w:t>
            </w:r>
          </w:p>
        </w:tc>
      </w:tr>
      <w:tr w:rsidR="0021107A" w:rsidRPr="0021107A" w14:paraId="1582CB6E"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1053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625889" w14:textId="495758A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14,165,988.00 </w:t>
            </w:r>
          </w:p>
        </w:tc>
        <w:tc>
          <w:tcPr>
            <w:tcW w:w="958" w:type="pct"/>
            <w:tcBorders>
              <w:top w:val="nil"/>
              <w:left w:val="nil"/>
              <w:bottom w:val="single" w:sz="4" w:space="0" w:color="000000"/>
              <w:right w:val="single" w:sz="4" w:space="0" w:color="000000"/>
            </w:tcBorders>
            <w:shd w:val="clear" w:color="auto" w:fill="auto"/>
            <w:noWrap/>
            <w:vAlign w:val="bottom"/>
            <w:hideMark/>
          </w:tcPr>
          <w:p w14:paraId="25EB539E" w14:textId="11D2A7F6"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FF391B0" w14:textId="712C0DD6"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E28FD1B" w14:textId="4FAEB1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2,558,488.00 </w:t>
            </w:r>
          </w:p>
        </w:tc>
      </w:tr>
      <w:tr w:rsidR="0021107A" w:rsidRPr="0021107A" w14:paraId="0541DE48"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C2ED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1F91EA" w14:textId="7082ECBB"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49,131,473.00 </w:t>
            </w:r>
          </w:p>
        </w:tc>
        <w:tc>
          <w:tcPr>
            <w:tcW w:w="958" w:type="pct"/>
            <w:tcBorders>
              <w:top w:val="nil"/>
              <w:left w:val="nil"/>
              <w:bottom w:val="single" w:sz="4" w:space="0" w:color="000000"/>
              <w:right w:val="single" w:sz="4" w:space="0" w:color="000000"/>
            </w:tcBorders>
            <w:shd w:val="clear" w:color="auto" w:fill="auto"/>
            <w:noWrap/>
            <w:vAlign w:val="bottom"/>
            <w:hideMark/>
          </w:tcPr>
          <w:p w14:paraId="002D7C21" w14:textId="104EA43B"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BFFA15A" w14:textId="1186D3DA"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8DDEFB5" w14:textId="53E693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86,573,973.00 </w:t>
            </w:r>
          </w:p>
        </w:tc>
      </w:tr>
      <w:tr w:rsidR="0021107A" w:rsidRPr="0021107A" w14:paraId="0794A78C"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F9165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DC066A" w14:textId="4F9632B0"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16,660,025.00 </w:t>
            </w:r>
          </w:p>
        </w:tc>
        <w:tc>
          <w:tcPr>
            <w:tcW w:w="958" w:type="pct"/>
            <w:tcBorders>
              <w:top w:val="nil"/>
              <w:left w:val="nil"/>
              <w:bottom w:val="single" w:sz="4" w:space="0" w:color="000000"/>
              <w:right w:val="single" w:sz="4" w:space="0" w:color="000000"/>
            </w:tcBorders>
            <w:shd w:val="clear" w:color="auto" w:fill="auto"/>
            <w:noWrap/>
            <w:vAlign w:val="bottom"/>
            <w:hideMark/>
          </w:tcPr>
          <w:p w14:paraId="23EEEA6C" w14:textId="6971B6A4"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FA409E0" w14:textId="59F709CD"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31BABA4" w14:textId="1C8859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660,025.00 </w:t>
            </w:r>
          </w:p>
        </w:tc>
      </w:tr>
      <w:tr w:rsidR="0021107A" w:rsidRPr="0021107A" w14:paraId="26C0A984"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EC47C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F8B682D" w14:textId="5335DC4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7,28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2864FB" w14:textId="654D9579"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2B6DAD5" w14:textId="26297AF2"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BF5FB8F" w14:textId="13ADF5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289,000.00 </w:t>
            </w:r>
          </w:p>
        </w:tc>
      </w:tr>
      <w:tr w:rsidR="0021107A" w:rsidRPr="0021107A" w14:paraId="01F4EA8B"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33FD8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0D90FB75" w14:textId="4001E12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8,900,318.00 </w:t>
            </w:r>
          </w:p>
        </w:tc>
        <w:tc>
          <w:tcPr>
            <w:tcW w:w="958" w:type="pct"/>
            <w:tcBorders>
              <w:top w:val="nil"/>
              <w:left w:val="nil"/>
              <w:bottom w:val="single" w:sz="4" w:space="0" w:color="000000"/>
              <w:right w:val="single" w:sz="4" w:space="0" w:color="000000"/>
            </w:tcBorders>
            <w:shd w:val="clear" w:color="auto" w:fill="auto"/>
            <w:noWrap/>
            <w:vAlign w:val="bottom"/>
            <w:hideMark/>
          </w:tcPr>
          <w:p w14:paraId="0E0B76D2" w14:textId="70FFF9A4"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DA1C6B" w14:textId="1D0A02CC"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28135AD" w14:textId="10D214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815,318.00 </w:t>
            </w:r>
          </w:p>
        </w:tc>
      </w:tr>
      <w:tr w:rsidR="0021107A" w:rsidRPr="0021107A" w14:paraId="1F6BFA9A"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D68E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359E98" w14:textId="077A7FBB"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23,570,843.30 </w:t>
            </w:r>
          </w:p>
        </w:tc>
        <w:tc>
          <w:tcPr>
            <w:tcW w:w="958" w:type="pct"/>
            <w:tcBorders>
              <w:top w:val="nil"/>
              <w:left w:val="nil"/>
              <w:bottom w:val="single" w:sz="4" w:space="0" w:color="000000"/>
              <w:right w:val="single" w:sz="4" w:space="0" w:color="000000"/>
            </w:tcBorders>
            <w:shd w:val="clear" w:color="auto" w:fill="auto"/>
            <w:noWrap/>
            <w:vAlign w:val="bottom"/>
            <w:hideMark/>
          </w:tcPr>
          <w:p w14:paraId="61121A2A" w14:textId="300323ED"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E829B25" w14:textId="097A5E7C"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386A4C5" w14:textId="66D484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3,570,843.30 </w:t>
            </w:r>
          </w:p>
        </w:tc>
      </w:tr>
      <w:tr w:rsidR="0021107A" w:rsidRPr="0021107A" w14:paraId="6FF25C3A"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79A20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4A2709" w14:textId="0FC4CD5A"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9,671,788.80 </w:t>
            </w:r>
          </w:p>
        </w:tc>
        <w:tc>
          <w:tcPr>
            <w:tcW w:w="958" w:type="pct"/>
            <w:tcBorders>
              <w:top w:val="nil"/>
              <w:left w:val="nil"/>
              <w:bottom w:val="single" w:sz="4" w:space="0" w:color="000000"/>
              <w:right w:val="single" w:sz="4" w:space="0" w:color="000000"/>
            </w:tcBorders>
            <w:shd w:val="clear" w:color="auto" w:fill="auto"/>
            <w:noWrap/>
            <w:vAlign w:val="bottom"/>
            <w:hideMark/>
          </w:tcPr>
          <w:p w14:paraId="04C8501A" w14:textId="24E96E51"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3B5A208" w14:textId="2624DBAC"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A15C34E" w14:textId="43AF89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0,394,288.80 </w:t>
            </w:r>
          </w:p>
        </w:tc>
      </w:tr>
      <w:tr w:rsidR="0021107A" w:rsidRPr="0021107A" w14:paraId="267A8B73"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C915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4CC56D" w14:textId="34A919F2"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12,074,040.00 </w:t>
            </w:r>
          </w:p>
        </w:tc>
        <w:tc>
          <w:tcPr>
            <w:tcW w:w="958" w:type="pct"/>
            <w:tcBorders>
              <w:top w:val="nil"/>
              <w:left w:val="nil"/>
              <w:bottom w:val="single" w:sz="4" w:space="0" w:color="000000"/>
              <w:right w:val="single" w:sz="4" w:space="0" w:color="000000"/>
            </w:tcBorders>
            <w:shd w:val="clear" w:color="auto" w:fill="auto"/>
            <w:noWrap/>
            <w:vAlign w:val="bottom"/>
            <w:hideMark/>
          </w:tcPr>
          <w:p w14:paraId="3C3E9C19" w14:textId="261765DB"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8F73915" w14:textId="06E2909A"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F55B7D7" w14:textId="7C9075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74,040.00 </w:t>
            </w:r>
          </w:p>
        </w:tc>
      </w:tr>
      <w:tr w:rsidR="0021107A" w:rsidRPr="0021107A" w14:paraId="746A68C9"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4474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4B299B11" w14:textId="75F7BB44"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14,941,073.60 </w:t>
            </w:r>
          </w:p>
        </w:tc>
        <w:tc>
          <w:tcPr>
            <w:tcW w:w="958" w:type="pct"/>
            <w:tcBorders>
              <w:top w:val="nil"/>
              <w:left w:val="nil"/>
              <w:bottom w:val="single" w:sz="4" w:space="0" w:color="000000"/>
              <w:right w:val="single" w:sz="4" w:space="0" w:color="000000"/>
            </w:tcBorders>
            <w:shd w:val="clear" w:color="auto" w:fill="auto"/>
            <w:noWrap/>
            <w:vAlign w:val="bottom"/>
            <w:hideMark/>
          </w:tcPr>
          <w:p w14:paraId="162EC846" w14:textId="3788CBA6"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C5EAE4" w14:textId="0061BD38"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2D0EEEB" w14:textId="759CEC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441,073.60 </w:t>
            </w:r>
          </w:p>
        </w:tc>
      </w:tr>
      <w:tr w:rsidR="0021107A" w:rsidRPr="0021107A" w14:paraId="08C83198"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42E8C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E9A4A9" w14:textId="610F926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22,203,705.80 </w:t>
            </w:r>
          </w:p>
        </w:tc>
        <w:tc>
          <w:tcPr>
            <w:tcW w:w="958" w:type="pct"/>
            <w:tcBorders>
              <w:top w:val="nil"/>
              <w:left w:val="nil"/>
              <w:bottom w:val="single" w:sz="4" w:space="0" w:color="000000"/>
              <w:right w:val="single" w:sz="4" w:space="0" w:color="000000"/>
            </w:tcBorders>
            <w:shd w:val="clear" w:color="auto" w:fill="auto"/>
            <w:noWrap/>
            <w:vAlign w:val="bottom"/>
            <w:hideMark/>
          </w:tcPr>
          <w:p w14:paraId="145EDD56" w14:textId="3BD37A49"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5DDC20" w14:textId="4FE96B1B"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9D26DBA" w14:textId="58893B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7,688,705.80 </w:t>
            </w:r>
          </w:p>
        </w:tc>
      </w:tr>
      <w:tr w:rsidR="0021107A" w:rsidRPr="0021107A" w14:paraId="5E1C072C"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23507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D29A34" w14:textId="72C4F4CA"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44,787,005.30 </w:t>
            </w:r>
          </w:p>
        </w:tc>
        <w:tc>
          <w:tcPr>
            <w:tcW w:w="958" w:type="pct"/>
            <w:tcBorders>
              <w:top w:val="nil"/>
              <w:left w:val="nil"/>
              <w:bottom w:val="single" w:sz="4" w:space="0" w:color="000000"/>
              <w:right w:val="single" w:sz="4" w:space="0" w:color="000000"/>
            </w:tcBorders>
            <w:shd w:val="clear" w:color="auto" w:fill="auto"/>
            <w:noWrap/>
            <w:vAlign w:val="bottom"/>
            <w:hideMark/>
          </w:tcPr>
          <w:p w14:paraId="3672A6D8" w14:textId="0D7FF53C"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7770E0" w14:textId="11684351"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C323B5B" w14:textId="4B55DC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637,005.30 </w:t>
            </w:r>
          </w:p>
        </w:tc>
      </w:tr>
      <w:tr w:rsidR="0021107A" w:rsidRPr="0021107A" w14:paraId="33360D3E"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4BF9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A50289" w14:textId="55993785"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10,265,352.00 </w:t>
            </w:r>
          </w:p>
        </w:tc>
        <w:tc>
          <w:tcPr>
            <w:tcW w:w="958" w:type="pct"/>
            <w:tcBorders>
              <w:top w:val="nil"/>
              <w:left w:val="nil"/>
              <w:bottom w:val="single" w:sz="4" w:space="0" w:color="000000"/>
              <w:right w:val="single" w:sz="4" w:space="0" w:color="000000"/>
            </w:tcBorders>
            <w:shd w:val="clear" w:color="auto" w:fill="auto"/>
            <w:noWrap/>
            <w:vAlign w:val="bottom"/>
            <w:hideMark/>
          </w:tcPr>
          <w:p w14:paraId="525EFAF0" w14:textId="34EDC76D"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CDB9BB" w14:textId="56FE9732"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F5B0E08" w14:textId="32C1FD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765,352.00 </w:t>
            </w:r>
          </w:p>
        </w:tc>
      </w:tr>
      <w:tr w:rsidR="0021107A" w:rsidRPr="0021107A" w14:paraId="6D4F3091"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A6D02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98D2139" w14:textId="6EFFB3D0"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06403724" w14:textId="341975B0"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9012BA" w14:textId="06B5E75A"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A2B61AD" w14:textId="5E4AE9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7,114,800.00 </w:t>
            </w:r>
          </w:p>
        </w:tc>
      </w:tr>
      <w:tr w:rsidR="0021107A" w:rsidRPr="0021107A" w14:paraId="4AF45E2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071B4C"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35AEE663" w14:textId="630CEC1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8,364,602.68 </w:t>
            </w:r>
          </w:p>
        </w:tc>
        <w:tc>
          <w:tcPr>
            <w:tcW w:w="958" w:type="pct"/>
            <w:tcBorders>
              <w:top w:val="nil"/>
              <w:left w:val="nil"/>
              <w:bottom w:val="single" w:sz="4" w:space="0" w:color="000000"/>
              <w:right w:val="single" w:sz="4" w:space="0" w:color="000000"/>
            </w:tcBorders>
            <w:shd w:val="clear" w:color="A5A5A5" w:fill="A5A5A5"/>
            <w:noWrap/>
            <w:vAlign w:val="bottom"/>
            <w:hideMark/>
          </w:tcPr>
          <w:p w14:paraId="11C92B26" w14:textId="7040691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6D8919B5" w14:textId="60A2AB3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3FAC2AD7" w14:textId="449D40A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93,020,713.27 </w:t>
            </w:r>
          </w:p>
        </w:tc>
      </w:tr>
      <w:tr w:rsidR="0021107A" w:rsidRPr="0021107A" w14:paraId="5D16682E"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C2B00"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29A6104" w14:textId="3320FB1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3,388,004.38 </w:t>
            </w:r>
          </w:p>
        </w:tc>
        <w:tc>
          <w:tcPr>
            <w:tcW w:w="958" w:type="pct"/>
            <w:tcBorders>
              <w:top w:val="nil"/>
              <w:left w:val="nil"/>
              <w:bottom w:val="single" w:sz="4" w:space="0" w:color="000000"/>
              <w:right w:val="single" w:sz="4" w:space="0" w:color="000000"/>
            </w:tcBorders>
            <w:shd w:val="clear" w:color="D8D8D8" w:fill="D8D8D8"/>
            <w:noWrap/>
            <w:vAlign w:val="bottom"/>
            <w:hideMark/>
          </w:tcPr>
          <w:p w14:paraId="77888AE6" w14:textId="1FD82BF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C459F74" w14:textId="2B1D181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030653" w14:textId="21E8AA3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6,884,682.38 </w:t>
            </w:r>
          </w:p>
        </w:tc>
      </w:tr>
      <w:tr w:rsidR="0021107A" w:rsidRPr="0021107A" w14:paraId="3AE3F78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7983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8026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4BCFE8C7" w14:textId="6A7739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221F436" w14:textId="62A1F8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A26DE4" w14:textId="1DB090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EBF76" w14:textId="1D14BA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0,000.00 </w:t>
            </w:r>
          </w:p>
        </w:tc>
      </w:tr>
      <w:tr w:rsidR="0021107A" w:rsidRPr="0021107A" w14:paraId="2F8C181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C7BF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D99B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580EBE2C" w14:textId="66D4E5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48A27CC5" w14:textId="45FD5B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9962CB" w14:textId="7F6784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FB553" w14:textId="59AC4E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2,552.45 </w:t>
            </w:r>
          </w:p>
        </w:tc>
      </w:tr>
      <w:tr w:rsidR="0021107A" w:rsidRPr="0021107A" w14:paraId="7488B74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58D5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B17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6504B60B" w14:textId="761DC9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00C8B3A5" w14:textId="207424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A066C8" w14:textId="3E592F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3D615" w14:textId="3A0AFC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6,073.20 </w:t>
            </w:r>
          </w:p>
        </w:tc>
      </w:tr>
      <w:tr w:rsidR="0021107A" w:rsidRPr="0021107A" w14:paraId="7407CC2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C50F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B383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21D7CAE8" w14:textId="18082C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6E8FD9C1" w14:textId="4A7DB8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A1B927" w14:textId="2093CB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48C059" w14:textId="2CA16B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6,295.58 </w:t>
            </w:r>
          </w:p>
        </w:tc>
      </w:tr>
      <w:tr w:rsidR="0021107A" w:rsidRPr="0021107A" w14:paraId="33A6CFE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EF7D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7A6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1FDB7ACD" w14:textId="7927A1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4202D806" w14:textId="7616F8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2637F3" w14:textId="3F921A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D099F" w14:textId="0DCBC1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6,299.20 </w:t>
            </w:r>
          </w:p>
        </w:tc>
      </w:tr>
      <w:tr w:rsidR="0021107A" w:rsidRPr="0021107A" w14:paraId="6B0E09C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3028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3AEB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3A523729" w14:textId="780720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F1AFED3" w14:textId="6A120B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AEEA2D" w14:textId="6EBCF9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A8E32" w14:textId="0ECABB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r>
      <w:tr w:rsidR="0021107A" w:rsidRPr="0021107A" w14:paraId="2824DFD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ADE0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59E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4DD1C4B7" w14:textId="6331D9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5,140.00 </w:t>
            </w:r>
          </w:p>
        </w:tc>
        <w:tc>
          <w:tcPr>
            <w:tcW w:w="958" w:type="pct"/>
            <w:tcBorders>
              <w:top w:val="nil"/>
              <w:left w:val="nil"/>
              <w:bottom w:val="single" w:sz="4" w:space="0" w:color="000000"/>
              <w:right w:val="single" w:sz="4" w:space="0" w:color="000000"/>
            </w:tcBorders>
            <w:shd w:val="clear" w:color="auto" w:fill="auto"/>
            <w:noWrap/>
            <w:vAlign w:val="center"/>
            <w:hideMark/>
          </w:tcPr>
          <w:p w14:paraId="03748C4E" w14:textId="713AF3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374E6D" w14:textId="5CEDB4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86704" w14:textId="6A654E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5,140.00 </w:t>
            </w:r>
          </w:p>
        </w:tc>
      </w:tr>
      <w:tr w:rsidR="0021107A" w:rsidRPr="0021107A" w14:paraId="47EB780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D123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0247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6DA3BF52" w14:textId="2D0A5F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DEFA1C1" w14:textId="48A4C8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2D1D316C" w14:textId="14CD58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FDBA93" w14:textId="29BFD9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68,551.20 </w:t>
            </w:r>
          </w:p>
        </w:tc>
      </w:tr>
      <w:tr w:rsidR="0021107A" w:rsidRPr="0021107A" w14:paraId="39BBFE9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8DAE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4A347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66FCF8C9" w14:textId="03812E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11E12DEF" w14:textId="58A363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06ABE76B" w14:textId="6812A7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9B330" w14:textId="166125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7,092.45 </w:t>
            </w:r>
          </w:p>
        </w:tc>
      </w:tr>
      <w:tr w:rsidR="0021107A" w:rsidRPr="0021107A" w14:paraId="12A89E3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2017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F886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663FA9CF" w14:textId="49009C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362495C" w14:textId="0420E6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A51C1F" w14:textId="5385BB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4B8F6" w14:textId="3F0EE8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r>
      <w:tr w:rsidR="0021107A" w:rsidRPr="0021107A" w14:paraId="0FFACA4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99C0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4D89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7BA7182F" w14:textId="23EC11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5457CDC4" w14:textId="4276CE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7DBA6F" w14:textId="63CF6B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6132F" w14:textId="108388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1,247.70 </w:t>
            </w:r>
          </w:p>
        </w:tc>
      </w:tr>
      <w:tr w:rsidR="0021107A" w:rsidRPr="0021107A" w14:paraId="0A17414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E648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D3500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56B122B5" w14:textId="09CC8F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648D6C9E" w14:textId="62EBF3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8CD4B3" w14:textId="0269B9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88EB3" w14:textId="670065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1,304.70 </w:t>
            </w:r>
          </w:p>
        </w:tc>
      </w:tr>
      <w:tr w:rsidR="0021107A" w:rsidRPr="0021107A" w14:paraId="0CBED00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0B30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1437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749665AD" w14:textId="3209CE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08,280.50 </w:t>
            </w:r>
          </w:p>
        </w:tc>
        <w:tc>
          <w:tcPr>
            <w:tcW w:w="958" w:type="pct"/>
            <w:tcBorders>
              <w:top w:val="nil"/>
              <w:left w:val="nil"/>
              <w:bottom w:val="single" w:sz="4" w:space="0" w:color="000000"/>
              <w:right w:val="single" w:sz="4" w:space="0" w:color="000000"/>
            </w:tcBorders>
            <w:shd w:val="clear" w:color="auto" w:fill="auto"/>
            <w:noWrap/>
            <w:vAlign w:val="center"/>
            <w:hideMark/>
          </w:tcPr>
          <w:p w14:paraId="48C78D31" w14:textId="60AA96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8067A5" w14:textId="7FB31E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4EC6D" w14:textId="6F86AC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08,280.50 </w:t>
            </w:r>
          </w:p>
        </w:tc>
      </w:tr>
      <w:tr w:rsidR="0021107A" w:rsidRPr="0021107A" w14:paraId="2E70742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EE8B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1B3D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540CAA93" w14:textId="472E87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04F8AC3D" w14:textId="15D56D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52F443AD" w14:textId="3C55A9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5216E" w14:textId="742F46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29,385.70 </w:t>
            </w:r>
          </w:p>
        </w:tc>
      </w:tr>
      <w:tr w:rsidR="0021107A" w:rsidRPr="0021107A" w14:paraId="0873D20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47A9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FFA2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15AD6BD7" w14:textId="3A2B74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390EC244" w14:textId="0BB35D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63F7629" w14:textId="70EE40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4B300" w14:textId="59E511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1,333.20 </w:t>
            </w:r>
          </w:p>
        </w:tc>
      </w:tr>
      <w:tr w:rsidR="0021107A" w:rsidRPr="0021107A" w14:paraId="1A34394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C436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C1EA5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60478FA6" w14:textId="056F56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345ECC2A" w14:textId="6F56A03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CB4093" w14:textId="01299C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90EA9" w14:textId="6025F7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1,187.20 </w:t>
            </w:r>
          </w:p>
        </w:tc>
      </w:tr>
      <w:tr w:rsidR="0021107A" w:rsidRPr="0021107A" w14:paraId="5BD45E8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5D7A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AF9F8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3187C0CE" w14:textId="70AFB6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3FFC729B" w14:textId="70D76D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C580FE" w14:textId="5045CD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2848F" w14:textId="51B28D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140.00 </w:t>
            </w:r>
          </w:p>
        </w:tc>
      </w:tr>
      <w:tr w:rsidR="0021107A" w:rsidRPr="0021107A" w14:paraId="348C463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C4A1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F46D9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181DFEAC" w14:textId="41A7C3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1BFCFC5" w14:textId="39CE7B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9296C0" w14:textId="6B1D7D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E29F5" w14:textId="43AC75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r>
      <w:tr w:rsidR="0021107A" w:rsidRPr="0021107A" w14:paraId="35D92B5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D836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6848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2A264402" w14:textId="6BF5FE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90BDB9E" w14:textId="30CCCE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F4FC89" w14:textId="67FB3F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90031" w14:textId="0B2F24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r>
      <w:tr w:rsidR="0021107A" w:rsidRPr="0021107A" w14:paraId="3FEE1E5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0BD1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3DBD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175502C6" w14:textId="6D86F8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3582698" w14:textId="3CE34D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CD65B1" w14:textId="348B9A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31449" w14:textId="29DE25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r>
      <w:tr w:rsidR="0021107A" w:rsidRPr="0021107A" w14:paraId="6CF09F9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DF58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1D9D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755E1E95" w14:textId="51DF7A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6C83D67" w14:textId="03650C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E87B40" w14:textId="50A19F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D1022" w14:textId="110BC8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13.20 </w:t>
            </w:r>
          </w:p>
        </w:tc>
      </w:tr>
      <w:tr w:rsidR="0021107A" w:rsidRPr="0021107A" w14:paraId="05B5121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69F3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718D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754190E0" w14:textId="66D84D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6F5FE35F" w14:textId="4A0186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A2B968" w14:textId="7D0E567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FBB67" w14:textId="1E511F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0,453.20 </w:t>
            </w:r>
          </w:p>
        </w:tc>
      </w:tr>
      <w:tr w:rsidR="0021107A" w:rsidRPr="0021107A" w14:paraId="0F8C2AB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4EF7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3E85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6E556DAE" w14:textId="65BD8B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5E5D93C3" w14:textId="51D056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FA7AE1" w14:textId="135B8B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8D7D1" w14:textId="195E39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87,457.20 </w:t>
            </w:r>
          </w:p>
        </w:tc>
      </w:tr>
      <w:tr w:rsidR="0021107A" w:rsidRPr="0021107A" w14:paraId="75A8402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08F3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41DA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6D429197" w14:textId="46F127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2DD84CB6" w14:textId="229E66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03A986" w14:textId="307E89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B577D" w14:textId="69F206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5,009.70 </w:t>
            </w:r>
          </w:p>
        </w:tc>
      </w:tr>
      <w:tr w:rsidR="0021107A" w:rsidRPr="0021107A" w14:paraId="38B161C3"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B13D81"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4916017" w14:textId="45B73C6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2,997,79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08205795" w14:textId="0DB2940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CCA11B" w14:textId="7289534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544D6891" w14:textId="555FECD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2,997,794.58 </w:t>
            </w:r>
          </w:p>
        </w:tc>
      </w:tr>
      <w:tr w:rsidR="0021107A" w:rsidRPr="0021107A" w14:paraId="2852C8D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03C93"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098D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5995185F" w14:textId="0DCBE9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5,230.00 </w:t>
            </w:r>
          </w:p>
        </w:tc>
        <w:tc>
          <w:tcPr>
            <w:tcW w:w="958" w:type="pct"/>
            <w:tcBorders>
              <w:top w:val="nil"/>
              <w:left w:val="nil"/>
              <w:bottom w:val="single" w:sz="4" w:space="0" w:color="000000"/>
              <w:right w:val="single" w:sz="4" w:space="0" w:color="000000"/>
            </w:tcBorders>
            <w:shd w:val="clear" w:color="auto" w:fill="auto"/>
            <w:noWrap/>
            <w:vAlign w:val="bottom"/>
            <w:hideMark/>
          </w:tcPr>
          <w:p w14:paraId="47D4D64B" w14:textId="58CEA8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DD6A9" w14:textId="0B272E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0DBF3" w14:textId="21A2B3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5,230.00 </w:t>
            </w:r>
          </w:p>
        </w:tc>
      </w:tr>
      <w:tr w:rsidR="0021107A" w:rsidRPr="0021107A" w14:paraId="460B0A2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0294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CCA6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7A9DDF67" w14:textId="357419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15907AA4" w14:textId="6E4489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DA1BE" w14:textId="4E0626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F2F0C2" w14:textId="57CFAB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1,574.25 </w:t>
            </w:r>
          </w:p>
        </w:tc>
      </w:tr>
      <w:tr w:rsidR="0021107A" w:rsidRPr="0021107A" w14:paraId="39DDA81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28065"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47BE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6723401C" w14:textId="652956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4E5F6CAE" w14:textId="285374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92860" w14:textId="2CFE61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ECA8F" w14:textId="12345E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3,860.50 </w:t>
            </w:r>
          </w:p>
        </w:tc>
      </w:tr>
      <w:tr w:rsidR="0021107A" w:rsidRPr="0021107A" w14:paraId="011BE7C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55F08"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B7AF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41CA27E2" w14:textId="4B1D43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7,422.64 </w:t>
            </w:r>
          </w:p>
        </w:tc>
        <w:tc>
          <w:tcPr>
            <w:tcW w:w="958" w:type="pct"/>
            <w:tcBorders>
              <w:top w:val="nil"/>
              <w:left w:val="nil"/>
              <w:bottom w:val="single" w:sz="4" w:space="0" w:color="000000"/>
              <w:right w:val="single" w:sz="4" w:space="0" w:color="000000"/>
            </w:tcBorders>
            <w:shd w:val="clear" w:color="auto" w:fill="auto"/>
            <w:noWrap/>
            <w:vAlign w:val="bottom"/>
            <w:hideMark/>
          </w:tcPr>
          <w:p w14:paraId="0368D921" w14:textId="737C3C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E7A2A" w14:textId="14B96A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1796C" w14:textId="2B5343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7,422.64 </w:t>
            </w:r>
          </w:p>
        </w:tc>
      </w:tr>
      <w:tr w:rsidR="0021107A" w:rsidRPr="0021107A" w14:paraId="03FBE22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6571D"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8CD5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310BB90D" w14:textId="4B8BB4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29C6E970" w14:textId="29EA51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62CA0" w14:textId="75F9EF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AE624" w14:textId="302A34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0,285.00 </w:t>
            </w:r>
          </w:p>
        </w:tc>
      </w:tr>
      <w:tr w:rsidR="0021107A" w:rsidRPr="0021107A" w14:paraId="74A8AAE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EA071"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DFF7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313D7D93" w14:textId="354A7C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2,230.82 </w:t>
            </w:r>
          </w:p>
        </w:tc>
        <w:tc>
          <w:tcPr>
            <w:tcW w:w="958" w:type="pct"/>
            <w:tcBorders>
              <w:top w:val="nil"/>
              <w:left w:val="nil"/>
              <w:bottom w:val="single" w:sz="4" w:space="0" w:color="000000"/>
              <w:right w:val="single" w:sz="4" w:space="0" w:color="000000"/>
            </w:tcBorders>
            <w:shd w:val="clear" w:color="auto" w:fill="auto"/>
            <w:noWrap/>
            <w:vAlign w:val="bottom"/>
            <w:hideMark/>
          </w:tcPr>
          <w:p w14:paraId="1F073CFB" w14:textId="3C46B1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BB3515" w14:textId="58870D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066E7" w14:textId="0ACEBC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2,230.82 </w:t>
            </w:r>
          </w:p>
        </w:tc>
      </w:tr>
      <w:tr w:rsidR="0021107A" w:rsidRPr="0021107A" w14:paraId="002A7B2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1F515"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13D5E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6F0216B8" w14:textId="5D2F07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3E2E9132" w14:textId="0F1D73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50ADA" w14:textId="71C3FD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DFEF2" w14:textId="7F07F9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1,931.42 </w:t>
            </w:r>
          </w:p>
        </w:tc>
      </w:tr>
      <w:tr w:rsidR="0021107A" w:rsidRPr="0021107A" w14:paraId="3610097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28C6F"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26A4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3E04C418" w14:textId="4284AB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bottom"/>
            <w:hideMark/>
          </w:tcPr>
          <w:p w14:paraId="57E3A86E" w14:textId="119328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C16A63" w14:textId="4F36B3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B3D6B" w14:textId="1F91DB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1,001.42 </w:t>
            </w:r>
          </w:p>
        </w:tc>
      </w:tr>
      <w:tr w:rsidR="0021107A" w:rsidRPr="0021107A" w14:paraId="78A0AA0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7DAAC"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CB4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39B44013" w14:textId="338158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530ADB5D" w14:textId="7EFAAC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E5D0B" w14:textId="4103B6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45C2C" w14:textId="7E7EBB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9,950.25 </w:t>
            </w:r>
          </w:p>
        </w:tc>
      </w:tr>
      <w:tr w:rsidR="0021107A" w:rsidRPr="0021107A" w14:paraId="452CFDC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872B0"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4AC2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308DCC7B" w14:textId="137DD9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4AEA62E0" w14:textId="260F26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FFD33" w14:textId="0F05CC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14E7D" w14:textId="1DD773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9,893.25 </w:t>
            </w:r>
          </w:p>
        </w:tc>
      </w:tr>
      <w:tr w:rsidR="0021107A" w:rsidRPr="0021107A" w14:paraId="32A461D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FC7FA"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7AD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C3935EF" w14:textId="0D4552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19D6EA2B" w14:textId="3B6920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22D04" w14:textId="343C71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5D189" w14:textId="0BBABA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2,015.75 </w:t>
            </w:r>
          </w:p>
        </w:tc>
      </w:tr>
      <w:tr w:rsidR="0021107A" w:rsidRPr="0021107A" w14:paraId="5A6C3D4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B471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3BF4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1AFD28C3" w14:textId="3FCCE5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7D1175E3" w14:textId="581EAB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47662" w14:textId="3BD476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E5D40" w14:textId="66FCBF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0,007.25 </w:t>
            </w:r>
          </w:p>
        </w:tc>
      </w:tr>
      <w:tr w:rsidR="0021107A" w:rsidRPr="0021107A" w14:paraId="00E015F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8F078"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DED3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2A72CEC5" w14:textId="7FE1E5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11732958" w14:textId="2456C4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05DD47" w14:textId="3782A6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6AB23" w14:textId="5D3676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065.92 </w:t>
            </w:r>
          </w:p>
        </w:tc>
      </w:tr>
      <w:tr w:rsidR="0021107A" w:rsidRPr="0021107A" w14:paraId="7ED8CB6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84E32"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CB25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3272F209" w14:textId="46DF9D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7EBC226D" w14:textId="14DF6A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1A3AA" w14:textId="44701D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0722C" w14:textId="0FD81C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3,161.78 </w:t>
            </w:r>
          </w:p>
        </w:tc>
      </w:tr>
      <w:tr w:rsidR="0021107A" w:rsidRPr="0021107A" w14:paraId="6254115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07BA5"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4569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7CC9A22F" w14:textId="162DCB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bottom"/>
            <w:hideMark/>
          </w:tcPr>
          <w:p w14:paraId="5E5FD70A" w14:textId="1AA353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97F1D" w14:textId="3AB1EB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E4543" w14:textId="5B8012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392,217.48 </w:t>
            </w:r>
          </w:p>
        </w:tc>
      </w:tr>
      <w:tr w:rsidR="0021107A" w:rsidRPr="0021107A" w14:paraId="75CBC10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A86C1"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08AE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6E5CC1BC" w14:textId="210B43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77814DFE" w14:textId="6AE02D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9FD7D" w14:textId="1AF40C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E73C2" w14:textId="18391D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7,436.00 </w:t>
            </w:r>
          </w:p>
        </w:tc>
      </w:tr>
      <w:tr w:rsidR="0021107A" w:rsidRPr="0021107A" w14:paraId="7216C1E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9046F"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BD6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3A923929" w14:textId="316287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16A7A93F" w14:textId="001604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49713" w14:textId="2B4BC6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48ECA" w14:textId="22CBB2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7,436.00 </w:t>
            </w:r>
          </w:p>
        </w:tc>
      </w:tr>
      <w:tr w:rsidR="0021107A" w:rsidRPr="0021107A" w14:paraId="5199E45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8E785"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6D3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05921FEE" w14:textId="101702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51DFA85B" w14:textId="750161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A7C0F" w14:textId="2A67C8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60C7D" w14:textId="2F1824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2,799.25 </w:t>
            </w:r>
          </w:p>
        </w:tc>
      </w:tr>
      <w:tr w:rsidR="0021107A" w:rsidRPr="0021107A" w14:paraId="7E7B9FD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A8C2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012E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53230EF9" w14:textId="0D28A3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0302507C" w14:textId="17B2EC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6595A" w14:textId="54EA03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E7CEE" w14:textId="5D225E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42.03 </w:t>
            </w:r>
          </w:p>
        </w:tc>
      </w:tr>
      <w:tr w:rsidR="0021107A" w:rsidRPr="0021107A" w14:paraId="7D1A0ED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134B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0DA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170D2D4A" w14:textId="122E9E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6F8F3018" w14:textId="1016BA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4FC1B" w14:textId="3DD1C3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88D86" w14:textId="7BD7F2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015.34 </w:t>
            </w:r>
          </w:p>
        </w:tc>
      </w:tr>
      <w:tr w:rsidR="0021107A" w:rsidRPr="0021107A" w14:paraId="20E54E4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93589"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7C64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B8E4EDC" w14:textId="5035F9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244.90 </w:t>
            </w:r>
          </w:p>
        </w:tc>
        <w:tc>
          <w:tcPr>
            <w:tcW w:w="958" w:type="pct"/>
            <w:tcBorders>
              <w:top w:val="nil"/>
              <w:left w:val="nil"/>
              <w:bottom w:val="single" w:sz="4" w:space="0" w:color="000000"/>
              <w:right w:val="single" w:sz="4" w:space="0" w:color="000000"/>
            </w:tcBorders>
            <w:shd w:val="clear" w:color="auto" w:fill="auto"/>
            <w:noWrap/>
            <w:vAlign w:val="bottom"/>
            <w:hideMark/>
          </w:tcPr>
          <w:p w14:paraId="2D742930" w14:textId="6EE699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5CD30E" w14:textId="316472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997E6" w14:textId="5252A7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244.90 </w:t>
            </w:r>
          </w:p>
        </w:tc>
      </w:tr>
      <w:tr w:rsidR="0021107A" w:rsidRPr="0021107A" w14:paraId="27B20E1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835FC"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BCFA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1999071E" w14:textId="6633C9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87,939.75 </w:t>
            </w:r>
          </w:p>
        </w:tc>
        <w:tc>
          <w:tcPr>
            <w:tcW w:w="958" w:type="pct"/>
            <w:tcBorders>
              <w:top w:val="nil"/>
              <w:left w:val="nil"/>
              <w:bottom w:val="single" w:sz="4" w:space="0" w:color="000000"/>
              <w:right w:val="single" w:sz="4" w:space="0" w:color="000000"/>
            </w:tcBorders>
            <w:shd w:val="clear" w:color="auto" w:fill="auto"/>
            <w:noWrap/>
            <w:vAlign w:val="bottom"/>
            <w:hideMark/>
          </w:tcPr>
          <w:p w14:paraId="1EB2C325" w14:textId="582639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53397" w14:textId="7D1000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8F6D5" w14:textId="395DDE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87,939.75 </w:t>
            </w:r>
          </w:p>
        </w:tc>
      </w:tr>
      <w:tr w:rsidR="0021107A" w:rsidRPr="0021107A" w14:paraId="7FC7B40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3517C"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9E6A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4D435297" w14:textId="16C1F0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AC4393B" w14:textId="267A13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4661F" w14:textId="41060F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E9D5D" w14:textId="7EFF00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77.14 </w:t>
            </w:r>
          </w:p>
        </w:tc>
      </w:tr>
      <w:tr w:rsidR="0021107A" w:rsidRPr="0021107A" w14:paraId="5F24C1B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34A90"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0494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9E745BD" w14:textId="3A82D2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486B388E" w14:textId="633BDE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571B5" w14:textId="10D591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80997" w14:textId="581E0E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0,381.56 </w:t>
            </w:r>
          </w:p>
        </w:tc>
      </w:tr>
      <w:tr w:rsidR="0021107A" w:rsidRPr="0021107A" w14:paraId="44C311E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87DD9"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0A4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86A7F8E" w14:textId="7CF1D6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8AC23FB" w14:textId="734A3D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D3345" w14:textId="676410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4A4CD" w14:textId="79DD34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77.14 </w:t>
            </w:r>
          </w:p>
        </w:tc>
      </w:tr>
      <w:tr w:rsidR="0021107A" w:rsidRPr="0021107A" w14:paraId="5C63B0C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3BFEA"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62F6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76C64402" w14:textId="2DED88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F2BF1A5" w14:textId="0252FD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21697" w14:textId="62FBDC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97BEA" w14:textId="47442C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77.14 </w:t>
            </w:r>
          </w:p>
        </w:tc>
      </w:tr>
      <w:tr w:rsidR="0021107A" w:rsidRPr="0021107A" w14:paraId="17734D0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183ED"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F1FC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5F63A2F5" w14:textId="43646D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37,325.39 </w:t>
            </w:r>
          </w:p>
        </w:tc>
        <w:tc>
          <w:tcPr>
            <w:tcW w:w="958" w:type="pct"/>
            <w:tcBorders>
              <w:top w:val="nil"/>
              <w:left w:val="nil"/>
              <w:bottom w:val="single" w:sz="4" w:space="0" w:color="000000"/>
              <w:right w:val="single" w:sz="4" w:space="0" w:color="000000"/>
            </w:tcBorders>
            <w:shd w:val="clear" w:color="auto" w:fill="auto"/>
            <w:noWrap/>
            <w:vAlign w:val="bottom"/>
            <w:hideMark/>
          </w:tcPr>
          <w:p w14:paraId="0C6F86A5" w14:textId="5D3AC7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8D222A" w14:textId="2A4920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45DE8" w14:textId="2A6B85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37,325.39 </w:t>
            </w:r>
          </w:p>
        </w:tc>
      </w:tr>
      <w:tr w:rsidR="0021107A" w:rsidRPr="0021107A" w14:paraId="4EB18C9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F8EF0"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B754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6ACE70A4" w14:textId="4BD07C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0CC43399" w14:textId="260355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C3D56" w14:textId="2D8116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9F465" w14:textId="0E659A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4,166.03 </w:t>
            </w:r>
          </w:p>
        </w:tc>
      </w:tr>
      <w:tr w:rsidR="0021107A" w:rsidRPr="0021107A" w14:paraId="2CC2A30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BB57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DF8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67DC4852" w14:textId="24AFEB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bottom"/>
            <w:hideMark/>
          </w:tcPr>
          <w:p w14:paraId="08CF4D94" w14:textId="17E10D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FEDCD" w14:textId="71FA3C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28C72" w14:textId="542DE2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704.28 </w:t>
            </w:r>
          </w:p>
        </w:tc>
      </w:tr>
      <w:tr w:rsidR="0021107A" w:rsidRPr="0021107A" w14:paraId="38422D0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4B3BC"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0009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0C44BEFD" w14:textId="78B33F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445FA09D" w14:textId="55D730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1836C" w14:textId="2C5EBD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B9EA7" w14:textId="2C3E6F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9,451.75 </w:t>
            </w:r>
          </w:p>
        </w:tc>
      </w:tr>
      <w:tr w:rsidR="0021107A" w:rsidRPr="0021107A" w14:paraId="4D506A3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666DE"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5401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0A59A734" w14:textId="0AB644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2C702360" w14:textId="5A8CBB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9D72A" w14:textId="58B804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0566D" w14:textId="41C763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69,640.00 </w:t>
            </w:r>
          </w:p>
        </w:tc>
      </w:tr>
      <w:tr w:rsidR="0021107A" w:rsidRPr="0021107A" w14:paraId="0FACABE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798EC"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2608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13BD6612" w14:textId="03A62C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3,733.15 </w:t>
            </w:r>
          </w:p>
        </w:tc>
        <w:tc>
          <w:tcPr>
            <w:tcW w:w="958" w:type="pct"/>
            <w:tcBorders>
              <w:top w:val="nil"/>
              <w:left w:val="nil"/>
              <w:bottom w:val="single" w:sz="4" w:space="0" w:color="000000"/>
              <w:right w:val="single" w:sz="4" w:space="0" w:color="000000"/>
            </w:tcBorders>
            <w:shd w:val="clear" w:color="auto" w:fill="auto"/>
            <w:noWrap/>
            <w:vAlign w:val="bottom"/>
            <w:hideMark/>
          </w:tcPr>
          <w:p w14:paraId="64018A44" w14:textId="1FD896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248B8" w14:textId="7C7CB4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C718C" w14:textId="0B7326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3,733.15 </w:t>
            </w:r>
          </w:p>
        </w:tc>
      </w:tr>
      <w:tr w:rsidR="0021107A" w:rsidRPr="0021107A" w14:paraId="34AEF8E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B7E8E"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142FA49" w14:textId="28DA010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4,866,982.14 </w:t>
            </w:r>
          </w:p>
        </w:tc>
        <w:tc>
          <w:tcPr>
            <w:tcW w:w="958" w:type="pct"/>
            <w:tcBorders>
              <w:top w:val="nil"/>
              <w:left w:val="nil"/>
              <w:bottom w:val="single" w:sz="4" w:space="0" w:color="000000"/>
              <w:right w:val="single" w:sz="4" w:space="0" w:color="000000"/>
            </w:tcBorders>
            <w:shd w:val="clear" w:color="D8D8D8" w:fill="D8D8D8"/>
            <w:noWrap/>
            <w:vAlign w:val="bottom"/>
            <w:hideMark/>
          </w:tcPr>
          <w:p w14:paraId="6188B9BB" w14:textId="6FF8ED2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54A1466" w14:textId="18CB786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FD6240" w14:textId="74FC5D1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5,984,293.78 </w:t>
            </w:r>
          </w:p>
        </w:tc>
      </w:tr>
      <w:tr w:rsidR="0021107A" w:rsidRPr="0021107A" w14:paraId="2EA35B2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EC274"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6B97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34C749C7" w14:textId="62A8B2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5C662EE2" w14:textId="5600CA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17AE7" w14:textId="60C050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4D1DA" w14:textId="6B2176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3,830.57 </w:t>
            </w:r>
          </w:p>
        </w:tc>
      </w:tr>
      <w:tr w:rsidR="0021107A" w:rsidRPr="0021107A" w14:paraId="16EF03B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DDC63"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C924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6BF4EFEE" w14:textId="55C80E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hideMark/>
          </w:tcPr>
          <w:p w14:paraId="2EA56F94" w14:textId="210C35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64CD2" w14:textId="400D05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DD5C7" w14:textId="50AC2B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7,624.03 </w:t>
            </w:r>
          </w:p>
        </w:tc>
      </w:tr>
      <w:tr w:rsidR="0021107A" w:rsidRPr="0021107A" w14:paraId="11E2A2E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D7351"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DD85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569193B7" w14:textId="1FC346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29DCB4F7" w14:textId="44FAC1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72746" w14:textId="145025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A5D1A" w14:textId="4BCE49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9,877.16 </w:t>
            </w:r>
          </w:p>
        </w:tc>
      </w:tr>
      <w:tr w:rsidR="0021107A" w:rsidRPr="0021107A" w14:paraId="1BFA2E6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F9C6E"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10A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599DF8CA" w14:textId="6EF070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1C5E39B2" w14:textId="4B28CA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D8331C" w14:textId="7CEB2F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DA405" w14:textId="5A747C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8,162.50 </w:t>
            </w:r>
          </w:p>
        </w:tc>
      </w:tr>
      <w:tr w:rsidR="0021107A" w:rsidRPr="0021107A" w14:paraId="726FEF4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31668"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F90B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782E81E8" w14:textId="70E9FD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B3A968C" w14:textId="4F3B6E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E36AE" w14:textId="67ACF8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45F12" w14:textId="64E32D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140.00 </w:t>
            </w:r>
          </w:p>
        </w:tc>
      </w:tr>
      <w:tr w:rsidR="0021107A" w:rsidRPr="0021107A" w14:paraId="6F73F69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C9C44"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3AC3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12321605" w14:textId="44169E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1,737.14 </w:t>
            </w:r>
          </w:p>
        </w:tc>
        <w:tc>
          <w:tcPr>
            <w:tcW w:w="958" w:type="pct"/>
            <w:tcBorders>
              <w:top w:val="nil"/>
              <w:left w:val="nil"/>
              <w:bottom w:val="single" w:sz="4" w:space="0" w:color="000000"/>
              <w:right w:val="single" w:sz="4" w:space="0" w:color="000000"/>
            </w:tcBorders>
            <w:shd w:val="clear" w:color="auto" w:fill="auto"/>
            <w:noWrap/>
            <w:vAlign w:val="bottom"/>
            <w:hideMark/>
          </w:tcPr>
          <w:p w14:paraId="26836A1A" w14:textId="794349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A2856" w14:textId="3B6CEC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A2A42" w14:textId="6F8316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1,737.14 </w:t>
            </w:r>
          </w:p>
        </w:tc>
      </w:tr>
      <w:tr w:rsidR="0021107A" w:rsidRPr="0021107A" w14:paraId="6A5C765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83681"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FD4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32E7D99D" w14:textId="6B4C5E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03942EFC" w14:textId="49C8A4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B2FF1" w14:textId="78FEA0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B2BD0" w14:textId="4A942F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86,042.75 </w:t>
            </w:r>
          </w:p>
        </w:tc>
      </w:tr>
      <w:tr w:rsidR="0021107A" w:rsidRPr="0021107A" w14:paraId="66AC6AF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404A0"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EA260F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66FB549" w14:textId="76FB8D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768A703B" w14:textId="2DDFD8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088E9" w14:textId="7C8400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079127B1" w14:textId="53AAC3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321.00 </w:t>
            </w:r>
          </w:p>
        </w:tc>
      </w:tr>
      <w:tr w:rsidR="0021107A" w:rsidRPr="0021107A" w14:paraId="6E4FBF2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18D3A"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3ED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7C09AC50" w14:textId="6145B5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1A2479CB" w14:textId="14679D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116A0" w14:textId="06C0C8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D9C3E" w14:textId="56A0D5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56,798.14 </w:t>
            </w:r>
          </w:p>
        </w:tc>
      </w:tr>
      <w:tr w:rsidR="0021107A" w:rsidRPr="0021107A" w14:paraId="197A059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42F35"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3AC0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7A9BE6C7" w14:textId="05A847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49F156C1" w14:textId="68CAEE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A0AB2" w14:textId="7A7540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92DAD" w14:textId="5FA840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47,764.75 </w:t>
            </w:r>
          </w:p>
        </w:tc>
      </w:tr>
      <w:tr w:rsidR="0021107A" w:rsidRPr="0021107A" w14:paraId="260DDCF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6219D"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46C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0A4538D" w14:textId="70CEA8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5B2618D8" w14:textId="24528C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40164" w14:textId="14FA0C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63AE2" w14:textId="56A536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29,805.12 </w:t>
            </w:r>
          </w:p>
        </w:tc>
      </w:tr>
      <w:tr w:rsidR="0021107A" w:rsidRPr="0021107A" w14:paraId="4C11870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3135F"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B185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5D9108E2" w14:textId="68F57E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200EB30D" w14:textId="36FF46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7B13E" w14:textId="409D55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78838" w14:textId="79D3D4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9,067.50 </w:t>
            </w:r>
          </w:p>
        </w:tc>
      </w:tr>
      <w:tr w:rsidR="0021107A" w:rsidRPr="0021107A" w14:paraId="1CF8BA4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5608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5A84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D14DE2A" w14:textId="5E732C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549BEA91" w14:textId="181803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7C829982" w14:textId="18F641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81274" w14:textId="05F941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22,598.20 </w:t>
            </w:r>
          </w:p>
        </w:tc>
      </w:tr>
      <w:tr w:rsidR="0021107A" w:rsidRPr="0021107A" w14:paraId="72637FF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F9409"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EC70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11551DF" w14:textId="01CA83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83,824.22 </w:t>
            </w:r>
          </w:p>
        </w:tc>
        <w:tc>
          <w:tcPr>
            <w:tcW w:w="958" w:type="pct"/>
            <w:tcBorders>
              <w:top w:val="nil"/>
              <w:left w:val="nil"/>
              <w:bottom w:val="single" w:sz="4" w:space="0" w:color="000000"/>
              <w:right w:val="single" w:sz="4" w:space="0" w:color="000000"/>
            </w:tcBorders>
            <w:shd w:val="clear" w:color="auto" w:fill="auto"/>
            <w:noWrap/>
            <w:vAlign w:val="bottom"/>
            <w:hideMark/>
          </w:tcPr>
          <w:p w14:paraId="19F2B00E" w14:textId="3968C2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8CCF9" w14:textId="660D9B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C35A9" w14:textId="06A582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83,824.22 </w:t>
            </w:r>
          </w:p>
        </w:tc>
      </w:tr>
      <w:tr w:rsidR="0021107A" w:rsidRPr="0021107A" w14:paraId="4E33C12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206D1"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C6E2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795A62C5" w14:textId="12ACCD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1B8C1DE6" w14:textId="30DF08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3BD9E" w14:textId="509248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E5807" w14:textId="1BA735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07,965.53 </w:t>
            </w:r>
          </w:p>
        </w:tc>
      </w:tr>
      <w:tr w:rsidR="0021107A" w:rsidRPr="0021107A" w14:paraId="4EF0396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619B6"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95307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3F70F470" w14:textId="534EF8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3,486.50 </w:t>
            </w:r>
          </w:p>
        </w:tc>
        <w:tc>
          <w:tcPr>
            <w:tcW w:w="958" w:type="pct"/>
            <w:tcBorders>
              <w:top w:val="nil"/>
              <w:left w:val="nil"/>
              <w:bottom w:val="single" w:sz="4" w:space="0" w:color="000000"/>
              <w:right w:val="single" w:sz="4" w:space="0" w:color="000000"/>
            </w:tcBorders>
            <w:shd w:val="clear" w:color="auto" w:fill="auto"/>
            <w:noWrap/>
            <w:vAlign w:val="bottom"/>
            <w:hideMark/>
          </w:tcPr>
          <w:p w14:paraId="6B5E30CC" w14:textId="20146F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2E039" w14:textId="4DD3B7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0A395" w14:textId="38495B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3,486.50 </w:t>
            </w:r>
          </w:p>
        </w:tc>
      </w:tr>
      <w:tr w:rsidR="0021107A" w:rsidRPr="0021107A" w14:paraId="5C3D896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83AE7"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899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BF6EEA4" w14:textId="50183E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1B2DBBC8" w14:textId="213946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9B5F5" w14:textId="030E8E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72164AB9" w14:textId="2817D3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5,530.92 </w:t>
            </w:r>
          </w:p>
        </w:tc>
      </w:tr>
      <w:tr w:rsidR="0021107A" w:rsidRPr="0021107A" w14:paraId="0FD8D69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DFBEE"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6B16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1F1185E1" w14:textId="2A8DD9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7E49D610" w14:textId="69673B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60F08" w14:textId="1C7E63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BA36A" w14:textId="305A79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7,713.75 </w:t>
            </w:r>
          </w:p>
        </w:tc>
      </w:tr>
      <w:tr w:rsidR="0021107A" w:rsidRPr="0021107A" w14:paraId="5E17A22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CA0A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C7CB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6F6A3679" w14:textId="658913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58B8BBAA" w14:textId="23850B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43E67" w14:textId="11AFD3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AC07F" w14:textId="23D816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8,611.25 </w:t>
            </w:r>
          </w:p>
        </w:tc>
      </w:tr>
      <w:tr w:rsidR="0021107A" w:rsidRPr="0021107A" w14:paraId="79FBF6D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3853C"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0B1FF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62D555E3" w14:textId="54C400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2D4CD08A" w14:textId="783B99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76E90743" w14:textId="0A5744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879F7" w14:textId="00E247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6,392.75 </w:t>
            </w:r>
          </w:p>
        </w:tc>
      </w:tr>
      <w:tr w:rsidR="0021107A" w:rsidRPr="0021107A" w14:paraId="0B6505C9"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393E1E"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910DEBC" w14:textId="6ABDFD7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7,111,821.58 </w:t>
            </w:r>
          </w:p>
        </w:tc>
        <w:tc>
          <w:tcPr>
            <w:tcW w:w="958" w:type="pct"/>
            <w:tcBorders>
              <w:top w:val="nil"/>
              <w:left w:val="nil"/>
              <w:bottom w:val="single" w:sz="4" w:space="0" w:color="000000"/>
              <w:right w:val="single" w:sz="4" w:space="0" w:color="000000"/>
            </w:tcBorders>
            <w:shd w:val="clear" w:color="D8D8D8" w:fill="D8D8D8"/>
            <w:noWrap/>
            <w:vAlign w:val="bottom"/>
            <w:hideMark/>
          </w:tcPr>
          <w:p w14:paraId="173DCA56" w14:textId="7F9514C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3887F86B" w14:textId="571943E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51FD08" w14:textId="3223489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7,153,942.53 </w:t>
            </w:r>
          </w:p>
        </w:tc>
      </w:tr>
      <w:tr w:rsidR="0021107A" w:rsidRPr="0021107A" w14:paraId="26A8D49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B966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5077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315B4BB9" w14:textId="431878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79,527.50 </w:t>
            </w:r>
          </w:p>
        </w:tc>
        <w:tc>
          <w:tcPr>
            <w:tcW w:w="958" w:type="pct"/>
            <w:tcBorders>
              <w:top w:val="nil"/>
              <w:left w:val="nil"/>
              <w:bottom w:val="single" w:sz="4" w:space="0" w:color="000000"/>
              <w:right w:val="single" w:sz="4" w:space="0" w:color="000000"/>
            </w:tcBorders>
            <w:shd w:val="clear" w:color="auto" w:fill="auto"/>
            <w:noWrap/>
            <w:vAlign w:val="bottom"/>
            <w:hideMark/>
          </w:tcPr>
          <w:p w14:paraId="1674D199" w14:textId="543E77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9A8CF" w14:textId="144006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DD8F4" w14:textId="7AAFA6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79,527.50 </w:t>
            </w:r>
          </w:p>
        </w:tc>
      </w:tr>
      <w:tr w:rsidR="0021107A" w:rsidRPr="0021107A" w14:paraId="55DD9F9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1924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5A8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15A4CA7E" w14:textId="547C86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6DF90ED9" w14:textId="252399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B9B30" w14:textId="7C43FA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D39C1" w14:textId="494729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2,807.94 </w:t>
            </w:r>
          </w:p>
        </w:tc>
      </w:tr>
      <w:tr w:rsidR="0021107A" w:rsidRPr="0021107A" w14:paraId="2CFDDED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0551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C7EF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1F707585" w14:textId="5EC1B7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69,005.89 </w:t>
            </w:r>
          </w:p>
        </w:tc>
        <w:tc>
          <w:tcPr>
            <w:tcW w:w="958" w:type="pct"/>
            <w:tcBorders>
              <w:top w:val="nil"/>
              <w:left w:val="nil"/>
              <w:bottom w:val="single" w:sz="4" w:space="0" w:color="000000"/>
              <w:right w:val="single" w:sz="4" w:space="0" w:color="000000"/>
            </w:tcBorders>
            <w:shd w:val="clear" w:color="auto" w:fill="auto"/>
            <w:noWrap/>
            <w:vAlign w:val="bottom"/>
            <w:hideMark/>
          </w:tcPr>
          <w:p w14:paraId="38593F57" w14:textId="511185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FC625" w14:textId="2393F9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1559A" w14:textId="0DD6A3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69,005.89 </w:t>
            </w:r>
          </w:p>
        </w:tc>
      </w:tr>
      <w:tr w:rsidR="0021107A" w:rsidRPr="0021107A" w14:paraId="308DC8C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9EB1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CB22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0C6BC2D0" w14:textId="1B4239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D1D590A" w14:textId="6635EF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DA64F" w14:textId="506E4C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1D7B9" w14:textId="5916D7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77.14 </w:t>
            </w:r>
          </w:p>
        </w:tc>
      </w:tr>
      <w:tr w:rsidR="0021107A" w:rsidRPr="0021107A" w14:paraId="306D9E2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D05D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6BB4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163ADA3A" w14:textId="66ECC5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AD2914C" w14:textId="0DC62A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D1396" w14:textId="113408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15852874" w14:textId="19D93C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08,628.72 </w:t>
            </w:r>
          </w:p>
        </w:tc>
      </w:tr>
      <w:tr w:rsidR="0021107A" w:rsidRPr="0021107A" w14:paraId="544BE81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8A72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1D92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53C4F11B" w14:textId="508A50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45627259" w14:textId="41328F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99C7E" w14:textId="2E3207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577A7" w14:textId="39433A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4,392.00 </w:t>
            </w:r>
          </w:p>
        </w:tc>
      </w:tr>
      <w:tr w:rsidR="0021107A" w:rsidRPr="0021107A" w14:paraId="364B033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4349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35EF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5ECE6A1D" w14:textId="4C6236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2FC9D292" w14:textId="2B5170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0046D" w14:textId="0934DB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6BE2F" w14:textId="62F384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3,928.52 </w:t>
            </w:r>
          </w:p>
        </w:tc>
      </w:tr>
      <w:tr w:rsidR="0021107A" w:rsidRPr="0021107A" w14:paraId="620B5B0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63AC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9C52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309E23F1" w14:textId="258A87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DD5B12A" w14:textId="773C45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A5F37" w14:textId="0C7FCB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39B59" w14:textId="69A0D9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140.00 </w:t>
            </w:r>
          </w:p>
        </w:tc>
      </w:tr>
      <w:tr w:rsidR="0021107A" w:rsidRPr="0021107A" w14:paraId="463AFB3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10AF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F83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675615B9" w14:textId="35F745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6C8C55E9" w14:textId="6E4734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8C793" w14:textId="55B1B9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D3D06" w14:textId="775623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0,157.12 </w:t>
            </w:r>
          </w:p>
        </w:tc>
      </w:tr>
      <w:tr w:rsidR="0021107A" w:rsidRPr="0021107A" w14:paraId="5A0EFA2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4B70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FB63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27EED1F9" w14:textId="406166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F9FD73" w14:textId="719708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CDCE7" w14:textId="779D41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45333F44" w14:textId="0FA95B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12,800.00 </w:t>
            </w:r>
          </w:p>
        </w:tc>
      </w:tr>
      <w:tr w:rsidR="0021107A" w:rsidRPr="0021107A" w14:paraId="2341158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EA97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72BA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39B21961" w14:textId="58BBA8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0084802C" w14:textId="182DE7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5DAF8" w14:textId="6A2EC9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0B1E44C6" w14:textId="0D9F8D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4,800.64 </w:t>
            </w:r>
          </w:p>
        </w:tc>
      </w:tr>
      <w:tr w:rsidR="0021107A" w:rsidRPr="0021107A" w14:paraId="64FAC6C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2CAD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8C267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8ACA250" w14:textId="51DCAE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B8CF0" w14:textId="1B3E33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A9DAA" w14:textId="142B7F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683F71B9" w14:textId="371CEC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94,840.00 </w:t>
            </w:r>
          </w:p>
        </w:tc>
      </w:tr>
      <w:tr w:rsidR="0021107A" w:rsidRPr="0021107A" w14:paraId="05D78BE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8DB2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CEB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3F1DB4AA" w14:textId="0E3223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A8BE56" w14:textId="0EE252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AEE9D" w14:textId="482D02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5FC0E329" w14:textId="7F942C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16,520.00 </w:t>
            </w:r>
          </w:p>
        </w:tc>
      </w:tr>
      <w:tr w:rsidR="0021107A" w:rsidRPr="0021107A" w14:paraId="5485A77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F58B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A392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18E244A" w14:textId="1048B0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hideMark/>
          </w:tcPr>
          <w:p w14:paraId="75131668" w14:textId="34D2A5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F775C" w14:textId="601E6F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2EDB3" w14:textId="21AABB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14,403.89 </w:t>
            </w:r>
          </w:p>
        </w:tc>
      </w:tr>
      <w:tr w:rsidR="0021107A" w:rsidRPr="0021107A" w14:paraId="031CABD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59BD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7DE9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4252569D" w14:textId="7D371F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6BD19B20" w14:textId="2FEB3C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90F83" w14:textId="3E3A44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4FC38" w14:textId="1F1FB9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193.39 </w:t>
            </w:r>
          </w:p>
        </w:tc>
      </w:tr>
      <w:tr w:rsidR="0021107A" w:rsidRPr="0021107A" w14:paraId="55E7D00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9131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F790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04B41B7B" w14:textId="7E234D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0C8EE7CC" w14:textId="66986F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F33BB" w14:textId="0805B1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076BC" w14:textId="6C0D6C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7,588.75 </w:t>
            </w:r>
          </w:p>
        </w:tc>
      </w:tr>
      <w:tr w:rsidR="0021107A" w:rsidRPr="0021107A" w14:paraId="0D7969A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5870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AA8A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66E511F1" w14:textId="643202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7CEE2D61" w14:textId="749360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4FD27B" w14:textId="78BDD0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A966C" w14:textId="53B673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0,696.12 </w:t>
            </w:r>
          </w:p>
        </w:tc>
      </w:tr>
      <w:tr w:rsidR="0021107A" w:rsidRPr="0021107A" w14:paraId="5252F86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6086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D12C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33959749" w14:textId="24E74D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0CD99A46" w14:textId="53E4B3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01F3D" w14:textId="4D01FC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B164B" w14:textId="17966A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5,744.00 </w:t>
            </w:r>
          </w:p>
        </w:tc>
      </w:tr>
      <w:tr w:rsidR="0021107A" w:rsidRPr="0021107A" w14:paraId="061B4CD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FD03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2ED0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543BD75F" w14:textId="23708E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16C22969" w14:textId="4A76C6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B6914" w14:textId="230472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AE620" w14:textId="6521E1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2,612.20 </w:t>
            </w:r>
          </w:p>
        </w:tc>
      </w:tr>
      <w:tr w:rsidR="0021107A" w:rsidRPr="0021107A" w14:paraId="570B568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0A23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BC8F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6E9A3D71" w14:textId="4355A2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2E34066C" w14:textId="4D45BA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72624" w14:textId="737B25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F02CD" w14:textId="69CC49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448.75 </w:t>
            </w:r>
          </w:p>
        </w:tc>
      </w:tr>
      <w:tr w:rsidR="0021107A" w:rsidRPr="0021107A" w14:paraId="52C3BD4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2592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2C8D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437ED4BD" w14:textId="328B91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73B43631" w14:textId="28846E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FE657" w14:textId="39EB53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49137" w14:textId="0460EC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2,397.14 </w:t>
            </w:r>
          </w:p>
        </w:tc>
      </w:tr>
      <w:tr w:rsidR="0021107A" w:rsidRPr="0021107A" w14:paraId="7B8CE76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02B0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F58C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29BE7F39" w14:textId="63D782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0C2383E1" w14:textId="6D40F9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6FDDE" w14:textId="6451C8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61127" w14:textId="615891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3,772.50 </w:t>
            </w:r>
          </w:p>
        </w:tc>
      </w:tr>
      <w:tr w:rsidR="0021107A" w:rsidRPr="0021107A" w14:paraId="2FF8523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612E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0735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2635FD18" w14:textId="230822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03B3A72" w14:textId="617B3B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DC7C8" w14:textId="675509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62F7C" w14:textId="79F8FE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393CB0D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7856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50CA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6C02DC12" w14:textId="2D20C9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44C19F57" w14:textId="4A01E6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AAFBC" w14:textId="02CDD2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4A50C" w14:textId="2E4001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5,778.00 </w:t>
            </w:r>
          </w:p>
        </w:tc>
      </w:tr>
      <w:tr w:rsidR="0021107A" w:rsidRPr="0021107A" w14:paraId="4A02554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864F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6618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35782CF1" w14:textId="3398A1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E60FC88" w14:textId="4389FE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4C539" w14:textId="1BACA0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EF10E" w14:textId="6A1E9D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23D7295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EE25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E9B2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73E39FDA" w14:textId="244B5A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7E786939" w14:textId="6FEDD5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9B9CC" w14:textId="26F963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9BE52" w14:textId="64E38E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042.39 </w:t>
            </w:r>
          </w:p>
        </w:tc>
      </w:tr>
      <w:tr w:rsidR="0021107A" w:rsidRPr="0021107A" w14:paraId="0BF9DCA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957A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571B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706892EE" w14:textId="727A01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76D9B4A9" w14:textId="06F2E8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F4AF82" w14:textId="7FCA89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DC84B" w14:textId="67C443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0,494.75 </w:t>
            </w:r>
          </w:p>
        </w:tc>
      </w:tr>
      <w:tr w:rsidR="0021107A" w:rsidRPr="0021107A" w14:paraId="3FBDF52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3EDB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3F5B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29C5BAE8" w14:textId="2A965F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21A018D2" w14:textId="517FB0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4EF28" w14:textId="49DF31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79439" w14:textId="6E8AC8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84,211.32 </w:t>
            </w:r>
          </w:p>
        </w:tc>
      </w:tr>
      <w:tr w:rsidR="0021107A" w:rsidRPr="0021107A" w14:paraId="57AC2B0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26D3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5FDC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767B50" w14:textId="26D649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61657DBC" w14:textId="74ECB5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56EB1" w14:textId="655C51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4242A" w14:textId="28DDB6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0,677.34 </w:t>
            </w:r>
          </w:p>
        </w:tc>
      </w:tr>
      <w:tr w:rsidR="0021107A" w:rsidRPr="0021107A" w14:paraId="167D145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ADE1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26130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68B5FAF8" w14:textId="22121D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869E8D1" w14:textId="3855DC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562E9" w14:textId="0E784E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034FA" w14:textId="7D12D3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140.00 </w:t>
            </w:r>
          </w:p>
        </w:tc>
      </w:tr>
      <w:tr w:rsidR="0021107A" w:rsidRPr="0021107A" w14:paraId="4BCDB87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337C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080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0E3BCEA8" w14:textId="3006A7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2773B529" w14:textId="294EAA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9AD3B" w14:textId="5DE0A4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317760EA" w14:textId="1A14BA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84,179.30 </w:t>
            </w:r>
          </w:p>
        </w:tc>
      </w:tr>
      <w:tr w:rsidR="0021107A" w:rsidRPr="0021107A" w14:paraId="6AEA4A0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B783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EAF0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4C7DF829" w14:textId="44C6B9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17A61B75" w14:textId="00A770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813D2" w14:textId="00F5DF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D4198" w14:textId="6DF1E1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8,868.77 </w:t>
            </w:r>
          </w:p>
        </w:tc>
      </w:tr>
      <w:tr w:rsidR="0021107A" w:rsidRPr="0021107A" w14:paraId="51667F2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7826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C3884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57510A13" w14:textId="5E4628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AFC70C3" w14:textId="374F51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EDE54" w14:textId="1B070B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40F2A" w14:textId="676BB4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77.14 </w:t>
            </w:r>
          </w:p>
        </w:tc>
      </w:tr>
      <w:tr w:rsidR="0021107A" w:rsidRPr="0021107A" w14:paraId="1A666F1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893D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BAFE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2586891" w14:textId="718F63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B0643C" w14:textId="14CC4C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2184F" w14:textId="4B0BDB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B3F41" w14:textId="768A81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0,000.00 </w:t>
            </w:r>
          </w:p>
        </w:tc>
      </w:tr>
      <w:tr w:rsidR="0021107A" w:rsidRPr="0021107A" w14:paraId="60D3589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F997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F769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5224A10B" w14:textId="41FCF8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62431350" w14:textId="13FF32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8C89E" w14:textId="0387D5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D452618" w14:textId="30C11D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51,470.00 </w:t>
            </w:r>
          </w:p>
        </w:tc>
      </w:tr>
      <w:tr w:rsidR="0021107A" w:rsidRPr="0021107A" w14:paraId="49586E7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B361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7970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514AC77B" w14:textId="385B19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CD399E4" w14:textId="21CB98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3A25C" w14:textId="26E02B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877CB" w14:textId="1CBEB4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140.00 </w:t>
            </w:r>
          </w:p>
        </w:tc>
      </w:tr>
      <w:tr w:rsidR="0021107A" w:rsidRPr="0021107A" w14:paraId="0A0F8C5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22B7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A271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4EDB1D76" w14:textId="370A03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47060BDD" w14:textId="42BB00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1E883" w14:textId="281C1A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1D184" w14:textId="1A4BE7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6,796.75 </w:t>
            </w:r>
          </w:p>
        </w:tc>
      </w:tr>
      <w:tr w:rsidR="0021107A" w:rsidRPr="0021107A" w14:paraId="6279A4E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6F7B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8E2D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788446DF" w14:textId="5E9C9D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059FCC42" w14:textId="72D6D2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BB21A" w14:textId="3C51A4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C7D23" w14:textId="246EC9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632.50 </w:t>
            </w:r>
          </w:p>
        </w:tc>
      </w:tr>
      <w:tr w:rsidR="0021107A" w:rsidRPr="0021107A" w14:paraId="5D6A4B2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8B93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A657C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34819328" w14:textId="088A6B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69F72BA9" w14:textId="373375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4A52F332" w14:textId="760D0F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8A838" w14:textId="5CCD90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7,084.67 </w:t>
            </w:r>
          </w:p>
        </w:tc>
      </w:tr>
      <w:tr w:rsidR="0021107A" w:rsidRPr="0021107A" w14:paraId="42EFC55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1024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1876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04C569CC" w14:textId="66F031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24785AA1" w14:textId="7182BA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989B6" w14:textId="49BACE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1264DFF0" w14:textId="4F24F2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91,635.50 </w:t>
            </w:r>
          </w:p>
        </w:tc>
      </w:tr>
      <w:tr w:rsidR="0021107A" w:rsidRPr="0021107A" w14:paraId="048A560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27B9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B1EC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11D96FFF" w14:textId="2B629B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5DAA5517" w14:textId="571C2B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F29D2" w14:textId="7EF9BE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44EA9" w14:textId="7D930E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04,253.75 </w:t>
            </w:r>
          </w:p>
        </w:tc>
      </w:tr>
      <w:tr w:rsidR="0021107A" w:rsidRPr="0021107A" w14:paraId="672C74E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4147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176E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591BC181" w14:textId="254414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18DB4B41" w14:textId="6DBB3D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E2CAD7" w14:textId="2A0C28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A8C65DC" w14:textId="056541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84,668.14 </w:t>
            </w:r>
          </w:p>
        </w:tc>
      </w:tr>
      <w:tr w:rsidR="0021107A" w:rsidRPr="0021107A" w14:paraId="6B1FFD7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D7C7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BA93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28C72BE6" w14:textId="0595EA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BEBE1A1" w14:textId="6BF0D1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BDDD8" w14:textId="5615F2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A60CA" w14:textId="68F45E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1DB1D8A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4CE25A"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lastRenderedPageBreak/>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1948238" w14:textId="0F38ED6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96,978,336.38 </w:t>
            </w:r>
          </w:p>
        </w:tc>
        <w:tc>
          <w:tcPr>
            <w:tcW w:w="958" w:type="pct"/>
            <w:tcBorders>
              <w:top w:val="nil"/>
              <w:left w:val="nil"/>
              <w:bottom w:val="single" w:sz="4" w:space="0" w:color="000000"/>
              <w:right w:val="single" w:sz="4" w:space="0" w:color="000000"/>
            </w:tcBorders>
            <w:shd w:val="clear" w:color="A5A5A5" w:fill="A5A5A5"/>
            <w:noWrap/>
            <w:vAlign w:val="bottom"/>
            <w:hideMark/>
          </w:tcPr>
          <w:p w14:paraId="29546AEC" w14:textId="57CE359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696ABA3" w14:textId="65F37CE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D436620" w14:textId="426772F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96,978,336.38 </w:t>
            </w:r>
          </w:p>
        </w:tc>
      </w:tr>
      <w:tr w:rsidR="0021107A" w:rsidRPr="0021107A" w14:paraId="456BCE6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D06DD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391259F3" w14:textId="0171F53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114,7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10118364" w14:textId="796F6CC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EA4B14" w14:textId="67F4E4F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4EF723" w14:textId="3D12E3F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114,722.08 </w:t>
            </w:r>
          </w:p>
        </w:tc>
      </w:tr>
      <w:tr w:rsidR="0021107A" w:rsidRPr="0021107A" w14:paraId="1BDA9E3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9692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4F2E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1107AF63" w14:textId="386640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6EE01B2A" w14:textId="55A699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F0EEC" w14:textId="525469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C4687" w14:textId="16C0BF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9,949.52 </w:t>
            </w:r>
          </w:p>
        </w:tc>
      </w:tr>
      <w:tr w:rsidR="0021107A" w:rsidRPr="0021107A" w14:paraId="399A34E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51A9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9246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43C6B406" w14:textId="4CDD01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0,759.04 </w:t>
            </w:r>
          </w:p>
        </w:tc>
        <w:tc>
          <w:tcPr>
            <w:tcW w:w="958" w:type="pct"/>
            <w:tcBorders>
              <w:top w:val="nil"/>
              <w:left w:val="nil"/>
              <w:bottom w:val="single" w:sz="4" w:space="0" w:color="000000"/>
              <w:right w:val="single" w:sz="4" w:space="0" w:color="000000"/>
            </w:tcBorders>
            <w:shd w:val="clear" w:color="auto" w:fill="auto"/>
            <w:noWrap/>
            <w:vAlign w:val="bottom"/>
            <w:hideMark/>
          </w:tcPr>
          <w:p w14:paraId="38F528E4" w14:textId="1E6184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E7D15" w14:textId="762C9A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168B2" w14:textId="0D75CB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0,759.04 </w:t>
            </w:r>
          </w:p>
        </w:tc>
      </w:tr>
      <w:tr w:rsidR="0021107A" w:rsidRPr="0021107A" w14:paraId="3445544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B68C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1F0D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5F57DF38" w14:textId="5A8AB3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491B50FE" w14:textId="48F693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EFE76" w14:textId="0D53FF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4B4B5" w14:textId="1AC52D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1.00 </w:t>
            </w:r>
          </w:p>
        </w:tc>
      </w:tr>
      <w:tr w:rsidR="0021107A" w:rsidRPr="0021107A" w14:paraId="53EB006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FF1E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0F6C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37F7F66D" w14:textId="6D3F03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3EB58E09" w14:textId="50A299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6D253" w14:textId="4A4B63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F98F0" w14:textId="0ABD40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62.52 </w:t>
            </w:r>
          </w:p>
        </w:tc>
      </w:tr>
      <w:tr w:rsidR="0021107A" w:rsidRPr="0021107A" w14:paraId="5605E89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7B9216"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4A03CF2" w14:textId="62C9833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3,281,985.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24ED991" w14:textId="49238C0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FD7EB9" w14:textId="324DD48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F33A06" w14:textId="3EA02AD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3,281,985.08 </w:t>
            </w:r>
          </w:p>
        </w:tc>
      </w:tr>
      <w:tr w:rsidR="0021107A" w:rsidRPr="0021107A" w14:paraId="452844D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8149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9A4E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47378ABB" w14:textId="62054F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385,322.82 </w:t>
            </w:r>
          </w:p>
        </w:tc>
        <w:tc>
          <w:tcPr>
            <w:tcW w:w="958" w:type="pct"/>
            <w:tcBorders>
              <w:top w:val="nil"/>
              <w:left w:val="nil"/>
              <w:bottom w:val="single" w:sz="4" w:space="0" w:color="000000"/>
              <w:right w:val="single" w:sz="4" w:space="0" w:color="000000"/>
            </w:tcBorders>
            <w:shd w:val="clear" w:color="auto" w:fill="auto"/>
            <w:noWrap/>
            <w:vAlign w:val="bottom"/>
            <w:hideMark/>
          </w:tcPr>
          <w:p w14:paraId="38D201D9" w14:textId="47FAB0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DBA78" w14:textId="383086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D07893A" w14:textId="3A758D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385,322.82 </w:t>
            </w:r>
          </w:p>
        </w:tc>
      </w:tr>
      <w:tr w:rsidR="0021107A" w:rsidRPr="0021107A" w14:paraId="5757A9E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5027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C17F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0F517525" w14:textId="2E25F3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4307C84F" w14:textId="53082F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C5D90" w14:textId="7A99D3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E0F24" w14:textId="687640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84.40 </w:t>
            </w:r>
          </w:p>
        </w:tc>
      </w:tr>
      <w:tr w:rsidR="0021107A" w:rsidRPr="0021107A" w14:paraId="4CFC040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DC3E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07B1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55AEC77E" w14:textId="5F0BB5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2D281812" w14:textId="0F9D11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04892" w14:textId="7C5EB3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D07AB" w14:textId="03F093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31,879.32 </w:t>
            </w:r>
          </w:p>
        </w:tc>
      </w:tr>
      <w:tr w:rsidR="0021107A" w:rsidRPr="0021107A" w14:paraId="53093BE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4A49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B195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3227C20C" w14:textId="1DA195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4,973.52 </w:t>
            </w:r>
          </w:p>
        </w:tc>
        <w:tc>
          <w:tcPr>
            <w:tcW w:w="958" w:type="pct"/>
            <w:tcBorders>
              <w:top w:val="nil"/>
              <w:left w:val="nil"/>
              <w:bottom w:val="single" w:sz="4" w:space="0" w:color="000000"/>
              <w:right w:val="single" w:sz="4" w:space="0" w:color="000000"/>
            </w:tcBorders>
            <w:shd w:val="clear" w:color="auto" w:fill="auto"/>
            <w:noWrap/>
            <w:vAlign w:val="bottom"/>
            <w:hideMark/>
          </w:tcPr>
          <w:p w14:paraId="3A4C1CFA" w14:textId="0542E5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007BC3" w14:textId="4DABAF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8B29E" w14:textId="40D8A0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4,973.52 </w:t>
            </w:r>
          </w:p>
        </w:tc>
      </w:tr>
      <w:tr w:rsidR="0021107A" w:rsidRPr="0021107A" w14:paraId="0614F57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AF07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7FB3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696E5695" w14:textId="7E9FC4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48FC82E5" w14:textId="4921CA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67332" w14:textId="36E406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DFD23" w14:textId="1F573A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7,782.26 </w:t>
            </w:r>
          </w:p>
        </w:tc>
      </w:tr>
      <w:tr w:rsidR="0021107A" w:rsidRPr="0021107A" w14:paraId="25485F7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AAB1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202F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3AD8C2BB" w14:textId="7EFC63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480,002.24 </w:t>
            </w:r>
          </w:p>
        </w:tc>
        <w:tc>
          <w:tcPr>
            <w:tcW w:w="958" w:type="pct"/>
            <w:tcBorders>
              <w:top w:val="nil"/>
              <w:left w:val="nil"/>
              <w:bottom w:val="single" w:sz="4" w:space="0" w:color="000000"/>
              <w:right w:val="single" w:sz="4" w:space="0" w:color="000000"/>
            </w:tcBorders>
            <w:shd w:val="clear" w:color="auto" w:fill="auto"/>
            <w:noWrap/>
            <w:vAlign w:val="bottom"/>
            <w:hideMark/>
          </w:tcPr>
          <w:p w14:paraId="28B34339" w14:textId="61BBBB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69988" w14:textId="1AFF54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CB63E" w14:textId="77818B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480,002.24 </w:t>
            </w:r>
          </w:p>
        </w:tc>
      </w:tr>
      <w:tr w:rsidR="0021107A" w:rsidRPr="0021107A" w14:paraId="5C2A85D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217A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2B5A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478F2919" w14:textId="75DEFE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99,335.76 </w:t>
            </w:r>
          </w:p>
        </w:tc>
        <w:tc>
          <w:tcPr>
            <w:tcW w:w="958" w:type="pct"/>
            <w:tcBorders>
              <w:top w:val="nil"/>
              <w:left w:val="nil"/>
              <w:bottom w:val="single" w:sz="4" w:space="0" w:color="000000"/>
              <w:right w:val="single" w:sz="4" w:space="0" w:color="000000"/>
            </w:tcBorders>
            <w:shd w:val="clear" w:color="auto" w:fill="auto"/>
            <w:noWrap/>
            <w:vAlign w:val="bottom"/>
            <w:hideMark/>
          </w:tcPr>
          <w:p w14:paraId="5A2879B9" w14:textId="6835E8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29FA6" w14:textId="3A149F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37D4A" w14:textId="46899F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99,335.76 </w:t>
            </w:r>
          </w:p>
        </w:tc>
      </w:tr>
      <w:tr w:rsidR="0021107A" w:rsidRPr="0021107A" w14:paraId="2BAA7C4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DF3B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B35B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6F290BA4" w14:textId="740884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14B08213" w14:textId="189B2D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AD12B" w14:textId="12BA1A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73649" w14:textId="439170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21.00 </w:t>
            </w:r>
          </w:p>
        </w:tc>
      </w:tr>
      <w:tr w:rsidR="0021107A" w:rsidRPr="0021107A" w14:paraId="6D68CE9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F00B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A700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13287B56" w14:textId="795044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13104DF7" w14:textId="024640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BA749" w14:textId="345CA1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DA251" w14:textId="46C733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76 </w:t>
            </w:r>
          </w:p>
        </w:tc>
      </w:tr>
      <w:tr w:rsidR="0021107A" w:rsidRPr="0021107A" w14:paraId="2FF0669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9AC6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6CA1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7FE3F825" w14:textId="4C7FCE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07,551.36 </w:t>
            </w:r>
          </w:p>
        </w:tc>
        <w:tc>
          <w:tcPr>
            <w:tcW w:w="958" w:type="pct"/>
            <w:tcBorders>
              <w:top w:val="nil"/>
              <w:left w:val="nil"/>
              <w:bottom w:val="single" w:sz="4" w:space="0" w:color="000000"/>
              <w:right w:val="single" w:sz="4" w:space="0" w:color="000000"/>
            </w:tcBorders>
            <w:shd w:val="clear" w:color="auto" w:fill="auto"/>
            <w:noWrap/>
            <w:vAlign w:val="bottom"/>
            <w:hideMark/>
          </w:tcPr>
          <w:p w14:paraId="67B3A630" w14:textId="3339E3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B7E4A" w14:textId="59F9D6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8CA94" w14:textId="3AE291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07,551.36 </w:t>
            </w:r>
          </w:p>
        </w:tc>
      </w:tr>
      <w:tr w:rsidR="0021107A" w:rsidRPr="0021107A" w14:paraId="5F5266F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D362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35AF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6334DB84" w14:textId="3CC6AD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7DD63C7A" w14:textId="08376C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DB193F" w14:textId="26BA60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4425A" w14:textId="5FB834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41,009.00 </w:t>
            </w:r>
          </w:p>
        </w:tc>
      </w:tr>
      <w:tr w:rsidR="0021107A" w:rsidRPr="0021107A" w14:paraId="31CB041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3E2C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F9AC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28C082E8" w14:textId="4DFDB6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0,200.00 </w:t>
            </w:r>
          </w:p>
        </w:tc>
        <w:tc>
          <w:tcPr>
            <w:tcW w:w="958" w:type="pct"/>
            <w:tcBorders>
              <w:top w:val="nil"/>
              <w:left w:val="nil"/>
              <w:bottom w:val="single" w:sz="4" w:space="0" w:color="000000"/>
              <w:right w:val="single" w:sz="4" w:space="0" w:color="000000"/>
            </w:tcBorders>
            <w:shd w:val="clear" w:color="auto" w:fill="auto"/>
            <w:noWrap/>
            <w:vAlign w:val="bottom"/>
            <w:hideMark/>
          </w:tcPr>
          <w:p w14:paraId="7C6AB8E0" w14:textId="23EFA4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35BDE" w14:textId="3523CD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81C1B" w14:textId="0E399B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0,200.00 </w:t>
            </w:r>
          </w:p>
        </w:tc>
      </w:tr>
      <w:tr w:rsidR="0021107A" w:rsidRPr="0021107A" w14:paraId="4D826AB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8966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E180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73CB8F24" w14:textId="49AB9C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995,216.82 </w:t>
            </w:r>
          </w:p>
        </w:tc>
        <w:tc>
          <w:tcPr>
            <w:tcW w:w="958" w:type="pct"/>
            <w:tcBorders>
              <w:top w:val="nil"/>
              <w:left w:val="nil"/>
              <w:bottom w:val="single" w:sz="4" w:space="0" w:color="000000"/>
              <w:right w:val="single" w:sz="4" w:space="0" w:color="000000"/>
            </w:tcBorders>
            <w:shd w:val="clear" w:color="auto" w:fill="auto"/>
            <w:noWrap/>
            <w:vAlign w:val="bottom"/>
            <w:hideMark/>
          </w:tcPr>
          <w:p w14:paraId="633F3B6E" w14:textId="135606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7E5C6" w14:textId="650458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6853D" w14:textId="15479E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995,216.82 </w:t>
            </w:r>
          </w:p>
        </w:tc>
      </w:tr>
      <w:tr w:rsidR="0021107A" w:rsidRPr="0021107A" w14:paraId="404B29E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514E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F7F4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77031B83" w14:textId="0BD36D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2,084.40 </w:t>
            </w:r>
          </w:p>
        </w:tc>
        <w:tc>
          <w:tcPr>
            <w:tcW w:w="958" w:type="pct"/>
            <w:tcBorders>
              <w:top w:val="nil"/>
              <w:left w:val="nil"/>
              <w:bottom w:val="single" w:sz="4" w:space="0" w:color="000000"/>
              <w:right w:val="single" w:sz="4" w:space="0" w:color="000000"/>
            </w:tcBorders>
            <w:shd w:val="clear" w:color="auto" w:fill="auto"/>
            <w:noWrap/>
            <w:vAlign w:val="bottom"/>
            <w:hideMark/>
          </w:tcPr>
          <w:p w14:paraId="4D43646E" w14:textId="405C25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70A2E8" w14:textId="3F64EA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67B0B" w14:textId="3A83B7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2,084.40 </w:t>
            </w:r>
          </w:p>
        </w:tc>
      </w:tr>
      <w:tr w:rsidR="0021107A" w:rsidRPr="0021107A" w14:paraId="2A847A0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2E1F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304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1CF1A866" w14:textId="2A4966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97,190.00 </w:t>
            </w:r>
          </w:p>
        </w:tc>
        <w:tc>
          <w:tcPr>
            <w:tcW w:w="958" w:type="pct"/>
            <w:tcBorders>
              <w:top w:val="nil"/>
              <w:left w:val="nil"/>
              <w:bottom w:val="single" w:sz="4" w:space="0" w:color="000000"/>
              <w:right w:val="single" w:sz="4" w:space="0" w:color="000000"/>
            </w:tcBorders>
            <w:shd w:val="clear" w:color="auto" w:fill="auto"/>
            <w:noWrap/>
            <w:vAlign w:val="bottom"/>
            <w:hideMark/>
          </w:tcPr>
          <w:p w14:paraId="7DD61F0D" w14:textId="3859B6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2394D" w14:textId="483654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CF0F4" w14:textId="5B5003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97,190.00 </w:t>
            </w:r>
          </w:p>
        </w:tc>
      </w:tr>
      <w:tr w:rsidR="0021107A" w:rsidRPr="0021107A" w14:paraId="3D7952C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A8A5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A8BC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46C1B034" w14:textId="0FE926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0F91A358" w14:textId="5E3AF9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42263" w14:textId="74A609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80B61" w14:textId="7658C4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6,089.00 </w:t>
            </w:r>
          </w:p>
        </w:tc>
      </w:tr>
      <w:tr w:rsidR="0021107A" w:rsidRPr="0021107A" w14:paraId="4E4C701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A055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AF0E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03D7DCB5" w14:textId="13A107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85,704.40 </w:t>
            </w:r>
          </w:p>
        </w:tc>
        <w:tc>
          <w:tcPr>
            <w:tcW w:w="958" w:type="pct"/>
            <w:tcBorders>
              <w:top w:val="nil"/>
              <w:left w:val="nil"/>
              <w:bottom w:val="single" w:sz="4" w:space="0" w:color="000000"/>
              <w:right w:val="single" w:sz="4" w:space="0" w:color="000000"/>
            </w:tcBorders>
            <w:shd w:val="clear" w:color="auto" w:fill="auto"/>
            <w:noWrap/>
            <w:vAlign w:val="bottom"/>
            <w:hideMark/>
          </w:tcPr>
          <w:p w14:paraId="0B3AADA0" w14:textId="31BA50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38A7F" w14:textId="1C0A9D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50CE5" w14:textId="6670F8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85,704.40 </w:t>
            </w:r>
          </w:p>
        </w:tc>
      </w:tr>
      <w:tr w:rsidR="0021107A" w:rsidRPr="0021107A" w14:paraId="7726069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5772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8E79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618A40B5" w14:textId="13D34F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0,395.70 </w:t>
            </w:r>
          </w:p>
        </w:tc>
        <w:tc>
          <w:tcPr>
            <w:tcW w:w="958" w:type="pct"/>
            <w:tcBorders>
              <w:top w:val="nil"/>
              <w:left w:val="nil"/>
              <w:bottom w:val="single" w:sz="4" w:space="0" w:color="000000"/>
              <w:right w:val="single" w:sz="4" w:space="0" w:color="000000"/>
            </w:tcBorders>
            <w:shd w:val="clear" w:color="auto" w:fill="auto"/>
            <w:noWrap/>
            <w:vAlign w:val="bottom"/>
            <w:hideMark/>
          </w:tcPr>
          <w:p w14:paraId="0FE15552" w14:textId="390945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2DE0A" w14:textId="37FFA3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D08C3" w14:textId="7A28D2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0,395.70 </w:t>
            </w:r>
          </w:p>
        </w:tc>
      </w:tr>
      <w:tr w:rsidR="0021107A" w:rsidRPr="0021107A" w14:paraId="748C195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7C25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69A2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2795C11C" w14:textId="7A00B2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371E2650" w14:textId="0CB647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B0AE6C" w14:textId="724CDB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0132B" w14:textId="0AABF5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85.68 </w:t>
            </w:r>
          </w:p>
        </w:tc>
      </w:tr>
      <w:tr w:rsidR="0021107A" w:rsidRPr="0021107A" w14:paraId="51C4BF0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5B5D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EB8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72BE53D9" w14:textId="556D26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0AA39077" w14:textId="17BB96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9D69C" w14:textId="184C8B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AED0D" w14:textId="4E2A05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16.88 </w:t>
            </w:r>
          </w:p>
        </w:tc>
      </w:tr>
      <w:tr w:rsidR="0021107A" w:rsidRPr="0021107A" w14:paraId="74753FB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2197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77F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18D52F32" w14:textId="611004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116.88 </w:t>
            </w:r>
          </w:p>
        </w:tc>
        <w:tc>
          <w:tcPr>
            <w:tcW w:w="958" w:type="pct"/>
            <w:tcBorders>
              <w:top w:val="nil"/>
              <w:left w:val="nil"/>
              <w:bottom w:val="single" w:sz="4" w:space="0" w:color="000000"/>
              <w:right w:val="single" w:sz="4" w:space="0" w:color="000000"/>
            </w:tcBorders>
            <w:shd w:val="clear" w:color="auto" w:fill="auto"/>
            <w:noWrap/>
            <w:vAlign w:val="bottom"/>
            <w:hideMark/>
          </w:tcPr>
          <w:p w14:paraId="45803D99" w14:textId="6267E1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7E568" w14:textId="69AFED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8A3EC" w14:textId="31326E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116.88 </w:t>
            </w:r>
          </w:p>
        </w:tc>
      </w:tr>
      <w:tr w:rsidR="0021107A" w:rsidRPr="0021107A" w14:paraId="0052B26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B3FE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F5FB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54B74D9D" w14:textId="315BC1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172955FB" w14:textId="1DDEF0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43EC6" w14:textId="779E1E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8FB70" w14:textId="7BBFF2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4,146.22 </w:t>
            </w:r>
          </w:p>
        </w:tc>
      </w:tr>
      <w:tr w:rsidR="0021107A" w:rsidRPr="0021107A" w14:paraId="1F688A7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40F6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F123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390BD57A" w14:textId="26E008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16097407" w14:textId="6DADE6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4E7B2" w14:textId="710363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93F27" w14:textId="4247E5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17.00 </w:t>
            </w:r>
          </w:p>
        </w:tc>
      </w:tr>
      <w:tr w:rsidR="0021107A" w:rsidRPr="0021107A" w14:paraId="2EDDDD6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3F1A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9B2D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3F3F880D" w14:textId="47A4BE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0353244E" w14:textId="2E45ED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A4860D" w14:textId="7BBCBD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75FAA" w14:textId="54211E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3,493.45 </w:t>
            </w:r>
          </w:p>
        </w:tc>
      </w:tr>
      <w:tr w:rsidR="0021107A" w:rsidRPr="0021107A" w14:paraId="199AD72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411A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563C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24F24AD3" w14:textId="483DA6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7E2D3F97" w14:textId="5AAC17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D73E0" w14:textId="58D7A7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32122" w14:textId="14CC48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9,220.00 </w:t>
            </w:r>
          </w:p>
        </w:tc>
      </w:tr>
      <w:tr w:rsidR="0021107A" w:rsidRPr="0021107A" w14:paraId="199A675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C45F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5C07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2FC49E78" w14:textId="797BA7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25003F55" w14:textId="3CB1DF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A5C46" w14:textId="2ECDDC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2AC56" w14:textId="5FE465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33.76 </w:t>
            </w:r>
          </w:p>
        </w:tc>
      </w:tr>
      <w:tr w:rsidR="0021107A" w:rsidRPr="0021107A" w14:paraId="5B7C1CD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A3C8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015E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4E050E1E" w14:textId="27ED3E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32FB6E84" w14:textId="50C763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B7AB8" w14:textId="6CB883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FCA9A" w14:textId="38D2F3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5,558.53 </w:t>
            </w:r>
          </w:p>
        </w:tc>
      </w:tr>
      <w:tr w:rsidR="0021107A" w:rsidRPr="0021107A" w14:paraId="582C6A1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AFBA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44680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2DC03A63" w14:textId="5139C4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53,185.64 </w:t>
            </w:r>
          </w:p>
        </w:tc>
        <w:tc>
          <w:tcPr>
            <w:tcW w:w="958" w:type="pct"/>
            <w:tcBorders>
              <w:top w:val="nil"/>
              <w:left w:val="nil"/>
              <w:bottom w:val="single" w:sz="4" w:space="0" w:color="000000"/>
              <w:right w:val="single" w:sz="4" w:space="0" w:color="000000"/>
            </w:tcBorders>
            <w:shd w:val="clear" w:color="auto" w:fill="auto"/>
            <w:noWrap/>
            <w:vAlign w:val="bottom"/>
            <w:hideMark/>
          </w:tcPr>
          <w:p w14:paraId="428CC3D4" w14:textId="664706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16A04" w14:textId="27914F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CF8AA" w14:textId="0026E1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53,185.64 </w:t>
            </w:r>
          </w:p>
        </w:tc>
      </w:tr>
      <w:tr w:rsidR="0021107A" w:rsidRPr="0021107A" w14:paraId="7980B1E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F20D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BB73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5C3F9988" w14:textId="4E6025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0EF1E23C" w14:textId="5B7CE0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80CA85" w14:textId="3A8AA5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64F66" w14:textId="13F65F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16.88 </w:t>
            </w:r>
          </w:p>
        </w:tc>
      </w:tr>
      <w:tr w:rsidR="0021107A" w:rsidRPr="0021107A" w14:paraId="066BAEE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6C1F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B034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7AAF7D" w14:textId="739CB9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525,418.40 </w:t>
            </w:r>
          </w:p>
        </w:tc>
        <w:tc>
          <w:tcPr>
            <w:tcW w:w="958" w:type="pct"/>
            <w:tcBorders>
              <w:top w:val="nil"/>
              <w:left w:val="nil"/>
              <w:bottom w:val="single" w:sz="4" w:space="0" w:color="000000"/>
              <w:right w:val="single" w:sz="4" w:space="0" w:color="000000"/>
            </w:tcBorders>
            <w:shd w:val="clear" w:color="auto" w:fill="auto"/>
            <w:noWrap/>
            <w:vAlign w:val="bottom"/>
            <w:hideMark/>
          </w:tcPr>
          <w:p w14:paraId="3EAB1452" w14:textId="0381F9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75353" w14:textId="7715B2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46036" w14:textId="3A321D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525,418.40 </w:t>
            </w:r>
          </w:p>
        </w:tc>
      </w:tr>
      <w:tr w:rsidR="0021107A" w:rsidRPr="0021107A" w14:paraId="3E3AEF5C"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2222CB"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749DB323" w14:textId="116ED2B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3,283,45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60EE4D69" w14:textId="60BFDA6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1C8D30" w14:textId="664A473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612E53" w14:textId="3448A57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3,283,452.75 </w:t>
            </w:r>
          </w:p>
        </w:tc>
      </w:tr>
      <w:tr w:rsidR="0021107A" w:rsidRPr="0021107A" w14:paraId="45CF71A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D61A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83D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F7F1EA0" w14:textId="563ADB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81,224.12 </w:t>
            </w:r>
          </w:p>
        </w:tc>
        <w:tc>
          <w:tcPr>
            <w:tcW w:w="958" w:type="pct"/>
            <w:tcBorders>
              <w:top w:val="nil"/>
              <w:left w:val="nil"/>
              <w:bottom w:val="single" w:sz="4" w:space="0" w:color="000000"/>
              <w:right w:val="single" w:sz="4" w:space="0" w:color="000000"/>
            </w:tcBorders>
            <w:shd w:val="clear" w:color="auto" w:fill="auto"/>
            <w:noWrap/>
            <w:vAlign w:val="bottom"/>
            <w:hideMark/>
          </w:tcPr>
          <w:p w14:paraId="3AC69B05" w14:textId="5E0393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5DFD0" w14:textId="6C5496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DD815F6" w14:textId="501B76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81,224.12 </w:t>
            </w:r>
          </w:p>
        </w:tc>
      </w:tr>
      <w:tr w:rsidR="0021107A" w:rsidRPr="0021107A" w14:paraId="58822E5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90EF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F925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12CE193" w14:textId="1709FE3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71D6AE6C" w14:textId="299297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E6643" w14:textId="13A310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5EA15" w14:textId="6824E9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279,936.81 </w:t>
            </w:r>
          </w:p>
        </w:tc>
      </w:tr>
      <w:tr w:rsidR="0021107A" w:rsidRPr="0021107A" w14:paraId="46E5717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8FCF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CD05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0BE18030" w14:textId="53453F7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64FF5819" w14:textId="4BD289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3ACCC" w14:textId="0906F1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8CF4C" w14:textId="5F81BD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4,760.66 </w:t>
            </w:r>
          </w:p>
        </w:tc>
      </w:tr>
      <w:tr w:rsidR="0021107A" w:rsidRPr="0021107A" w14:paraId="3E72302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FFBA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588A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977A8C3" w14:textId="0222C6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4,777.66 </w:t>
            </w:r>
          </w:p>
        </w:tc>
        <w:tc>
          <w:tcPr>
            <w:tcW w:w="958" w:type="pct"/>
            <w:tcBorders>
              <w:top w:val="nil"/>
              <w:left w:val="nil"/>
              <w:bottom w:val="single" w:sz="4" w:space="0" w:color="000000"/>
              <w:right w:val="single" w:sz="4" w:space="0" w:color="000000"/>
            </w:tcBorders>
            <w:shd w:val="clear" w:color="auto" w:fill="auto"/>
            <w:noWrap/>
            <w:vAlign w:val="bottom"/>
            <w:hideMark/>
          </w:tcPr>
          <w:p w14:paraId="3E92089F" w14:textId="1159BE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1960E" w14:textId="5413DA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645D7" w14:textId="4BC73F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4,777.66 </w:t>
            </w:r>
          </w:p>
        </w:tc>
      </w:tr>
      <w:tr w:rsidR="0021107A" w:rsidRPr="0021107A" w14:paraId="07DC9BC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D58D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573A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23A21E04" w14:textId="1AA180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1D664537" w14:textId="31C3BE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A0693" w14:textId="5FC540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B2D11" w14:textId="2F7050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17,122.54 </w:t>
            </w:r>
          </w:p>
        </w:tc>
      </w:tr>
      <w:tr w:rsidR="0021107A" w:rsidRPr="0021107A" w14:paraId="75369AD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1CAE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212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4E8D762" w14:textId="75FA44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9,172.06 </w:t>
            </w:r>
          </w:p>
        </w:tc>
        <w:tc>
          <w:tcPr>
            <w:tcW w:w="958" w:type="pct"/>
            <w:tcBorders>
              <w:top w:val="nil"/>
              <w:left w:val="nil"/>
              <w:bottom w:val="single" w:sz="4" w:space="0" w:color="000000"/>
              <w:right w:val="single" w:sz="4" w:space="0" w:color="000000"/>
            </w:tcBorders>
            <w:shd w:val="clear" w:color="auto" w:fill="auto"/>
            <w:noWrap/>
            <w:vAlign w:val="bottom"/>
            <w:hideMark/>
          </w:tcPr>
          <w:p w14:paraId="739B7588" w14:textId="798AEE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8E5AF" w14:textId="54680B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0270B" w14:textId="5C7EE2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9,172.06 </w:t>
            </w:r>
          </w:p>
        </w:tc>
      </w:tr>
      <w:tr w:rsidR="0021107A" w:rsidRPr="0021107A" w14:paraId="49C6072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060F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4924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6D9BE675" w14:textId="002D36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10E519B5" w14:textId="1CF703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7EA54" w14:textId="25FED9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56D7B" w14:textId="131523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2,101.16 </w:t>
            </w:r>
          </w:p>
        </w:tc>
      </w:tr>
      <w:tr w:rsidR="0021107A" w:rsidRPr="0021107A" w14:paraId="4E2B78E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CA28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3121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6E9902E5" w14:textId="447DA9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7F10FA9B" w14:textId="4DF017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B1068" w14:textId="1985A1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1489D" w14:textId="05901D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3,077.36 </w:t>
            </w:r>
          </w:p>
        </w:tc>
      </w:tr>
      <w:tr w:rsidR="0021107A" w:rsidRPr="0021107A" w14:paraId="6B445AC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A869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A4A0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72172CC8" w14:textId="0B41C8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6,902.96 </w:t>
            </w:r>
          </w:p>
        </w:tc>
        <w:tc>
          <w:tcPr>
            <w:tcW w:w="958" w:type="pct"/>
            <w:tcBorders>
              <w:top w:val="nil"/>
              <w:left w:val="nil"/>
              <w:bottom w:val="single" w:sz="4" w:space="0" w:color="000000"/>
              <w:right w:val="single" w:sz="4" w:space="0" w:color="000000"/>
            </w:tcBorders>
            <w:shd w:val="clear" w:color="auto" w:fill="auto"/>
            <w:noWrap/>
            <w:vAlign w:val="bottom"/>
            <w:hideMark/>
          </w:tcPr>
          <w:p w14:paraId="7E1DFBF9" w14:textId="798C7E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88175" w14:textId="342E4F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B4509" w14:textId="0479B3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6,902.96 </w:t>
            </w:r>
          </w:p>
        </w:tc>
      </w:tr>
      <w:tr w:rsidR="0021107A" w:rsidRPr="0021107A" w14:paraId="6182564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CB0A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207C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1E223D75" w14:textId="5EB018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93,704.66 </w:t>
            </w:r>
          </w:p>
        </w:tc>
        <w:tc>
          <w:tcPr>
            <w:tcW w:w="958" w:type="pct"/>
            <w:tcBorders>
              <w:top w:val="nil"/>
              <w:left w:val="nil"/>
              <w:bottom w:val="single" w:sz="4" w:space="0" w:color="000000"/>
              <w:right w:val="single" w:sz="4" w:space="0" w:color="000000"/>
            </w:tcBorders>
            <w:shd w:val="clear" w:color="auto" w:fill="auto"/>
            <w:noWrap/>
            <w:vAlign w:val="bottom"/>
            <w:hideMark/>
          </w:tcPr>
          <w:p w14:paraId="229C8041" w14:textId="220539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113C7" w14:textId="5EE274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0B527" w14:textId="753895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93,704.66 </w:t>
            </w:r>
          </w:p>
        </w:tc>
      </w:tr>
      <w:tr w:rsidR="0021107A" w:rsidRPr="0021107A" w14:paraId="21AD850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5F6E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EE75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B0D0CFB" w14:textId="369243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hideMark/>
          </w:tcPr>
          <w:p w14:paraId="5EB7CB01" w14:textId="4C04B2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3CCB0" w14:textId="765EA2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06848" w14:textId="1F3D64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41,449.56 </w:t>
            </w:r>
          </w:p>
        </w:tc>
      </w:tr>
      <w:tr w:rsidR="0021107A" w:rsidRPr="0021107A" w14:paraId="667156A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4FC1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8C29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3FAD334E" w14:textId="46B0CF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72961020" w14:textId="21CB047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57ED6" w14:textId="093BDA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F77BD" w14:textId="15D338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7,448.42 </w:t>
            </w:r>
          </w:p>
        </w:tc>
      </w:tr>
      <w:tr w:rsidR="0021107A" w:rsidRPr="0021107A" w14:paraId="21499EA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5BF4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7B74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161EBFEA" w14:textId="68741C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34B5326D" w14:textId="5DE843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C3ED7" w14:textId="07DE04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37D45" w14:textId="60CE8F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26.66 </w:t>
            </w:r>
          </w:p>
        </w:tc>
      </w:tr>
      <w:tr w:rsidR="0021107A" w:rsidRPr="0021107A" w14:paraId="6056D37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742C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ABB2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06DA39E9" w14:textId="03690D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7CEC4D59" w14:textId="4FA849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047E5" w14:textId="3C7104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2D9B5" w14:textId="6F3E9D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8,775.86 </w:t>
            </w:r>
          </w:p>
        </w:tc>
      </w:tr>
      <w:tr w:rsidR="0021107A" w:rsidRPr="0021107A" w14:paraId="4B0C9E9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B467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BDD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46EE61E6" w14:textId="339F3F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422E8F85" w14:textId="56699F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4A86D" w14:textId="2DF372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E1F89" w14:textId="24780F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81,260.66 </w:t>
            </w:r>
          </w:p>
        </w:tc>
      </w:tr>
      <w:tr w:rsidR="0021107A" w:rsidRPr="0021107A" w14:paraId="3DE5882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DD0B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BE01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22C1426E" w14:textId="449A3C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6B1E2889" w14:textId="6D4CAC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600E8" w14:textId="6B45DE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5DCF46" w14:textId="04D2C4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2,251.04 </w:t>
            </w:r>
          </w:p>
        </w:tc>
      </w:tr>
      <w:tr w:rsidR="0021107A" w:rsidRPr="0021107A" w14:paraId="3D38E63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5CE5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A791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36351145" w14:textId="691928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hideMark/>
          </w:tcPr>
          <w:p w14:paraId="2CE465B3" w14:textId="08D67D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E5181" w14:textId="255AD9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994A9" w14:textId="4C4EE3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73,009.66 </w:t>
            </w:r>
          </w:p>
        </w:tc>
      </w:tr>
      <w:tr w:rsidR="0021107A" w:rsidRPr="0021107A" w14:paraId="120D2FC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4CF7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8730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462C3F7" w14:textId="112CE1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1C04B971" w14:textId="7D879B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AEE4D" w14:textId="3436EB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50066" w14:textId="4A96C9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8,351.66 </w:t>
            </w:r>
          </w:p>
        </w:tc>
      </w:tr>
      <w:tr w:rsidR="0021107A" w:rsidRPr="0021107A" w14:paraId="70D0E3F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EE69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228D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29B6B4F3" w14:textId="4E6B3B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6148A21F" w14:textId="63CB55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062EB" w14:textId="5BCD95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F9B2C" w14:textId="68F10F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5,337.88 </w:t>
            </w:r>
          </w:p>
        </w:tc>
      </w:tr>
      <w:tr w:rsidR="0021107A" w:rsidRPr="0021107A" w14:paraId="7575957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653A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B84B85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7DA0A6B0" w14:textId="680CA5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172799E9" w14:textId="219DB1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84FBE" w14:textId="74C36F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80C89" w14:textId="7DBF25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1,301.78 </w:t>
            </w:r>
          </w:p>
        </w:tc>
      </w:tr>
      <w:tr w:rsidR="0021107A" w:rsidRPr="0021107A" w14:paraId="04166D3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320A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8E3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4D6DA2B4" w14:textId="3F7263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0207C510" w14:textId="71BD20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F98FA" w14:textId="246F6C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CA86E" w14:textId="3A7C09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1,401.58 </w:t>
            </w:r>
          </w:p>
        </w:tc>
      </w:tr>
      <w:tr w:rsidR="0021107A" w:rsidRPr="0021107A" w14:paraId="33EA088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9789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3A12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658B2C43" w14:textId="37B5D5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272DFC47" w14:textId="43C11F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405E3" w14:textId="4FACE3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2A3FE" w14:textId="491941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2,339.30 </w:t>
            </w:r>
          </w:p>
        </w:tc>
      </w:tr>
      <w:tr w:rsidR="0021107A" w:rsidRPr="0021107A" w14:paraId="63C7491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651A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6498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0BEC6A9" w14:textId="15ECBD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21D81158" w14:textId="46F979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E2F89" w14:textId="7571AD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2A16B" w14:textId="085410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7,449.16 </w:t>
            </w:r>
          </w:p>
        </w:tc>
      </w:tr>
      <w:tr w:rsidR="0021107A" w:rsidRPr="0021107A" w14:paraId="0AF709E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B81D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125C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12D3ACFF" w14:textId="1E368B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5DA07AB7" w14:textId="3B7408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0B4A4" w14:textId="01EFE4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EE293" w14:textId="6B3EBD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29,573.66 </w:t>
            </w:r>
          </w:p>
        </w:tc>
      </w:tr>
      <w:tr w:rsidR="0021107A" w:rsidRPr="0021107A" w14:paraId="77D0109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4B1E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A88F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72166571" w14:textId="5DAD7E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603E92D7" w14:textId="0E7B00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4266F" w14:textId="490ED2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3527B" w14:textId="709BD2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3,329.86 </w:t>
            </w:r>
          </w:p>
        </w:tc>
      </w:tr>
      <w:tr w:rsidR="0021107A" w:rsidRPr="0021107A" w14:paraId="6B67E64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8B3B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344E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726822F1" w14:textId="33899A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hideMark/>
          </w:tcPr>
          <w:p w14:paraId="20117881" w14:textId="188AA5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8B791" w14:textId="465613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7132F" w14:textId="717CDC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84,434.66 </w:t>
            </w:r>
          </w:p>
        </w:tc>
      </w:tr>
      <w:tr w:rsidR="0021107A" w:rsidRPr="0021107A" w14:paraId="66BB685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A742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7034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19550E4A" w14:textId="109FEC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09,996.66 </w:t>
            </w:r>
          </w:p>
        </w:tc>
        <w:tc>
          <w:tcPr>
            <w:tcW w:w="958" w:type="pct"/>
            <w:tcBorders>
              <w:top w:val="nil"/>
              <w:left w:val="nil"/>
              <w:bottom w:val="single" w:sz="4" w:space="0" w:color="000000"/>
              <w:right w:val="single" w:sz="4" w:space="0" w:color="000000"/>
            </w:tcBorders>
            <w:shd w:val="clear" w:color="auto" w:fill="auto"/>
            <w:noWrap/>
            <w:vAlign w:val="bottom"/>
            <w:hideMark/>
          </w:tcPr>
          <w:p w14:paraId="6F11E467" w14:textId="35894C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4341D" w14:textId="3263A6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FF735" w14:textId="211A1A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09,996.66 </w:t>
            </w:r>
          </w:p>
        </w:tc>
      </w:tr>
      <w:tr w:rsidR="0021107A" w:rsidRPr="0021107A" w14:paraId="25B0BB1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EEBB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6571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61093992" w14:textId="405E2C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81,904.54 </w:t>
            </w:r>
          </w:p>
        </w:tc>
        <w:tc>
          <w:tcPr>
            <w:tcW w:w="958" w:type="pct"/>
            <w:tcBorders>
              <w:top w:val="nil"/>
              <w:left w:val="nil"/>
              <w:bottom w:val="single" w:sz="4" w:space="0" w:color="000000"/>
              <w:right w:val="single" w:sz="4" w:space="0" w:color="000000"/>
            </w:tcBorders>
            <w:shd w:val="clear" w:color="auto" w:fill="auto"/>
            <w:noWrap/>
            <w:vAlign w:val="bottom"/>
            <w:hideMark/>
          </w:tcPr>
          <w:p w14:paraId="39F272E0" w14:textId="0AACAC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DD73D" w14:textId="4766BE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70D29" w14:textId="28F568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81,904.54 </w:t>
            </w:r>
          </w:p>
        </w:tc>
      </w:tr>
      <w:tr w:rsidR="0021107A" w:rsidRPr="0021107A" w14:paraId="25E3A95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6D32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F389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7689CB65" w14:textId="73296B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1F4CCECA" w14:textId="411D3D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5E0D7" w14:textId="3C2756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F808E" w14:textId="0FD5C2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3,022.76 </w:t>
            </w:r>
          </w:p>
        </w:tc>
      </w:tr>
      <w:tr w:rsidR="0021107A" w:rsidRPr="0021107A" w14:paraId="62B3F20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5569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69CD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02CC038" w14:textId="3FC871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8,343.70 </w:t>
            </w:r>
          </w:p>
        </w:tc>
        <w:tc>
          <w:tcPr>
            <w:tcW w:w="958" w:type="pct"/>
            <w:tcBorders>
              <w:top w:val="nil"/>
              <w:left w:val="nil"/>
              <w:bottom w:val="single" w:sz="4" w:space="0" w:color="000000"/>
              <w:right w:val="single" w:sz="4" w:space="0" w:color="000000"/>
            </w:tcBorders>
            <w:shd w:val="clear" w:color="auto" w:fill="auto"/>
            <w:noWrap/>
            <w:vAlign w:val="bottom"/>
            <w:hideMark/>
          </w:tcPr>
          <w:p w14:paraId="7FD720CC" w14:textId="27FCAC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22712" w14:textId="6A9CC0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1CC36" w14:textId="22638F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8,343.70 </w:t>
            </w:r>
          </w:p>
        </w:tc>
      </w:tr>
      <w:tr w:rsidR="0021107A" w:rsidRPr="0021107A" w14:paraId="7FE1B5A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9028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231C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4DFBB4F8" w14:textId="79C80F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4C5A71AC" w14:textId="5C9367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7BCAF" w14:textId="555294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E6050" w14:textId="7EF63B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2,555.46 </w:t>
            </w:r>
          </w:p>
        </w:tc>
      </w:tr>
      <w:tr w:rsidR="0021107A" w:rsidRPr="0021107A" w14:paraId="3DC13E9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1AFC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1AB2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08D0D28A" w14:textId="7A4DEA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4E29AEE8" w14:textId="209C7F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7CBA8" w14:textId="010F9C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CA98D" w14:textId="11BA7F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1,873.66 </w:t>
            </w:r>
          </w:p>
        </w:tc>
      </w:tr>
      <w:tr w:rsidR="0021107A" w:rsidRPr="0021107A" w14:paraId="71B54A7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A314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1FB5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4C630993" w14:textId="49012E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0E731A42" w14:textId="146AAF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2FEE2" w14:textId="6888B0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92B0D" w14:textId="68E6FB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9,875.66 </w:t>
            </w:r>
          </w:p>
        </w:tc>
      </w:tr>
      <w:tr w:rsidR="0021107A" w:rsidRPr="0021107A" w14:paraId="6AAAAC6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5BE2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C7D4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00AE5BCB" w14:textId="48C77E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3C04362A" w14:textId="7EC67A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EC4AD" w14:textId="177410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BD080" w14:textId="7D529A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9,068.54 </w:t>
            </w:r>
          </w:p>
        </w:tc>
      </w:tr>
      <w:tr w:rsidR="0021107A" w:rsidRPr="0021107A" w14:paraId="6DDA8CE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5709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E3EE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A1F23A4" w14:textId="713F3E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27A7259E" w14:textId="2373C2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AEC79" w14:textId="726CA8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EC224" w14:textId="54D3F8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8,351.66 </w:t>
            </w:r>
          </w:p>
        </w:tc>
      </w:tr>
      <w:tr w:rsidR="0021107A" w:rsidRPr="0021107A" w14:paraId="2687761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D8CF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56EA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39A2691D" w14:textId="0F76FB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26A747B7" w14:textId="2D2F8F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70A93" w14:textId="42E9F7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D941A" w14:textId="29B72F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06,509.52 </w:t>
            </w:r>
          </w:p>
        </w:tc>
      </w:tr>
      <w:tr w:rsidR="0021107A" w:rsidRPr="0021107A" w14:paraId="0F5056A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A6FF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5B96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217B057" w14:textId="1BC351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71D4CB59" w14:textId="078D65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A1C0E" w14:textId="2279BB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30F57" w14:textId="3D1665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7,449.16 </w:t>
            </w:r>
          </w:p>
        </w:tc>
      </w:tr>
      <w:tr w:rsidR="0021107A" w:rsidRPr="0021107A" w14:paraId="4263798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9C4B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BD40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0822EC70" w14:textId="14E9FB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3ED545E0" w14:textId="51259C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E67D44" w14:textId="025429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059D8" w14:textId="53D0DB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5,480.04 </w:t>
            </w:r>
          </w:p>
        </w:tc>
      </w:tr>
      <w:tr w:rsidR="0021107A" w:rsidRPr="0021107A" w14:paraId="7E4D2C6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A0382"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35A59FC4" w14:textId="1320837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3,054,11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2DEF00B0" w14:textId="0AEAA9F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FA3BA6" w14:textId="3B4538F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CF35BB" w14:textId="1D9F821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3,054,116.84 </w:t>
            </w:r>
          </w:p>
        </w:tc>
      </w:tr>
      <w:tr w:rsidR="0021107A" w:rsidRPr="0021107A" w14:paraId="5DE5C50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CA98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1937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59B2FED7" w14:textId="0A3845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9,177,847.26 </w:t>
            </w:r>
          </w:p>
        </w:tc>
        <w:tc>
          <w:tcPr>
            <w:tcW w:w="958" w:type="pct"/>
            <w:tcBorders>
              <w:top w:val="nil"/>
              <w:left w:val="nil"/>
              <w:bottom w:val="single" w:sz="4" w:space="0" w:color="000000"/>
              <w:right w:val="single" w:sz="4" w:space="0" w:color="000000"/>
            </w:tcBorders>
            <w:shd w:val="clear" w:color="auto" w:fill="auto"/>
            <w:noWrap/>
            <w:vAlign w:val="bottom"/>
            <w:hideMark/>
          </w:tcPr>
          <w:p w14:paraId="42E76A4D" w14:textId="6ED38C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5F0E7" w14:textId="101685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A579B19" w14:textId="4FB715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9,177,847.26 </w:t>
            </w:r>
          </w:p>
        </w:tc>
      </w:tr>
      <w:tr w:rsidR="0021107A" w:rsidRPr="0021107A" w14:paraId="0E1BAB7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396A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8201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bottom"/>
            <w:hideMark/>
          </w:tcPr>
          <w:p w14:paraId="7F7524B8" w14:textId="3C56EB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0E906B" w14:textId="39970F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73029" w14:textId="5F7750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8F8630" w14:textId="58595C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0,000.00 </w:t>
            </w:r>
          </w:p>
        </w:tc>
      </w:tr>
      <w:tr w:rsidR="0021107A" w:rsidRPr="0021107A" w14:paraId="0DE8492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EC24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F54B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7022ACAD" w14:textId="0C539C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7D4756C4" w14:textId="34B004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88907" w14:textId="24B057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D93B4" w14:textId="53C51C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3,036.10 </w:t>
            </w:r>
          </w:p>
        </w:tc>
      </w:tr>
      <w:tr w:rsidR="0021107A" w:rsidRPr="0021107A" w14:paraId="07CE154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AC18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EE42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38B4A2E3" w14:textId="060EC5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D9A0B5" w14:textId="6119EA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6E2BF" w14:textId="423C50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58C8F" w14:textId="22048F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0,000.00 </w:t>
            </w:r>
          </w:p>
        </w:tc>
      </w:tr>
      <w:tr w:rsidR="0021107A" w:rsidRPr="0021107A" w14:paraId="79BB341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2272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489B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00D2F737" w14:textId="47BE3E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9,675.48 </w:t>
            </w:r>
          </w:p>
        </w:tc>
        <w:tc>
          <w:tcPr>
            <w:tcW w:w="958" w:type="pct"/>
            <w:tcBorders>
              <w:top w:val="nil"/>
              <w:left w:val="nil"/>
              <w:bottom w:val="single" w:sz="4" w:space="0" w:color="000000"/>
              <w:right w:val="single" w:sz="4" w:space="0" w:color="000000"/>
            </w:tcBorders>
            <w:shd w:val="clear" w:color="auto" w:fill="auto"/>
            <w:noWrap/>
            <w:vAlign w:val="bottom"/>
            <w:hideMark/>
          </w:tcPr>
          <w:p w14:paraId="38629707" w14:textId="45AB07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8BB2A" w14:textId="78B3C0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11479" w14:textId="1E69FA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9,675.48 </w:t>
            </w:r>
          </w:p>
        </w:tc>
      </w:tr>
      <w:tr w:rsidR="0021107A" w:rsidRPr="0021107A" w14:paraId="043B82F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ADAF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EB94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2355BAB2" w14:textId="34E98E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9,556.00 </w:t>
            </w:r>
          </w:p>
        </w:tc>
        <w:tc>
          <w:tcPr>
            <w:tcW w:w="958" w:type="pct"/>
            <w:tcBorders>
              <w:top w:val="nil"/>
              <w:left w:val="nil"/>
              <w:bottom w:val="single" w:sz="4" w:space="0" w:color="000000"/>
              <w:right w:val="single" w:sz="4" w:space="0" w:color="000000"/>
            </w:tcBorders>
            <w:shd w:val="clear" w:color="auto" w:fill="auto"/>
            <w:noWrap/>
            <w:vAlign w:val="bottom"/>
            <w:hideMark/>
          </w:tcPr>
          <w:p w14:paraId="2AE80E77" w14:textId="67D804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FAFDE" w14:textId="387399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8A99CF" w14:textId="2A1317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9,556.00 </w:t>
            </w:r>
          </w:p>
        </w:tc>
      </w:tr>
      <w:tr w:rsidR="0021107A" w:rsidRPr="0021107A" w14:paraId="073A62F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B7BB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61AB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pax del Norte</w:t>
            </w:r>
          </w:p>
        </w:tc>
        <w:tc>
          <w:tcPr>
            <w:tcW w:w="1003" w:type="pct"/>
            <w:tcBorders>
              <w:top w:val="nil"/>
              <w:left w:val="nil"/>
              <w:bottom w:val="single" w:sz="4" w:space="0" w:color="000000"/>
              <w:right w:val="single" w:sz="4" w:space="0" w:color="000000"/>
            </w:tcBorders>
            <w:shd w:val="clear" w:color="auto" w:fill="auto"/>
            <w:noWrap/>
            <w:vAlign w:val="bottom"/>
            <w:hideMark/>
          </w:tcPr>
          <w:p w14:paraId="671B7C13" w14:textId="2F7145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224.00 </w:t>
            </w:r>
          </w:p>
        </w:tc>
        <w:tc>
          <w:tcPr>
            <w:tcW w:w="958" w:type="pct"/>
            <w:tcBorders>
              <w:top w:val="nil"/>
              <w:left w:val="nil"/>
              <w:bottom w:val="single" w:sz="4" w:space="0" w:color="000000"/>
              <w:right w:val="single" w:sz="4" w:space="0" w:color="000000"/>
            </w:tcBorders>
            <w:shd w:val="clear" w:color="auto" w:fill="auto"/>
            <w:noWrap/>
            <w:vAlign w:val="bottom"/>
            <w:hideMark/>
          </w:tcPr>
          <w:p w14:paraId="2473DB71" w14:textId="637746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63F2B" w14:textId="2BCAAC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2022D" w14:textId="30DCF2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224.00 </w:t>
            </w:r>
          </w:p>
        </w:tc>
      </w:tr>
      <w:tr w:rsidR="0021107A" w:rsidRPr="0021107A" w14:paraId="5513740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3B02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92C1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6ADC83F4" w14:textId="74E280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464.00 </w:t>
            </w:r>
          </w:p>
        </w:tc>
        <w:tc>
          <w:tcPr>
            <w:tcW w:w="958" w:type="pct"/>
            <w:tcBorders>
              <w:top w:val="nil"/>
              <w:left w:val="nil"/>
              <w:bottom w:val="single" w:sz="4" w:space="0" w:color="000000"/>
              <w:right w:val="single" w:sz="4" w:space="0" w:color="000000"/>
            </w:tcBorders>
            <w:shd w:val="clear" w:color="auto" w:fill="auto"/>
            <w:noWrap/>
            <w:vAlign w:val="bottom"/>
            <w:hideMark/>
          </w:tcPr>
          <w:p w14:paraId="28BF2A8B" w14:textId="4D8C48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FD68F" w14:textId="43E5B3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71166" w14:textId="618FF6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464.00 </w:t>
            </w:r>
          </w:p>
        </w:tc>
      </w:tr>
      <w:tr w:rsidR="0021107A" w:rsidRPr="0021107A" w14:paraId="3D30FB2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6578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8B7F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6166B4CE" w14:textId="0C2923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6,314.00 </w:t>
            </w:r>
          </w:p>
        </w:tc>
        <w:tc>
          <w:tcPr>
            <w:tcW w:w="958" w:type="pct"/>
            <w:tcBorders>
              <w:top w:val="nil"/>
              <w:left w:val="nil"/>
              <w:bottom w:val="single" w:sz="4" w:space="0" w:color="000000"/>
              <w:right w:val="single" w:sz="4" w:space="0" w:color="000000"/>
            </w:tcBorders>
            <w:shd w:val="clear" w:color="auto" w:fill="auto"/>
            <w:noWrap/>
            <w:vAlign w:val="bottom"/>
            <w:hideMark/>
          </w:tcPr>
          <w:p w14:paraId="3C332B83" w14:textId="193954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910EB" w14:textId="7F0A79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AB00E" w14:textId="6EC499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6,314.00 </w:t>
            </w:r>
          </w:p>
        </w:tc>
      </w:tr>
      <w:tr w:rsidR="0021107A" w:rsidRPr="0021107A" w14:paraId="6A493347"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1EE600"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0B6A4CA5" w14:textId="6C85B01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244,05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080B03BA" w14:textId="060734F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9AA960" w14:textId="446CFF7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608132" w14:textId="0C3A969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244,059.63 </w:t>
            </w:r>
          </w:p>
        </w:tc>
      </w:tr>
      <w:tr w:rsidR="0021107A" w:rsidRPr="0021107A" w14:paraId="17B09C7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11C0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C64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AFBD7F6" w14:textId="023FE5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7A98A219" w14:textId="46D703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F9FF4" w14:textId="0B8A3D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CF82BAF" w14:textId="69E07E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219,253.56 </w:t>
            </w:r>
          </w:p>
        </w:tc>
      </w:tr>
      <w:tr w:rsidR="0021107A" w:rsidRPr="0021107A" w14:paraId="188F7B8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F241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C7B22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1709BC43" w14:textId="761EBE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881E1E" w14:textId="3AC2C2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8658C" w14:textId="1E357B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5CA76A" w14:textId="11F790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5,000.00 </w:t>
            </w:r>
          </w:p>
        </w:tc>
      </w:tr>
      <w:tr w:rsidR="0021107A" w:rsidRPr="0021107A" w14:paraId="6B90D30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1D03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DAB5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2B430EE2" w14:textId="144A2C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469ECB9E" w14:textId="69619D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F64C3B" w14:textId="5CF73E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7597D" w14:textId="0EBC90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3,782.90 </w:t>
            </w:r>
          </w:p>
        </w:tc>
      </w:tr>
      <w:tr w:rsidR="0021107A" w:rsidRPr="0021107A" w14:paraId="6021BE7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C530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97F0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3B5AAFFE" w14:textId="79700A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07,948.00 </w:t>
            </w:r>
          </w:p>
        </w:tc>
        <w:tc>
          <w:tcPr>
            <w:tcW w:w="958" w:type="pct"/>
            <w:tcBorders>
              <w:top w:val="nil"/>
              <w:left w:val="nil"/>
              <w:bottom w:val="single" w:sz="4" w:space="0" w:color="000000"/>
              <w:right w:val="single" w:sz="4" w:space="0" w:color="000000"/>
            </w:tcBorders>
            <w:shd w:val="clear" w:color="auto" w:fill="auto"/>
            <w:noWrap/>
            <w:vAlign w:val="bottom"/>
            <w:hideMark/>
          </w:tcPr>
          <w:p w14:paraId="211E8090" w14:textId="368086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6CD42" w14:textId="3166A7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D389E" w14:textId="161826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07,948.00 </w:t>
            </w:r>
          </w:p>
        </w:tc>
      </w:tr>
      <w:tr w:rsidR="0021107A" w:rsidRPr="0021107A" w14:paraId="7259210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5D15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D1A8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6740572E" w14:textId="184109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2A5D7640" w14:textId="234183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8E365C" w14:textId="67762F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861B5" w14:textId="2F37F3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7,097.28 </w:t>
            </w:r>
          </w:p>
        </w:tc>
      </w:tr>
      <w:tr w:rsidR="0021107A" w:rsidRPr="0021107A" w14:paraId="06448BD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45C2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F81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2E0591EA" w14:textId="399027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26BB924E" w14:textId="484006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87B14" w14:textId="64569B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65F57" w14:textId="278232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3,486.00 </w:t>
            </w:r>
          </w:p>
        </w:tc>
      </w:tr>
      <w:tr w:rsidR="0021107A" w:rsidRPr="0021107A" w14:paraId="43B7D36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5548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98DD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1B42A102" w14:textId="4AA9A6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66279CE5" w14:textId="7944FD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AEEDC" w14:textId="0089FE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A3674" w14:textId="68D42B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491.89 </w:t>
            </w:r>
          </w:p>
        </w:tc>
      </w:tr>
      <w:tr w:rsidR="0021107A" w:rsidRPr="0021107A" w14:paraId="2174845F"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354F3C"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5E2D9B91" w14:textId="7B5973D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4,045,928.06 </w:t>
            </w:r>
          </w:p>
        </w:tc>
        <w:tc>
          <w:tcPr>
            <w:tcW w:w="958" w:type="pct"/>
            <w:tcBorders>
              <w:top w:val="nil"/>
              <w:left w:val="nil"/>
              <w:bottom w:val="single" w:sz="4" w:space="0" w:color="000000"/>
              <w:right w:val="single" w:sz="4" w:space="0" w:color="000000"/>
            </w:tcBorders>
            <w:shd w:val="clear" w:color="A5A5A5" w:fill="A5A5A5"/>
            <w:noWrap/>
            <w:vAlign w:val="bottom"/>
            <w:hideMark/>
          </w:tcPr>
          <w:p w14:paraId="16B603BD" w14:textId="4732082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FBA1903" w14:textId="194EDB6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15E8081" w14:textId="2048068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4,045,928.06 </w:t>
            </w:r>
          </w:p>
        </w:tc>
      </w:tr>
      <w:tr w:rsidR="0021107A" w:rsidRPr="0021107A" w14:paraId="7D7698B7"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06EA23"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3A50F37B" w14:textId="0EC9A68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E997EB3" w14:textId="068F011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9E866C" w14:textId="267E59E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997BE90" w14:textId="31D3572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503,670.00 </w:t>
            </w:r>
          </w:p>
        </w:tc>
      </w:tr>
      <w:tr w:rsidR="0021107A" w:rsidRPr="0021107A" w14:paraId="324C460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D8EB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9654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2DDF9B0E" w14:textId="1AE407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764C3389" w14:textId="0967EB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20B99" w14:textId="683F1E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3DE1A" w14:textId="3DF740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0,750.00 </w:t>
            </w:r>
          </w:p>
        </w:tc>
      </w:tr>
      <w:tr w:rsidR="0021107A" w:rsidRPr="0021107A" w14:paraId="1E6D567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7C91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B7BC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08A8997A" w14:textId="1C7F6F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47148D6D" w14:textId="1A891C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25999" w14:textId="1C1DF3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43BF7" w14:textId="7CE549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5,265.00 </w:t>
            </w:r>
          </w:p>
        </w:tc>
      </w:tr>
      <w:tr w:rsidR="0021107A" w:rsidRPr="0021107A" w14:paraId="6DB54D4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ABDB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CEEF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68178F1B" w14:textId="2A0C65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6AD9ECCD" w14:textId="44927C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E6730" w14:textId="4F6337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979DF" w14:textId="5FFC0A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0,962.50 </w:t>
            </w:r>
          </w:p>
        </w:tc>
      </w:tr>
      <w:tr w:rsidR="0021107A" w:rsidRPr="0021107A" w14:paraId="56EA685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1B05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80CC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4CCFB13F" w14:textId="6D4AD1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6CF8E22" w14:textId="701550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C9CCB" w14:textId="173A62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80DE8" w14:textId="547557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550.00 </w:t>
            </w:r>
          </w:p>
        </w:tc>
      </w:tr>
      <w:tr w:rsidR="0021107A" w:rsidRPr="0021107A" w14:paraId="3DB6006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2344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BD9F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44349FBC" w14:textId="1D9632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E0B714" w14:textId="2BC1877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DC548F" w14:textId="31180B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4A0B4" w14:textId="4FC0D2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3,000.00 </w:t>
            </w:r>
          </w:p>
        </w:tc>
      </w:tr>
      <w:tr w:rsidR="0021107A" w:rsidRPr="0021107A" w14:paraId="3B3338B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AD95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0E1F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32D93771" w14:textId="5794D0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5230AFCF" w14:textId="6B1B86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57629" w14:textId="14BF61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2D432" w14:textId="69CB34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0,667.50 </w:t>
            </w:r>
          </w:p>
        </w:tc>
      </w:tr>
      <w:tr w:rsidR="0021107A" w:rsidRPr="0021107A" w14:paraId="4AEB482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380F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6B42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D7A401D" w14:textId="79E9AD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05FA93B9" w14:textId="312253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1DC12" w14:textId="2D27C5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4A3C3" w14:textId="7BE24B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1,237.50 </w:t>
            </w:r>
          </w:p>
        </w:tc>
      </w:tr>
      <w:tr w:rsidR="0021107A" w:rsidRPr="0021107A" w14:paraId="72C0683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CEC7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896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3EC957F2" w14:textId="1EC76C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4D3FA45F" w14:textId="0ACF34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91B8F7" w14:textId="3F4AD5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19725" w14:textId="3B82F3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1,237.50 </w:t>
            </w:r>
          </w:p>
        </w:tc>
      </w:tr>
      <w:tr w:rsidR="0021107A" w:rsidRPr="0021107A" w14:paraId="231398D8"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6AF6E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48EA534" w14:textId="63BA85A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7F6498F3" w14:textId="5C7A55A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4C930B" w14:textId="0AD4891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B1F513" w14:textId="27B0D35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152,798.69 </w:t>
            </w:r>
          </w:p>
        </w:tc>
      </w:tr>
      <w:tr w:rsidR="0021107A" w:rsidRPr="0021107A" w14:paraId="2BAC4AE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B602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38B5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5B042DD0" w14:textId="3DAFCF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4A5E75C7" w14:textId="397C26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93EBE" w14:textId="2598EE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8C4A2" w14:textId="20A31B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504.00 </w:t>
            </w:r>
          </w:p>
        </w:tc>
      </w:tr>
      <w:tr w:rsidR="0021107A" w:rsidRPr="0021107A" w14:paraId="65B041F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14CE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089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3C8B207F" w14:textId="64C6C4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406A74DD" w14:textId="635D8D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21C20" w14:textId="3EE255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DC94D" w14:textId="5A28DE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4,566.00 </w:t>
            </w:r>
          </w:p>
        </w:tc>
      </w:tr>
      <w:tr w:rsidR="0021107A" w:rsidRPr="0021107A" w14:paraId="7809104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0C83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E24D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1B877EA2" w14:textId="645D5E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3811C75F" w14:textId="15FED4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A5C09" w14:textId="2C0122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9748D" w14:textId="38786C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6,919.20 </w:t>
            </w:r>
          </w:p>
        </w:tc>
      </w:tr>
      <w:tr w:rsidR="0021107A" w:rsidRPr="0021107A" w14:paraId="209BDAC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333F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D44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1F187ED7" w14:textId="5E2E27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09C6C8F6" w14:textId="6A479D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84A74" w14:textId="377BE2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D09C1" w14:textId="4DE0D6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0,768.00 </w:t>
            </w:r>
          </w:p>
        </w:tc>
      </w:tr>
      <w:tr w:rsidR="0021107A" w:rsidRPr="0021107A" w14:paraId="1D1197F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4B77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F5E4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11EFDC23" w14:textId="0339E3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39DCF7DB" w14:textId="1B1C8B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1D532D" w14:textId="089C6A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CD9F0" w14:textId="462256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471.25 </w:t>
            </w:r>
          </w:p>
        </w:tc>
      </w:tr>
      <w:tr w:rsidR="0021107A" w:rsidRPr="0021107A" w14:paraId="1FE2615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EC48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64FE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70F50B9D" w14:textId="679940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03CB820C" w14:textId="66BDC5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48AB27" w14:textId="3B0959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AB1C3" w14:textId="086ADC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8,579.98 </w:t>
            </w:r>
          </w:p>
        </w:tc>
      </w:tr>
      <w:tr w:rsidR="0021107A" w:rsidRPr="0021107A" w14:paraId="7B6194F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CA50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43C1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1D51EE76" w14:textId="102E92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35EFDE" w14:textId="718753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01109" w14:textId="1FAF71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A43A3" w14:textId="289615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4,000.00 </w:t>
            </w:r>
          </w:p>
        </w:tc>
      </w:tr>
      <w:tr w:rsidR="0021107A" w:rsidRPr="0021107A" w14:paraId="2BB5FDC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D806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3EF2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610B3935" w14:textId="0D0A2E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069E9860" w14:textId="035E01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8407E" w14:textId="6DD5B7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EDC4B" w14:textId="70CEAD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4,500.00 </w:t>
            </w:r>
          </w:p>
        </w:tc>
      </w:tr>
      <w:tr w:rsidR="0021107A" w:rsidRPr="0021107A" w14:paraId="67BAF16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51DD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6D8E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0C1C3CC9" w14:textId="462D2E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3254B234" w14:textId="4D31A8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53DCB" w14:textId="63CC94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08AD5" w14:textId="1945DF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4,590.00 </w:t>
            </w:r>
          </w:p>
        </w:tc>
      </w:tr>
      <w:tr w:rsidR="0021107A" w:rsidRPr="0021107A" w14:paraId="7DF34A9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C0F6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8B0F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552A1B45" w14:textId="4B68AA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4B650599" w14:textId="091D6A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4AF1F" w14:textId="4CCE56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F31B8" w14:textId="066478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41,025.76 </w:t>
            </w:r>
          </w:p>
        </w:tc>
      </w:tr>
      <w:tr w:rsidR="0021107A" w:rsidRPr="0021107A" w14:paraId="43353D8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2630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A1D859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999E1EA" w14:textId="569868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1F7CD0D6" w14:textId="2E2A84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45AEA" w14:textId="4BF6CB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08D30" w14:textId="68B3F7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9,556.50 </w:t>
            </w:r>
          </w:p>
        </w:tc>
      </w:tr>
      <w:tr w:rsidR="0021107A" w:rsidRPr="0021107A" w14:paraId="7650CC7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6751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7597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353FD6D0" w14:textId="5040AF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6D20C665" w14:textId="178EA7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812EB" w14:textId="20657A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A8F86" w14:textId="291A48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318.00 </w:t>
            </w:r>
          </w:p>
        </w:tc>
      </w:tr>
      <w:tr w:rsidR="0021107A" w:rsidRPr="0021107A" w14:paraId="03E80A34"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0C15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1C59419" w14:textId="66B083E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7,774,33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53CF6217" w14:textId="40FDCD9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F2F27B" w14:textId="3ABB99A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44D48A0" w14:textId="63BC33F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7,774,334.58 </w:t>
            </w:r>
          </w:p>
        </w:tc>
      </w:tr>
      <w:tr w:rsidR="0021107A" w:rsidRPr="0021107A" w14:paraId="097C406E" w14:textId="77777777" w:rsidTr="0021107A">
        <w:trPr>
          <w:trHeight w:val="20"/>
        </w:trPr>
        <w:tc>
          <w:tcPr>
            <w:tcW w:w="79" w:type="pct"/>
            <w:tcBorders>
              <w:top w:val="nil"/>
              <w:left w:val="nil"/>
              <w:bottom w:val="single" w:sz="4" w:space="0" w:color="000000"/>
              <w:right w:val="nil"/>
            </w:tcBorders>
            <w:shd w:val="clear" w:color="auto" w:fill="auto"/>
            <w:noWrap/>
            <w:vAlign w:val="bottom"/>
            <w:hideMark/>
          </w:tcPr>
          <w:p w14:paraId="77DC2BD4"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548A540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59C6A606" w14:textId="4042EF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DC1C55" w14:textId="709B76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7AEC9" w14:textId="619ECA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23940EB" w14:textId="497BBF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4,000.00 </w:t>
            </w:r>
          </w:p>
        </w:tc>
      </w:tr>
      <w:tr w:rsidR="0021107A" w:rsidRPr="0021107A" w14:paraId="181C099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0734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286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39C8D450" w14:textId="0B0561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6885C2FF" w14:textId="568576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6AAD8" w14:textId="21A3B6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50420" w14:textId="391FD8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0.78 </w:t>
            </w:r>
          </w:p>
        </w:tc>
      </w:tr>
      <w:tr w:rsidR="0021107A" w:rsidRPr="0021107A" w14:paraId="600FC5E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8575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AB5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188147F1" w14:textId="3A5A95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4,076.12 </w:t>
            </w:r>
          </w:p>
        </w:tc>
        <w:tc>
          <w:tcPr>
            <w:tcW w:w="958" w:type="pct"/>
            <w:tcBorders>
              <w:top w:val="nil"/>
              <w:left w:val="nil"/>
              <w:bottom w:val="single" w:sz="4" w:space="0" w:color="000000"/>
              <w:right w:val="single" w:sz="4" w:space="0" w:color="000000"/>
            </w:tcBorders>
            <w:shd w:val="clear" w:color="auto" w:fill="auto"/>
            <w:noWrap/>
            <w:vAlign w:val="bottom"/>
            <w:hideMark/>
          </w:tcPr>
          <w:p w14:paraId="32B19FA0" w14:textId="021C88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59B02" w14:textId="4D7324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88C6C" w14:textId="5EA48E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4,076.12 </w:t>
            </w:r>
          </w:p>
        </w:tc>
      </w:tr>
      <w:tr w:rsidR="0021107A" w:rsidRPr="0021107A" w14:paraId="78EE6CE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8116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F6B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7A421FC9" w14:textId="7FEBCC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55CA69B7" w14:textId="1B4E91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66985" w14:textId="59D01D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AFD91" w14:textId="08E912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6,535.58 </w:t>
            </w:r>
          </w:p>
        </w:tc>
      </w:tr>
      <w:tr w:rsidR="0021107A" w:rsidRPr="0021107A" w14:paraId="369167F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3DF5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BB9C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4C83423D" w14:textId="78AF63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6290FF7D" w14:textId="217ADF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65CBD" w14:textId="02DA96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0A1F0" w14:textId="440542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1,185.84 </w:t>
            </w:r>
          </w:p>
        </w:tc>
      </w:tr>
      <w:tr w:rsidR="0021107A" w:rsidRPr="0021107A" w14:paraId="3523A2A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DC77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A198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04E29FE6" w14:textId="3F6552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051D0018" w14:textId="7AF240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93B69" w14:textId="369CCF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8908CE" w14:textId="1D738A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1,868.08 </w:t>
            </w:r>
          </w:p>
        </w:tc>
      </w:tr>
      <w:tr w:rsidR="0021107A" w:rsidRPr="0021107A" w14:paraId="5F894E9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29B2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72ED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15BDAC41" w14:textId="400868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2885F688" w14:textId="0568A7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F8CBC" w14:textId="044E29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6CD28" w14:textId="15089D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5,144.53 </w:t>
            </w:r>
          </w:p>
        </w:tc>
      </w:tr>
      <w:tr w:rsidR="0021107A" w:rsidRPr="0021107A" w14:paraId="1D8C2D0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91FF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6C458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06B372F5" w14:textId="254633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73,568.37 </w:t>
            </w:r>
          </w:p>
        </w:tc>
        <w:tc>
          <w:tcPr>
            <w:tcW w:w="958" w:type="pct"/>
            <w:tcBorders>
              <w:top w:val="nil"/>
              <w:left w:val="nil"/>
              <w:bottom w:val="single" w:sz="4" w:space="0" w:color="000000"/>
              <w:right w:val="single" w:sz="4" w:space="0" w:color="000000"/>
            </w:tcBorders>
            <w:shd w:val="clear" w:color="auto" w:fill="auto"/>
            <w:noWrap/>
            <w:vAlign w:val="bottom"/>
            <w:hideMark/>
          </w:tcPr>
          <w:p w14:paraId="2D4DD59B" w14:textId="4FDBCF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8626B" w14:textId="4EB15E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464CF" w14:textId="6C9E1C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73,568.37 </w:t>
            </w:r>
          </w:p>
        </w:tc>
      </w:tr>
      <w:tr w:rsidR="0021107A" w:rsidRPr="0021107A" w14:paraId="2293B32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8E2A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BEA7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732EFA92" w14:textId="71AEA9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6C4FB257" w14:textId="1F29BB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9A4D2" w14:textId="5D3819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4F7CF" w14:textId="2FD959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6,200.00 </w:t>
            </w:r>
          </w:p>
        </w:tc>
      </w:tr>
      <w:tr w:rsidR="0021107A" w:rsidRPr="0021107A" w14:paraId="0B41AFC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C382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1231D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6F0ED580" w14:textId="71507C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27218BE2" w14:textId="03E0CC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024A8" w14:textId="6D9B5C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B2CC8" w14:textId="4EB476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0,856.08 </w:t>
            </w:r>
          </w:p>
        </w:tc>
      </w:tr>
      <w:tr w:rsidR="0021107A" w:rsidRPr="0021107A" w14:paraId="7B1533B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124D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EDA6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563E0905" w14:textId="13C1AE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7,845.45 </w:t>
            </w:r>
          </w:p>
        </w:tc>
        <w:tc>
          <w:tcPr>
            <w:tcW w:w="958" w:type="pct"/>
            <w:tcBorders>
              <w:top w:val="nil"/>
              <w:left w:val="nil"/>
              <w:bottom w:val="single" w:sz="4" w:space="0" w:color="000000"/>
              <w:right w:val="single" w:sz="4" w:space="0" w:color="000000"/>
            </w:tcBorders>
            <w:shd w:val="clear" w:color="auto" w:fill="auto"/>
            <w:noWrap/>
            <w:vAlign w:val="bottom"/>
            <w:hideMark/>
          </w:tcPr>
          <w:p w14:paraId="24ECEFF7" w14:textId="30AACE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EA6D4" w14:textId="0A3A19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2F387" w14:textId="09CD1E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7,845.45 </w:t>
            </w:r>
          </w:p>
        </w:tc>
      </w:tr>
      <w:tr w:rsidR="0021107A" w:rsidRPr="0021107A" w14:paraId="1BA6C35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E041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FD61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58E46A25" w14:textId="78D628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4DC90613" w14:textId="1E81B4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AF1AD" w14:textId="078287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64D78" w14:textId="6BF8C2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9,273.85 </w:t>
            </w:r>
          </w:p>
        </w:tc>
      </w:tr>
      <w:tr w:rsidR="0021107A" w:rsidRPr="0021107A" w14:paraId="31C364E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0DD2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05D3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23149DC3" w14:textId="0AF996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68F4FDB5" w14:textId="061173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5E79E" w14:textId="7EE8D9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34A39" w14:textId="2DE547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4,636.82 </w:t>
            </w:r>
          </w:p>
        </w:tc>
      </w:tr>
      <w:tr w:rsidR="0021107A" w:rsidRPr="0021107A" w14:paraId="2386BCC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2662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5D28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4B39DE74" w14:textId="5C6284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0617F371" w14:textId="320B78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2EDB9" w14:textId="75C742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6AA7A" w14:textId="7CEF0E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1,013.18 </w:t>
            </w:r>
          </w:p>
        </w:tc>
      </w:tr>
      <w:tr w:rsidR="0021107A" w:rsidRPr="0021107A" w14:paraId="44386C7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3CE9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963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1D0DEDC0" w14:textId="2D6E88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43,758.07 </w:t>
            </w:r>
          </w:p>
        </w:tc>
        <w:tc>
          <w:tcPr>
            <w:tcW w:w="958" w:type="pct"/>
            <w:tcBorders>
              <w:top w:val="nil"/>
              <w:left w:val="nil"/>
              <w:bottom w:val="single" w:sz="4" w:space="0" w:color="000000"/>
              <w:right w:val="single" w:sz="4" w:space="0" w:color="000000"/>
            </w:tcBorders>
            <w:shd w:val="clear" w:color="auto" w:fill="auto"/>
            <w:noWrap/>
            <w:vAlign w:val="bottom"/>
            <w:hideMark/>
          </w:tcPr>
          <w:p w14:paraId="3A66A615" w14:textId="56DACC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FE4A79" w14:textId="26CEBB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BCB70" w14:textId="768FEA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43,758.07 </w:t>
            </w:r>
          </w:p>
        </w:tc>
      </w:tr>
      <w:tr w:rsidR="0021107A" w:rsidRPr="0021107A" w14:paraId="0A19754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5F6D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B2EE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4F4358D7" w14:textId="7A663E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65B412C9" w14:textId="031D55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418B53" w14:textId="0FFF1B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AD4FC" w14:textId="66FE0F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0,642.42 </w:t>
            </w:r>
          </w:p>
        </w:tc>
      </w:tr>
      <w:tr w:rsidR="0021107A" w:rsidRPr="0021107A" w14:paraId="70471BD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410D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5B90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20C7331B" w14:textId="4894B2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71,119.15 </w:t>
            </w:r>
          </w:p>
        </w:tc>
        <w:tc>
          <w:tcPr>
            <w:tcW w:w="958" w:type="pct"/>
            <w:tcBorders>
              <w:top w:val="nil"/>
              <w:left w:val="nil"/>
              <w:bottom w:val="single" w:sz="4" w:space="0" w:color="000000"/>
              <w:right w:val="single" w:sz="4" w:space="0" w:color="000000"/>
            </w:tcBorders>
            <w:shd w:val="clear" w:color="auto" w:fill="auto"/>
            <w:noWrap/>
            <w:vAlign w:val="bottom"/>
            <w:hideMark/>
          </w:tcPr>
          <w:p w14:paraId="15006130" w14:textId="07165E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D21C3" w14:textId="17871C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51FF1" w14:textId="59ECFE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71,119.15 </w:t>
            </w:r>
          </w:p>
        </w:tc>
      </w:tr>
      <w:tr w:rsidR="0021107A" w:rsidRPr="0021107A" w14:paraId="373E982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314C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0762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3C016CA4" w14:textId="638180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1DB1AB71" w14:textId="09B121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ADC0D" w14:textId="4F666E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8BBEE" w14:textId="36C79A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518.74 </w:t>
            </w:r>
          </w:p>
        </w:tc>
      </w:tr>
      <w:tr w:rsidR="0021107A" w:rsidRPr="0021107A" w14:paraId="6D9B2AC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0631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64F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DE131E8" w14:textId="017B4C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6344650D" w14:textId="1E02F6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58068" w14:textId="606120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C0A11" w14:textId="16FA60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3,025.46 </w:t>
            </w:r>
          </w:p>
        </w:tc>
      </w:tr>
      <w:tr w:rsidR="0021107A" w:rsidRPr="0021107A" w14:paraId="2BA6587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5173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7993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4C5E2B99" w14:textId="7431EA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73,025.06 </w:t>
            </w:r>
          </w:p>
        </w:tc>
        <w:tc>
          <w:tcPr>
            <w:tcW w:w="958" w:type="pct"/>
            <w:tcBorders>
              <w:top w:val="nil"/>
              <w:left w:val="nil"/>
              <w:bottom w:val="single" w:sz="4" w:space="0" w:color="000000"/>
              <w:right w:val="single" w:sz="4" w:space="0" w:color="000000"/>
            </w:tcBorders>
            <w:shd w:val="clear" w:color="auto" w:fill="auto"/>
            <w:noWrap/>
            <w:vAlign w:val="bottom"/>
            <w:hideMark/>
          </w:tcPr>
          <w:p w14:paraId="53BB6B24" w14:textId="3D8954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A26C2" w14:textId="730A34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DC2C9" w14:textId="44C5A9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73,025.06 </w:t>
            </w:r>
          </w:p>
        </w:tc>
      </w:tr>
      <w:tr w:rsidR="0021107A" w:rsidRPr="0021107A" w14:paraId="407BB88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D611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38E1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2C8F1286" w14:textId="5C65D5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07C6766D" w14:textId="2B30A1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9DB9C" w14:textId="694161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AC95C" w14:textId="6589B3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3,821.56 </w:t>
            </w:r>
          </w:p>
        </w:tc>
      </w:tr>
      <w:tr w:rsidR="0021107A" w:rsidRPr="0021107A" w14:paraId="49CB3C3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2A7F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1E2C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52F4D8E9" w14:textId="091FC2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16323179" w14:textId="3865BD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0A5BB" w14:textId="279062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2C84F" w14:textId="1ED7AE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24,469.92 </w:t>
            </w:r>
          </w:p>
        </w:tc>
      </w:tr>
      <w:tr w:rsidR="0021107A" w:rsidRPr="0021107A" w14:paraId="31CBB1C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1E8B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898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376159A7" w14:textId="4682E7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2CB91BE2" w14:textId="5FE8DA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F7A20" w14:textId="2C0AAA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D1356" w14:textId="65B486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154,321.68 </w:t>
            </w:r>
          </w:p>
        </w:tc>
      </w:tr>
      <w:tr w:rsidR="0021107A" w:rsidRPr="0021107A" w14:paraId="4891550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093A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C945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7C342D1D" w14:textId="7B9F20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78B3AB71" w14:textId="775992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4FC46" w14:textId="3BA786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EC465" w14:textId="30E9A3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4,437.06 </w:t>
            </w:r>
          </w:p>
        </w:tc>
      </w:tr>
      <w:tr w:rsidR="0021107A" w:rsidRPr="0021107A" w14:paraId="72A7F5F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7841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3806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5320101" w14:textId="5AE3A0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7A5D5A6D" w14:textId="3BD550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30A58" w14:textId="29CCC2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0D0D2" w14:textId="1B23D1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3,630.78 </w:t>
            </w:r>
          </w:p>
        </w:tc>
      </w:tr>
      <w:tr w:rsidR="0021107A" w:rsidRPr="0021107A" w14:paraId="7C33ADC4"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949B64"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501A12E2" w14:textId="7FABBD9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135353DA" w14:textId="6E56150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C48D4F" w14:textId="70D4725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6E1BF7" w14:textId="1BBC198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2,771,707.79 </w:t>
            </w:r>
          </w:p>
        </w:tc>
      </w:tr>
      <w:tr w:rsidR="0021107A" w:rsidRPr="0021107A" w14:paraId="09A7FAC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59E2CA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002373E9" w14:textId="172799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6B226D6F" w14:textId="4288CF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D3995" w14:textId="7843E0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6CD8A" w14:textId="3A37A5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44,723.87 </w:t>
            </w:r>
          </w:p>
        </w:tc>
      </w:tr>
      <w:tr w:rsidR="0021107A" w:rsidRPr="0021107A" w14:paraId="0470083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B8CD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7D07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2EB4C7A3" w14:textId="74B7DD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685B755B" w14:textId="344133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2064B" w14:textId="319204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823BE" w14:textId="3F7267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9,860.00 </w:t>
            </w:r>
          </w:p>
        </w:tc>
      </w:tr>
      <w:tr w:rsidR="0021107A" w:rsidRPr="0021107A" w14:paraId="2A53533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7F7C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A5AC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28AA3075" w14:textId="56E370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2411C502" w14:textId="4E6326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FA2A9" w14:textId="5BEE69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00B6E" w14:textId="5AF8CF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1,650.00 </w:t>
            </w:r>
          </w:p>
        </w:tc>
      </w:tr>
      <w:tr w:rsidR="0021107A" w:rsidRPr="0021107A" w14:paraId="79B509C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CB0D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9CB2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C27758" w14:textId="3FF6FB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62695A4F" w14:textId="52A977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A85E7" w14:textId="5F0F33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FDCC3" w14:textId="484AD5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15,838.92 </w:t>
            </w:r>
          </w:p>
        </w:tc>
      </w:tr>
      <w:tr w:rsidR="0021107A" w:rsidRPr="0021107A" w14:paraId="5B3D421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497B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E317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173C42C1" w14:textId="2CF8C4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7DD99324" w14:textId="106968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ED2A7" w14:textId="474D54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40CD6" w14:textId="1ED9EF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3,207.50 </w:t>
            </w:r>
          </w:p>
        </w:tc>
      </w:tr>
      <w:tr w:rsidR="0021107A" w:rsidRPr="0021107A" w14:paraId="7F15B83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E1A3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18F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09582AB6" w14:textId="357FE6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166B4869" w14:textId="0A5509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591C7" w14:textId="306F02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64A86" w14:textId="3567E9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2,406.25 </w:t>
            </w:r>
          </w:p>
        </w:tc>
      </w:tr>
      <w:tr w:rsidR="0021107A" w:rsidRPr="0021107A" w14:paraId="292CB54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9F9E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471E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49917451" w14:textId="1139E1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6C282E60" w14:textId="30526E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808BE" w14:textId="41B512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44234" w14:textId="5A551A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2,131.25 </w:t>
            </w:r>
          </w:p>
        </w:tc>
      </w:tr>
      <w:tr w:rsidR="0021107A" w:rsidRPr="0021107A" w14:paraId="1183399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376A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5CBDC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78E9BA48" w14:textId="12CD3C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399C5C6F" w14:textId="358138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2E6F7" w14:textId="20D401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36700" w14:textId="554F0A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3,457.50 </w:t>
            </w:r>
          </w:p>
        </w:tc>
      </w:tr>
      <w:tr w:rsidR="0021107A" w:rsidRPr="0021107A" w14:paraId="3531012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5912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F491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1E038D76" w14:textId="5190BC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956B1D3" w14:textId="045041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0A9D7" w14:textId="154CC0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0942A" w14:textId="68254B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9,500.00 </w:t>
            </w:r>
          </w:p>
        </w:tc>
      </w:tr>
      <w:tr w:rsidR="0021107A" w:rsidRPr="0021107A" w14:paraId="7B09D7C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5EC3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4CD6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0488E22E" w14:textId="050710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1259B88F" w14:textId="63DEDC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A021F" w14:textId="2FC72C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00D44" w14:textId="74A472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3,575.00 </w:t>
            </w:r>
          </w:p>
        </w:tc>
      </w:tr>
      <w:tr w:rsidR="0021107A" w:rsidRPr="0021107A" w14:paraId="59DEEAF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79A5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8427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767985D2" w14:textId="60079C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2F0FBFE7" w14:textId="72E873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1C914" w14:textId="63A8FE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BB4AC" w14:textId="32B289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04,562.50 </w:t>
            </w:r>
          </w:p>
        </w:tc>
      </w:tr>
      <w:tr w:rsidR="0021107A" w:rsidRPr="0021107A" w14:paraId="53A81EF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A218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569F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6C9044AF" w14:textId="11D594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75A7E0BC" w14:textId="0CF967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5938B" w14:textId="764A58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A1018" w14:textId="15C003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0,780.00 </w:t>
            </w:r>
          </w:p>
        </w:tc>
      </w:tr>
      <w:tr w:rsidR="0021107A" w:rsidRPr="0021107A" w14:paraId="18F3986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8D70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EE8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5DBA703A" w14:textId="3A67C3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547051E9" w14:textId="6A31BF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3469C" w14:textId="36E113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8CF40" w14:textId="1B9874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3,760.00 </w:t>
            </w:r>
          </w:p>
        </w:tc>
      </w:tr>
      <w:tr w:rsidR="0021107A" w:rsidRPr="0021107A" w14:paraId="00C8C62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A6C3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5D6F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7B95886A" w14:textId="1F23F4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29F48EA" w14:textId="7B891C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CFCF8" w14:textId="15E9FE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18645" w14:textId="71DFD5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550.00 </w:t>
            </w:r>
          </w:p>
        </w:tc>
      </w:tr>
      <w:tr w:rsidR="0021107A" w:rsidRPr="0021107A" w14:paraId="7C16710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7A6A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0591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177EB9" w14:textId="2A4E78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1D653E86" w14:textId="4E4F56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C60D0" w14:textId="54575C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AE600" w14:textId="5F9A20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0,825.00 </w:t>
            </w:r>
          </w:p>
        </w:tc>
      </w:tr>
      <w:tr w:rsidR="0021107A" w:rsidRPr="0021107A" w14:paraId="2202843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C050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970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602C7764" w14:textId="06515B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24ED1B0F" w14:textId="76394E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3DF39" w14:textId="59FADF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76034" w14:textId="67170D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0,962.50 </w:t>
            </w:r>
          </w:p>
        </w:tc>
      </w:tr>
      <w:tr w:rsidR="0021107A" w:rsidRPr="0021107A" w14:paraId="2E2D0B4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6AC8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4ED7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0AF6B9D6" w14:textId="35244C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364404C9" w14:textId="3C021F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855C7" w14:textId="303B76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FAD6E" w14:textId="49A32A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0,825.00 </w:t>
            </w:r>
          </w:p>
        </w:tc>
      </w:tr>
      <w:tr w:rsidR="0021107A" w:rsidRPr="0021107A" w14:paraId="559019A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6BD7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E94A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D49CD7F" w14:textId="2A35A7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5D3A29" w14:textId="144774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CF324" w14:textId="52088A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8610E" w14:textId="509C74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95,000.00 </w:t>
            </w:r>
          </w:p>
        </w:tc>
      </w:tr>
      <w:tr w:rsidR="0021107A" w:rsidRPr="0021107A" w14:paraId="106E545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5AF2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E4D6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03D4701" w14:textId="44657F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79D9ED97" w14:textId="0FC210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CC05A" w14:textId="382486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C1856" w14:textId="7A3894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9,862.50 </w:t>
            </w:r>
          </w:p>
        </w:tc>
      </w:tr>
      <w:tr w:rsidR="0021107A" w:rsidRPr="0021107A" w14:paraId="0EDF13B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650D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7392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ED80467" w14:textId="38896F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02DB397" w14:textId="5CCB7D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F8F56" w14:textId="7F4EB9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A83CC" w14:textId="194E97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1,100.00 </w:t>
            </w:r>
          </w:p>
        </w:tc>
      </w:tr>
      <w:tr w:rsidR="0021107A" w:rsidRPr="0021107A" w14:paraId="7173573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4D90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7CC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2BB9A7" w14:textId="59ABB8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6E7E3EF1" w14:textId="496E99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18661" w14:textId="02F6CE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CD278D" w14:textId="2EE907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2,887.50 </w:t>
            </w:r>
          </w:p>
        </w:tc>
      </w:tr>
      <w:tr w:rsidR="0021107A" w:rsidRPr="0021107A" w14:paraId="6B6834B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5B0B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977A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043048C5" w14:textId="3712D7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4B644DC9" w14:textId="28C82F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8F5E7" w14:textId="530475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E8F9D" w14:textId="1E57BF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1,100.00 </w:t>
            </w:r>
          </w:p>
        </w:tc>
      </w:tr>
      <w:tr w:rsidR="0021107A" w:rsidRPr="0021107A" w14:paraId="494D54F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ABFD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EB56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6614A5E" w14:textId="0ED102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4D6EC300" w14:textId="490EA0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BC273" w14:textId="5A205B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F7B62" w14:textId="6EC2B9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0,530.00 </w:t>
            </w:r>
          </w:p>
        </w:tc>
      </w:tr>
      <w:tr w:rsidR="0021107A" w:rsidRPr="0021107A" w14:paraId="3985096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2477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BE2F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527DFB0F" w14:textId="2EAC42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4615618A" w14:textId="37561A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BC4F9" w14:textId="693936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05622" w14:textId="3A1244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8,241.25 </w:t>
            </w:r>
          </w:p>
        </w:tc>
      </w:tr>
      <w:tr w:rsidR="0021107A" w:rsidRPr="0021107A" w14:paraId="3B845A4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59C7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04CF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5B662B86" w14:textId="583760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79A0948F" w14:textId="62D8D5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02CD5" w14:textId="42EDD7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4BD07" w14:textId="5A86B0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0,598.75 </w:t>
            </w:r>
          </w:p>
        </w:tc>
      </w:tr>
      <w:tr w:rsidR="0021107A" w:rsidRPr="0021107A" w14:paraId="24A823D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76FF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F365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333478C1" w14:textId="78FEFE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7F095316" w14:textId="4C27F8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55E11" w14:textId="5AEE57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B67B61" w14:textId="0EF88B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9,810.00 </w:t>
            </w:r>
          </w:p>
        </w:tc>
      </w:tr>
      <w:tr w:rsidR="0021107A" w:rsidRPr="0021107A" w14:paraId="74D3CBB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39C4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F8A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3FB7760C" w14:textId="0F499D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7C387F79" w14:textId="2BD1E0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F5259" w14:textId="0C15D9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6F0E2" w14:textId="380CE0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0,962.50 </w:t>
            </w:r>
          </w:p>
        </w:tc>
      </w:tr>
      <w:tr w:rsidR="0021107A" w:rsidRPr="0021107A" w14:paraId="2A59E55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A2AF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E8FA56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47C8CECF" w14:textId="0DC011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B2C119" w14:textId="0F8660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A6DD7C" w14:textId="74AD10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BAC33" w14:textId="53A7A4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3,000.00 </w:t>
            </w:r>
          </w:p>
        </w:tc>
      </w:tr>
      <w:tr w:rsidR="0021107A" w:rsidRPr="0021107A" w14:paraId="4B17F019"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EFE29"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1B294B68" w14:textId="2E10E79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7,781,49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1A3E8676" w14:textId="7710EFB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B920C0" w14:textId="7C1924B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2A5552" w14:textId="271A1C4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7,781,496.82 </w:t>
            </w:r>
          </w:p>
        </w:tc>
      </w:tr>
      <w:tr w:rsidR="0021107A" w:rsidRPr="0021107A" w14:paraId="7FA9F1EC"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062C99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18DCB63F" w14:textId="59A81F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bottom"/>
            <w:hideMark/>
          </w:tcPr>
          <w:p w14:paraId="66484342" w14:textId="3B36FB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939E7" w14:textId="58965C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F4794" w14:textId="188F88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6,840.00 </w:t>
            </w:r>
          </w:p>
        </w:tc>
      </w:tr>
      <w:tr w:rsidR="0021107A" w:rsidRPr="0021107A" w14:paraId="2E6FA60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2E00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81DD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ACAF26" w14:textId="0E9810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hideMark/>
          </w:tcPr>
          <w:p w14:paraId="1AC7FE94" w14:textId="51271F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E28F8" w14:textId="5F089E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F66438" w14:textId="325852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3,669.12 </w:t>
            </w:r>
          </w:p>
        </w:tc>
      </w:tr>
      <w:tr w:rsidR="0021107A" w:rsidRPr="0021107A" w14:paraId="6C60252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1A47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FA3C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034BD441" w14:textId="6A4777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0F1A80DB" w14:textId="546303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E10BB" w14:textId="62B5A7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47EC5" w14:textId="4C7FD2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988.08 </w:t>
            </w:r>
          </w:p>
        </w:tc>
      </w:tr>
      <w:tr w:rsidR="0021107A" w:rsidRPr="0021107A" w14:paraId="2C95931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F38D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475F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3C1D25E5" w14:textId="6711CC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45439463" w14:textId="1777C5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07DC5" w14:textId="16DE69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5C64F" w14:textId="02FD1B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2.34 </w:t>
            </w:r>
          </w:p>
        </w:tc>
      </w:tr>
      <w:tr w:rsidR="0021107A" w:rsidRPr="0021107A" w14:paraId="29605A8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8199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A9FF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44173546" w14:textId="2F9E84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4963975F" w14:textId="3DE88B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2E24B" w14:textId="485F2C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0155D" w14:textId="51E75A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4,439.60 </w:t>
            </w:r>
          </w:p>
        </w:tc>
      </w:tr>
      <w:tr w:rsidR="0021107A" w:rsidRPr="0021107A" w14:paraId="72D7C0C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D499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D760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1524F548" w14:textId="1C3B467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45E29ABB" w14:textId="2C0B82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6CE07" w14:textId="1B6E31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AB112" w14:textId="290274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14,549.68 </w:t>
            </w:r>
          </w:p>
        </w:tc>
      </w:tr>
      <w:tr w:rsidR="0021107A" w:rsidRPr="0021107A" w14:paraId="7FF0E86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C5A5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22B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336A3FBB" w14:textId="645207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0E1BB0A5" w14:textId="2EDB58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456E6" w14:textId="733E6B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68ECB" w14:textId="45BA31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9,185.44 </w:t>
            </w:r>
          </w:p>
        </w:tc>
      </w:tr>
      <w:tr w:rsidR="0021107A" w:rsidRPr="0021107A" w14:paraId="69543F7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0650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016F0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3A0D2813" w14:textId="0F080D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25C73426" w14:textId="00A14C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86813" w14:textId="3253E6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D8BAD" w14:textId="0F30AE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25.46 </w:t>
            </w:r>
          </w:p>
        </w:tc>
      </w:tr>
      <w:tr w:rsidR="0021107A" w:rsidRPr="0021107A" w14:paraId="3492746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3AD5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DDF2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59961735" w14:textId="5A9CF5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6E052FD5" w14:textId="72E9D9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8E794" w14:textId="047F92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8F380" w14:textId="3EF110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43.12 </w:t>
            </w:r>
          </w:p>
        </w:tc>
      </w:tr>
      <w:tr w:rsidR="0021107A" w:rsidRPr="0021107A" w14:paraId="0E3EC56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96E4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7D31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0448D4AC" w14:textId="2F8B6F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79138560" w14:textId="167C46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0AB3B" w14:textId="6AAE70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60446" w14:textId="7E93EC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6,052.30 </w:t>
            </w:r>
          </w:p>
        </w:tc>
      </w:tr>
      <w:tr w:rsidR="0021107A" w:rsidRPr="0021107A" w14:paraId="24D0DEF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8B1D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AD3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70D3AC21" w14:textId="0BD0B2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037F6641" w14:textId="0D18D6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26D41" w14:textId="032147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645CF" w14:textId="24C0BF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25.46 </w:t>
            </w:r>
          </w:p>
        </w:tc>
      </w:tr>
      <w:tr w:rsidR="0021107A" w:rsidRPr="0021107A" w14:paraId="24D1C92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61EC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817A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2A104DA4" w14:textId="7D4BE9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4E7F5C9A" w14:textId="270E30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0597D" w14:textId="37EEFB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5C636" w14:textId="0872CD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90.14 </w:t>
            </w:r>
          </w:p>
        </w:tc>
      </w:tr>
      <w:tr w:rsidR="0021107A" w:rsidRPr="0021107A" w14:paraId="3A5D51E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DC3B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A1D5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5773A476" w14:textId="4213D4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0A791C43" w14:textId="21DF9B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DDE33" w14:textId="3AFE1F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23CA4" w14:textId="190416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7,108.00 </w:t>
            </w:r>
          </w:p>
        </w:tc>
      </w:tr>
      <w:tr w:rsidR="0021107A" w:rsidRPr="0021107A" w14:paraId="21D3CA0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C854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0E32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5C8664FE" w14:textId="2B16B0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2ADD55B7" w14:textId="6ACDF7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2E2779" w14:textId="2C0A41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D0633" w14:textId="5B4634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33.26 </w:t>
            </w:r>
          </w:p>
        </w:tc>
      </w:tr>
      <w:tr w:rsidR="0021107A" w:rsidRPr="0021107A" w14:paraId="46D290D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AB0A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8F54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5FC5839F" w14:textId="6C56B5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37574FC4" w14:textId="0BB021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BE659" w14:textId="36DD90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0BD80" w14:textId="085C32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4,696.14 </w:t>
            </w:r>
          </w:p>
        </w:tc>
      </w:tr>
      <w:tr w:rsidR="0021107A" w:rsidRPr="0021107A" w14:paraId="7628B3A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AA06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880A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7A2BB24C" w14:textId="3E0F4C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1,054.72 </w:t>
            </w:r>
          </w:p>
        </w:tc>
        <w:tc>
          <w:tcPr>
            <w:tcW w:w="958" w:type="pct"/>
            <w:tcBorders>
              <w:top w:val="nil"/>
              <w:left w:val="nil"/>
              <w:bottom w:val="single" w:sz="4" w:space="0" w:color="000000"/>
              <w:right w:val="single" w:sz="4" w:space="0" w:color="000000"/>
            </w:tcBorders>
            <w:shd w:val="clear" w:color="auto" w:fill="auto"/>
            <w:noWrap/>
            <w:vAlign w:val="bottom"/>
            <w:hideMark/>
          </w:tcPr>
          <w:p w14:paraId="7963F994" w14:textId="5EED64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A993B" w14:textId="7CC8C0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526A8" w14:textId="326321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1,054.72 </w:t>
            </w:r>
          </w:p>
        </w:tc>
      </w:tr>
      <w:tr w:rsidR="0021107A" w:rsidRPr="0021107A" w14:paraId="2FC07AA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1D9F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4157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E08B200" w14:textId="6E0978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6EA18B2E" w14:textId="28C406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5541A" w14:textId="3B9FD3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854F8" w14:textId="110321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73,087.60 </w:t>
            </w:r>
          </w:p>
        </w:tc>
      </w:tr>
      <w:tr w:rsidR="0021107A" w:rsidRPr="0021107A" w14:paraId="075785A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EE46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C83E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55C2761" w14:textId="2A565E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5B5F8981" w14:textId="4F5ED6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B0ED3" w14:textId="6F9427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4A33F" w14:textId="6912CE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8,550.98 </w:t>
            </w:r>
          </w:p>
        </w:tc>
      </w:tr>
      <w:tr w:rsidR="0021107A" w:rsidRPr="0021107A" w14:paraId="5B5557A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E078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33C3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280A5EC7" w14:textId="2E160A7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30E2CCBD" w14:textId="5B3E02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53D57" w14:textId="4607A0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EDB72" w14:textId="005915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4,283.02 </w:t>
            </w:r>
          </w:p>
        </w:tc>
      </w:tr>
      <w:tr w:rsidR="0021107A" w:rsidRPr="0021107A" w14:paraId="5022671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0F7E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2A5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62892298" w14:textId="152BBF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42010579" w14:textId="362E1B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BCE25" w14:textId="1F4700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03D74" w14:textId="754E03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2,628.90 </w:t>
            </w:r>
          </w:p>
        </w:tc>
      </w:tr>
      <w:tr w:rsidR="0021107A" w:rsidRPr="0021107A" w14:paraId="7022D4D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93F3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BB9E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0F7122F" w14:textId="138C16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41814AF3" w14:textId="229FE2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516C2" w14:textId="001E13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6D915" w14:textId="6927EF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0.78 </w:t>
            </w:r>
          </w:p>
        </w:tc>
      </w:tr>
      <w:tr w:rsidR="0021107A" w:rsidRPr="0021107A" w14:paraId="7495750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C309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208A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C4192D6" w14:textId="21C225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4AAAC268" w14:textId="3706A5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0DF22" w14:textId="292C88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CDC8B" w14:textId="113128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2,881.12 </w:t>
            </w:r>
          </w:p>
        </w:tc>
      </w:tr>
      <w:tr w:rsidR="0021107A" w:rsidRPr="0021107A" w14:paraId="0157FCC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7275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C3A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501A6A4D" w14:textId="43AFE7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206CF327" w14:textId="17C787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8D738" w14:textId="36034E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52DB9" w14:textId="3977C8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21.56 </w:t>
            </w:r>
          </w:p>
        </w:tc>
      </w:tr>
      <w:tr w:rsidR="0021107A" w:rsidRPr="0021107A" w14:paraId="17E783EF"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885D32"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356BFBEA" w14:textId="351361D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bottom"/>
            <w:hideMark/>
          </w:tcPr>
          <w:p w14:paraId="0AAC208E" w14:textId="5A59388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69AFF8" w14:textId="32D986A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908267" w14:textId="14AC268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7,761,887.43 </w:t>
            </w:r>
          </w:p>
        </w:tc>
      </w:tr>
      <w:tr w:rsidR="0021107A" w:rsidRPr="0021107A" w14:paraId="17FC642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D2B7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A0EB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11532DB8" w14:textId="02EF96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3F0D97E7" w14:textId="2B0F64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94B45" w14:textId="51A6D1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93B15" w14:textId="30E052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3,599.40 </w:t>
            </w:r>
          </w:p>
        </w:tc>
      </w:tr>
      <w:tr w:rsidR="0021107A" w:rsidRPr="0021107A" w14:paraId="35490DF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A151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8CC2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6A2DE7F6" w14:textId="675B31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7E28ADBE" w14:textId="424CB3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E4902" w14:textId="05106B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3BCA6" w14:textId="40F6D0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2,498.75 </w:t>
            </w:r>
          </w:p>
        </w:tc>
      </w:tr>
      <w:tr w:rsidR="0021107A" w:rsidRPr="0021107A" w14:paraId="3FB1707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87DA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9B5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10E6D76A" w14:textId="59D0D5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02E2B449" w14:textId="660AE7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AFF87" w14:textId="14922C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9C1EC" w14:textId="2D9549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2,890.00 </w:t>
            </w:r>
          </w:p>
        </w:tc>
      </w:tr>
      <w:tr w:rsidR="0021107A" w:rsidRPr="0021107A" w14:paraId="374F3A2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3ACF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F5A9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02C445E8" w14:textId="2DB345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3EBA74FA" w14:textId="71814C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66E4C" w14:textId="1678A6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20B0F" w14:textId="7BD1F6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44,019.75 </w:t>
            </w:r>
          </w:p>
        </w:tc>
      </w:tr>
      <w:tr w:rsidR="0021107A" w:rsidRPr="0021107A" w14:paraId="5C867A4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6E61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6378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56E20C6" w14:textId="34FDD7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6CEC0BD7" w14:textId="0F724E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F34FC" w14:textId="27DE9E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08762" w14:textId="29491D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14,655.00 </w:t>
            </w:r>
          </w:p>
        </w:tc>
      </w:tr>
      <w:tr w:rsidR="0021107A" w:rsidRPr="0021107A" w14:paraId="677D359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E51D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72AC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6EE0130A" w14:textId="0B1C55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25475A40" w14:textId="66B604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E0737" w14:textId="4A5534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7AB23" w14:textId="171A60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9,010.00 </w:t>
            </w:r>
          </w:p>
        </w:tc>
      </w:tr>
      <w:tr w:rsidR="0021107A" w:rsidRPr="0021107A" w14:paraId="60C2FE0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E579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4403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B501C1A" w14:textId="6EC88A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5B52EC08" w14:textId="4A3FD4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5DFE7" w14:textId="554B93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B511A" w14:textId="0FF6F7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7,362.30 </w:t>
            </w:r>
          </w:p>
        </w:tc>
      </w:tr>
      <w:tr w:rsidR="0021107A" w:rsidRPr="0021107A" w14:paraId="715590D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92DF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600A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2DD3D3EC" w14:textId="5AA7E8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3275C2A0" w14:textId="55F5DA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84F4F" w14:textId="39FBBF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78C13" w14:textId="50E57F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7,467.80 </w:t>
            </w:r>
          </w:p>
        </w:tc>
      </w:tr>
      <w:tr w:rsidR="0021107A" w:rsidRPr="0021107A" w14:paraId="2725CC0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25D1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97B2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4F55FACE" w14:textId="45151A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bottom"/>
            <w:hideMark/>
          </w:tcPr>
          <w:p w14:paraId="30838BCD" w14:textId="63D785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6FE94" w14:textId="60ECB2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15C11" w14:textId="3F483A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7,803.70 </w:t>
            </w:r>
          </w:p>
        </w:tc>
      </w:tr>
      <w:tr w:rsidR="0021107A" w:rsidRPr="0021107A" w14:paraId="7394716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0BF7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E4EC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67706588" w14:textId="643D18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5DF3F250" w14:textId="1478D9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3D415" w14:textId="10F836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C0E7C" w14:textId="244BCF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7,291.40 </w:t>
            </w:r>
          </w:p>
        </w:tc>
      </w:tr>
      <w:tr w:rsidR="0021107A" w:rsidRPr="0021107A" w14:paraId="39C870B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F6BC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5EE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7182770E" w14:textId="56A0E6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351E38DE" w14:textId="6FE7E3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85BF6" w14:textId="2BB5E7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CD8DE" w14:textId="2292AB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2,765.88 </w:t>
            </w:r>
          </w:p>
        </w:tc>
      </w:tr>
      <w:tr w:rsidR="0021107A" w:rsidRPr="0021107A" w14:paraId="7A78A76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94C4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F851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1372EDDA" w14:textId="322171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3B1B73C7" w14:textId="603897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559E2" w14:textId="69DD16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5FC9B" w14:textId="0A3BFC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5,548.00 </w:t>
            </w:r>
          </w:p>
        </w:tc>
      </w:tr>
      <w:tr w:rsidR="0021107A" w:rsidRPr="0021107A" w14:paraId="761C013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B76F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E782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7EE54FE1" w14:textId="652E03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E367368" w14:textId="76FAD6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6429C" w14:textId="7E0804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62EBF" w14:textId="7A3701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550.00 </w:t>
            </w:r>
          </w:p>
        </w:tc>
      </w:tr>
      <w:tr w:rsidR="0021107A" w:rsidRPr="0021107A" w14:paraId="1C3A346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7A52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77A8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65651B3B" w14:textId="33CCAD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72D2A67C" w14:textId="79C4B3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9CD26" w14:textId="51A6CA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FE613" w14:textId="707BA6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8,437.25 </w:t>
            </w:r>
          </w:p>
        </w:tc>
      </w:tr>
      <w:tr w:rsidR="0021107A" w:rsidRPr="0021107A" w14:paraId="13E3FAE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8400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D68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0A4F3DDC" w14:textId="184294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1D04CC02" w14:textId="50E7FC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32D36" w14:textId="50565C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A4B34" w14:textId="64FA6B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3,953.00 </w:t>
            </w:r>
          </w:p>
        </w:tc>
      </w:tr>
      <w:tr w:rsidR="0021107A" w:rsidRPr="0021107A" w14:paraId="395729D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C86A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639E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35C894E9" w14:textId="588E11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6B056C62" w14:textId="1A3E00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BDF37" w14:textId="670B0C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F2550" w14:textId="2DEC3E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8,501.00 </w:t>
            </w:r>
          </w:p>
        </w:tc>
      </w:tr>
      <w:tr w:rsidR="0021107A" w:rsidRPr="0021107A" w14:paraId="5C3B7E3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D8E7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EAE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1E979CE" w14:textId="46621F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44F29852" w14:textId="6E147D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A5C61" w14:textId="417FB4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6BFDE" w14:textId="1CC870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5,534.20 </w:t>
            </w:r>
          </w:p>
        </w:tc>
      </w:tr>
      <w:tr w:rsidR="0021107A" w:rsidRPr="0021107A" w14:paraId="448486DC"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64EFC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484F4DD4" w14:textId="42265A3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2569A232" w14:textId="4834943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0802C62" w14:textId="36E1974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0338BBC" w14:textId="7BB73CA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300,032.75 </w:t>
            </w:r>
          </w:p>
        </w:tc>
      </w:tr>
      <w:tr w:rsidR="0021107A" w:rsidRPr="0021107A" w14:paraId="48D04F7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67E6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C6FD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607B61F2" w14:textId="6579FB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78696EC1" w14:textId="1A1B46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AED40" w14:textId="20D319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CBC4B" w14:textId="78FDE4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6,365.00 </w:t>
            </w:r>
          </w:p>
        </w:tc>
      </w:tr>
      <w:tr w:rsidR="0021107A" w:rsidRPr="0021107A" w14:paraId="6731F5B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4F68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337C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62B045FA" w14:textId="7A431A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1F7982DB" w14:textId="09842B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DC8C7" w14:textId="481F68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C3D21" w14:textId="1EDC2D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234.00 </w:t>
            </w:r>
          </w:p>
        </w:tc>
      </w:tr>
      <w:tr w:rsidR="0021107A" w:rsidRPr="0021107A" w14:paraId="12D6F82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CB92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7420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43BC662D" w14:textId="1152BB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2DA8AB35" w14:textId="0680EC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CE872" w14:textId="6E4400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E2F3B" w14:textId="584B6E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6,273.00 </w:t>
            </w:r>
          </w:p>
        </w:tc>
      </w:tr>
      <w:tr w:rsidR="0021107A" w:rsidRPr="0021107A" w14:paraId="6694103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9A9A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F72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63F6F72C" w14:textId="531802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14753166" w14:textId="7D1303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4C46F" w14:textId="142E65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0C0DF" w14:textId="75F788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1,527.60 </w:t>
            </w:r>
          </w:p>
        </w:tc>
      </w:tr>
      <w:tr w:rsidR="0021107A" w:rsidRPr="0021107A" w14:paraId="1853820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FDD3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62D6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D942AE" w14:textId="168BB6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54DFDAC3" w14:textId="1C2619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85B9C" w14:textId="6DA01F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F314F" w14:textId="3E2D71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0,692.00 </w:t>
            </w:r>
          </w:p>
        </w:tc>
      </w:tr>
      <w:tr w:rsidR="0021107A" w:rsidRPr="0021107A" w14:paraId="1333971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0610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7D1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40834B76" w14:textId="2A677C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07F2CC81" w14:textId="3E37EC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C3427" w14:textId="0CE347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973FD" w14:textId="10E816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195.00 </w:t>
            </w:r>
          </w:p>
        </w:tc>
      </w:tr>
      <w:tr w:rsidR="0021107A" w:rsidRPr="0021107A" w14:paraId="5616437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9041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E7D9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7704A2CE" w14:textId="60598F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07E6A556" w14:textId="1F5F36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18851" w14:textId="1E0D61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76E7B" w14:textId="6637A4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1,124.00 </w:t>
            </w:r>
          </w:p>
        </w:tc>
      </w:tr>
      <w:tr w:rsidR="0021107A" w:rsidRPr="0021107A" w14:paraId="5A193D5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723D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5DED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F93D19A" w14:textId="490FB3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34DCCA73" w14:textId="288ED5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F7EE3" w14:textId="67797E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38D87" w14:textId="47D39F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9,750.65 </w:t>
            </w:r>
          </w:p>
        </w:tc>
      </w:tr>
      <w:tr w:rsidR="0021107A" w:rsidRPr="0021107A" w14:paraId="63841DF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2655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7237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bottom"/>
            <w:hideMark/>
          </w:tcPr>
          <w:p w14:paraId="4DE91434" w14:textId="0B1428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hideMark/>
          </w:tcPr>
          <w:p w14:paraId="01B8E5A9" w14:textId="3ED842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F44E9" w14:textId="7D63D9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3612F" w14:textId="235906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5,871.50 </w:t>
            </w:r>
          </w:p>
        </w:tc>
      </w:tr>
      <w:tr w:rsidR="0021107A" w:rsidRPr="0021107A" w14:paraId="5A8EAFE9"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7D8688"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109F0366" w14:textId="5FDEA9C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49,716,825.34 </w:t>
            </w:r>
          </w:p>
        </w:tc>
        <w:tc>
          <w:tcPr>
            <w:tcW w:w="958" w:type="pct"/>
            <w:tcBorders>
              <w:top w:val="nil"/>
              <w:left w:val="nil"/>
              <w:bottom w:val="single" w:sz="4" w:space="0" w:color="000000"/>
              <w:right w:val="single" w:sz="4" w:space="0" w:color="000000"/>
            </w:tcBorders>
            <w:shd w:val="clear" w:color="A5A5A5" w:fill="A5A5A5"/>
            <w:noWrap/>
            <w:vAlign w:val="bottom"/>
            <w:hideMark/>
          </w:tcPr>
          <w:p w14:paraId="3F521A6D" w14:textId="0F17195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43,314,217.66 </w:t>
            </w:r>
          </w:p>
        </w:tc>
        <w:tc>
          <w:tcPr>
            <w:tcW w:w="958" w:type="pct"/>
            <w:tcBorders>
              <w:top w:val="nil"/>
              <w:left w:val="nil"/>
              <w:bottom w:val="single" w:sz="4" w:space="0" w:color="000000"/>
              <w:right w:val="single" w:sz="4" w:space="0" w:color="000000"/>
            </w:tcBorders>
            <w:shd w:val="clear" w:color="A5A5A5" w:fill="A5A5A5"/>
            <w:noWrap/>
            <w:vAlign w:val="bottom"/>
            <w:hideMark/>
          </w:tcPr>
          <w:p w14:paraId="4BCC8E2E" w14:textId="1EBFF0D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177589A" w14:textId="7CD6D20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93,031,043.00 </w:t>
            </w:r>
          </w:p>
        </w:tc>
      </w:tr>
      <w:tr w:rsidR="0021107A" w:rsidRPr="0021107A" w14:paraId="72C0D146"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FF5EAE"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15E000C5" w14:textId="1848969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36,399,96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4D8A4AF3" w14:textId="362EBF7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3,286,281.40 </w:t>
            </w:r>
          </w:p>
        </w:tc>
        <w:tc>
          <w:tcPr>
            <w:tcW w:w="958" w:type="pct"/>
            <w:tcBorders>
              <w:top w:val="nil"/>
              <w:left w:val="nil"/>
              <w:bottom w:val="single" w:sz="4" w:space="0" w:color="000000"/>
              <w:right w:val="single" w:sz="4" w:space="0" w:color="000000"/>
            </w:tcBorders>
            <w:shd w:val="clear" w:color="D8D8D8" w:fill="D8D8D8"/>
            <w:noWrap/>
            <w:vAlign w:val="bottom"/>
            <w:hideMark/>
          </w:tcPr>
          <w:p w14:paraId="4D6A2DC2" w14:textId="798F46E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6A5160" w14:textId="74FD77B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59,686,248.25 </w:t>
            </w:r>
          </w:p>
        </w:tc>
      </w:tr>
      <w:tr w:rsidR="0021107A" w:rsidRPr="0021107A" w14:paraId="146EB6F3"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295EF1"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502C2EC6" w14:textId="12103B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4A0B38FF" w14:textId="08015A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2B966B06" w14:textId="1D7BC9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4949D98" w14:textId="38537D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0,955,288.35 </w:t>
            </w:r>
          </w:p>
        </w:tc>
      </w:tr>
      <w:tr w:rsidR="0021107A" w:rsidRPr="0021107A" w14:paraId="112AA7A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D3CE0"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7C54AD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46D528D8" w14:textId="069E3B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7A8CC147" w14:textId="6B109A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FC6B2" w14:textId="7A4694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63E8F" w14:textId="79B58C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470,980.00 </w:t>
            </w:r>
          </w:p>
        </w:tc>
      </w:tr>
      <w:tr w:rsidR="0021107A" w:rsidRPr="0021107A" w14:paraId="78C9931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E71E2"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413B821"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238B9957" w14:textId="46B157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970,880.50 </w:t>
            </w:r>
          </w:p>
        </w:tc>
        <w:tc>
          <w:tcPr>
            <w:tcW w:w="958" w:type="pct"/>
            <w:tcBorders>
              <w:top w:val="nil"/>
              <w:left w:val="nil"/>
              <w:bottom w:val="single" w:sz="4" w:space="0" w:color="000000"/>
              <w:right w:val="single" w:sz="4" w:space="0" w:color="000000"/>
            </w:tcBorders>
            <w:shd w:val="clear" w:color="auto" w:fill="auto"/>
            <w:noWrap/>
            <w:vAlign w:val="bottom"/>
            <w:hideMark/>
          </w:tcPr>
          <w:p w14:paraId="3D865FCB" w14:textId="074714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5C9A2" w14:textId="2F022A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5325A" w14:textId="159894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970,880.50 </w:t>
            </w:r>
          </w:p>
        </w:tc>
      </w:tr>
      <w:tr w:rsidR="0021107A" w:rsidRPr="0021107A" w14:paraId="6E9E0A7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DB95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75D327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D66384E" w14:textId="78C187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74,815.00 </w:t>
            </w:r>
          </w:p>
        </w:tc>
        <w:tc>
          <w:tcPr>
            <w:tcW w:w="958" w:type="pct"/>
            <w:tcBorders>
              <w:top w:val="nil"/>
              <w:left w:val="nil"/>
              <w:bottom w:val="single" w:sz="4" w:space="0" w:color="000000"/>
              <w:right w:val="single" w:sz="4" w:space="0" w:color="000000"/>
            </w:tcBorders>
            <w:shd w:val="clear" w:color="auto" w:fill="auto"/>
            <w:noWrap/>
            <w:vAlign w:val="bottom"/>
            <w:hideMark/>
          </w:tcPr>
          <w:p w14:paraId="458AD4D6" w14:textId="406C13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140109" w14:textId="2B3149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8BAAA" w14:textId="60A08E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74,815.00 </w:t>
            </w:r>
          </w:p>
        </w:tc>
      </w:tr>
      <w:tr w:rsidR="0021107A" w:rsidRPr="0021107A" w14:paraId="0077F35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430B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D292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08B0AD1D" w14:textId="6CF37C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7CEDF365" w14:textId="1983CD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9F5CEE" w14:textId="0ABA4B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CFE63" w14:textId="76D05F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389,830.00 </w:t>
            </w:r>
          </w:p>
        </w:tc>
      </w:tr>
      <w:tr w:rsidR="0021107A" w:rsidRPr="0021107A" w14:paraId="5F003A4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ED5C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BFB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81AD6F" w14:textId="7FA837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74,647.00 </w:t>
            </w:r>
          </w:p>
        </w:tc>
        <w:tc>
          <w:tcPr>
            <w:tcW w:w="958" w:type="pct"/>
            <w:tcBorders>
              <w:top w:val="nil"/>
              <w:left w:val="nil"/>
              <w:bottom w:val="single" w:sz="4" w:space="0" w:color="000000"/>
              <w:right w:val="single" w:sz="4" w:space="0" w:color="000000"/>
            </w:tcBorders>
            <w:shd w:val="clear" w:color="auto" w:fill="auto"/>
            <w:noWrap/>
            <w:vAlign w:val="bottom"/>
            <w:hideMark/>
          </w:tcPr>
          <w:p w14:paraId="5DE756F6" w14:textId="315B19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0EFFFAD4" w14:textId="422239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65A3B" w14:textId="1E22F4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83,667.00 </w:t>
            </w:r>
          </w:p>
        </w:tc>
      </w:tr>
      <w:tr w:rsidR="0021107A" w:rsidRPr="0021107A" w14:paraId="3A1C6F3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8ECD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32EAA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0D607D0F" w14:textId="566A57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41,975.00 </w:t>
            </w:r>
          </w:p>
        </w:tc>
        <w:tc>
          <w:tcPr>
            <w:tcW w:w="958" w:type="pct"/>
            <w:tcBorders>
              <w:top w:val="nil"/>
              <w:left w:val="nil"/>
              <w:bottom w:val="single" w:sz="4" w:space="0" w:color="000000"/>
              <w:right w:val="single" w:sz="4" w:space="0" w:color="000000"/>
            </w:tcBorders>
            <w:shd w:val="clear" w:color="auto" w:fill="auto"/>
            <w:noWrap/>
            <w:vAlign w:val="bottom"/>
            <w:hideMark/>
          </w:tcPr>
          <w:p w14:paraId="49AA5601" w14:textId="35E7EE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95,735.00 </w:t>
            </w:r>
          </w:p>
        </w:tc>
        <w:tc>
          <w:tcPr>
            <w:tcW w:w="958" w:type="pct"/>
            <w:tcBorders>
              <w:top w:val="nil"/>
              <w:left w:val="nil"/>
              <w:bottom w:val="single" w:sz="4" w:space="0" w:color="000000"/>
              <w:right w:val="single" w:sz="4" w:space="0" w:color="000000"/>
            </w:tcBorders>
            <w:shd w:val="clear" w:color="auto" w:fill="auto"/>
            <w:noWrap/>
            <w:vAlign w:val="bottom"/>
            <w:hideMark/>
          </w:tcPr>
          <w:p w14:paraId="26B24EFD" w14:textId="1C1524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D0598" w14:textId="4909A6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37,710.00 </w:t>
            </w:r>
          </w:p>
        </w:tc>
      </w:tr>
      <w:tr w:rsidR="0021107A" w:rsidRPr="0021107A" w14:paraId="27D8100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3400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C75C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6AE04643" w14:textId="2E53C3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75,315.00 </w:t>
            </w:r>
          </w:p>
        </w:tc>
        <w:tc>
          <w:tcPr>
            <w:tcW w:w="958" w:type="pct"/>
            <w:tcBorders>
              <w:top w:val="nil"/>
              <w:left w:val="nil"/>
              <w:bottom w:val="single" w:sz="4" w:space="0" w:color="000000"/>
              <w:right w:val="single" w:sz="4" w:space="0" w:color="000000"/>
            </w:tcBorders>
            <w:shd w:val="clear" w:color="auto" w:fill="auto"/>
            <w:noWrap/>
            <w:vAlign w:val="bottom"/>
            <w:hideMark/>
          </w:tcPr>
          <w:p w14:paraId="38F45DDE" w14:textId="5D6C58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C1EC49" w14:textId="6B0242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26FCE" w14:textId="21B13A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025,315.00 </w:t>
            </w:r>
          </w:p>
        </w:tc>
      </w:tr>
      <w:tr w:rsidR="0021107A" w:rsidRPr="0021107A" w14:paraId="5750B32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B760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B6E5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6165C9BD" w14:textId="430929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18F93D57" w14:textId="656268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2F8BD" w14:textId="647B33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D4519" w14:textId="6DC1E2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92,990.00 </w:t>
            </w:r>
          </w:p>
        </w:tc>
      </w:tr>
      <w:tr w:rsidR="0021107A" w:rsidRPr="0021107A" w14:paraId="3A86074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5248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613B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42AF7626" w14:textId="26C416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605476C1" w14:textId="26BE03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CB9FC" w14:textId="61F0AD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7B34B" w14:textId="701C9C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734,307.50 </w:t>
            </w:r>
          </w:p>
        </w:tc>
      </w:tr>
      <w:tr w:rsidR="0021107A" w:rsidRPr="0021107A" w14:paraId="789C169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32AF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4AB6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2BCFC464" w14:textId="6283C2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409,082.50 </w:t>
            </w:r>
          </w:p>
        </w:tc>
        <w:tc>
          <w:tcPr>
            <w:tcW w:w="958" w:type="pct"/>
            <w:tcBorders>
              <w:top w:val="nil"/>
              <w:left w:val="nil"/>
              <w:bottom w:val="single" w:sz="4" w:space="0" w:color="000000"/>
              <w:right w:val="single" w:sz="4" w:space="0" w:color="000000"/>
            </w:tcBorders>
            <w:shd w:val="clear" w:color="auto" w:fill="auto"/>
            <w:noWrap/>
            <w:vAlign w:val="bottom"/>
            <w:hideMark/>
          </w:tcPr>
          <w:p w14:paraId="5CADF87C" w14:textId="24ECF2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92283D1" w14:textId="3CD413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7A970" w14:textId="028ACD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98,432.50 </w:t>
            </w:r>
          </w:p>
        </w:tc>
      </w:tr>
      <w:tr w:rsidR="0021107A" w:rsidRPr="0021107A" w14:paraId="7F447CE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B5DB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744F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364DB1DD" w14:textId="4A274B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5DAD47F8" w14:textId="01A53F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EE962" w14:textId="014570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C2AD8" w14:textId="5E0F2A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157,380.00 </w:t>
            </w:r>
          </w:p>
        </w:tc>
      </w:tr>
      <w:tr w:rsidR="0021107A" w:rsidRPr="0021107A" w14:paraId="37BCCA2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995D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6622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48A02E1D" w14:textId="69A54F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4415D980" w14:textId="116CEC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1545E642" w14:textId="3C02A1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F34E3" w14:textId="5A637D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722,082.00 </w:t>
            </w:r>
          </w:p>
        </w:tc>
      </w:tr>
      <w:tr w:rsidR="0021107A" w:rsidRPr="0021107A" w14:paraId="1AD01CB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4CE6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020A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0D40DC6B" w14:textId="51BDF6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0C54A820" w14:textId="531437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29065" w14:textId="741E5A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A3215" w14:textId="3D1B9A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35,315.00 </w:t>
            </w:r>
          </w:p>
        </w:tc>
      </w:tr>
      <w:tr w:rsidR="0021107A" w:rsidRPr="0021107A" w14:paraId="6566C75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B084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862A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DE887A" w14:textId="790A4C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459,728.00 </w:t>
            </w:r>
          </w:p>
        </w:tc>
        <w:tc>
          <w:tcPr>
            <w:tcW w:w="958" w:type="pct"/>
            <w:tcBorders>
              <w:top w:val="nil"/>
              <w:left w:val="nil"/>
              <w:bottom w:val="single" w:sz="4" w:space="0" w:color="000000"/>
              <w:right w:val="single" w:sz="4" w:space="0" w:color="000000"/>
            </w:tcBorders>
            <w:shd w:val="clear" w:color="auto" w:fill="auto"/>
            <w:noWrap/>
            <w:vAlign w:val="bottom"/>
            <w:hideMark/>
          </w:tcPr>
          <w:p w14:paraId="09266CF1" w14:textId="4D841D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2E0B01" w14:textId="07C409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8FAB5" w14:textId="59E6E2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609,728.00 </w:t>
            </w:r>
          </w:p>
        </w:tc>
      </w:tr>
      <w:tr w:rsidR="0021107A" w:rsidRPr="0021107A" w14:paraId="51B5484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97F4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40B7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52881A03" w14:textId="1F9D6A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4A5AB9C2" w14:textId="5577D2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52B0F" w14:textId="170038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1A14A" w14:textId="0DD99F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35,315.00 </w:t>
            </w:r>
          </w:p>
        </w:tc>
      </w:tr>
      <w:tr w:rsidR="0021107A" w:rsidRPr="0021107A" w14:paraId="6D90870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1E48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976C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6DF42D4" w14:textId="68E20C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4E13AD3C" w14:textId="6712A6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77,040.00 </w:t>
            </w:r>
          </w:p>
        </w:tc>
        <w:tc>
          <w:tcPr>
            <w:tcW w:w="958" w:type="pct"/>
            <w:tcBorders>
              <w:top w:val="nil"/>
              <w:left w:val="nil"/>
              <w:bottom w:val="single" w:sz="4" w:space="0" w:color="000000"/>
              <w:right w:val="single" w:sz="4" w:space="0" w:color="000000"/>
            </w:tcBorders>
            <w:shd w:val="clear" w:color="auto" w:fill="auto"/>
            <w:noWrap/>
            <w:vAlign w:val="bottom"/>
            <w:hideMark/>
          </w:tcPr>
          <w:p w14:paraId="63E9B80D" w14:textId="7F2B8A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6C216" w14:textId="480DA4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906,230.00 </w:t>
            </w:r>
          </w:p>
        </w:tc>
      </w:tr>
      <w:tr w:rsidR="0021107A" w:rsidRPr="0021107A" w14:paraId="2FA39C6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90AD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2626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6BC4EF83" w14:textId="501525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7D25717E" w14:textId="67694E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207FE72F" w14:textId="663C0E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4CC04" w14:textId="6025E6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8,383,449.00 </w:t>
            </w:r>
          </w:p>
        </w:tc>
      </w:tr>
      <w:tr w:rsidR="0021107A" w:rsidRPr="0021107A" w14:paraId="1059FCC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40B4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1D0A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6C4D738C" w14:textId="66447A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7256B180" w14:textId="166353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46E38" w14:textId="3ABEC9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65116B" w14:textId="447519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813,125.00 </w:t>
            </w:r>
          </w:p>
        </w:tc>
      </w:tr>
      <w:tr w:rsidR="0021107A" w:rsidRPr="0021107A" w14:paraId="5D73157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2628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A12B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7B3D7349" w14:textId="3FCB9C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7F7CB253" w14:textId="518F68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D20F43" w14:textId="438CF0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079F2" w14:textId="1EBA78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244,315.00 </w:t>
            </w:r>
          </w:p>
        </w:tc>
      </w:tr>
      <w:tr w:rsidR="0021107A" w:rsidRPr="0021107A" w14:paraId="5EE4573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AC32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CA77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07E1A8AC" w14:textId="760689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37,315.00 </w:t>
            </w:r>
          </w:p>
        </w:tc>
        <w:tc>
          <w:tcPr>
            <w:tcW w:w="958" w:type="pct"/>
            <w:tcBorders>
              <w:top w:val="nil"/>
              <w:left w:val="nil"/>
              <w:bottom w:val="single" w:sz="4" w:space="0" w:color="000000"/>
              <w:right w:val="single" w:sz="4" w:space="0" w:color="000000"/>
            </w:tcBorders>
            <w:shd w:val="clear" w:color="auto" w:fill="auto"/>
            <w:noWrap/>
            <w:vAlign w:val="bottom"/>
            <w:hideMark/>
          </w:tcPr>
          <w:p w14:paraId="77108E8C" w14:textId="54B9D4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97650" w14:textId="136065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CB2CE" w14:textId="0A64E9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37,315.00 </w:t>
            </w:r>
          </w:p>
        </w:tc>
      </w:tr>
      <w:tr w:rsidR="0021107A" w:rsidRPr="0021107A" w14:paraId="4C414F5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28C4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D767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15B561F5" w14:textId="7D83C3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68,815.00 </w:t>
            </w:r>
          </w:p>
        </w:tc>
        <w:tc>
          <w:tcPr>
            <w:tcW w:w="958" w:type="pct"/>
            <w:tcBorders>
              <w:top w:val="nil"/>
              <w:left w:val="nil"/>
              <w:bottom w:val="single" w:sz="4" w:space="0" w:color="000000"/>
              <w:right w:val="single" w:sz="4" w:space="0" w:color="000000"/>
            </w:tcBorders>
            <w:shd w:val="clear" w:color="auto" w:fill="auto"/>
            <w:noWrap/>
            <w:vAlign w:val="bottom"/>
            <w:hideMark/>
          </w:tcPr>
          <w:p w14:paraId="6A7BC17A" w14:textId="3A19C7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A5E7B" w14:textId="3D518A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76383" w14:textId="4B30B1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68,815.00 </w:t>
            </w:r>
          </w:p>
        </w:tc>
      </w:tr>
      <w:tr w:rsidR="0021107A" w:rsidRPr="0021107A" w14:paraId="65DEA1A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E742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B06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601C8DA" w14:textId="037F31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593,375.00 </w:t>
            </w:r>
          </w:p>
        </w:tc>
        <w:tc>
          <w:tcPr>
            <w:tcW w:w="958" w:type="pct"/>
            <w:tcBorders>
              <w:top w:val="nil"/>
              <w:left w:val="nil"/>
              <w:bottom w:val="single" w:sz="4" w:space="0" w:color="000000"/>
              <w:right w:val="single" w:sz="4" w:space="0" w:color="000000"/>
            </w:tcBorders>
            <w:shd w:val="clear" w:color="auto" w:fill="auto"/>
            <w:noWrap/>
            <w:vAlign w:val="bottom"/>
            <w:hideMark/>
          </w:tcPr>
          <w:p w14:paraId="6D834F59" w14:textId="6A62A8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618808B5" w14:textId="075BED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2FFDD" w14:textId="6F6653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466,926.40 </w:t>
            </w:r>
          </w:p>
        </w:tc>
      </w:tr>
      <w:tr w:rsidR="0021107A" w:rsidRPr="0021107A" w14:paraId="017AD49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C010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0F5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370684DE" w14:textId="5DA7EC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102404EE" w14:textId="2B49C1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DD9F4" w14:textId="58BD9D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F4805" w14:textId="60049F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64,782.50 </w:t>
            </w:r>
          </w:p>
        </w:tc>
      </w:tr>
      <w:tr w:rsidR="0021107A" w:rsidRPr="0021107A" w14:paraId="3B63853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B5AF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E48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04C192A6" w14:textId="3D54A6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1123A56D" w14:textId="4EEE7F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E0624" w14:textId="7AA03B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E47C1" w14:textId="077170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32,345.00 </w:t>
            </w:r>
          </w:p>
        </w:tc>
      </w:tr>
      <w:tr w:rsidR="0021107A" w:rsidRPr="0021107A" w14:paraId="7839507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9669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28F9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2BAC8088" w14:textId="7F7CCE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13CBBCF9" w14:textId="15CF73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D4E96" w14:textId="026154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C97D3" w14:textId="6AA574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478,500.00 </w:t>
            </w:r>
          </w:p>
        </w:tc>
      </w:tr>
      <w:tr w:rsidR="0021107A" w:rsidRPr="0021107A" w14:paraId="2AC169A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1DF9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C955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2D7984B1" w14:textId="25C76D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51,403.00 </w:t>
            </w:r>
          </w:p>
        </w:tc>
        <w:tc>
          <w:tcPr>
            <w:tcW w:w="958" w:type="pct"/>
            <w:tcBorders>
              <w:top w:val="nil"/>
              <w:left w:val="nil"/>
              <w:bottom w:val="single" w:sz="4" w:space="0" w:color="000000"/>
              <w:right w:val="single" w:sz="4" w:space="0" w:color="000000"/>
            </w:tcBorders>
            <w:shd w:val="clear" w:color="auto" w:fill="auto"/>
            <w:noWrap/>
            <w:vAlign w:val="bottom"/>
            <w:hideMark/>
          </w:tcPr>
          <w:p w14:paraId="29E45797" w14:textId="6AA201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0F4CD" w14:textId="1E960A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C381D" w14:textId="6A42C5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51,403.00 </w:t>
            </w:r>
          </w:p>
        </w:tc>
      </w:tr>
      <w:tr w:rsidR="0021107A" w:rsidRPr="0021107A" w14:paraId="03C1F7E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E2F1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0500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4BEB06DE" w14:textId="2E6B62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127342D3" w14:textId="1D9DA1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759C3" w14:textId="0A3D70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B881F" w14:textId="056875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582,753.00 </w:t>
            </w:r>
          </w:p>
        </w:tc>
      </w:tr>
      <w:tr w:rsidR="0021107A" w:rsidRPr="0021107A" w14:paraId="5226E13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F852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3D9C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AB73C86" w14:textId="21DF6B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12,347.00 </w:t>
            </w:r>
          </w:p>
        </w:tc>
        <w:tc>
          <w:tcPr>
            <w:tcW w:w="958" w:type="pct"/>
            <w:tcBorders>
              <w:top w:val="nil"/>
              <w:left w:val="nil"/>
              <w:bottom w:val="single" w:sz="4" w:space="0" w:color="000000"/>
              <w:right w:val="single" w:sz="4" w:space="0" w:color="000000"/>
            </w:tcBorders>
            <w:shd w:val="clear" w:color="auto" w:fill="auto"/>
            <w:noWrap/>
            <w:vAlign w:val="bottom"/>
            <w:hideMark/>
          </w:tcPr>
          <w:p w14:paraId="6299E394" w14:textId="265CD4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44BC8B31" w14:textId="0F2E60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4BC42" w14:textId="615D4B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70,422.00 </w:t>
            </w:r>
          </w:p>
        </w:tc>
      </w:tr>
      <w:tr w:rsidR="0021107A" w:rsidRPr="0021107A" w14:paraId="197B5E3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A6EB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55E3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584CE6C8" w14:textId="61EBE6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193E6F55" w14:textId="55FF49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1E035" w14:textId="284F52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2F9F0" w14:textId="48AAAB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8,568,908.00 </w:t>
            </w:r>
          </w:p>
        </w:tc>
      </w:tr>
      <w:tr w:rsidR="0021107A" w:rsidRPr="0021107A" w14:paraId="4919C37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AC29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80DC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5E61703" w14:textId="663864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570DA801" w14:textId="0C0552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F30701" w14:textId="70F7A0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086A2" w14:textId="47E393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660,312.00 </w:t>
            </w:r>
          </w:p>
        </w:tc>
      </w:tr>
      <w:tr w:rsidR="0021107A" w:rsidRPr="0021107A" w14:paraId="0CC845D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C015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D773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26548EB8" w14:textId="6E0114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8,472,403.50 </w:t>
            </w:r>
          </w:p>
        </w:tc>
        <w:tc>
          <w:tcPr>
            <w:tcW w:w="958" w:type="pct"/>
            <w:tcBorders>
              <w:top w:val="nil"/>
              <w:left w:val="nil"/>
              <w:bottom w:val="single" w:sz="4" w:space="0" w:color="000000"/>
              <w:right w:val="single" w:sz="4" w:space="0" w:color="000000"/>
            </w:tcBorders>
            <w:shd w:val="clear" w:color="auto" w:fill="auto"/>
            <w:noWrap/>
            <w:vAlign w:val="bottom"/>
            <w:hideMark/>
          </w:tcPr>
          <w:p w14:paraId="14F3F2BA" w14:textId="4A4083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6DB380CA" w14:textId="21CA13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0C091" w14:textId="6A5626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9,108,563.50 </w:t>
            </w:r>
          </w:p>
        </w:tc>
      </w:tr>
      <w:tr w:rsidR="0021107A" w:rsidRPr="0021107A" w14:paraId="30609AE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BB6F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749F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6A7C9A82" w14:textId="1EB7B0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49406616" w14:textId="3401FD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9334E" w14:textId="530A2A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224F4" w14:textId="6E15C6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22,983.00 </w:t>
            </w:r>
          </w:p>
        </w:tc>
      </w:tr>
      <w:tr w:rsidR="0021107A" w:rsidRPr="0021107A" w14:paraId="1FC104D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2757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22EC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6CC85CA1" w14:textId="38D4EF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bottom"/>
            <w:hideMark/>
          </w:tcPr>
          <w:p w14:paraId="5D96875F" w14:textId="1BC384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41D27" w14:textId="4EB5BA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F529C" w14:textId="5DA14A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95,750.00 </w:t>
            </w:r>
          </w:p>
        </w:tc>
      </w:tr>
      <w:tr w:rsidR="0021107A" w:rsidRPr="0021107A" w14:paraId="6DE8ACE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266B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C764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29A2EAF9" w14:textId="6F787B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6A1D101F" w14:textId="0F49FF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0061E8" w14:textId="469750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8E9A8" w14:textId="67E09D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35,315.00 </w:t>
            </w:r>
          </w:p>
        </w:tc>
      </w:tr>
      <w:tr w:rsidR="0021107A" w:rsidRPr="0021107A" w14:paraId="2D2E8330"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3E99E0"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6A1EC70" w14:textId="3B34099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9,358,50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0CF831CC" w14:textId="2B6883B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4,978,521.43 </w:t>
            </w:r>
          </w:p>
        </w:tc>
        <w:tc>
          <w:tcPr>
            <w:tcW w:w="958" w:type="pct"/>
            <w:tcBorders>
              <w:top w:val="nil"/>
              <w:left w:val="nil"/>
              <w:bottom w:val="single" w:sz="4" w:space="0" w:color="000000"/>
              <w:right w:val="single" w:sz="4" w:space="0" w:color="000000"/>
            </w:tcBorders>
            <w:shd w:val="clear" w:color="D8D8D8" w:fill="D8D8D8"/>
            <w:noWrap/>
            <w:vAlign w:val="bottom"/>
            <w:hideMark/>
          </w:tcPr>
          <w:p w14:paraId="289B1FED" w14:textId="3AF5D42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247F24" w14:textId="50CD6AB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4,337,028.18 </w:t>
            </w:r>
          </w:p>
        </w:tc>
      </w:tr>
      <w:tr w:rsidR="0021107A" w:rsidRPr="0021107A" w14:paraId="519086DE"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6B8C9F"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74FE94D6" w14:textId="45210B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65A0D74B" w14:textId="09D091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66703455" w14:textId="2A0DFC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99483C8" w14:textId="525B19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5,520,319.20 </w:t>
            </w:r>
          </w:p>
        </w:tc>
      </w:tr>
      <w:tr w:rsidR="0021107A" w:rsidRPr="0021107A" w14:paraId="1CEC8FD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2CC30"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AB0299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2338BC75" w14:textId="202343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0,341.00 </w:t>
            </w:r>
          </w:p>
        </w:tc>
        <w:tc>
          <w:tcPr>
            <w:tcW w:w="958" w:type="pct"/>
            <w:tcBorders>
              <w:top w:val="nil"/>
              <w:left w:val="nil"/>
              <w:bottom w:val="single" w:sz="4" w:space="0" w:color="000000"/>
              <w:right w:val="single" w:sz="4" w:space="0" w:color="000000"/>
            </w:tcBorders>
            <w:shd w:val="clear" w:color="auto" w:fill="auto"/>
            <w:noWrap/>
            <w:vAlign w:val="bottom"/>
            <w:hideMark/>
          </w:tcPr>
          <w:p w14:paraId="52A2A13B" w14:textId="5EADE8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02E46" w14:textId="02F4C7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C051A" w14:textId="7A6EF5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0,341.00 </w:t>
            </w:r>
          </w:p>
        </w:tc>
      </w:tr>
      <w:tr w:rsidR="0021107A" w:rsidRPr="0021107A" w14:paraId="3B46E6B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6D2F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83F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7BE633CE" w14:textId="7251BC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37,190.00 </w:t>
            </w:r>
          </w:p>
        </w:tc>
        <w:tc>
          <w:tcPr>
            <w:tcW w:w="958" w:type="pct"/>
            <w:tcBorders>
              <w:top w:val="nil"/>
              <w:left w:val="nil"/>
              <w:bottom w:val="single" w:sz="4" w:space="0" w:color="000000"/>
              <w:right w:val="single" w:sz="4" w:space="0" w:color="000000"/>
            </w:tcBorders>
            <w:shd w:val="clear" w:color="auto" w:fill="auto"/>
            <w:noWrap/>
            <w:vAlign w:val="bottom"/>
            <w:hideMark/>
          </w:tcPr>
          <w:p w14:paraId="495E6D15" w14:textId="60F6E2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B9339" w14:textId="5B6358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BCE51" w14:textId="4CC821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37,190.00 </w:t>
            </w:r>
          </w:p>
        </w:tc>
      </w:tr>
      <w:tr w:rsidR="0021107A" w:rsidRPr="0021107A" w14:paraId="4EF1DE2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F07D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C0CB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6C705A89" w14:textId="63FCD1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03,577.00 </w:t>
            </w:r>
          </w:p>
        </w:tc>
        <w:tc>
          <w:tcPr>
            <w:tcW w:w="958" w:type="pct"/>
            <w:tcBorders>
              <w:top w:val="nil"/>
              <w:left w:val="nil"/>
              <w:bottom w:val="single" w:sz="4" w:space="0" w:color="000000"/>
              <w:right w:val="single" w:sz="4" w:space="0" w:color="000000"/>
            </w:tcBorders>
            <w:shd w:val="clear" w:color="auto" w:fill="auto"/>
            <w:noWrap/>
            <w:vAlign w:val="bottom"/>
            <w:hideMark/>
          </w:tcPr>
          <w:p w14:paraId="2D4E315B" w14:textId="0B3D71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bottom"/>
            <w:hideMark/>
          </w:tcPr>
          <w:p w14:paraId="2BC84601" w14:textId="2AACA5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254F4" w14:textId="7577BD3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7,060,447.00 </w:t>
            </w:r>
          </w:p>
        </w:tc>
      </w:tr>
      <w:tr w:rsidR="0021107A" w:rsidRPr="0021107A" w14:paraId="0187714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4128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86E4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679BAFCC" w14:textId="427C23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63,240.00 </w:t>
            </w:r>
          </w:p>
        </w:tc>
        <w:tc>
          <w:tcPr>
            <w:tcW w:w="958" w:type="pct"/>
            <w:tcBorders>
              <w:top w:val="nil"/>
              <w:left w:val="nil"/>
              <w:bottom w:val="single" w:sz="4" w:space="0" w:color="000000"/>
              <w:right w:val="single" w:sz="4" w:space="0" w:color="000000"/>
            </w:tcBorders>
            <w:shd w:val="clear" w:color="auto" w:fill="auto"/>
            <w:noWrap/>
            <w:vAlign w:val="bottom"/>
            <w:hideMark/>
          </w:tcPr>
          <w:p w14:paraId="5AB417AC" w14:textId="13892E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FD1745" w14:textId="0A390C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2A097" w14:textId="59C9A4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913,240.00 </w:t>
            </w:r>
          </w:p>
        </w:tc>
      </w:tr>
      <w:tr w:rsidR="0021107A" w:rsidRPr="0021107A" w14:paraId="7F16B8B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0D7D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5AF1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8B1C6A" w14:textId="484479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80,600.00 </w:t>
            </w:r>
          </w:p>
        </w:tc>
        <w:tc>
          <w:tcPr>
            <w:tcW w:w="958" w:type="pct"/>
            <w:tcBorders>
              <w:top w:val="nil"/>
              <w:left w:val="nil"/>
              <w:bottom w:val="single" w:sz="4" w:space="0" w:color="000000"/>
              <w:right w:val="single" w:sz="4" w:space="0" w:color="000000"/>
            </w:tcBorders>
            <w:shd w:val="clear" w:color="auto" w:fill="auto"/>
            <w:noWrap/>
            <w:vAlign w:val="bottom"/>
            <w:hideMark/>
          </w:tcPr>
          <w:p w14:paraId="7ECDC92C" w14:textId="0F95F3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37ABA5CE" w14:textId="433035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49D63" w14:textId="03FEF4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50,550.00 </w:t>
            </w:r>
          </w:p>
        </w:tc>
      </w:tr>
      <w:tr w:rsidR="0021107A" w:rsidRPr="0021107A" w14:paraId="2C2B7E4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9A8A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752C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0880574C" w14:textId="340267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bottom"/>
            <w:hideMark/>
          </w:tcPr>
          <w:p w14:paraId="3EA1A366" w14:textId="75B1B4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5A066103" w14:textId="59C13E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48B94" w14:textId="6CE41D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168,878.78 </w:t>
            </w:r>
          </w:p>
        </w:tc>
      </w:tr>
      <w:tr w:rsidR="0021107A" w:rsidRPr="0021107A" w14:paraId="7CC2F28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8A85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EC1B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7BDA2E1E" w14:textId="23922F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68,500.75 </w:t>
            </w:r>
          </w:p>
        </w:tc>
        <w:tc>
          <w:tcPr>
            <w:tcW w:w="958" w:type="pct"/>
            <w:tcBorders>
              <w:top w:val="nil"/>
              <w:left w:val="nil"/>
              <w:bottom w:val="single" w:sz="4" w:space="0" w:color="000000"/>
              <w:right w:val="single" w:sz="4" w:space="0" w:color="000000"/>
            </w:tcBorders>
            <w:shd w:val="clear" w:color="auto" w:fill="auto"/>
            <w:noWrap/>
            <w:vAlign w:val="bottom"/>
            <w:hideMark/>
          </w:tcPr>
          <w:p w14:paraId="7C282E47" w14:textId="7694BE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2C8463E3" w14:textId="37E1FD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8CC4F" w14:textId="41004F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381,170.75 </w:t>
            </w:r>
          </w:p>
        </w:tc>
      </w:tr>
      <w:tr w:rsidR="0021107A" w:rsidRPr="0021107A" w14:paraId="78A4C60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EFA6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87D9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683794BF" w14:textId="62A467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5263BD" w14:textId="055E90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92944" w14:textId="278183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10D37" w14:textId="720265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1,000.00 </w:t>
            </w:r>
          </w:p>
        </w:tc>
      </w:tr>
      <w:tr w:rsidR="0021107A" w:rsidRPr="0021107A" w14:paraId="7EE15D8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DEC9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9FBA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0EB8023F" w14:textId="4C3057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85,100.00 </w:t>
            </w:r>
          </w:p>
        </w:tc>
        <w:tc>
          <w:tcPr>
            <w:tcW w:w="958" w:type="pct"/>
            <w:tcBorders>
              <w:top w:val="nil"/>
              <w:left w:val="nil"/>
              <w:bottom w:val="single" w:sz="4" w:space="0" w:color="000000"/>
              <w:right w:val="single" w:sz="4" w:space="0" w:color="000000"/>
            </w:tcBorders>
            <w:shd w:val="clear" w:color="auto" w:fill="auto"/>
            <w:noWrap/>
            <w:vAlign w:val="bottom"/>
            <w:hideMark/>
          </w:tcPr>
          <w:p w14:paraId="443AF6CA" w14:textId="0C8489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251A7D4C" w14:textId="64D520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5A541" w14:textId="63B48A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63,275.00 </w:t>
            </w:r>
          </w:p>
        </w:tc>
      </w:tr>
      <w:tr w:rsidR="0021107A" w:rsidRPr="0021107A" w14:paraId="6FDC60E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D85E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750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08FEE18E" w14:textId="0C56ED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12,830.00 </w:t>
            </w:r>
          </w:p>
        </w:tc>
        <w:tc>
          <w:tcPr>
            <w:tcW w:w="958" w:type="pct"/>
            <w:tcBorders>
              <w:top w:val="nil"/>
              <w:left w:val="nil"/>
              <w:bottom w:val="single" w:sz="4" w:space="0" w:color="000000"/>
              <w:right w:val="single" w:sz="4" w:space="0" w:color="000000"/>
            </w:tcBorders>
            <w:shd w:val="clear" w:color="auto" w:fill="auto"/>
            <w:noWrap/>
            <w:vAlign w:val="bottom"/>
            <w:hideMark/>
          </w:tcPr>
          <w:p w14:paraId="351FBCDC" w14:textId="4723F3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1D9D0736" w14:textId="3A548F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A5A71" w14:textId="14F17B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174,350.60 </w:t>
            </w:r>
          </w:p>
        </w:tc>
      </w:tr>
      <w:tr w:rsidR="0021107A" w:rsidRPr="0021107A" w14:paraId="17BA541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DDB6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5D5E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46FBEBA4" w14:textId="116CC3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8BBB8F" w14:textId="24CFBF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10A733A5" w14:textId="720334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4FA7C" w14:textId="3C0B2F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9,860.00 </w:t>
            </w:r>
          </w:p>
        </w:tc>
      </w:tr>
      <w:tr w:rsidR="0021107A" w:rsidRPr="0021107A" w14:paraId="1D7F398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7F51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2D9F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293175D6" w14:textId="47856B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04,860.00 </w:t>
            </w:r>
          </w:p>
        </w:tc>
        <w:tc>
          <w:tcPr>
            <w:tcW w:w="958" w:type="pct"/>
            <w:tcBorders>
              <w:top w:val="nil"/>
              <w:left w:val="nil"/>
              <w:bottom w:val="single" w:sz="4" w:space="0" w:color="000000"/>
              <w:right w:val="single" w:sz="4" w:space="0" w:color="000000"/>
            </w:tcBorders>
            <w:shd w:val="clear" w:color="auto" w:fill="auto"/>
            <w:noWrap/>
            <w:vAlign w:val="bottom"/>
            <w:hideMark/>
          </w:tcPr>
          <w:p w14:paraId="69824BAF" w14:textId="2755B3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469E7A93" w14:textId="482108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138DC" w14:textId="3CF754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2,443.71 </w:t>
            </w:r>
          </w:p>
        </w:tc>
      </w:tr>
      <w:tr w:rsidR="0021107A" w:rsidRPr="0021107A" w14:paraId="329DA14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D945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12B0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069C2EFE" w14:textId="4D6545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C38763" w14:textId="5B9EFD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DB4E2" w14:textId="6CEB17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12CB9" w14:textId="73BCB6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1,000.00 </w:t>
            </w:r>
          </w:p>
        </w:tc>
      </w:tr>
      <w:tr w:rsidR="0021107A" w:rsidRPr="0021107A" w14:paraId="480C422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011C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5FC7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5FE35BE3" w14:textId="7AAE39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48FA91" w14:textId="3E4185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7AC1641D" w14:textId="3531B5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AABC3" w14:textId="6EC857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4,510.00 </w:t>
            </w:r>
          </w:p>
        </w:tc>
      </w:tr>
      <w:tr w:rsidR="0021107A" w:rsidRPr="0021107A" w14:paraId="3CBD8DC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3156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A047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3539109C" w14:textId="4200D3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3EF4EE" w14:textId="27C6BE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73A82" w14:textId="4CB7BF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C6438" w14:textId="5BD82F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1,000.00 </w:t>
            </w:r>
          </w:p>
        </w:tc>
      </w:tr>
      <w:tr w:rsidR="0021107A" w:rsidRPr="0021107A" w14:paraId="277CD1F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44E6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F9F3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0E3C528F" w14:textId="51871C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3,340.00 </w:t>
            </w:r>
          </w:p>
        </w:tc>
        <w:tc>
          <w:tcPr>
            <w:tcW w:w="958" w:type="pct"/>
            <w:tcBorders>
              <w:top w:val="nil"/>
              <w:left w:val="nil"/>
              <w:bottom w:val="single" w:sz="4" w:space="0" w:color="000000"/>
              <w:right w:val="single" w:sz="4" w:space="0" w:color="000000"/>
            </w:tcBorders>
            <w:shd w:val="clear" w:color="auto" w:fill="auto"/>
            <w:noWrap/>
            <w:vAlign w:val="bottom"/>
            <w:hideMark/>
          </w:tcPr>
          <w:p w14:paraId="3B37ED4C" w14:textId="302758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76309" w14:textId="758B71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F35B9" w14:textId="249E6E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3,340.00 </w:t>
            </w:r>
          </w:p>
        </w:tc>
      </w:tr>
      <w:tr w:rsidR="0021107A" w:rsidRPr="0021107A" w14:paraId="5F8733E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F25A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4515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1AD1FA3C" w14:textId="51B54B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80,200.00 </w:t>
            </w:r>
          </w:p>
        </w:tc>
        <w:tc>
          <w:tcPr>
            <w:tcW w:w="958" w:type="pct"/>
            <w:tcBorders>
              <w:top w:val="nil"/>
              <w:left w:val="nil"/>
              <w:bottom w:val="single" w:sz="4" w:space="0" w:color="000000"/>
              <w:right w:val="single" w:sz="4" w:space="0" w:color="000000"/>
            </w:tcBorders>
            <w:shd w:val="clear" w:color="auto" w:fill="auto"/>
            <w:noWrap/>
            <w:vAlign w:val="bottom"/>
            <w:hideMark/>
          </w:tcPr>
          <w:p w14:paraId="0479920A" w14:textId="75B109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E42CA0" w14:textId="082320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0C94C" w14:textId="5E4F0B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50,200.00 </w:t>
            </w:r>
          </w:p>
        </w:tc>
      </w:tr>
      <w:tr w:rsidR="0021107A" w:rsidRPr="0021107A" w14:paraId="36C1B32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F608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7616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08AF9883" w14:textId="4153E0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96,336.00 </w:t>
            </w:r>
          </w:p>
        </w:tc>
        <w:tc>
          <w:tcPr>
            <w:tcW w:w="958" w:type="pct"/>
            <w:tcBorders>
              <w:top w:val="nil"/>
              <w:left w:val="nil"/>
              <w:bottom w:val="single" w:sz="4" w:space="0" w:color="000000"/>
              <w:right w:val="single" w:sz="4" w:space="0" w:color="000000"/>
            </w:tcBorders>
            <w:shd w:val="clear" w:color="auto" w:fill="auto"/>
            <w:noWrap/>
            <w:vAlign w:val="bottom"/>
            <w:hideMark/>
          </w:tcPr>
          <w:p w14:paraId="537A9E26" w14:textId="38289A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2211F95D" w14:textId="7294BA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82B4B" w14:textId="73395A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40,574.00 </w:t>
            </w:r>
          </w:p>
        </w:tc>
      </w:tr>
      <w:tr w:rsidR="0021107A" w:rsidRPr="0021107A" w14:paraId="40A18F3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320B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AA06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59B8C21F" w14:textId="72DFE6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93,016.00 </w:t>
            </w:r>
          </w:p>
        </w:tc>
        <w:tc>
          <w:tcPr>
            <w:tcW w:w="958" w:type="pct"/>
            <w:tcBorders>
              <w:top w:val="nil"/>
              <w:left w:val="nil"/>
              <w:bottom w:val="single" w:sz="4" w:space="0" w:color="000000"/>
              <w:right w:val="single" w:sz="4" w:space="0" w:color="000000"/>
            </w:tcBorders>
            <w:shd w:val="clear" w:color="auto" w:fill="auto"/>
            <w:noWrap/>
            <w:vAlign w:val="bottom"/>
            <w:hideMark/>
          </w:tcPr>
          <w:p w14:paraId="1FFC0145" w14:textId="1B4DD8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21C97E06" w14:textId="253D79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46A5F" w14:textId="6B3049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10,671.00 </w:t>
            </w:r>
          </w:p>
        </w:tc>
      </w:tr>
      <w:tr w:rsidR="0021107A" w:rsidRPr="0021107A" w14:paraId="56BD0A2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FD62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726E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2B4CA0" w14:textId="50C2CE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10,558.00 </w:t>
            </w:r>
          </w:p>
        </w:tc>
        <w:tc>
          <w:tcPr>
            <w:tcW w:w="958" w:type="pct"/>
            <w:tcBorders>
              <w:top w:val="nil"/>
              <w:left w:val="nil"/>
              <w:bottom w:val="single" w:sz="4" w:space="0" w:color="000000"/>
              <w:right w:val="single" w:sz="4" w:space="0" w:color="000000"/>
            </w:tcBorders>
            <w:shd w:val="clear" w:color="auto" w:fill="auto"/>
            <w:noWrap/>
            <w:vAlign w:val="bottom"/>
            <w:hideMark/>
          </w:tcPr>
          <w:p w14:paraId="68274328" w14:textId="761F5A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454835BD" w14:textId="77C076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27630" w14:textId="6F6179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73,958.00 </w:t>
            </w:r>
          </w:p>
        </w:tc>
      </w:tr>
      <w:tr w:rsidR="0021107A" w:rsidRPr="0021107A" w14:paraId="774392F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C01D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F765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3C0C9EC9" w14:textId="5D6A2D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01,008.00 </w:t>
            </w:r>
          </w:p>
        </w:tc>
        <w:tc>
          <w:tcPr>
            <w:tcW w:w="958" w:type="pct"/>
            <w:tcBorders>
              <w:top w:val="nil"/>
              <w:left w:val="nil"/>
              <w:bottom w:val="single" w:sz="4" w:space="0" w:color="000000"/>
              <w:right w:val="single" w:sz="4" w:space="0" w:color="000000"/>
            </w:tcBorders>
            <w:shd w:val="clear" w:color="auto" w:fill="auto"/>
            <w:noWrap/>
            <w:vAlign w:val="bottom"/>
            <w:hideMark/>
          </w:tcPr>
          <w:p w14:paraId="4B344622" w14:textId="4ECFF5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2F735A46" w14:textId="7F7B8A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AF3B0" w14:textId="613C45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82,970.14 </w:t>
            </w:r>
          </w:p>
        </w:tc>
      </w:tr>
      <w:tr w:rsidR="0021107A" w:rsidRPr="0021107A" w14:paraId="421535D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AA4A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CD75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5D1F0C7C" w14:textId="67DEB9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2EDB13" w14:textId="1BFC87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1F971C34" w14:textId="0F6364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1C87E" w14:textId="3DF88D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60,605.00 </w:t>
            </w:r>
          </w:p>
        </w:tc>
      </w:tr>
      <w:tr w:rsidR="0021107A" w:rsidRPr="0021107A" w14:paraId="6D6DBA9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EFEB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F07F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120E212" w14:textId="543747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6,588.00 </w:t>
            </w:r>
          </w:p>
        </w:tc>
        <w:tc>
          <w:tcPr>
            <w:tcW w:w="958" w:type="pct"/>
            <w:tcBorders>
              <w:top w:val="nil"/>
              <w:left w:val="nil"/>
              <w:bottom w:val="single" w:sz="4" w:space="0" w:color="000000"/>
              <w:right w:val="single" w:sz="4" w:space="0" w:color="000000"/>
            </w:tcBorders>
            <w:shd w:val="clear" w:color="auto" w:fill="auto"/>
            <w:noWrap/>
            <w:vAlign w:val="bottom"/>
            <w:hideMark/>
          </w:tcPr>
          <w:p w14:paraId="158DC2DB" w14:textId="642BB2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398,546.00 </w:t>
            </w:r>
          </w:p>
        </w:tc>
        <w:tc>
          <w:tcPr>
            <w:tcW w:w="958" w:type="pct"/>
            <w:tcBorders>
              <w:top w:val="nil"/>
              <w:left w:val="nil"/>
              <w:bottom w:val="single" w:sz="4" w:space="0" w:color="000000"/>
              <w:right w:val="single" w:sz="4" w:space="0" w:color="000000"/>
            </w:tcBorders>
            <w:shd w:val="clear" w:color="auto" w:fill="auto"/>
            <w:noWrap/>
            <w:vAlign w:val="bottom"/>
            <w:hideMark/>
          </w:tcPr>
          <w:p w14:paraId="7A78F7D7" w14:textId="0DA82E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8DA5C" w14:textId="691683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65,134.00 </w:t>
            </w:r>
          </w:p>
        </w:tc>
      </w:tr>
      <w:tr w:rsidR="0021107A" w:rsidRPr="0021107A" w14:paraId="2D08C38B"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9BEB0E"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lastRenderedPageBreak/>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6995348D" w14:textId="52F1833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1,598,39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1C0DF578" w14:textId="13D0720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4,476,87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5E8EB3D0" w14:textId="35F7C1F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952DBF" w14:textId="46E47F7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6,075,275.05 </w:t>
            </w:r>
          </w:p>
        </w:tc>
      </w:tr>
      <w:tr w:rsidR="0021107A" w:rsidRPr="0021107A" w14:paraId="70BD91A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426617"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42535BD8" w14:textId="69F391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F73EFE" w14:textId="2FF5F0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323861BA" w14:textId="59686F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809F30A" w14:textId="56DDA6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969,200.50 </w:t>
            </w:r>
          </w:p>
        </w:tc>
      </w:tr>
      <w:tr w:rsidR="0021107A" w:rsidRPr="0021107A" w14:paraId="2D63EF8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8ED3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1FA8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11F4DDD2" w14:textId="7474BD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9EE6D6B" w14:textId="0E179D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8A18C" w14:textId="573507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A657A" w14:textId="0FC765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5,400.00 </w:t>
            </w:r>
          </w:p>
        </w:tc>
      </w:tr>
      <w:tr w:rsidR="0021107A" w:rsidRPr="0021107A" w14:paraId="2702087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A0C8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061A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0EDE2041" w14:textId="486D57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7A880B04" w14:textId="403BA1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0,300.00 </w:t>
            </w:r>
          </w:p>
        </w:tc>
        <w:tc>
          <w:tcPr>
            <w:tcW w:w="958" w:type="pct"/>
            <w:tcBorders>
              <w:top w:val="nil"/>
              <w:left w:val="nil"/>
              <w:bottom w:val="single" w:sz="4" w:space="0" w:color="000000"/>
              <w:right w:val="single" w:sz="4" w:space="0" w:color="000000"/>
            </w:tcBorders>
            <w:shd w:val="clear" w:color="auto" w:fill="auto"/>
            <w:noWrap/>
            <w:vAlign w:val="bottom"/>
            <w:hideMark/>
          </w:tcPr>
          <w:p w14:paraId="501B9B81" w14:textId="783995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971DD" w14:textId="13CE61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11,900.00 </w:t>
            </w:r>
          </w:p>
        </w:tc>
      </w:tr>
      <w:tr w:rsidR="0021107A" w:rsidRPr="0021107A" w14:paraId="0E70DE9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CC87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3D01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7B026E59" w14:textId="276BC1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bottom"/>
            <w:hideMark/>
          </w:tcPr>
          <w:p w14:paraId="2750396E" w14:textId="482E13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4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BB7F66B" w14:textId="4A030C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54F52" w14:textId="224AFC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513,210.00 </w:t>
            </w:r>
          </w:p>
        </w:tc>
      </w:tr>
      <w:tr w:rsidR="0021107A" w:rsidRPr="0021107A" w14:paraId="07CC21D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7628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BA69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04A1D422" w14:textId="781DCB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77,660.00 </w:t>
            </w:r>
          </w:p>
        </w:tc>
        <w:tc>
          <w:tcPr>
            <w:tcW w:w="958" w:type="pct"/>
            <w:tcBorders>
              <w:top w:val="nil"/>
              <w:left w:val="nil"/>
              <w:bottom w:val="single" w:sz="4" w:space="0" w:color="000000"/>
              <w:right w:val="single" w:sz="4" w:space="0" w:color="000000"/>
            </w:tcBorders>
            <w:shd w:val="clear" w:color="auto" w:fill="auto"/>
            <w:noWrap/>
            <w:vAlign w:val="bottom"/>
            <w:hideMark/>
          </w:tcPr>
          <w:p w14:paraId="4F53CC88" w14:textId="5A008A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5CDA4F60" w14:textId="164B47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40B23" w14:textId="16987D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70,560.00 </w:t>
            </w:r>
          </w:p>
        </w:tc>
      </w:tr>
      <w:tr w:rsidR="0021107A" w:rsidRPr="0021107A" w14:paraId="2CA2C8B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A428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78C6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45718D27" w14:textId="02876E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33,034.00 </w:t>
            </w:r>
          </w:p>
        </w:tc>
        <w:tc>
          <w:tcPr>
            <w:tcW w:w="958" w:type="pct"/>
            <w:tcBorders>
              <w:top w:val="nil"/>
              <w:left w:val="nil"/>
              <w:bottom w:val="single" w:sz="4" w:space="0" w:color="000000"/>
              <w:right w:val="single" w:sz="4" w:space="0" w:color="000000"/>
            </w:tcBorders>
            <w:shd w:val="clear" w:color="auto" w:fill="auto"/>
            <w:noWrap/>
            <w:vAlign w:val="bottom"/>
            <w:hideMark/>
          </w:tcPr>
          <w:p w14:paraId="3040ED42" w14:textId="14DBEB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83,150.00 </w:t>
            </w:r>
          </w:p>
        </w:tc>
        <w:tc>
          <w:tcPr>
            <w:tcW w:w="958" w:type="pct"/>
            <w:tcBorders>
              <w:top w:val="nil"/>
              <w:left w:val="nil"/>
              <w:bottom w:val="single" w:sz="4" w:space="0" w:color="000000"/>
              <w:right w:val="single" w:sz="4" w:space="0" w:color="000000"/>
            </w:tcBorders>
            <w:shd w:val="clear" w:color="auto" w:fill="auto"/>
            <w:noWrap/>
            <w:vAlign w:val="bottom"/>
            <w:hideMark/>
          </w:tcPr>
          <w:p w14:paraId="45DAB985" w14:textId="5B9ED1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BF429" w14:textId="00F8F2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516,184.00 </w:t>
            </w:r>
          </w:p>
        </w:tc>
      </w:tr>
      <w:tr w:rsidR="0021107A" w:rsidRPr="0021107A" w14:paraId="5C4841D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B368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894C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1A20F402" w14:textId="32C759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07,184.00 </w:t>
            </w:r>
          </w:p>
        </w:tc>
        <w:tc>
          <w:tcPr>
            <w:tcW w:w="958" w:type="pct"/>
            <w:tcBorders>
              <w:top w:val="nil"/>
              <w:left w:val="nil"/>
              <w:bottom w:val="single" w:sz="4" w:space="0" w:color="000000"/>
              <w:right w:val="single" w:sz="4" w:space="0" w:color="000000"/>
            </w:tcBorders>
            <w:shd w:val="clear" w:color="auto" w:fill="auto"/>
            <w:noWrap/>
            <w:vAlign w:val="bottom"/>
            <w:hideMark/>
          </w:tcPr>
          <w:p w14:paraId="7D3DB67B" w14:textId="0E9EDD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E9102" w14:textId="5FE8E9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DCB2C" w14:textId="6DD634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07,184.00 </w:t>
            </w:r>
          </w:p>
        </w:tc>
      </w:tr>
      <w:tr w:rsidR="0021107A" w:rsidRPr="0021107A" w14:paraId="799FF17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262F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B8EB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184F25C1" w14:textId="688266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F6808CC" w14:textId="447BAA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264FFA" w14:textId="0E9AD9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709CD" w14:textId="192015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5,400.00 </w:t>
            </w:r>
          </w:p>
        </w:tc>
      </w:tr>
      <w:tr w:rsidR="0021107A" w:rsidRPr="0021107A" w14:paraId="3C43880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F1C9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9069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4C7F26CC" w14:textId="272772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5004CAE" w14:textId="7A895B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378A909E" w14:textId="3D1893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ADC55" w14:textId="5F396D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38,624.78 </w:t>
            </w:r>
          </w:p>
        </w:tc>
      </w:tr>
      <w:tr w:rsidR="0021107A" w:rsidRPr="0021107A" w14:paraId="4629A40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6B55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7659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0970C798" w14:textId="586211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46A5CA1D" w14:textId="51104F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7A7B4" w14:textId="2F22E4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9972F" w14:textId="6175E9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3,300.00 </w:t>
            </w:r>
          </w:p>
        </w:tc>
      </w:tr>
      <w:tr w:rsidR="0021107A" w:rsidRPr="0021107A" w14:paraId="59D499F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6F5C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01E4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2DE63FBE" w14:textId="442B08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75282D78" w14:textId="23B15D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21653F72" w14:textId="222070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FACCA" w14:textId="64E17D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71,325.00 </w:t>
            </w:r>
          </w:p>
        </w:tc>
      </w:tr>
      <w:tr w:rsidR="0021107A" w:rsidRPr="0021107A" w14:paraId="190F145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2CD9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5797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14827845" w14:textId="547B63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51,648.00 </w:t>
            </w:r>
          </w:p>
        </w:tc>
        <w:tc>
          <w:tcPr>
            <w:tcW w:w="958" w:type="pct"/>
            <w:tcBorders>
              <w:top w:val="nil"/>
              <w:left w:val="nil"/>
              <w:bottom w:val="single" w:sz="4" w:space="0" w:color="000000"/>
              <w:right w:val="single" w:sz="4" w:space="0" w:color="000000"/>
            </w:tcBorders>
            <w:shd w:val="clear" w:color="auto" w:fill="auto"/>
            <w:noWrap/>
            <w:vAlign w:val="bottom"/>
            <w:hideMark/>
          </w:tcPr>
          <w:p w14:paraId="6C4CAA08" w14:textId="1CD8D7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5423F33C" w14:textId="332719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37283B" w14:textId="6CEA42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16,689.40 </w:t>
            </w:r>
          </w:p>
        </w:tc>
      </w:tr>
      <w:tr w:rsidR="0021107A" w:rsidRPr="0021107A" w14:paraId="433BDAE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BE3D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15DB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5E660E60" w14:textId="6FFC79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425650" w14:textId="4740D8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601F1" w14:textId="253B24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5744F" w14:textId="22DD1D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9,000.00 </w:t>
            </w:r>
          </w:p>
        </w:tc>
      </w:tr>
      <w:tr w:rsidR="0021107A" w:rsidRPr="0021107A" w14:paraId="1FA39D3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9D8C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F77E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2278D388" w14:textId="42570A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057DBBB" w14:textId="4403DE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547D0" w14:textId="085176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0B6DB" w14:textId="773932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5,400.00 </w:t>
            </w:r>
          </w:p>
        </w:tc>
      </w:tr>
      <w:tr w:rsidR="0021107A" w:rsidRPr="0021107A" w14:paraId="0865A42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22C0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FF07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16E902F7" w14:textId="229559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236945" w14:textId="3C8202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D8A1DA2" w14:textId="2C5AC7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FB814" w14:textId="10C1DD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0,500.00 </w:t>
            </w:r>
          </w:p>
        </w:tc>
      </w:tr>
      <w:tr w:rsidR="0021107A" w:rsidRPr="0021107A" w14:paraId="6F6401B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6E0D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CFAF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7535960C" w14:textId="091B69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23CA37E8" w14:textId="0DDDF7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F8857" w14:textId="0FD96C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E28E6" w14:textId="183627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3,800.00 </w:t>
            </w:r>
          </w:p>
        </w:tc>
      </w:tr>
      <w:tr w:rsidR="0021107A" w:rsidRPr="0021107A" w14:paraId="2F29592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243D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2374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4BE0396C" w14:textId="48A12B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7407C3C4" w14:textId="5294C9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E26BE" w14:textId="1474EF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140A3" w14:textId="3A2320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7,950.00 </w:t>
            </w:r>
          </w:p>
        </w:tc>
      </w:tr>
      <w:tr w:rsidR="0021107A" w:rsidRPr="0021107A" w14:paraId="7991CAF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CE50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B5DE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464DC294" w14:textId="142D80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2E7DF0" w14:textId="10D172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21AC9" w14:textId="06BF5A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A4625" w14:textId="520457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35,000.00 </w:t>
            </w:r>
          </w:p>
        </w:tc>
      </w:tr>
      <w:tr w:rsidR="0021107A" w:rsidRPr="0021107A" w14:paraId="0C431EF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4482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226F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77CE91AC" w14:textId="1F8D46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4AB7648D" w14:textId="5FE9AC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9952CE" w14:textId="3D759F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AA405" w14:textId="55AA5D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6,610.00 </w:t>
            </w:r>
          </w:p>
        </w:tc>
      </w:tr>
      <w:tr w:rsidR="0021107A" w:rsidRPr="0021107A" w14:paraId="5A895F4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7F10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75B3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0A32F825" w14:textId="08AF63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0,800.00 </w:t>
            </w:r>
          </w:p>
        </w:tc>
        <w:tc>
          <w:tcPr>
            <w:tcW w:w="958" w:type="pct"/>
            <w:tcBorders>
              <w:top w:val="nil"/>
              <w:left w:val="nil"/>
              <w:bottom w:val="single" w:sz="4" w:space="0" w:color="000000"/>
              <w:right w:val="single" w:sz="4" w:space="0" w:color="000000"/>
            </w:tcBorders>
            <w:shd w:val="clear" w:color="auto" w:fill="auto"/>
            <w:noWrap/>
            <w:vAlign w:val="bottom"/>
            <w:hideMark/>
          </w:tcPr>
          <w:p w14:paraId="60664887" w14:textId="4ACDBB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4EF95FDF" w14:textId="79663E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DFDF61" w14:textId="5F27CA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2,452.00 </w:t>
            </w:r>
          </w:p>
        </w:tc>
      </w:tr>
      <w:tr w:rsidR="0021107A" w:rsidRPr="0021107A" w14:paraId="3D23410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84AB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6D28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58F7578A" w14:textId="28AFDF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23E62273" w14:textId="27207A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4EC45D09" w14:textId="58E221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1F224" w14:textId="194881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0,655.77 </w:t>
            </w:r>
          </w:p>
        </w:tc>
      </w:tr>
      <w:tr w:rsidR="0021107A" w:rsidRPr="0021107A" w14:paraId="39AA8EE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3276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8B5D2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6382817B" w14:textId="50A713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20AE285F" w14:textId="1B5288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F9270" w14:textId="78CFB7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1A8EF" w14:textId="61970D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75,582.00 </w:t>
            </w:r>
          </w:p>
        </w:tc>
      </w:tr>
      <w:tr w:rsidR="0021107A" w:rsidRPr="0021107A" w14:paraId="74DE170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9D31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5088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67041833" w14:textId="6D211B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58,020.00 </w:t>
            </w:r>
          </w:p>
        </w:tc>
        <w:tc>
          <w:tcPr>
            <w:tcW w:w="958" w:type="pct"/>
            <w:tcBorders>
              <w:top w:val="nil"/>
              <w:left w:val="nil"/>
              <w:bottom w:val="single" w:sz="4" w:space="0" w:color="000000"/>
              <w:right w:val="single" w:sz="4" w:space="0" w:color="000000"/>
            </w:tcBorders>
            <w:shd w:val="clear" w:color="auto" w:fill="auto"/>
            <w:noWrap/>
            <w:vAlign w:val="bottom"/>
            <w:hideMark/>
          </w:tcPr>
          <w:p w14:paraId="2321467A" w14:textId="0031D5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998A04" w14:textId="75ED43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0912B" w14:textId="4FCB51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83,020.00 </w:t>
            </w:r>
          </w:p>
        </w:tc>
      </w:tr>
      <w:tr w:rsidR="0021107A" w:rsidRPr="0021107A" w14:paraId="754894C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663D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162D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9CA6266" w14:textId="40BB72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342D99AE" w14:textId="6A94B6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D6BA5" w14:textId="141B5E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78511" w14:textId="7D937A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6,610.00 </w:t>
            </w:r>
          </w:p>
        </w:tc>
      </w:tr>
      <w:tr w:rsidR="0021107A" w:rsidRPr="0021107A" w14:paraId="5F6FB51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0413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32B0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A7A1F6" w14:textId="11AC6C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91,700.00 </w:t>
            </w:r>
          </w:p>
        </w:tc>
        <w:tc>
          <w:tcPr>
            <w:tcW w:w="958" w:type="pct"/>
            <w:tcBorders>
              <w:top w:val="nil"/>
              <w:left w:val="nil"/>
              <w:bottom w:val="single" w:sz="4" w:space="0" w:color="000000"/>
              <w:right w:val="single" w:sz="4" w:space="0" w:color="000000"/>
            </w:tcBorders>
            <w:shd w:val="clear" w:color="auto" w:fill="auto"/>
            <w:noWrap/>
            <w:vAlign w:val="bottom"/>
            <w:hideMark/>
          </w:tcPr>
          <w:p w14:paraId="7DFD2717" w14:textId="17391B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73D19D8E" w14:textId="799C09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648B2" w14:textId="56ABC3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221,488.83 </w:t>
            </w:r>
          </w:p>
        </w:tc>
      </w:tr>
      <w:tr w:rsidR="0021107A" w:rsidRPr="0021107A" w14:paraId="4A1D284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3512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D33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763EFDF6" w14:textId="0C12CB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36,720.00 </w:t>
            </w:r>
          </w:p>
        </w:tc>
        <w:tc>
          <w:tcPr>
            <w:tcW w:w="958" w:type="pct"/>
            <w:tcBorders>
              <w:top w:val="nil"/>
              <w:left w:val="nil"/>
              <w:bottom w:val="single" w:sz="4" w:space="0" w:color="000000"/>
              <w:right w:val="single" w:sz="4" w:space="0" w:color="000000"/>
            </w:tcBorders>
            <w:shd w:val="clear" w:color="auto" w:fill="auto"/>
            <w:noWrap/>
            <w:vAlign w:val="bottom"/>
            <w:hideMark/>
          </w:tcPr>
          <w:p w14:paraId="69A1B57C" w14:textId="1B6085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7BBC3E45" w14:textId="1AB8F2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DD04D" w14:textId="034B86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621,244.48 </w:t>
            </w:r>
          </w:p>
        </w:tc>
      </w:tr>
      <w:tr w:rsidR="0021107A" w:rsidRPr="0021107A" w14:paraId="4F7EF3C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E69C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CF68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E9A367E" w14:textId="7A5760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96,716.00 </w:t>
            </w:r>
          </w:p>
        </w:tc>
        <w:tc>
          <w:tcPr>
            <w:tcW w:w="958" w:type="pct"/>
            <w:tcBorders>
              <w:top w:val="nil"/>
              <w:left w:val="nil"/>
              <w:bottom w:val="single" w:sz="4" w:space="0" w:color="000000"/>
              <w:right w:val="single" w:sz="4" w:space="0" w:color="000000"/>
            </w:tcBorders>
            <w:shd w:val="clear" w:color="auto" w:fill="auto"/>
            <w:noWrap/>
            <w:vAlign w:val="bottom"/>
            <w:hideMark/>
          </w:tcPr>
          <w:p w14:paraId="4D294202" w14:textId="3F742A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42D63672" w14:textId="7F236D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38696" w14:textId="232462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24,266.00 </w:t>
            </w:r>
          </w:p>
        </w:tc>
      </w:tr>
      <w:tr w:rsidR="0021107A" w:rsidRPr="0021107A" w14:paraId="76B28E4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BA1A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4E3D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5B4E7ED" w14:textId="3D3112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08323383" w14:textId="3F5731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08EED5DA" w14:textId="0F3067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EB495" w14:textId="0F9B12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1,300.00 </w:t>
            </w:r>
          </w:p>
        </w:tc>
      </w:tr>
      <w:tr w:rsidR="0021107A" w:rsidRPr="0021107A" w14:paraId="0E78D4D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9CF1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AFC0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77835B60" w14:textId="19966E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bottom"/>
            <w:hideMark/>
          </w:tcPr>
          <w:p w14:paraId="055572FC" w14:textId="5A81AC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3A28D064" w14:textId="6B9DB3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F5190" w14:textId="256B1B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21,472.29 </w:t>
            </w:r>
          </w:p>
        </w:tc>
      </w:tr>
      <w:tr w:rsidR="0021107A" w:rsidRPr="0021107A" w14:paraId="45476F7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AC3B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2AAA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69DAAA54" w14:textId="2CA6B7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60,190.00 </w:t>
            </w:r>
          </w:p>
        </w:tc>
        <w:tc>
          <w:tcPr>
            <w:tcW w:w="958" w:type="pct"/>
            <w:tcBorders>
              <w:top w:val="nil"/>
              <w:left w:val="nil"/>
              <w:bottom w:val="single" w:sz="4" w:space="0" w:color="000000"/>
              <w:right w:val="single" w:sz="4" w:space="0" w:color="000000"/>
            </w:tcBorders>
            <w:shd w:val="clear" w:color="auto" w:fill="auto"/>
            <w:noWrap/>
            <w:vAlign w:val="bottom"/>
            <w:hideMark/>
          </w:tcPr>
          <w:p w14:paraId="04C53F8C" w14:textId="6511AF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39EF9" w14:textId="62E2F8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68A60" w14:textId="0074A5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60,190.00 </w:t>
            </w:r>
          </w:p>
        </w:tc>
      </w:tr>
      <w:tr w:rsidR="0021107A" w:rsidRPr="0021107A" w14:paraId="5583241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D472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0AD1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7A2C3A97" w14:textId="2E358C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9,756.00 </w:t>
            </w:r>
          </w:p>
        </w:tc>
        <w:tc>
          <w:tcPr>
            <w:tcW w:w="958" w:type="pct"/>
            <w:tcBorders>
              <w:top w:val="nil"/>
              <w:left w:val="nil"/>
              <w:bottom w:val="single" w:sz="4" w:space="0" w:color="000000"/>
              <w:right w:val="single" w:sz="4" w:space="0" w:color="000000"/>
            </w:tcBorders>
            <w:shd w:val="clear" w:color="auto" w:fill="auto"/>
            <w:noWrap/>
            <w:vAlign w:val="bottom"/>
            <w:hideMark/>
          </w:tcPr>
          <w:p w14:paraId="0DD0B5C2" w14:textId="6F2A61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9938B" w14:textId="02AB11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DFA96" w14:textId="05A38C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9,756.00 </w:t>
            </w:r>
          </w:p>
        </w:tc>
      </w:tr>
      <w:tr w:rsidR="0021107A" w:rsidRPr="0021107A" w14:paraId="4E8151E9"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0C206F"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344FDE5" w14:textId="58A37BE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5,063,98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8CCFD2E" w14:textId="571DDF5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5B199005" w14:textId="271188A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B70680" w14:textId="2FD5FC4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2,030,534.68 </w:t>
            </w:r>
          </w:p>
        </w:tc>
      </w:tr>
      <w:tr w:rsidR="0021107A" w:rsidRPr="0021107A" w14:paraId="1805827E"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3049C2"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18A89D2" w14:textId="3F632A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D5F7CF" w14:textId="6EC910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094B8" w14:textId="27949A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EA62C7D" w14:textId="0B82A7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114,000.00 </w:t>
            </w:r>
          </w:p>
        </w:tc>
      </w:tr>
      <w:tr w:rsidR="0021107A" w:rsidRPr="0021107A" w14:paraId="2727C5C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BCF6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05BA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55C959E7" w14:textId="32EBB6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8AE842" w14:textId="645E21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CF0AF" w14:textId="6472AA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A5911" w14:textId="2CF8FE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2,000.00 </w:t>
            </w:r>
          </w:p>
        </w:tc>
      </w:tr>
      <w:tr w:rsidR="0021107A" w:rsidRPr="0021107A" w14:paraId="31BA05A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C478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FE74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53481FE0" w14:textId="09726E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FBBE1A" w14:textId="6365E6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8AA3D" w14:textId="603DC2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7A1E0" w14:textId="3D7C5F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75,000.00 </w:t>
            </w:r>
          </w:p>
        </w:tc>
      </w:tr>
      <w:tr w:rsidR="0021107A" w:rsidRPr="0021107A" w14:paraId="726C899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804D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E0A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15B5DC5D" w14:textId="6E8CE8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D3A49D" w14:textId="36B5C4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F0A27" w14:textId="617AC6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56264" w14:textId="1EA638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000.00 </w:t>
            </w:r>
          </w:p>
        </w:tc>
      </w:tr>
      <w:tr w:rsidR="0021107A" w:rsidRPr="0021107A" w14:paraId="3E8ACFF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6679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1566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7BFBECD4" w14:textId="02CC37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B96B31" w14:textId="344D02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1F91E" w14:textId="6A001A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E9DDD" w14:textId="41CAF6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6,000.00 </w:t>
            </w:r>
          </w:p>
        </w:tc>
      </w:tr>
      <w:tr w:rsidR="0021107A" w:rsidRPr="0021107A" w14:paraId="42722F0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94F2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DB6B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2197BC4A" w14:textId="74AFA7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1F17B5" w14:textId="3F2547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D56C5" w14:textId="50E006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67924" w14:textId="418B3F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44,000.00 </w:t>
            </w:r>
          </w:p>
        </w:tc>
      </w:tr>
      <w:tr w:rsidR="0021107A" w:rsidRPr="0021107A" w14:paraId="14D90CA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3B87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7EC7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53487A02" w14:textId="169859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7D8F92" w14:textId="48DD5A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99CA5" w14:textId="48251B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B4027" w14:textId="3D6BC7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000.00 </w:t>
            </w:r>
          </w:p>
        </w:tc>
      </w:tr>
      <w:tr w:rsidR="0021107A" w:rsidRPr="0021107A" w14:paraId="324BDE5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85A6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22B6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4F8777B7" w14:textId="5C29D8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087FE6" w14:textId="45349A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301F5AEB" w14:textId="05393D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FC456" w14:textId="2E7D8A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59,062.68 </w:t>
            </w:r>
          </w:p>
        </w:tc>
      </w:tr>
      <w:tr w:rsidR="0021107A" w:rsidRPr="0021107A" w14:paraId="0A5A30C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DE4A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8EEB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1DCA0652" w14:textId="09DB68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6141BE" w14:textId="347195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3FA94" w14:textId="40B4B4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0D076" w14:textId="1838C6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000.00 </w:t>
            </w:r>
          </w:p>
        </w:tc>
      </w:tr>
      <w:tr w:rsidR="0021107A" w:rsidRPr="0021107A" w14:paraId="771BE39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D5FE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55AE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91CB039" w14:textId="24F496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A15AEB" w14:textId="30063E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9A58A" w14:textId="5625EE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07380" w14:textId="170B10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4,000.00 </w:t>
            </w:r>
          </w:p>
        </w:tc>
      </w:tr>
      <w:tr w:rsidR="0021107A" w:rsidRPr="0021107A" w14:paraId="793C69D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62B5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A41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56E5D70C" w14:textId="43EDDB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77BB5B" w14:textId="007984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B5D49" w14:textId="5DE943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6A172" w14:textId="27B387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5,000.00 </w:t>
            </w:r>
          </w:p>
        </w:tc>
      </w:tr>
      <w:tr w:rsidR="0021107A" w:rsidRPr="0021107A" w14:paraId="29A4060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5CF6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34C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44FCDA1F" w14:textId="577D55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3348BEBD" w14:textId="3E6D8C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CA2C95" w14:textId="09C123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D1463" w14:textId="30BE5E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028.00 </w:t>
            </w:r>
          </w:p>
        </w:tc>
      </w:tr>
      <w:tr w:rsidR="0021107A" w:rsidRPr="0021107A" w14:paraId="5E0DB76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7781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1693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79140FE5" w14:textId="76569C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B2AA8C" w14:textId="0D9265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57522" w14:textId="46FB28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B5CA4" w14:textId="48829C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4,000.00 </w:t>
            </w:r>
          </w:p>
        </w:tc>
      </w:tr>
      <w:tr w:rsidR="0021107A" w:rsidRPr="0021107A" w14:paraId="11DE5D1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1AA4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D768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5C28D6A2" w14:textId="2EBF12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BEEA88" w14:textId="7BFD5C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8298A" w14:textId="5FB0E9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E6D93" w14:textId="01643C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000.00 </w:t>
            </w:r>
          </w:p>
        </w:tc>
      </w:tr>
      <w:tr w:rsidR="0021107A" w:rsidRPr="0021107A" w14:paraId="7A63E39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6408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5661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252A2FF0" w14:textId="76EF8C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7DCAD9" w14:textId="531496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BDDAC" w14:textId="1AAEF8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3C61B" w14:textId="03B003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4,000.00 </w:t>
            </w:r>
          </w:p>
        </w:tc>
      </w:tr>
      <w:tr w:rsidR="0021107A" w:rsidRPr="0021107A" w14:paraId="57E1E78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F9D6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7630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2FCDA8E7" w14:textId="500341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D57EB4" w14:textId="707B0F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AC8F6" w14:textId="704316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C4BB9" w14:textId="5FC711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44,000.00 </w:t>
            </w:r>
          </w:p>
        </w:tc>
      </w:tr>
      <w:tr w:rsidR="0021107A" w:rsidRPr="0021107A" w14:paraId="57DAF95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CE2E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A0A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5C21A007" w14:textId="499AA0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051166" w14:textId="4D1F2A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93C44" w14:textId="47C9E6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09B7BF" w14:textId="3679C6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8,000.00 </w:t>
            </w:r>
          </w:p>
        </w:tc>
      </w:tr>
      <w:tr w:rsidR="0021107A" w:rsidRPr="0021107A" w14:paraId="7995F22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B9DF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740F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00549E86" w14:textId="1FE95E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49523D24" w14:textId="3769E9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06C56" w14:textId="31F4DE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91ACC" w14:textId="32AF73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4,500.00 </w:t>
            </w:r>
          </w:p>
        </w:tc>
      </w:tr>
      <w:tr w:rsidR="0021107A" w:rsidRPr="0021107A" w14:paraId="653CC3B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8A21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FC61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8F49DC" w14:textId="47E85B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57,935.00 </w:t>
            </w:r>
          </w:p>
        </w:tc>
        <w:tc>
          <w:tcPr>
            <w:tcW w:w="958" w:type="pct"/>
            <w:tcBorders>
              <w:top w:val="nil"/>
              <w:left w:val="nil"/>
              <w:bottom w:val="single" w:sz="4" w:space="0" w:color="000000"/>
              <w:right w:val="single" w:sz="4" w:space="0" w:color="000000"/>
            </w:tcBorders>
            <w:shd w:val="clear" w:color="auto" w:fill="auto"/>
            <w:noWrap/>
            <w:vAlign w:val="bottom"/>
            <w:hideMark/>
          </w:tcPr>
          <w:p w14:paraId="1F1126CF" w14:textId="5CC649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0A9B47" w14:textId="5ADAD4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3E8F4" w14:textId="56F11F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277,935.00 </w:t>
            </w:r>
          </w:p>
        </w:tc>
      </w:tr>
      <w:tr w:rsidR="0021107A" w:rsidRPr="0021107A" w14:paraId="439422C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D0C9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9A14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11BDDEA4" w14:textId="7BC5D6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1300FC" w14:textId="790107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9A15B" w14:textId="0B0293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009C9" w14:textId="481C24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000.00 </w:t>
            </w:r>
          </w:p>
        </w:tc>
      </w:tr>
      <w:tr w:rsidR="0021107A" w:rsidRPr="0021107A" w14:paraId="75154B3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8414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D381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1E1D37B3" w14:textId="07F83A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7,600.00 </w:t>
            </w:r>
          </w:p>
        </w:tc>
        <w:tc>
          <w:tcPr>
            <w:tcW w:w="958" w:type="pct"/>
            <w:tcBorders>
              <w:top w:val="nil"/>
              <w:left w:val="nil"/>
              <w:bottom w:val="single" w:sz="4" w:space="0" w:color="000000"/>
              <w:right w:val="single" w:sz="4" w:space="0" w:color="000000"/>
            </w:tcBorders>
            <w:shd w:val="clear" w:color="auto" w:fill="auto"/>
            <w:noWrap/>
            <w:vAlign w:val="bottom"/>
            <w:hideMark/>
          </w:tcPr>
          <w:p w14:paraId="61EE9F19" w14:textId="66630E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5A7074" w14:textId="201127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8DAF9" w14:textId="107EAB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12,600.00 </w:t>
            </w:r>
          </w:p>
        </w:tc>
      </w:tr>
      <w:tr w:rsidR="0021107A" w:rsidRPr="0021107A" w14:paraId="18752F4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33EC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BD1A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0265BA99" w14:textId="5B27DE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13B44066" w14:textId="024F31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7411B" w14:textId="2C378E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96E31" w14:textId="7100FD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1,225.00 </w:t>
            </w:r>
          </w:p>
        </w:tc>
      </w:tr>
      <w:tr w:rsidR="0021107A" w:rsidRPr="0021107A" w14:paraId="0106F01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3C30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EF17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403167D" w14:textId="4DBC93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0582773B" w14:textId="2F138B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4C049" w14:textId="3F7DFD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1B705" w14:textId="26447A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0,952.00 </w:t>
            </w:r>
          </w:p>
        </w:tc>
      </w:tr>
      <w:tr w:rsidR="0021107A" w:rsidRPr="0021107A" w14:paraId="0D4DFDE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581D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1F2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00730B6F" w14:textId="3F4E17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8A5CF7" w14:textId="2CCFDB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4F1D600C" w14:textId="5806FF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A9C61" w14:textId="6E2D4E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5,488.00 </w:t>
            </w:r>
          </w:p>
        </w:tc>
      </w:tr>
      <w:tr w:rsidR="0021107A" w:rsidRPr="0021107A" w14:paraId="7D85BA6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3018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F6E9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7EB3688E" w14:textId="5001EF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BF0287" w14:textId="6489CF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0C119" w14:textId="6A5C5A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C9D93" w14:textId="70B742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3,000.00 </w:t>
            </w:r>
          </w:p>
        </w:tc>
      </w:tr>
      <w:tr w:rsidR="0021107A" w:rsidRPr="0021107A" w14:paraId="752491A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E30B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8AF574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29B55D73" w14:textId="27B129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CEBFE6" w14:textId="0582DD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49A17" w14:textId="1B59B3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865C2" w14:textId="3F22D9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3,000.00 </w:t>
            </w:r>
          </w:p>
        </w:tc>
      </w:tr>
      <w:tr w:rsidR="0021107A" w:rsidRPr="0021107A" w14:paraId="373C39D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3924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F57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2E13764B" w14:textId="543A30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ADEB0C" w14:textId="789651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EEFFF" w14:textId="0FBBD7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9CBCD" w14:textId="48C7FD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0,000.00 </w:t>
            </w:r>
          </w:p>
        </w:tc>
      </w:tr>
      <w:tr w:rsidR="0021107A" w:rsidRPr="0021107A" w14:paraId="30D01C0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4843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0FCE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468342B2" w14:textId="562D20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A28E84" w14:textId="5AB7A8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22E5A" w14:textId="50D5B1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908B7" w14:textId="406D2C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6,000.00 </w:t>
            </w:r>
          </w:p>
        </w:tc>
      </w:tr>
      <w:tr w:rsidR="0021107A" w:rsidRPr="0021107A" w14:paraId="595E76E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0710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C87E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4F47C1BA" w14:textId="697341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DFD79D" w14:textId="34AF6F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F49BF" w14:textId="567866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D0891" w14:textId="34800C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000.00 </w:t>
            </w:r>
          </w:p>
        </w:tc>
      </w:tr>
      <w:tr w:rsidR="0021107A" w:rsidRPr="0021107A" w14:paraId="42D1C74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40F5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CBEB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3FBD4AF9" w14:textId="5625F2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F1F9DD" w14:textId="47D945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B7118" w14:textId="582BA4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E8F71" w14:textId="21788B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3,000.00 </w:t>
            </w:r>
          </w:p>
        </w:tc>
      </w:tr>
      <w:tr w:rsidR="0021107A" w:rsidRPr="0021107A" w14:paraId="10835F9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6D7E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6262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6F920FC3" w14:textId="1C3804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73A021" w14:textId="74D499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2E83B" w14:textId="029EF5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3FBE5" w14:textId="02F218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0,000.00 </w:t>
            </w:r>
          </w:p>
        </w:tc>
      </w:tr>
      <w:tr w:rsidR="0021107A" w:rsidRPr="0021107A" w14:paraId="429FA4C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66D0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0C11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4FBB6CC3" w14:textId="66B077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4848AF" w14:textId="1EEF57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9453B" w14:textId="4D0685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1B23E" w14:textId="428B7F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000.00 </w:t>
            </w:r>
          </w:p>
        </w:tc>
      </w:tr>
      <w:tr w:rsidR="0021107A" w:rsidRPr="0021107A" w14:paraId="72DAD8B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13F3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3AB9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48BA0AE2" w14:textId="0DF200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40554C" w14:textId="5E6B76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50C3D" w14:textId="75E8F4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372E0" w14:textId="279959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4,000.00 </w:t>
            </w:r>
          </w:p>
        </w:tc>
      </w:tr>
      <w:tr w:rsidR="0021107A" w:rsidRPr="0021107A" w14:paraId="36BD1B9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98A9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600F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7660F712" w14:textId="0DF825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F375D6" w14:textId="4136A6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C55CE" w14:textId="10BEE5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4891D" w14:textId="2602F2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0,000.00 </w:t>
            </w:r>
          </w:p>
        </w:tc>
      </w:tr>
      <w:tr w:rsidR="0021107A" w:rsidRPr="0021107A" w14:paraId="796C90A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8C10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3155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1F05BF76" w14:textId="5A054E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A8ECF16" w14:textId="70AD58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B41D5" w14:textId="04EDAD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93CC1" w14:textId="277953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5,400.00 </w:t>
            </w:r>
          </w:p>
        </w:tc>
      </w:tr>
      <w:tr w:rsidR="0021107A" w:rsidRPr="0021107A" w14:paraId="2B3E39A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7318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33416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B6041CB" w14:textId="6B1259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C8BF86" w14:textId="270901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822B0" w14:textId="7D7089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79DD1" w14:textId="4DF11F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1,000.00 </w:t>
            </w:r>
          </w:p>
        </w:tc>
      </w:tr>
      <w:tr w:rsidR="0021107A" w:rsidRPr="0021107A" w14:paraId="6D50C55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5EC7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D91A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4B89C09C" w14:textId="445FE9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7EAEEDB2" w14:textId="0A3CC4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1BB61" w14:textId="42C7BA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E3980" w14:textId="07F549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1,600.00 </w:t>
            </w:r>
          </w:p>
        </w:tc>
      </w:tr>
      <w:tr w:rsidR="0021107A" w:rsidRPr="0021107A" w14:paraId="7E71183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0167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9B38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104A4BDF" w14:textId="678F31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0D4D521A" w14:textId="6192A7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369BD" w14:textId="4F96FD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C5DA4" w14:textId="5E8B42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7,716.00 </w:t>
            </w:r>
          </w:p>
        </w:tc>
      </w:tr>
      <w:tr w:rsidR="0021107A" w:rsidRPr="0021107A" w14:paraId="0E86FDD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B0CA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1940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6DF881D8" w14:textId="58275B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719A293C" w14:textId="5CF0B5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CE70C" w14:textId="13AA81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881C3" w14:textId="53C2BB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4,500.00 </w:t>
            </w:r>
          </w:p>
        </w:tc>
      </w:tr>
      <w:tr w:rsidR="0021107A" w:rsidRPr="0021107A" w14:paraId="5F19321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4FF7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85FD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2DD11079" w14:textId="095D24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33,528.00 </w:t>
            </w:r>
          </w:p>
        </w:tc>
        <w:tc>
          <w:tcPr>
            <w:tcW w:w="958" w:type="pct"/>
            <w:tcBorders>
              <w:top w:val="nil"/>
              <w:left w:val="nil"/>
              <w:bottom w:val="single" w:sz="4" w:space="0" w:color="000000"/>
              <w:right w:val="single" w:sz="4" w:space="0" w:color="000000"/>
            </w:tcBorders>
            <w:shd w:val="clear" w:color="auto" w:fill="auto"/>
            <w:noWrap/>
            <w:vAlign w:val="bottom"/>
            <w:hideMark/>
          </w:tcPr>
          <w:p w14:paraId="4871BE4F" w14:textId="4E7C4C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EBA0F" w14:textId="200484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4B7BA" w14:textId="29DE6A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33,528.00 </w:t>
            </w:r>
          </w:p>
        </w:tc>
      </w:tr>
      <w:tr w:rsidR="0021107A" w:rsidRPr="0021107A" w14:paraId="5CC7F08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355D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065B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1AEA935E" w14:textId="3B5F09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2442FC" w14:textId="2C301C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A7C1C" w14:textId="17DCCC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831B5" w14:textId="6573F3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5,000.00 </w:t>
            </w:r>
          </w:p>
        </w:tc>
      </w:tr>
      <w:tr w:rsidR="0021107A" w:rsidRPr="0021107A" w14:paraId="7B3D13B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43E8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C034D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2DB8B829" w14:textId="2104D3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7DC760" w14:textId="4F444F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6767B" w14:textId="762855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C26E5" w14:textId="4874F7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9,000.00 </w:t>
            </w:r>
          </w:p>
        </w:tc>
      </w:tr>
      <w:tr w:rsidR="0021107A" w:rsidRPr="0021107A" w14:paraId="27F579D9"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29CB89"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B723D61" w14:textId="432EB79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7,295,96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8A9A0C3" w14:textId="54CC57B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3,605,988.84 </w:t>
            </w:r>
          </w:p>
        </w:tc>
        <w:tc>
          <w:tcPr>
            <w:tcW w:w="958" w:type="pct"/>
            <w:tcBorders>
              <w:top w:val="nil"/>
              <w:left w:val="nil"/>
              <w:bottom w:val="single" w:sz="4" w:space="0" w:color="000000"/>
              <w:right w:val="single" w:sz="4" w:space="0" w:color="000000"/>
            </w:tcBorders>
            <w:shd w:val="clear" w:color="D8D8D8" w:fill="D8D8D8"/>
            <w:noWrap/>
            <w:vAlign w:val="bottom"/>
            <w:hideMark/>
          </w:tcPr>
          <w:p w14:paraId="3E890952" w14:textId="46BEC5D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375646" w14:textId="7062D63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0,901,956.84 </w:t>
            </w:r>
          </w:p>
        </w:tc>
      </w:tr>
      <w:tr w:rsidR="0021107A" w:rsidRPr="0021107A" w14:paraId="2D44F374"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503913"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13AA4D12" w14:textId="17BC60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5B63BD" w14:textId="13F839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580E05FA" w14:textId="666969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D082A21" w14:textId="1B08E8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946,654.80 </w:t>
            </w:r>
          </w:p>
        </w:tc>
      </w:tr>
      <w:tr w:rsidR="0021107A" w:rsidRPr="0021107A" w14:paraId="769760C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C7D3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C52D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7821D95D" w14:textId="410966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99,630.00 </w:t>
            </w:r>
          </w:p>
        </w:tc>
        <w:tc>
          <w:tcPr>
            <w:tcW w:w="958" w:type="pct"/>
            <w:tcBorders>
              <w:top w:val="nil"/>
              <w:left w:val="nil"/>
              <w:bottom w:val="single" w:sz="4" w:space="0" w:color="000000"/>
              <w:right w:val="single" w:sz="4" w:space="0" w:color="000000"/>
            </w:tcBorders>
            <w:shd w:val="clear" w:color="auto" w:fill="auto"/>
            <w:noWrap/>
            <w:vAlign w:val="bottom"/>
            <w:hideMark/>
          </w:tcPr>
          <w:p w14:paraId="459CC2E4" w14:textId="38A55E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30,809.00 </w:t>
            </w:r>
          </w:p>
        </w:tc>
        <w:tc>
          <w:tcPr>
            <w:tcW w:w="958" w:type="pct"/>
            <w:tcBorders>
              <w:top w:val="nil"/>
              <w:left w:val="nil"/>
              <w:bottom w:val="single" w:sz="4" w:space="0" w:color="000000"/>
              <w:right w:val="single" w:sz="4" w:space="0" w:color="000000"/>
            </w:tcBorders>
            <w:shd w:val="clear" w:color="auto" w:fill="auto"/>
            <w:noWrap/>
            <w:vAlign w:val="bottom"/>
            <w:hideMark/>
          </w:tcPr>
          <w:p w14:paraId="29ED7348" w14:textId="2FEB12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C4B74" w14:textId="217589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30,439.00 </w:t>
            </w:r>
          </w:p>
        </w:tc>
      </w:tr>
      <w:tr w:rsidR="0021107A" w:rsidRPr="0021107A" w14:paraId="64624DE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7AE1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FA5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1DC21389" w14:textId="6478DC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171,836.00 </w:t>
            </w:r>
          </w:p>
        </w:tc>
        <w:tc>
          <w:tcPr>
            <w:tcW w:w="958" w:type="pct"/>
            <w:tcBorders>
              <w:top w:val="nil"/>
              <w:left w:val="nil"/>
              <w:bottom w:val="single" w:sz="4" w:space="0" w:color="000000"/>
              <w:right w:val="single" w:sz="4" w:space="0" w:color="000000"/>
            </w:tcBorders>
            <w:shd w:val="clear" w:color="auto" w:fill="auto"/>
            <w:noWrap/>
            <w:vAlign w:val="bottom"/>
            <w:hideMark/>
          </w:tcPr>
          <w:p w14:paraId="39743F78" w14:textId="1358D3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3BB3AA1F" w14:textId="123A3A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244B2" w14:textId="4EA07D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547,648.00 </w:t>
            </w:r>
          </w:p>
        </w:tc>
      </w:tr>
      <w:tr w:rsidR="0021107A" w:rsidRPr="0021107A" w14:paraId="384FC85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3B73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79A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00E2206C" w14:textId="331BD5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99,912.00 </w:t>
            </w:r>
          </w:p>
        </w:tc>
        <w:tc>
          <w:tcPr>
            <w:tcW w:w="958" w:type="pct"/>
            <w:tcBorders>
              <w:top w:val="nil"/>
              <w:left w:val="nil"/>
              <w:bottom w:val="single" w:sz="4" w:space="0" w:color="000000"/>
              <w:right w:val="single" w:sz="4" w:space="0" w:color="000000"/>
            </w:tcBorders>
            <w:shd w:val="clear" w:color="auto" w:fill="auto"/>
            <w:noWrap/>
            <w:vAlign w:val="bottom"/>
            <w:hideMark/>
          </w:tcPr>
          <w:p w14:paraId="7E027DFC" w14:textId="2DBC47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A839F0" w14:textId="54D763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38847" w14:textId="5E85DB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99,912.00 </w:t>
            </w:r>
          </w:p>
        </w:tc>
      </w:tr>
      <w:tr w:rsidR="0021107A" w:rsidRPr="0021107A" w14:paraId="3E69E4C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55C1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AB7D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2E1AC87C" w14:textId="1E839C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548A04AD" w14:textId="598E19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25390" w14:textId="542239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C98AB" w14:textId="2B1337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51,448.00 </w:t>
            </w:r>
          </w:p>
        </w:tc>
      </w:tr>
      <w:tr w:rsidR="0021107A" w:rsidRPr="0021107A" w14:paraId="73F68A2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9E46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D36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016AB8C6" w14:textId="4B6B53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bottom"/>
            <w:hideMark/>
          </w:tcPr>
          <w:p w14:paraId="763F46EA" w14:textId="5613D6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74907EAD" w14:textId="15EC1B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8B3CC" w14:textId="2D1852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765,801.25 </w:t>
            </w:r>
          </w:p>
        </w:tc>
      </w:tr>
      <w:tr w:rsidR="0021107A" w:rsidRPr="0021107A" w14:paraId="341BFE8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FBDD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C36EC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447D7134" w14:textId="6C22E6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4,680.00 </w:t>
            </w:r>
          </w:p>
        </w:tc>
        <w:tc>
          <w:tcPr>
            <w:tcW w:w="958" w:type="pct"/>
            <w:tcBorders>
              <w:top w:val="nil"/>
              <w:left w:val="nil"/>
              <w:bottom w:val="single" w:sz="4" w:space="0" w:color="000000"/>
              <w:right w:val="single" w:sz="4" w:space="0" w:color="000000"/>
            </w:tcBorders>
            <w:shd w:val="clear" w:color="auto" w:fill="auto"/>
            <w:noWrap/>
            <w:vAlign w:val="bottom"/>
            <w:hideMark/>
          </w:tcPr>
          <w:p w14:paraId="1B6CB87A" w14:textId="2190EE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34EDD8F8" w14:textId="6EFA95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961DC" w14:textId="0C550C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64,816.50 </w:t>
            </w:r>
          </w:p>
        </w:tc>
      </w:tr>
      <w:tr w:rsidR="0021107A" w:rsidRPr="0021107A" w14:paraId="4501FC1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F5C9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F58B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494AE168" w14:textId="3FB804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5,620.00 </w:t>
            </w:r>
          </w:p>
        </w:tc>
        <w:tc>
          <w:tcPr>
            <w:tcW w:w="958" w:type="pct"/>
            <w:tcBorders>
              <w:top w:val="nil"/>
              <w:left w:val="nil"/>
              <w:bottom w:val="single" w:sz="4" w:space="0" w:color="000000"/>
              <w:right w:val="single" w:sz="4" w:space="0" w:color="000000"/>
            </w:tcBorders>
            <w:shd w:val="clear" w:color="auto" w:fill="auto"/>
            <w:noWrap/>
            <w:vAlign w:val="bottom"/>
            <w:hideMark/>
          </w:tcPr>
          <w:p w14:paraId="58B641D3" w14:textId="038EF9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63081CD5" w14:textId="001DB3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707C5" w14:textId="732370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16,110.00 </w:t>
            </w:r>
          </w:p>
        </w:tc>
      </w:tr>
      <w:tr w:rsidR="0021107A" w:rsidRPr="0021107A" w14:paraId="6DF3BD9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0CAE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5FEB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4C69FF8F" w14:textId="01884E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82,464.00 </w:t>
            </w:r>
          </w:p>
        </w:tc>
        <w:tc>
          <w:tcPr>
            <w:tcW w:w="958" w:type="pct"/>
            <w:tcBorders>
              <w:top w:val="nil"/>
              <w:left w:val="nil"/>
              <w:bottom w:val="single" w:sz="4" w:space="0" w:color="000000"/>
              <w:right w:val="single" w:sz="4" w:space="0" w:color="000000"/>
            </w:tcBorders>
            <w:shd w:val="clear" w:color="auto" w:fill="auto"/>
            <w:noWrap/>
            <w:vAlign w:val="bottom"/>
            <w:hideMark/>
          </w:tcPr>
          <w:p w14:paraId="197DF090" w14:textId="74E04C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2861A" w14:textId="52E888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F595B" w14:textId="73D19B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82,464.00 </w:t>
            </w:r>
          </w:p>
        </w:tc>
      </w:tr>
      <w:tr w:rsidR="0021107A" w:rsidRPr="0021107A" w14:paraId="3884940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D394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B102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42B7FE03" w14:textId="529CE3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1,610.00 </w:t>
            </w:r>
          </w:p>
        </w:tc>
        <w:tc>
          <w:tcPr>
            <w:tcW w:w="958" w:type="pct"/>
            <w:tcBorders>
              <w:top w:val="nil"/>
              <w:left w:val="nil"/>
              <w:bottom w:val="single" w:sz="4" w:space="0" w:color="000000"/>
              <w:right w:val="single" w:sz="4" w:space="0" w:color="000000"/>
            </w:tcBorders>
            <w:shd w:val="clear" w:color="auto" w:fill="auto"/>
            <w:noWrap/>
            <w:vAlign w:val="bottom"/>
            <w:hideMark/>
          </w:tcPr>
          <w:p w14:paraId="2798A25E" w14:textId="0DB931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99AB7E" w14:textId="70CA8B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4D538" w14:textId="0CBE0A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4,610.00 </w:t>
            </w:r>
          </w:p>
        </w:tc>
      </w:tr>
      <w:tr w:rsidR="0021107A" w:rsidRPr="0021107A" w14:paraId="585117B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F530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09A1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0973614F" w14:textId="31D0FF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32,466.00 </w:t>
            </w:r>
          </w:p>
        </w:tc>
        <w:tc>
          <w:tcPr>
            <w:tcW w:w="958" w:type="pct"/>
            <w:tcBorders>
              <w:top w:val="nil"/>
              <w:left w:val="nil"/>
              <w:bottom w:val="single" w:sz="4" w:space="0" w:color="000000"/>
              <w:right w:val="single" w:sz="4" w:space="0" w:color="000000"/>
            </w:tcBorders>
            <w:shd w:val="clear" w:color="auto" w:fill="auto"/>
            <w:noWrap/>
            <w:vAlign w:val="bottom"/>
            <w:hideMark/>
          </w:tcPr>
          <w:p w14:paraId="2A68D317" w14:textId="27AD07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1276E676" w14:textId="0201B3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3ECD1" w14:textId="5B73C7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073,329.00 </w:t>
            </w:r>
          </w:p>
        </w:tc>
      </w:tr>
      <w:tr w:rsidR="0021107A" w:rsidRPr="0021107A" w14:paraId="785DBB6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7C92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BDD3A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286DCE17" w14:textId="59EB1B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64,369.00 </w:t>
            </w:r>
          </w:p>
        </w:tc>
        <w:tc>
          <w:tcPr>
            <w:tcW w:w="958" w:type="pct"/>
            <w:tcBorders>
              <w:top w:val="nil"/>
              <w:left w:val="nil"/>
              <w:bottom w:val="single" w:sz="4" w:space="0" w:color="000000"/>
              <w:right w:val="single" w:sz="4" w:space="0" w:color="000000"/>
            </w:tcBorders>
            <w:shd w:val="clear" w:color="auto" w:fill="auto"/>
            <w:noWrap/>
            <w:vAlign w:val="bottom"/>
            <w:hideMark/>
          </w:tcPr>
          <w:p w14:paraId="17881E14" w14:textId="212009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5BF690F3" w14:textId="226E08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39026" w14:textId="69C474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88,761.29 </w:t>
            </w:r>
          </w:p>
        </w:tc>
      </w:tr>
      <w:tr w:rsidR="0021107A" w:rsidRPr="0021107A" w14:paraId="43ABF14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C123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3F57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3E6BB6A2" w14:textId="349F7B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92,342.00 </w:t>
            </w:r>
          </w:p>
        </w:tc>
        <w:tc>
          <w:tcPr>
            <w:tcW w:w="958" w:type="pct"/>
            <w:tcBorders>
              <w:top w:val="nil"/>
              <w:left w:val="nil"/>
              <w:bottom w:val="single" w:sz="4" w:space="0" w:color="000000"/>
              <w:right w:val="single" w:sz="4" w:space="0" w:color="000000"/>
            </w:tcBorders>
            <w:shd w:val="clear" w:color="auto" w:fill="auto"/>
            <w:noWrap/>
            <w:vAlign w:val="bottom"/>
            <w:hideMark/>
          </w:tcPr>
          <w:p w14:paraId="454A42BD" w14:textId="59D997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F2274" w14:textId="003F16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99529" w14:textId="540D2D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92,342.00 </w:t>
            </w:r>
          </w:p>
        </w:tc>
      </w:tr>
      <w:tr w:rsidR="0021107A" w:rsidRPr="0021107A" w14:paraId="34E2FF8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4112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2CF4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1C767C8F" w14:textId="6A3F90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bottom"/>
            <w:hideMark/>
          </w:tcPr>
          <w:p w14:paraId="08954269" w14:textId="03A8C7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215C0E" w14:textId="7B2845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581D7" w14:textId="7A8B60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00,301.00 </w:t>
            </w:r>
          </w:p>
        </w:tc>
      </w:tr>
      <w:tr w:rsidR="0021107A" w:rsidRPr="0021107A" w14:paraId="3FD2BD4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0CF0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23CB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4BA03323" w14:textId="243273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57,320.00 </w:t>
            </w:r>
          </w:p>
        </w:tc>
        <w:tc>
          <w:tcPr>
            <w:tcW w:w="958" w:type="pct"/>
            <w:tcBorders>
              <w:top w:val="nil"/>
              <w:left w:val="nil"/>
              <w:bottom w:val="single" w:sz="4" w:space="0" w:color="000000"/>
              <w:right w:val="single" w:sz="4" w:space="0" w:color="000000"/>
            </w:tcBorders>
            <w:shd w:val="clear" w:color="auto" w:fill="auto"/>
            <w:noWrap/>
            <w:vAlign w:val="bottom"/>
            <w:hideMark/>
          </w:tcPr>
          <w:p w14:paraId="5BD6ACD1" w14:textId="15C743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0A55E" w14:textId="013F37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4E003" w14:textId="4B7CE1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57,320.00 </w:t>
            </w:r>
          </w:p>
        </w:tc>
      </w:tr>
      <w:tr w:rsidR="0021107A" w:rsidRPr="0021107A" w14:paraId="2B9F3011"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B39C0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0F7515C8" w14:textId="19AD349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3,555,426.03 </w:t>
            </w:r>
          </w:p>
        </w:tc>
        <w:tc>
          <w:tcPr>
            <w:tcW w:w="958" w:type="pct"/>
            <w:tcBorders>
              <w:top w:val="nil"/>
              <w:left w:val="nil"/>
              <w:bottom w:val="single" w:sz="4" w:space="0" w:color="000000"/>
              <w:right w:val="single" w:sz="4" w:space="0" w:color="000000"/>
            </w:tcBorders>
            <w:shd w:val="clear" w:color="A5A5A5" w:fill="A5A5A5"/>
            <w:noWrap/>
            <w:vAlign w:val="bottom"/>
            <w:hideMark/>
          </w:tcPr>
          <w:p w14:paraId="19D14258" w14:textId="6221036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BEAF5A6" w14:textId="7C58D1E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FDEA650" w14:textId="3DE8512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3,555,426.03 </w:t>
            </w:r>
          </w:p>
        </w:tc>
      </w:tr>
      <w:tr w:rsidR="0021107A" w:rsidRPr="0021107A" w14:paraId="1F7029D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03D053"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4E5BB2F4" w14:textId="0B3FB3B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267,8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2EED1A53" w14:textId="79B8025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17BA44" w14:textId="152424C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51B3EB" w14:textId="5CDB6AF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267,853.70 </w:t>
            </w:r>
          </w:p>
        </w:tc>
      </w:tr>
      <w:tr w:rsidR="0021107A" w:rsidRPr="0021107A" w14:paraId="2428113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1230C"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A615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66645816" w14:textId="5AF627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29420E8" w14:textId="7B9CCD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F20BF" w14:textId="25FC25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582FA0" w14:textId="1FECC1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2,900.00 </w:t>
            </w:r>
          </w:p>
        </w:tc>
      </w:tr>
      <w:tr w:rsidR="0021107A" w:rsidRPr="0021107A" w14:paraId="059A117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99A8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A6A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B61D2AD" w14:textId="2D256B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52DC0BAA" w14:textId="1D2C89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86A46" w14:textId="549840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1E063" w14:textId="1CAB29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3,050.00 </w:t>
            </w:r>
          </w:p>
        </w:tc>
      </w:tr>
      <w:tr w:rsidR="0021107A" w:rsidRPr="0021107A" w14:paraId="2753F5C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C60A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5253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45E15F16" w14:textId="63C6F5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7209B0FF" w14:textId="1F8117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816F3" w14:textId="3D6407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57346" w14:textId="5557F7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9,387.50 </w:t>
            </w:r>
          </w:p>
        </w:tc>
      </w:tr>
      <w:tr w:rsidR="0021107A" w:rsidRPr="0021107A" w14:paraId="63A2F16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9D49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CE51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0C5D8D75" w14:textId="57FC1C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7C087CC5" w14:textId="74292B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78567" w14:textId="6C24D6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5B9B9" w14:textId="4B4A63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5,900.00 </w:t>
            </w:r>
          </w:p>
        </w:tc>
      </w:tr>
      <w:tr w:rsidR="0021107A" w:rsidRPr="0021107A" w14:paraId="42E3DD0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3FEB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FADD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15BDDCD" w14:textId="5BA5AF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58E820" w14:textId="0A9DBB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DFEB3" w14:textId="24D8CE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0E23B" w14:textId="36649F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0,000.00 </w:t>
            </w:r>
          </w:p>
        </w:tc>
      </w:tr>
      <w:tr w:rsidR="0021107A" w:rsidRPr="0021107A" w14:paraId="78DD8AE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34F7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BDCE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7BC72405" w14:textId="3DFEF9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76,616.20 </w:t>
            </w:r>
          </w:p>
        </w:tc>
        <w:tc>
          <w:tcPr>
            <w:tcW w:w="958" w:type="pct"/>
            <w:tcBorders>
              <w:top w:val="nil"/>
              <w:left w:val="nil"/>
              <w:bottom w:val="single" w:sz="4" w:space="0" w:color="000000"/>
              <w:right w:val="single" w:sz="4" w:space="0" w:color="000000"/>
            </w:tcBorders>
            <w:shd w:val="clear" w:color="auto" w:fill="auto"/>
            <w:noWrap/>
            <w:vAlign w:val="bottom"/>
            <w:hideMark/>
          </w:tcPr>
          <w:p w14:paraId="21BDCF4D" w14:textId="4FBA58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67DA4" w14:textId="5FB625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EA6B1" w14:textId="452B35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76,616.20 </w:t>
            </w:r>
          </w:p>
        </w:tc>
      </w:tr>
      <w:tr w:rsidR="0021107A" w:rsidRPr="0021107A" w14:paraId="4791812B"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276988"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11087288" w14:textId="4BB6051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596,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C1E8302" w14:textId="256C8D8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9948EAA" w14:textId="7E4C97E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31C64F" w14:textId="0F74CE3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596,900.00 </w:t>
            </w:r>
          </w:p>
        </w:tc>
      </w:tr>
      <w:tr w:rsidR="0021107A" w:rsidRPr="0021107A" w14:paraId="17CDFAF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5188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9C41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16C454D0" w14:textId="6C0E76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3,573.20 </w:t>
            </w:r>
          </w:p>
        </w:tc>
        <w:tc>
          <w:tcPr>
            <w:tcW w:w="958" w:type="pct"/>
            <w:tcBorders>
              <w:top w:val="nil"/>
              <w:left w:val="nil"/>
              <w:bottom w:val="single" w:sz="4" w:space="0" w:color="000000"/>
              <w:right w:val="single" w:sz="4" w:space="0" w:color="000000"/>
            </w:tcBorders>
            <w:shd w:val="clear" w:color="auto" w:fill="auto"/>
            <w:noWrap/>
            <w:vAlign w:val="bottom"/>
            <w:hideMark/>
          </w:tcPr>
          <w:p w14:paraId="04F67AB8" w14:textId="76A830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E9F6F" w14:textId="5CA338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7672C" w14:textId="449953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3,573.20 </w:t>
            </w:r>
          </w:p>
        </w:tc>
      </w:tr>
      <w:tr w:rsidR="0021107A" w:rsidRPr="0021107A" w14:paraId="6815F2E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0E85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DFD9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3576553C" w14:textId="2E0FBF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17B0AE4C" w14:textId="1D0CDD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B68BB" w14:textId="623682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DC6F1" w14:textId="6DB4A8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5,320.00 </w:t>
            </w:r>
          </w:p>
        </w:tc>
      </w:tr>
      <w:tr w:rsidR="0021107A" w:rsidRPr="0021107A" w14:paraId="228B70C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367B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EF0B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0CE53B0E" w14:textId="5DC44D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3,125.00 </w:t>
            </w:r>
          </w:p>
        </w:tc>
        <w:tc>
          <w:tcPr>
            <w:tcW w:w="958" w:type="pct"/>
            <w:tcBorders>
              <w:top w:val="nil"/>
              <w:left w:val="nil"/>
              <w:bottom w:val="single" w:sz="4" w:space="0" w:color="000000"/>
              <w:right w:val="single" w:sz="4" w:space="0" w:color="000000"/>
            </w:tcBorders>
            <w:shd w:val="clear" w:color="auto" w:fill="auto"/>
            <w:noWrap/>
            <w:vAlign w:val="bottom"/>
            <w:hideMark/>
          </w:tcPr>
          <w:p w14:paraId="51173FC2" w14:textId="31690D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5CDBF" w14:textId="60020E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2CAD1" w14:textId="56E493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3,125.00 </w:t>
            </w:r>
          </w:p>
        </w:tc>
      </w:tr>
      <w:tr w:rsidR="0021107A" w:rsidRPr="0021107A" w14:paraId="0D72C11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1FBE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A7C1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5D6E1F6" w14:textId="55DCE8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6FA753E9" w14:textId="2A9543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AFEAB" w14:textId="08568E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8A4B0" w14:textId="0F614B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6,650.00 </w:t>
            </w:r>
          </w:p>
        </w:tc>
      </w:tr>
      <w:tr w:rsidR="0021107A" w:rsidRPr="0021107A" w14:paraId="2599AF8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75E5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A5DB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2B0B4470" w14:textId="45FEBA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A4D48F6" w14:textId="046E46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50220" w14:textId="2EE65C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F49AA" w14:textId="0627DE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3,800.00 </w:t>
            </w:r>
          </w:p>
        </w:tc>
      </w:tr>
      <w:tr w:rsidR="0021107A" w:rsidRPr="0021107A" w14:paraId="0957FF1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FFE2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F4E5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66254F78" w14:textId="022A7F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4066AC66" w14:textId="5A5C86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09DEC" w14:textId="080C50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72A8B" w14:textId="536E84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1,200.00 </w:t>
            </w:r>
          </w:p>
        </w:tc>
      </w:tr>
      <w:tr w:rsidR="0021107A" w:rsidRPr="0021107A" w14:paraId="78ADE78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22B7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93AD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143D539" w14:textId="6FECFF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0257DAAE" w14:textId="383081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CF90F" w14:textId="503DB6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BA8F8" w14:textId="349C33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0,131.30 </w:t>
            </w:r>
          </w:p>
        </w:tc>
      </w:tr>
      <w:tr w:rsidR="0021107A" w:rsidRPr="0021107A" w14:paraId="22ECEA2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7A05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F57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7202ECB9" w14:textId="7F2820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7540587C" w14:textId="17D661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F80D0" w14:textId="036DD7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D7777" w14:textId="056558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04,855.00 </w:t>
            </w:r>
          </w:p>
        </w:tc>
      </w:tr>
      <w:tr w:rsidR="0021107A" w:rsidRPr="0021107A" w14:paraId="16EF2A7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F661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C08E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3CE2E4D" w14:textId="20171F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46,043.70 </w:t>
            </w:r>
          </w:p>
        </w:tc>
        <w:tc>
          <w:tcPr>
            <w:tcW w:w="958" w:type="pct"/>
            <w:tcBorders>
              <w:top w:val="nil"/>
              <w:left w:val="nil"/>
              <w:bottom w:val="single" w:sz="4" w:space="0" w:color="000000"/>
              <w:right w:val="single" w:sz="4" w:space="0" w:color="000000"/>
            </w:tcBorders>
            <w:shd w:val="clear" w:color="auto" w:fill="auto"/>
            <w:noWrap/>
            <w:vAlign w:val="bottom"/>
            <w:hideMark/>
          </w:tcPr>
          <w:p w14:paraId="77D33C80" w14:textId="524AF7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4F65A" w14:textId="3DCBA5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BE4A4" w14:textId="25E510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46,043.70 </w:t>
            </w:r>
          </w:p>
        </w:tc>
      </w:tr>
      <w:tr w:rsidR="0021107A" w:rsidRPr="0021107A" w14:paraId="3724B51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DDF1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5565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1EE3CB8" w14:textId="249145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1B9C3504" w14:textId="36312F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A8995" w14:textId="7D0D9A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CFCA2" w14:textId="2F2FD0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2,201.80 </w:t>
            </w:r>
          </w:p>
        </w:tc>
      </w:tr>
      <w:tr w:rsidR="0021107A" w:rsidRPr="0021107A" w14:paraId="402709BD"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43C591"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40FF0479" w14:textId="416335F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0,375,952.3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5B63A9" w14:textId="771124A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70B0BBB" w14:textId="30FB22D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CDEDC2" w14:textId="698A40B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0,375,952.30 </w:t>
            </w:r>
          </w:p>
        </w:tc>
      </w:tr>
      <w:tr w:rsidR="0021107A" w:rsidRPr="0021107A" w14:paraId="1930C6B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D5E7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0DEE0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03711A26" w14:textId="45E7A5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6,035.50 </w:t>
            </w:r>
          </w:p>
        </w:tc>
        <w:tc>
          <w:tcPr>
            <w:tcW w:w="958" w:type="pct"/>
            <w:tcBorders>
              <w:top w:val="nil"/>
              <w:left w:val="nil"/>
              <w:bottom w:val="single" w:sz="4" w:space="0" w:color="000000"/>
              <w:right w:val="single" w:sz="4" w:space="0" w:color="000000"/>
            </w:tcBorders>
            <w:shd w:val="clear" w:color="auto" w:fill="auto"/>
            <w:noWrap/>
            <w:vAlign w:val="bottom"/>
            <w:hideMark/>
          </w:tcPr>
          <w:p w14:paraId="2504DFAD" w14:textId="042E4F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5A858" w14:textId="310E9E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81029" w14:textId="582432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6,035.50 </w:t>
            </w:r>
          </w:p>
        </w:tc>
      </w:tr>
      <w:tr w:rsidR="0021107A" w:rsidRPr="0021107A" w14:paraId="25BDDF0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441C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D682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49B29FBA" w14:textId="6AC748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64A67584" w14:textId="118B90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725B6" w14:textId="699DEA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EB261" w14:textId="3259A9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5,252.75 </w:t>
            </w:r>
          </w:p>
        </w:tc>
      </w:tr>
      <w:tr w:rsidR="0021107A" w:rsidRPr="0021107A" w14:paraId="44EF392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0B97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832D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5842704A" w14:textId="6EA387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07DAB279" w14:textId="643804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D7936" w14:textId="049490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001BA" w14:textId="4F0403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6.50 </w:t>
            </w:r>
          </w:p>
        </w:tc>
      </w:tr>
      <w:tr w:rsidR="0021107A" w:rsidRPr="0021107A" w14:paraId="5678775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14FE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2777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457D7BA0" w14:textId="1F4057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79FC84D6" w14:textId="29DD36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0EC2B" w14:textId="3736AA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11326" w14:textId="5A4E8B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5,252.75 </w:t>
            </w:r>
          </w:p>
        </w:tc>
      </w:tr>
      <w:tr w:rsidR="0021107A" w:rsidRPr="0021107A" w14:paraId="5590EDF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80D7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9708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29DF1D99" w14:textId="3E0016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23,100.00 </w:t>
            </w:r>
          </w:p>
        </w:tc>
        <w:tc>
          <w:tcPr>
            <w:tcW w:w="958" w:type="pct"/>
            <w:tcBorders>
              <w:top w:val="nil"/>
              <w:left w:val="nil"/>
              <w:bottom w:val="single" w:sz="4" w:space="0" w:color="000000"/>
              <w:right w:val="single" w:sz="4" w:space="0" w:color="000000"/>
            </w:tcBorders>
            <w:shd w:val="clear" w:color="auto" w:fill="auto"/>
            <w:noWrap/>
            <w:vAlign w:val="bottom"/>
            <w:hideMark/>
          </w:tcPr>
          <w:p w14:paraId="6F7F4AA6" w14:textId="7C0EB9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FBADE" w14:textId="6707D0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0942A" w14:textId="256B2D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23,100.00 </w:t>
            </w:r>
          </w:p>
        </w:tc>
      </w:tr>
      <w:tr w:rsidR="0021107A" w:rsidRPr="0021107A" w14:paraId="42A3C31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618D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8F2B59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422DF78A" w14:textId="1F81F3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9,050.55 </w:t>
            </w:r>
          </w:p>
        </w:tc>
        <w:tc>
          <w:tcPr>
            <w:tcW w:w="958" w:type="pct"/>
            <w:tcBorders>
              <w:top w:val="nil"/>
              <w:left w:val="nil"/>
              <w:bottom w:val="single" w:sz="4" w:space="0" w:color="000000"/>
              <w:right w:val="single" w:sz="4" w:space="0" w:color="000000"/>
            </w:tcBorders>
            <w:shd w:val="clear" w:color="auto" w:fill="auto"/>
            <w:noWrap/>
            <w:vAlign w:val="bottom"/>
            <w:hideMark/>
          </w:tcPr>
          <w:p w14:paraId="787E491D" w14:textId="281927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7D187" w14:textId="72FF56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DE269" w14:textId="3410B9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9,050.55 </w:t>
            </w:r>
          </w:p>
        </w:tc>
      </w:tr>
      <w:tr w:rsidR="0021107A" w:rsidRPr="0021107A" w14:paraId="7349A07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0273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E3FD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2A946F3B" w14:textId="27FC39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1B7BE687" w14:textId="265695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79671" w14:textId="7EB5EE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35F3F" w14:textId="29DA23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6.50 </w:t>
            </w:r>
          </w:p>
        </w:tc>
      </w:tr>
      <w:tr w:rsidR="0021107A" w:rsidRPr="0021107A" w14:paraId="344AFBE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DF85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D901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3F9E1581" w14:textId="730D3D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59,325.00 </w:t>
            </w:r>
          </w:p>
        </w:tc>
        <w:tc>
          <w:tcPr>
            <w:tcW w:w="958" w:type="pct"/>
            <w:tcBorders>
              <w:top w:val="nil"/>
              <w:left w:val="nil"/>
              <w:bottom w:val="single" w:sz="4" w:space="0" w:color="000000"/>
              <w:right w:val="single" w:sz="4" w:space="0" w:color="000000"/>
            </w:tcBorders>
            <w:shd w:val="clear" w:color="auto" w:fill="auto"/>
            <w:noWrap/>
            <w:vAlign w:val="bottom"/>
            <w:hideMark/>
          </w:tcPr>
          <w:p w14:paraId="2EABCA75" w14:textId="0B4C3C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2C71E" w14:textId="7F6DAF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D90DB" w14:textId="33D8D3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59,325.00 </w:t>
            </w:r>
          </w:p>
        </w:tc>
      </w:tr>
      <w:tr w:rsidR="0021107A" w:rsidRPr="0021107A" w14:paraId="5E19013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F68D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5233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04340604" w14:textId="6344A6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5AD77A8E" w14:textId="28F9CD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56EC8" w14:textId="238C33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7B649" w14:textId="2C0852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7,806.50 </w:t>
            </w:r>
          </w:p>
        </w:tc>
      </w:tr>
      <w:tr w:rsidR="0021107A" w:rsidRPr="0021107A" w14:paraId="7857AA7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1383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71C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2B44129C" w14:textId="6EBD95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8AB2E6" w14:textId="327211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E25A6" w14:textId="675224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75A80" w14:textId="5CEC78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0,000.00 </w:t>
            </w:r>
          </w:p>
        </w:tc>
      </w:tr>
      <w:tr w:rsidR="0021107A" w:rsidRPr="0021107A" w14:paraId="548D421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308B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1658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28002C0E" w14:textId="4BEE14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9,785.00 </w:t>
            </w:r>
          </w:p>
        </w:tc>
        <w:tc>
          <w:tcPr>
            <w:tcW w:w="958" w:type="pct"/>
            <w:tcBorders>
              <w:top w:val="nil"/>
              <w:left w:val="nil"/>
              <w:bottom w:val="single" w:sz="4" w:space="0" w:color="000000"/>
              <w:right w:val="single" w:sz="4" w:space="0" w:color="000000"/>
            </w:tcBorders>
            <w:shd w:val="clear" w:color="auto" w:fill="auto"/>
            <w:noWrap/>
            <w:vAlign w:val="bottom"/>
            <w:hideMark/>
          </w:tcPr>
          <w:p w14:paraId="29A6EA6E" w14:textId="416105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C5388" w14:textId="077381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D4C84" w14:textId="6039B9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9,785.00 </w:t>
            </w:r>
          </w:p>
        </w:tc>
      </w:tr>
      <w:tr w:rsidR="0021107A" w:rsidRPr="0021107A" w14:paraId="7E9564A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C3F0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B840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0384E420" w14:textId="1795B9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306277" w14:textId="2A30B7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E239C" w14:textId="72AC7C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8C9DF" w14:textId="7D477E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0,000.00 </w:t>
            </w:r>
          </w:p>
        </w:tc>
      </w:tr>
      <w:tr w:rsidR="0021107A" w:rsidRPr="0021107A" w14:paraId="1ED1544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413A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26FD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12796F36" w14:textId="4EDA31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9,731.25 </w:t>
            </w:r>
          </w:p>
        </w:tc>
        <w:tc>
          <w:tcPr>
            <w:tcW w:w="958" w:type="pct"/>
            <w:tcBorders>
              <w:top w:val="nil"/>
              <w:left w:val="nil"/>
              <w:bottom w:val="single" w:sz="4" w:space="0" w:color="000000"/>
              <w:right w:val="single" w:sz="4" w:space="0" w:color="000000"/>
            </w:tcBorders>
            <w:shd w:val="clear" w:color="auto" w:fill="auto"/>
            <w:noWrap/>
            <w:vAlign w:val="bottom"/>
            <w:hideMark/>
          </w:tcPr>
          <w:p w14:paraId="57AC37DF" w14:textId="377BEC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83AE9" w14:textId="4D8C71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8A867" w14:textId="7C5CA2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9,731.25 </w:t>
            </w:r>
          </w:p>
        </w:tc>
      </w:tr>
      <w:tr w:rsidR="0021107A" w:rsidRPr="0021107A" w14:paraId="66A251B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A1D7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99F5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0D11EA01" w14:textId="5C6C59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4ADA58" w14:textId="10D501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71B5D" w14:textId="4B79B0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19DDF" w14:textId="09077C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85,000.00 </w:t>
            </w:r>
          </w:p>
        </w:tc>
      </w:tr>
      <w:tr w:rsidR="0021107A" w:rsidRPr="0021107A" w14:paraId="7B631DE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6EF2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1215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2595B7A" w14:textId="7BC7BE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1732CF" w14:textId="7A7EEC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500B8" w14:textId="5BA9C9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984A9" w14:textId="5D958A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0,000.00 </w:t>
            </w:r>
          </w:p>
        </w:tc>
      </w:tr>
      <w:tr w:rsidR="0021107A" w:rsidRPr="0021107A" w14:paraId="3D5EAF0C"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805229"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9DCBDF1" w14:textId="03177FE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561,776.83 </w:t>
            </w:r>
          </w:p>
        </w:tc>
        <w:tc>
          <w:tcPr>
            <w:tcW w:w="958" w:type="pct"/>
            <w:tcBorders>
              <w:top w:val="nil"/>
              <w:left w:val="nil"/>
              <w:bottom w:val="single" w:sz="4" w:space="0" w:color="000000"/>
              <w:right w:val="single" w:sz="4" w:space="0" w:color="000000"/>
            </w:tcBorders>
            <w:shd w:val="clear" w:color="D8D8D8" w:fill="D8D8D8"/>
            <w:noWrap/>
            <w:vAlign w:val="bottom"/>
            <w:hideMark/>
          </w:tcPr>
          <w:p w14:paraId="546FB897" w14:textId="6ECCBEF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D09643A" w14:textId="32CF996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56EA13" w14:textId="68023DB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561,776.83 </w:t>
            </w:r>
          </w:p>
        </w:tc>
      </w:tr>
      <w:tr w:rsidR="0021107A" w:rsidRPr="0021107A" w14:paraId="2775243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E388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7B4C5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6C2D63F9" w14:textId="0EF25D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24613FA5" w14:textId="3580FE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35DE8" w14:textId="41A993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65343" w14:textId="621444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8,087.15 </w:t>
            </w:r>
          </w:p>
        </w:tc>
      </w:tr>
      <w:tr w:rsidR="0021107A" w:rsidRPr="0021107A" w14:paraId="1870E68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ACA3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B717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abac</w:t>
            </w:r>
          </w:p>
        </w:tc>
        <w:tc>
          <w:tcPr>
            <w:tcW w:w="1003" w:type="pct"/>
            <w:tcBorders>
              <w:top w:val="nil"/>
              <w:left w:val="nil"/>
              <w:bottom w:val="single" w:sz="4" w:space="0" w:color="000000"/>
              <w:right w:val="single" w:sz="4" w:space="0" w:color="000000"/>
            </w:tcBorders>
            <w:shd w:val="clear" w:color="auto" w:fill="auto"/>
            <w:noWrap/>
            <w:vAlign w:val="bottom"/>
            <w:hideMark/>
          </w:tcPr>
          <w:p w14:paraId="38AD0739" w14:textId="1EFAAA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37,550.00 </w:t>
            </w:r>
          </w:p>
        </w:tc>
        <w:tc>
          <w:tcPr>
            <w:tcW w:w="958" w:type="pct"/>
            <w:tcBorders>
              <w:top w:val="nil"/>
              <w:left w:val="nil"/>
              <w:bottom w:val="single" w:sz="4" w:space="0" w:color="000000"/>
              <w:right w:val="single" w:sz="4" w:space="0" w:color="000000"/>
            </w:tcBorders>
            <w:shd w:val="clear" w:color="auto" w:fill="auto"/>
            <w:noWrap/>
            <w:vAlign w:val="bottom"/>
            <w:hideMark/>
          </w:tcPr>
          <w:p w14:paraId="60FAEE7F" w14:textId="0A1DCB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C6158" w14:textId="112125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F3354" w14:textId="3E5446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37,550.00 </w:t>
            </w:r>
          </w:p>
        </w:tc>
      </w:tr>
      <w:tr w:rsidR="0021107A" w:rsidRPr="0021107A" w14:paraId="7F42912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76CD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6E0E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4F8FAAC1" w14:textId="05CA22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559692F7" w14:textId="70AD57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0FA4E" w14:textId="05ADAE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F3D61" w14:textId="454C9C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3,600.00 </w:t>
            </w:r>
          </w:p>
        </w:tc>
      </w:tr>
      <w:tr w:rsidR="0021107A" w:rsidRPr="0021107A" w14:paraId="12964BA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8242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F6D4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14B0A586" w14:textId="550EE1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7CABFE6" w14:textId="41A146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0B991" w14:textId="75FC14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BAF71" w14:textId="53B6CA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9,500.00 </w:t>
            </w:r>
          </w:p>
        </w:tc>
      </w:tr>
      <w:tr w:rsidR="0021107A" w:rsidRPr="0021107A" w14:paraId="1FA98ED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0479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6449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4C232B0D" w14:textId="6B9822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7C3780D7" w14:textId="2088C5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6A041" w14:textId="2196FD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ECA09" w14:textId="3F535A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3,950.00 </w:t>
            </w:r>
          </w:p>
        </w:tc>
      </w:tr>
      <w:tr w:rsidR="0021107A" w:rsidRPr="0021107A" w14:paraId="6F294B9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8AFB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98D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1204B41E" w14:textId="2C54DA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7EA390" w14:textId="315A2B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5B2C9" w14:textId="1EE017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8C34D" w14:textId="23C3B4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0,000.00 </w:t>
            </w:r>
          </w:p>
        </w:tc>
      </w:tr>
      <w:tr w:rsidR="0021107A" w:rsidRPr="0021107A" w14:paraId="6148E27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5F25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ED1A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El Nido (Bacuit)</w:t>
            </w:r>
          </w:p>
        </w:tc>
        <w:tc>
          <w:tcPr>
            <w:tcW w:w="1003" w:type="pct"/>
            <w:tcBorders>
              <w:top w:val="nil"/>
              <w:left w:val="nil"/>
              <w:bottom w:val="single" w:sz="4" w:space="0" w:color="000000"/>
              <w:right w:val="single" w:sz="4" w:space="0" w:color="000000"/>
            </w:tcBorders>
            <w:shd w:val="clear" w:color="auto" w:fill="auto"/>
            <w:noWrap/>
            <w:vAlign w:val="bottom"/>
            <w:hideMark/>
          </w:tcPr>
          <w:p w14:paraId="426D58D8" w14:textId="5DEC51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77F62F68" w14:textId="4F2B39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599EC" w14:textId="6F01C0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ED75D" w14:textId="5FFA00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7,914.00 </w:t>
            </w:r>
          </w:p>
        </w:tc>
      </w:tr>
      <w:tr w:rsidR="0021107A" w:rsidRPr="0021107A" w14:paraId="42B1B7C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4438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02FA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3F719CD8" w14:textId="55A881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049AEFA0" w14:textId="6F2B3D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788D8" w14:textId="25110B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99764" w14:textId="388959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2,723.73 </w:t>
            </w:r>
          </w:p>
        </w:tc>
      </w:tr>
      <w:tr w:rsidR="0021107A" w:rsidRPr="0021107A" w14:paraId="6E136C2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384E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ECD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2BBDB49" w14:textId="190B5E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D84847" w14:textId="61EB68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598D94" w14:textId="5D4058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99530A" w14:textId="406628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0,000.00 </w:t>
            </w:r>
          </w:p>
        </w:tc>
      </w:tr>
      <w:tr w:rsidR="0021107A" w:rsidRPr="0021107A" w14:paraId="5D1E1A7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976A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AA89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AE23EF5" w14:textId="53EB39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03,655.60 </w:t>
            </w:r>
          </w:p>
        </w:tc>
        <w:tc>
          <w:tcPr>
            <w:tcW w:w="958" w:type="pct"/>
            <w:tcBorders>
              <w:top w:val="nil"/>
              <w:left w:val="nil"/>
              <w:bottom w:val="single" w:sz="4" w:space="0" w:color="000000"/>
              <w:right w:val="single" w:sz="4" w:space="0" w:color="000000"/>
            </w:tcBorders>
            <w:shd w:val="clear" w:color="auto" w:fill="auto"/>
            <w:noWrap/>
            <w:vAlign w:val="bottom"/>
            <w:hideMark/>
          </w:tcPr>
          <w:p w14:paraId="64962D3F" w14:textId="746644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2A778" w14:textId="485764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FA1C7" w14:textId="3835AE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03,655.60 </w:t>
            </w:r>
          </w:p>
        </w:tc>
      </w:tr>
      <w:tr w:rsidR="0021107A" w:rsidRPr="0021107A" w14:paraId="571AA64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9685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5E00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07F3186" w14:textId="3EB360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9BAD23" w14:textId="00EE02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DC7D1" w14:textId="680B35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78E4A" w14:textId="660DE5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3,000.00 </w:t>
            </w:r>
          </w:p>
        </w:tc>
      </w:tr>
      <w:tr w:rsidR="0021107A" w:rsidRPr="0021107A" w14:paraId="1CF7B23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9626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20D1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65ED4A93" w14:textId="639A7D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8,882.35 </w:t>
            </w:r>
          </w:p>
        </w:tc>
        <w:tc>
          <w:tcPr>
            <w:tcW w:w="958" w:type="pct"/>
            <w:tcBorders>
              <w:top w:val="nil"/>
              <w:left w:val="nil"/>
              <w:bottom w:val="single" w:sz="4" w:space="0" w:color="000000"/>
              <w:right w:val="single" w:sz="4" w:space="0" w:color="000000"/>
            </w:tcBorders>
            <w:shd w:val="clear" w:color="auto" w:fill="auto"/>
            <w:noWrap/>
            <w:vAlign w:val="bottom"/>
            <w:hideMark/>
          </w:tcPr>
          <w:p w14:paraId="5B52E914" w14:textId="5FEEC0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491E3" w14:textId="2DBB03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D8157" w14:textId="345BF5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8,882.35 </w:t>
            </w:r>
          </w:p>
        </w:tc>
      </w:tr>
      <w:tr w:rsidR="0021107A" w:rsidRPr="0021107A" w14:paraId="68E2E32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C7FA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A392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8AF874C" w14:textId="7A64F2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00E671D0" w14:textId="0C4CE8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8EE23" w14:textId="117097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489B0" w14:textId="4A0976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7,914.00 </w:t>
            </w:r>
          </w:p>
        </w:tc>
      </w:tr>
      <w:tr w:rsidR="0021107A" w:rsidRPr="0021107A" w14:paraId="04120C5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1A99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5156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ofronio Española</w:t>
            </w:r>
          </w:p>
        </w:tc>
        <w:tc>
          <w:tcPr>
            <w:tcW w:w="1003" w:type="pct"/>
            <w:tcBorders>
              <w:top w:val="nil"/>
              <w:left w:val="nil"/>
              <w:bottom w:val="single" w:sz="4" w:space="0" w:color="000000"/>
              <w:right w:val="single" w:sz="4" w:space="0" w:color="000000"/>
            </w:tcBorders>
            <w:shd w:val="clear" w:color="auto" w:fill="auto"/>
            <w:noWrap/>
            <w:vAlign w:val="bottom"/>
            <w:hideMark/>
          </w:tcPr>
          <w:p w14:paraId="0C51CAD6" w14:textId="067E21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DF27BF" w14:textId="68337E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4971A" w14:textId="741946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5B15D" w14:textId="6FCA0F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000.00 </w:t>
            </w:r>
          </w:p>
        </w:tc>
      </w:tr>
      <w:tr w:rsidR="0021107A" w:rsidRPr="0021107A" w14:paraId="27042874"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70FB84"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06DC57A" w14:textId="35909D1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5,752,943.20 </w:t>
            </w:r>
          </w:p>
        </w:tc>
        <w:tc>
          <w:tcPr>
            <w:tcW w:w="958" w:type="pct"/>
            <w:tcBorders>
              <w:top w:val="nil"/>
              <w:left w:val="nil"/>
              <w:bottom w:val="single" w:sz="4" w:space="0" w:color="000000"/>
              <w:right w:val="single" w:sz="4" w:space="0" w:color="000000"/>
            </w:tcBorders>
            <w:shd w:val="clear" w:color="D8D8D8" w:fill="D8D8D8"/>
            <w:noWrap/>
            <w:vAlign w:val="bottom"/>
            <w:hideMark/>
          </w:tcPr>
          <w:p w14:paraId="6E3DC0F2" w14:textId="1F6974D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1FE5C5" w14:textId="10AC312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BE9919" w14:textId="78142C0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5,752,943.20 </w:t>
            </w:r>
          </w:p>
        </w:tc>
      </w:tr>
      <w:tr w:rsidR="0021107A" w:rsidRPr="0021107A" w14:paraId="3547C69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0B1D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B03A52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55E3A268" w14:textId="0A7522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2,659.00 </w:t>
            </w:r>
          </w:p>
        </w:tc>
        <w:tc>
          <w:tcPr>
            <w:tcW w:w="958" w:type="pct"/>
            <w:tcBorders>
              <w:top w:val="nil"/>
              <w:left w:val="nil"/>
              <w:bottom w:val="single" w:sz="4" w:space="0" w:color="000000"/>
              <w:right w:val="single" w:sz="4" w:space="0" w:color="000000"/>
            </w:tcBorders>
            <w:shd w:val="clear" w:color="auto" w:fill="auto"/>
            <w:noWrap/>
            <w:vAlign w:val="bottom"/>
            <w:hideMark/>
          </w:tcPr>
          <w:p w14:paraId="18DA5683" w14:textId="627687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59431" w14:textId="275724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2E2E9" w14:textId="15BB32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2,659.00 </w:t>
            </w:r>
          </w:p>
        </w:tc>
      </w:tr>
      <w:tr w:rsidR="0021107A" w:rsidRPr="0021107A" w14:paraId="77F8170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A15FA"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B49D5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1A818358" w14:textId="27ED91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4,785.00 </w:t>
            </w:r>
          </w:p>
        </w:tc>
        <w:tc>
          <w:tcPr>
            <w:tcW w:w="958" w:type="pct"/>
            <w:tcBorders>
              <w:top w:val="nil"/>
              <w:left w:val="nil"/>
              <w:bottom w:val="single" w:sz="4" w:space="0" w:color="000000"/>
              <w:right w:val="single" w:sz="4" w:space="0" w:color="000000"/>
            </w:tcBorders>
            <w:shd w:val="clear" w:color="auto" w:fill="auto"/>
            <w:noWrap/>
            <w:vAlign w:val="bottom"/>
            <w:hideMark/>
          </w:tcPr>
          <w:p w14:paraId="75987738" w14:textId="47570F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29EA5" w14:textId="307FB4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D1128" w14:textId="25E080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4,785.00 </w:t>
            </w:r>
          </w:p>
        </w:tc>
      </w:tr>
      <w:tr w:rsidR="0021107A" w:rsidRPr="0021107A" w14:paraId="64B0DED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940AB"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95285D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5DE43E0C" w14:textId="1E7A65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91,825.00 </w:t>
            </w:r>
          </w:p>
        </w:tc>
        <w:tc>
          <w:tcPr>
            <w:tcW w:w="958" w:type="pct"/>
            <w:tcBorders>
              <w:top w:val="nil"/>
              <w:left w:val="nil"/>
              <w:bottom w:val="single" w:sz="4" w:space="0" w:color="000000"/>
              <w:right w:val="single" w:sz="4" w:space="0" w:color="000000"/>
            </w:tcBorders>
            <w:shd w:val="clear" w:color="auto" w:fill="auto"/>
            <w:noWrap/>
            <w:vAlign w:val="bottom"/>
            <w:hideMark/>
          </w:tcPr>
          <w:p w14:paraId="182D4920" w14:textId="3DF5FA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B0048" w14:textId="37575D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691B6" w14:textId="5FB477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91,825.00 </w:t>
            </w:r>
          </w:p>
        </w:tc>
      </w:tr>
      <w:tr w:rsidR="0021107A" w:rsidRPr="0021107A" w14:paraId="535FDCE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2A5C4"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37E361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6BEE84D8" w14:textId="2A4CC7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386B46E8" w14:textId="6CA3D5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C169D" w14:textId="10C520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C40D4" w14:textId="48DB22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7,300.00 </w:t>
            </w:r>
          </w:p>
        </w:tc>
      </w:tr>
      <w:tr w:rsidR="0021107A" w:rsidRPr="0021107A" w14:paraId="1C5A84A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A8C9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CE074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9E8889A" w14:textId="787044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0,580.00 </w:t>
            </w:r>
          </w:p>
        </w:tc>
        <w:tc>
          <w:tcPr>
            <w:tcW w:w="958" w:type="pct"/>
            <w:tcBorders>
              <w:top w:val="nil"/>
              <w:left w:val="nil"/>
              <w:bottom w:val="single" w:sz="4" w:space="0" w:color="000000"/>
              <w:right w:val="single" w:sz="4" w:space="0" w:color="000000"/>
            </w:tcBorders>
            <w:shd w:val="clear" w:color="auto" w:fill="auto"/>
            <w:noWrap/>
            <w:vAlign w:val="bottom"/>
            <w:hideMark/>
          </w:tcPr>
          <w:p w14:paraId="68CD7D0B" w14:textId="0C43E4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30E00" w14:textId="4BA33B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CEB44" w14:textId="3F643B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0,580.00 </w:t>
            </w:r>
          </w:p>
        </w:tc>
      </w:tr>
      <w:tr w:rsidR="0021107A" w:rsidRPr="0021107A" w14:paraId="409740F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05C5A"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E03C66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31E04CB8" w14:textId="3FC872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4EBF1C2" w14:textId="7AFBAA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65AD1" w14:textId="626432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6FEBD" w14:textId="19B4B5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1,800.00 </w:t>
            </w:r>
          </w:p>
        </w:tc>
      </w:tr>
      <w:tr w:rsidR="0021107A" w:rsidRPr="0021107A" w14:paraId="533893B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45FA9"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DF689A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460B6212" w14:textId="4B202B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3DBE324B" w14:textId="20A584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C3459" w14:textId="5179E9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9110A6" w14:textId="54DC53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7,100.00 </w:t>
            </w:r>
          </w:p>
        </w:tc>
      </w:tr>
      <w:tr w:rsidR="0021107A" w:rsidRPr="0021107A" w14:paraId="2791236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86E8F"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90646E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60DBF046" w14:textId="4772DA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71,500.00 </w:t>
            </w:r>
          </w:p>
        </w:tc>
        <w:tc>
          <w:tcPr>
            <w:tcW w:w="958" w:type="pct"/>
            <w:tcBorders>
              <w:top w:val="nil"/>
              <w:left w:val="nil"/>
              <w:bottom w:val="single" w:sz="4" w:space="0" w:color="000000"/>
              <w:right w:val="single" w:sz="4" w:space="0" w:color="000000"/>
            </w:tcBorders>
            <w:shd w:val="clear" w:color="auto" w:fill="auto"/>
            <w:noWrap/>
            <w:vAlign w:val="bottom"/>
            <w:hideMark/>
          </w:tcPr>
          <w:p w14:paraId="709DA922" w14:textId="1FF16F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E7948" w14:textId="7FA787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FA9C8" w14:textId="1B0F75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71,500.00 </w:t>
            </w:r>
          </w:p>
        </w:tc>
      </w:tr>
      <w:tr w:rsidR="0021107A" w:rsidRPr="0021107A" w14:paraId="6B10FB6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87779"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DDC07E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4D2792BD" w14:textId="19FFC2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7,107.00 </w:t>
            </w:r>
          </w:p>
        </w:tc>
        <w:tc>
          <w:tcPr>
            <w:tcW w:w="958" w:type="pct"/>
            <w:tcBorders>
              <w:top w:val="nil"/>
              <w:left w:val="nil"/>
              <w:bottom w:val="single" w:sz="4" w:space="0" w:color="000000"/>
              <w:right w:val="single" w:sz="4" w:space="0" w:color="000000"/>
            </w:tcBorders>
            <w:shd w:val="clear" w:color="auto" w:fill="auto"/>
            <w:noWrap/>
            <w:vAlign w:val="bottom"/>
            <w:hideMark/>
          </w:tcPr>
          <w:p w14:paraId="02353F7F" w14:textId="7F9E4C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18EA7" w14:textId="540ADB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A7A42" w14:textId="490876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7,107.00 </w:t>
            </w:r>
          </w:p>
        </w:tc>
      </w:tr>
      <w:tr w:rsidR="0021107A" w:rsidRPr="0021107A" w14:paraId="17DCC35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AB9C7"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605C2D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16115B46" w14:textId="68599F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54,705.50 </w:t>
            </w:r>
          </w:p>
        </w:tc>
        <w:tc>
          <w:tcPr>
            <w:tcW w:w="958" w:type="pct"/>
            <w:tcBorders>
              <w:top w:val="nil"/>
              <w:left w:val="nil"/>
              <w:bottom w:val="single" w:sz="4" w:space="0" w:color="000000"/>
              <w:right w:val="single" w:sz="4" w:space="0" w:color="000000"/>
            </w:tcBorders>
            <w:shd w:val="clear" w:color="auto" w:fill="auto"/>
            <w:noWrap/>
            <w:vAlign w:val="bottom"/>
            <w:hideMark/>
          </w:tcPr>
          <w:p w14:paraId="32E74EBE" w14:textId="5516527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49F58" w14:textId="4C53CE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1E863" w14:textId="31BC7E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54,705.50 </w:t>
            </w:r>
          </w:p>
        </w:tc>
      </w:tr>
      <w:tr w:rsidR="0021107A" w:rsidRPr="0021107A" w14:paraId="25AC3D3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F460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EA82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5135B4B0" w14:textId="6239B2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88,150.00 </w:t>
            </w:r>
          </w:p>
        </w:tc>
        <w:tc>
          <w:tcPr>
            <w:tcW w:w="958" w:type="pct"/>
            <w:tcBorders>
              <w:top w:val="nil"/>
              <w:left w:val="nil"/>
              <w:bottom w:val="single" w:sz="4" w:space="0" w:color="000000"/>
              <w:right w:val="single" w:sz="4" w:space="0" w:color="000000"/>
            </w:tcBorders>
            <w:shd w:val="clear" w:color="auto" w:fill="auto"/>
            <w:noWrap/>
            <w:vAlign w:val="bottom"/>
            <w:hideMark/>
          </w:tcPr>
          <w:p w14:paraId="14619995" w14:textId="7A6B3A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DB434" w14:textId="0DCCF5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72F3E" w14:textId="572706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88,150.00 </w:t>
            </w:r>
          </w:p>
        </w:tc>
      </w:tr>
      <w:tr w:rsidR="0021107A" w:rsidRPr="0021107A" w14:paraId="086D1B0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4F25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2F15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1CB2683C" w14:textId="2563B2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558B69" w14:textId="27DAB3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1E4CF" w14:textId="2C743B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38C61" w14:textId="3C9976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0,000.00 </w:t>
            </w:r>
          </w:p>
        </w:tc>
      </w:tr>
      <w:tr w:rsidR="0021107A" w:rsidRPr="0021107A" w14:paraId="76E99E0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3122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BE22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14B06577" w14:textId="53C06A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4,171.70 </w:t>
            </w:r>
          </w:p>
        </w:tc>
        <w:tc>
          <w:tcPr>
            <w:tcW w:w="958" w:type="pct"/>
            <w:tcBorders>
              <w:top w:val="nil"/>
              <w:left w:val="nil"/>
              <w:bottom w:val="single" w:sz="4" w:space="0" w:color="000000"/>
              <w:right w:val="single" w:sz="4" w:space="0" w:color="000000"/>
            </w:tcBorders>
            <w:shd w:val="clear" w:color="auto" w:fill="auto"/>
            <w:noWrap/>
            <w:vAlign w:val="bottom"/>
            <w:hideMark/>
          </w:tcPr>
          <w:p w14:paraId="4E31318A" w14:textId="03ADD0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65486" w14:textId="325F7F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566E8" w14:textId="4A8AD2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4,171.70 </w:t>
            </w:r>
          </w:p>
        </w:tc>
      </w:tr>
      <w:tr w:rsidR="0021107A" w:rsidRPr="0021107A" w14:paraId="35A33C9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08B3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AD0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CBDA9E7" w14:textId="0504A8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4,250.00 </w:t>
            </w:r>
          </w:p>
        </w:tc>
        <w:tc>
          <w:tcPr>
            <w:tcW w:w="958" w:type="pct"/>
            <w:tcBorders>
              <w:top w:val="nil"/>
              <w:left w:val="nil"/>
              <w:bottom w:val="single" w:sz="4" w:space="0" w:color="000000"/>
              <w:right w:val="single" w:sz="4" w:space="0" w:color="000000"/>
            </w:tcBorders>
            <w:shd w:val="clear" w:color="auto" w:fill="auto"/>
            <w:noWrap/>
            <w:vAlign w:val="bottom"/>
            <w:hideMark/>
          </w:tcPr>
          <w:p w14:paraId="332BD74A" w14:textId="0FB841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EF997" w14:textId="2F880D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9E92C" w14:textId="1AA96D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4,250.00 </w:t>
            </w:r>
          </w:p>
        </w:tc>
      </w:tr>
      <w:tr w:rsidR="0021107A" w:rsidRPr="0021107A" w14:paraId="0ACD5B4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82D3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CB984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C9ED5CE" w14:textId="0BAD13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95,870.00 </w:t>
            </w:r>
          </w:p>
        </w:tc>
        <w:tc>
          <w:tcPr>
            <w:tcW w:w="958" w:type="pct"/>
            <w:tcBorders>
              <w:top w:val="nil"/>
              <w:left w:val="nil"/>
              <w:bottom w:val="single" w:sz="4" w:space="0" w:color="000000"/>
              <w:right w:val="single" w:sz="4" w:space="0" w:color="000000"/>
            </w:tcBorders>
            <w:shd w:val="clear" w:color="auto" w:fill="auto"/>
            <w:noWrap/>
            <w:vAlign w:val="bottom"/>
            <w:hideMark/>
          </w:tcPr>
          <w:p w14:paraId="247D2823" w14:textId="3D2D3D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99A8F" w14:textId="365003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B439C" w14:textId="0E68FB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95,870.00 </w:t>
            </w:r>
          </w:p>
        </w:tc>
      </w:tr>
      <w:tr w:rsidR="0021107A" w:rsidRPr="0021107A" w14:paraId="1563AC1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2FDE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30AE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6505985B" w14:textId="35E517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22B2CF80" w14:textId="2ADD7D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F1F51" w14:textId="1C0F9C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13AA5" w14:textId="04A785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6,375.00 </w:t>
            </w:r>
          </w:p>
        </w:tc>
      </w:tr>
      <w:tr w:rsidR="0021107A" w:rsidRPr="0021107A" w14:paraId="686A3C5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D307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91DB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3386098A" w14:textId="1D8962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3828C9FA" w14:textId="20DFA3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9434E" w14:textId="0EA02F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7C5C1" w14:textId="79C314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94,765.00 </w:t>
            </w:r>
          </w:p>
        </w:tc>
      </w:tr>
      <w:tr w:rsidR="0021107A" w:rsidRPr="0021107A" w14:paraId="33D94F3E"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9A2E39"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0BEC1F45" w14:textId="4527374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2,469,916.05 </w:t>
            </w:r>
          </w:p>
        </w:tc>
        <w:tc>
          <w:tcPr>
            <w:tcW w:w="958" w:type="pct"/>
            <w:tcBorders>
              <w:top w:val="nil"/>
              <w:left w:val="nil"/>
              <w:bottom w:val="single" w:sz="4" w:space="0" w:color="000000"/>
              <w:right w:val="single" w:sz="4" w:space="0" w:color="000000"/>
            </w:tcBorders>
            <w:shd w:val="clear" w:color="A5A5A5" w:fill="A5A5A5"/>
            <w:noWrap/>
            <w:vAlign w:val="bottom"/>
            <w:hideMark/>
          </w:tcPr>
          <w:p w14:paraId="7C785661" w14:textId="4EEB25B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F96CFE9" w14:textId="1D6481A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7B2DD1C" w14:textId="2E28053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5,546,866.05 </w:t>
            </w:r>
          </w:p>
        </w:tc>
      </w:tr>
      <w:tr w:rsidR="0021107A" w:rsidRPr="0021107A" w14:paraId="5A6FF9A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C1CFB9"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504AA9A6" w14:textId="0D3613F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4,656,336.05 </w:t>
            </w:r>
          </w:p>
        </w:tc>
        <w:tc>
          <w:tcPr>
            <w:tcW w:w="958" w:type="pct"/>
            <w:tcBorders>
              <w:top w:val="nil"/>
              <w:left w:val="nil"/>
              <w:bottom w:val="single" w:sz="4" w:space="0" w:color="000000"/>
              <w:right w:val="single" w:sz="4" w:space="0" w:color="000000"/>
            </w:tcBorders>
            <w:shd w:val="clear" w:color="D8D8D8" w:fill="D8D8D8"/>
            <w:noWrap/>
            <w:vAlign w:val="bottom"/>
            <w:hideMark/>
          </w:tcPr>
          <w:p w14:paraId="5B5B1D0B" w14:textId="733CF6C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17623BC" w14:textId="0845EDF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3C45BCFD" w14:textId="7F69A44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6,102,086.05 </w:t>
            </w:r>
          </w:p>
        </w:tc>
      </w:tr>
      <w:tr w:rsidR="0021107A" w:rsidRPr="0021107A" w14:paraId="6302BD1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9109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DA4E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54FB1E88" w14:textId="5AF155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40CF3C98" w14:textId="12253C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47BD1" w14:textId="7D11C5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EF0A4" w14:textId="280147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86,728.00 </w:t>
            </w:r>
          </w:p>
        </w:tc>
      </w:tr>
      <w:tr w:rsidR="0021107A" w:rsidRPr="0021107A" w14:paraId="2721D6A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DCCD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81CA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067F6C77" w14:textId="4FC9DD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6170BD23" w14:textId="3AF20A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4D27D" w14:textId="55F941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BD907" w14:textId="7D1AA2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9,865.16 </w:t>
            </w:r>
          </w:p>
        </w:tc>
      </w:tr>
      <w:tr w:rsidR="0021107A" w:rsidRPr="0021107A" w14:paraId="15D1AA7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4C13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4970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2E827E53" w14:textId="688A8A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8,084.47 </w:t>
            </w:r>
          </w:p>
        </w:tc>
        <w:tc>
          <w:tcPr>
            <w:tcW w:w="958" w:type="pct"/>
            <w:tcBorders>
              <w:top w:val="nil"/>
              <w:left w:val="nil"/>
              <w:bottom w:val="single" w:sz="4" w:space="0" w:color="000000"/>
              <w:right w:val="single" w:sz="4" w:space="0" w:color="000000"/>
            </w:tcBorders>
            <w:shd w:val="clear" w:color="auto" w:fill="auto"/>
            <w:noWrap/>
            <w:vAlign w:val="bottom"/>
            <w:hideMark/>
          </w:tcPr>
          <w:p w14:paraId="5F34F205" w14:textId="58C7C3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588AE" w14:textId="2F63B2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92D09" w14:textId="584B2E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8,084.47 </w:t>
            </w:r>
          </w:p>
        </w:tc>
      </w:tr>
      <w:tr w:rsidR="0021107A" w:rsidRPr="0021107A" w14:paraId="182CC16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50B7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5C0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7B89BA44" w14:textId="71CCD6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6DBBADFF" w14:textId="227E93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540F1409" w14:textId="0D951C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0759C" w14:textId="4356253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61,210.81 </w:t>
            </w:r>
          </w:p>
        </w:tc>
      </w:tr>
      <w:tr w:rsidR="0021107A" w:rsidRPr="0021107A" w14:paraId="665C2CD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5780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B2B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7710FD2D" w14:textId="538AC1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61CD8FCC" w14:textId="3FF39C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612670B" w14:textId="239C22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7D3FC" w14:textId="43682A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8,541.24 </w:t>
            </w:r>
          </w:p>
        </w:tc>
      </w:tr>
      <w:tr w:rsidR="0021107A" w:rsidRPr="0021107A" w14:paraId="3A83140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1C43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273F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6689F0" w14:textId="2DB209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37,016.28 </w:t>
            </w:r>
          </w:p>
        </w:tc>
        <w:tc>
          <w:tcPr>
            <w:tcW w:w="958" w:type="pct"/>
            <w:tcBorders>
              <w:top w:val="nil"/>
              <w:left w:val="nil"/>
              <w:bottom w:val="single" w:sz="4" w:space="0" w:color="000000"/>
              <w:right w:val="single" w:sz="4" w:space="0" w:color="000000"/>
            </w:tcBorders>
            <w:shd w:val="clear" w:color="auto" w:fill="auto"/>
            <w:noWrap/>
            <w:vAlign w:val="bottom"/>
            <w:hideMark/>
          </w:tcPr>
          <w:p w14:paraId="35C6AE87" w14:textId="414527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251ED" w14:textId="373636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DC59F" w14:textId="4AAB67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37,016.28 </w:t>
            </w:r>
          </w:p>
        </w:tc>
      </w:tr>
      <w:tr w:rsidR="0021107A" w:rsidRPr="0021107A" w14:paraId="16B0A20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4B51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373E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0341D171" w14:textId="6E18A8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0F0C86D7" w14:textId="121B27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D8EB7" w14:textId="528D52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9048F" w14:textId="34DA0D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5,243.13 </w:t>
            </w:r>
          </w:p>
        </w:tc>
      </w:tr>
      <w:tr w:rsidR="0021107A" w:rsidRPr="0021107A" w14:paraId="5721F86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4328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53D6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2B48F0CC" w14:textId="51A92A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284A7DAE" w14:textId="11B499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44D95" w14:textId="585107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13103" w14:textId="1FA082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0,396.60 </w:t>
            </w:r>
          </w:p>
        </w:tc>
      </w:tr>
      <w:tr w:rsidR="0021107A" w:rsidRPr="0021107A" w14:paraId="0A60AF2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4AAF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EB99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7303A29C" w14:textId="790A06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6D822E0F" w14:textId="52EDF4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DEB2A" w14:textId="2FC8D4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36B86" w14:textId="5B14FE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6,033.52 </w:t>
            </w:r>
          </w:p>
        </w:tc>
      </w:tr>
      <w:tr w:rsidR="0021107A" w:rsidRPr="0021107A" w14:paraId="6652927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D0D5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695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3854515" w14:textId="361262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7AB7E2E9" w14:textId="20BB76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88EBE4" w14:textId="6215DA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E95B8" w14:textId="1B32F6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8,021.36 </w:t>
            </w:r>
          </w:p>
        </w:tc>
      </w:tr>
      <w:tr w:rsidR="0021107A" w:rsidRPr="0021107A" w14:paraId="5ADFC89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A3BF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B774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22CBC4FF" w14:textId="7276C0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7E513B2E" w14:textId="3441AB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85E08" w14:textId="74FA4B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C1860" w14:textId="5AAE9D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2,221.40 </w:t>
            </w:r>
          </w:p>
        </w:tc>
      </w:tr>
      <w:tr w:rsidR="0021107A" w:rsidRPr="0021107A" w14:paraId="658F2DE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ECE5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E29F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43FC73BF" w14:textId="282FD3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1,587.29 </w:t>
            </w:r>
          </w:p>
        </w:tc>
        <w:tc>
          <w:tcPr>
            <w:tcW w:w="958" w:type="pct"/>
            <w:tcBorders>
              <w:top w:val="nil"/>
              <w:left w:val="nil"/>
              <w:bottom w:val="single" w:sz="4" w:space="0" w:color="000000"/>
              <w:right w:val="single" w:sz="4" w:space="0" w:color="000000"/>
            </w:tcBorders>
            <w:shd w:val="clear" w:color="auto" w:fill="auto"/>
            <w:noWrap/>
            <w:vAlign w:val="bottom"/>
            <w:hideMark/>
          </w:tcPr>
          <w:p w14:paraId="46F134D6" w14:textId="68A9B0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4D667" w14:textId="11511F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1ED08" w14:textId="7C5D78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1,587.29 </w:t>
            </w:r>
          </w:p>
        </w:tc>
      </w:tr>
      <w:tr w:rsidR="0021107A" w:rsidRPr="0021107A" w14:paraId="4783B7A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133F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348E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1F61566F" w14:textId="3910D5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34,274.04 </w:t>
            </w:r>
          </w:p>
        </w:tc>
        <w:tc>
          <w:tcPr>
            <w:tcW w:w="958" w:type="pct"/>
            <w:tcBorders>
              <w:top w:val="nil"/>
              <w:left w:val="nil"/>
              <w:bottom w:val="single" w:sz="4" w:space="0" w:color="000000"/>
              <w:right w:val="single" w:sz="4" w:space="0" w:color="000000"/>
            </w:tcBorders>
            <w:shd w:val="clear" w:color="auto" w:fill="auto"/>
            <w:noWrap/>
            <w:vAlign w:val="bottom"/>
            <w:hideMark/>
          </w:tcPr>
          <w:p w14:paraId="743DABD9" w14:textId="73E70A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6A7A1" w14:textId="313129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9B8D0" w14:textId="1BEC29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34,274.04 </w:t>
            </w:r>
          </w:p>
        </w:tc>
      </w:tr>
      <w:tr w:rsidR="0021107A" w:rsidRPr="0021107A" w14:paraId="54B7AE9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8CB4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F0AF4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1260206C" w14:textId="144787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94,895.68 </w:t>
            </w:r>
          </w:p>
        </w:tc>
        <w:tc>
          <w:tcPr>
            <w:tcW w:w="958" w:type="pct"/>
            <w:tcBorders>
              <w:top w:val="nil"/>
              <w:left w:val="nil"/>
              <w:bottom w:val="single" w:sz="4" w:space="0" w:color="000000"/>
              <w:right w:val="single" w:sz="4" w:space="0" w:color="000000"/>
            </w:tcBorders>
            <w:shd w:val="clear" w:color="auto" w:fill="auto"/>
            <w:noWrap/>
            <w:vAlign w:val="bottom"/>
            <w:hideMark/>
          </w:tcPr>
          <w:p w14:paraId="0CC87ED1" w14:textId="024648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5D885" w14:textId="49E580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00976" w14:textId="395CA6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94,895.68 </w:t>
            </w:r>
          </w:p>
        </w:tc>
      </w:tr>
      <w:tr w:rsidR="0021107A" w:rsidRPr="0021107A" w14:paraId="487DC45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2971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B80A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0463A06D" w14:textId="20ABFC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7D0E1E94" w14:textId="468157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821AF" w14:textId="511A48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0EB40" w14:textId="7341D0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2,743.04 </w:t>
            </w:r>
          </w:p>
        </w:tc>
      </w:tr>
      <w:tr w:rsidR="0021107A" w:rsidRPr="0021107A" w14:paraId="515C4B5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1885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37F91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1C5C1438" w14:textId="3C93DB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5,899.05 </w:t>
            </w:r>
          </w:p>
        </w:tc>
        <w:tc>
          <w:tcPr>
            <w:tcW w:w="958" w:type="pct"/>
            <w:tcBorders>
              <w:top w:val="nil"/>
              <w:left w:val="nil"/>
              <w:bottom w:val="single" w:sz="4" w:space="0" w:color="000000"/>
              <w:right w:val="single" w:sz="4" w:space="0" w:color="000000"/>
            </w:tcBorders>
            <w:shd w:val="clear" w:color="auto" w:fill="auto"/>
            <w:noWrap/>
            <w:vAlign w:val="bottom"/>
            <w:hideMark/>
          </w:tcPr>
          <w:p w14:paraId="13805D8C" w14:textId="22BA12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175FD" w14:textId="7378A0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8323D" w14:textId="462400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5,899.05 </w:t>
            </w:r>
          </w:p>
        </w:tc>
      </w:tr>
      <w:tr w:rsidR="0021107A" w:rsidRPr="0021107A" w14:paraId="56D3094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41CB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E11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67344D32" w14:textId="6F01A2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2,809.60 </w:t>
            </w:r>
          </w:p>
        </w:tc>
        <w:tc>
          <w:tcPr>
            <w:tcW w:w="958" w:type="pct"/>
            <w:tcBorders>
              <w:top w:val="nil"/>
              <w:left w:val="nil"/>
              <w:bottom w:val="single" w:sz="4" w:space="0" w:color="000000"/>
              <w:right w:val="single" w:sz="4" w:space="0" w:color="000000"/>
            </w:tcBorders>
            <w:shd w:val="clear" w:color="auto" w:fill="auto"/>
            <w:noWrap/>
            <w:vAlign w:val="bottom"/>
            <w:hideMark/>
          </w:tcPr>
          <w:p w14:paraId="5C825D11" w14:textId="615471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93038" w14:textId="4BBE5A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B7C0D" w14:textId="6F6F3F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2,809.60 </w:t>
            </w:r>
          </w:p>
        </w:tc>
      </w:tr>
      <w:tr w:rsidR="0021107A" w:rsidRPr="0021107A" w14:paraId="72F2316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749F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EA2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4E36041A" w14:textId="1CBE3A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09483250" w14:textId="4F6418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EEAE0" w14:textId="1291DC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5559E" w14:textId="4D270D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6,515.38 </w:t>
            </w:r>
          </w:p>
        </w:tc>
      </w:tr>
      <w:tr w:rsidR="0021107A" w:rsidRPr="0021107A" w14:paraId="3BCE03E1"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5D9C7F"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249A5F4" w14:textId="53669F7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303,473.42 </w:t>
            </w:r>
          </w:p>
        </w:tc>
        <w:tc>
          <w:tcPr>
            <w:tcW w:w="958" w:type="pct"/>
            <w:tcBorders>
              <w:top w:val="nil"/>
              <w:left w:val="nil"/>
              <w:bottom w:val="single" w:sz="4" w:space="0" w:color="000000"/>
              <w:right w:val="single" w:sz="4" w:space="0" w:color="000000"/>
            </w:tcBorders>
            <w:shd w:val="clear" w:color="D8D8D8" w:fill="D8D8D8"/>
            <w:noWrap/>
            <w:vAlign w:val="bottom"/>
            <w:hideMark/>
          </w:tcPr>
          <w:p w14:paraId="4E70581B" w14:textId="0250622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F0F52D" w14:textId="294FF35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FA925F" w14:textId="6295C40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303,473.42 </w:t>
            </w:r>
          </w:p>
        </w:tc>
      </w:tr>
      <w:tr w:rsidR="0021107A" w:rsidRPr="0021107A" w14:paraId="098FEC1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79F82"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F371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0761204F" w14:textId="248DD6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34213DF5" w14:textId="5BA845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2AFE0" w14:textId="01D048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1321657" w14:textId="5240A6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87,256.42 </w:t>
            </w:r>
          </w:p>
        </w:tc>
      </w:tr>
      <w:tr w:rsidR="0021107A" w:rsidRPr="0021107A" w14:paraId="0A2F6FF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0D1B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A75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6B682FB1" w14:textId="332F9D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9,606.91 </w:t>
            </w:r>
          </w:p>
        </w:tc>
        <w:tc>
          <w:tcPr>
            <w:tcW w:w="958" w:type="pct"/>
            <w:tcBorders>
              <w:top w:val="nil"/>
              <w:left w:val="nil"/>
              <w:bottom w:val="single" w:sz="4" w:space="0" w:color="000000"/>
              <w:right w:val="single" w:sz="4" w:space="0" w:color="000000"/>
            </w:tcBorders>
            <w:shd w:val="clear" w:color="auto" w:fill="auto"/>
            <w:noWrap/>
            <w:vAlign w:val="bottom"/>
            <w:hideMark/>
          </w:tcPr>
          <w:p w14:paraId="16FA910A" w14:textId="60B071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AEA4D" w14:textId="0D1DDE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B5241" w14:textId="67DBEF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9,606.91 </w:t>
            </w:r>
          </w:p>
        </w:tc>
      </w:tr>
      <w:tr w:rsidR="0021107A" w:rsidRPr="0021107A" w14:paraId="7EC7030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817B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2F3B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4FAD8A34" w14:textId="077A31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4F9BBFFC" w14:textId="2580FB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1113F" w14:textId="411F8B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F6A8B" w14:textId="52E5CF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1,553.00 </w:t>
            </w:r>
          </w:p>
        </w:tc>
      </w:tr>
      <w:tr w:rsidR="0021107A" w:rsidRPr="0021107A" w14:paraId="1E82FEC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B132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ACA2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031A5E91" w14:textId="7A8FE9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25AA81B9" w14:textId="1500D3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F4DA9" w14:textId="768299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30065" w14:textId="4E4F66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3,789.64 </w:t>
            </w:r>
          </w:p>
        </w:tc>
      </w:tr>
      <w:tr w:rsidR="0021107A" w:rsidRPr="0021107A" w14:paraId="250BC0B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4FB3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5A45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2B0FD057" w14:textId="64CAE3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18B86EF4" w14:textId="7DB3A6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535D8" w14:textId="223FF7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F89F0" w14:textId="55F586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86,862.40 </w:t>
            </w:r>
          </w:p>
        </w:tc>
      </w:tr>
      <w:tr w:rsidR="0021107A" w:rsidRPr="0021107A" w14:paraId="35AB6B4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DD29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B428E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5E929F34" w14:textId="60C1ED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9F273F2" w14:textId="1BAFDB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6CD87" w14:textId="5B75C2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779E1" w14:textId="637C78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2,500.00 </w:t>
            </w:r>
          </w:p>
        </w:tc>
      </w:tr>
      <w:tr w:rsidR="0021107A" w:rsidRPr="0021107A" w14:paraId="7340038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05C8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9EAE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0F2472B0" w14:textId="7FAE63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04507F37" w14:textId="7C7154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D1A14" w14:textId="20E50F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E347B" w14:textId="528CD0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5,229.29 </w:t>
            </w:r>
          </w:p>
        </w:tc>
      </w:tr>
      <w:tr w:rsidR="0021107A" w:rsidRPr="0021107A" w14:paraId="4179CBB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4891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C2DF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279C4B40" w14:textId="47409E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31FFAD05" w14:textId="22B3B6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D5955" w14:textId="1CBA50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78D46B" w14:textId="364554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0,633.32 </w:t>
            </w:r>
          </w:p>
        </w:tc>
      </w:tr>
      <w:tr w:rsidR="0021107A" w:rsidRPr="0021107A" w14:paraId="50B7EF6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9D45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4272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667E243B" w14:textId="0A2682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1040E652" w14:textId="03E996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08712" w14:textId="59FB06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A889D" w14:textId="1C2DDD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2,430.00 </w:t>
            </w:r>
          </w:p>
        </w:tc>
      </w:tr>
      <w:tr w:rsidR="0021107A" w:rsidRPr="0021107A" w14:paraId="308EBA6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788A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2206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CD29A17" w14:textId="597474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566E2970" w14:textId="0B6060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899A8" w14:textId="4BB4FF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BB86B" w14:textId="55F899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490.94 </w:t>
            </w:r>
          </w:p>
        </w:tc>
      </w:tr>
      <w:tr w:rsidR="0021107A" w:rsidRPr="0021107A" w14:paraId="3FF21C3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22A4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DDC3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29A5D06C" w14:textId="22A277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593979C1" w14:textId="25F1D1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0B5A3" w14:textId="253694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4DD7E" w14:textId="2DF2FA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1,168.82 </w:t>
            </w:r>
          </w:p>
        </w:tc>
      </w:tr>
      <w:tr w:rsidR="0021107A" w:rsidRPr="0021107A" w14:paraId="117698A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1441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F207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E5C7E52" w14:textId="3C6C6E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7D66DF96" w14:textId="50E02B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C687D" w14:textId="7A9C77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16BF0" w14:textId="7BAA16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7,902.68 </w:t>
            </w:r>
          </w:p>
        </w:tc>
      </w:tr>
      <w:tr w:rsidR="0021107A" w:rsidRPr="0021107A" w14:paraId="380EFD0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AF69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1EAF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4D80A09F" w14:textId="1CDF7B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5A9ED877" w14:textId="11B2E8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32BDE" w14:textId="208190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6A6F0" w14:textId="7C2DB5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0,050.00 </w:t>
            </w:r>
          </w:p>
        </w:tc>
      </w:tr>
      <w:tr w:rsidR="0021107A" w:rsidRPr="0021107A" w14:paraId="5A58F9CE"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D1BEE"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BF54A02" w14:textId="6B396AD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3,754,336.08 </w:t>
            </w:r>
          </w:p>
        </w:tc>
        <w:tc>
          <w:tcPr>
            <w:tcW w:w="958" w:type="pct"/>
            <w:tcBorders>
              <w:top w:val="nil"/>
              <w:left w:val="nil"/>
              <w:bottom w:val="single" w:sz="4" w:space="0" w:color="000000"/>
              <w:right w:val="single" w:sz="4" w:space="0" w:color="000000"/>
            </w:tcBorders>
            <w:shd w:val="clear" w:color="D8D8D8" w:fill="D8D8D8"/>
            <w:noWrap/>
            <w:vAlign w:val="bottom"/>
            <w:hideMark/>
          </w:tcPr>
          <w:p w14:paraId="4C2512AE" w14:textId="46F35CF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54A82E3" w14:textId="2553607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8C2AF6" w14:textId="4C320BE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3,804,336.08 </w:t>
            </w:r>
          </w:p>
        </w:tc>
      </w:tr>
      <w:tr w:rsidR="0021107A" w:rsidRPr="0021107A" w14:paraId="2821613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436E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AA79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19AD0343" w14:textId="78A3EC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1D62D0EC" w14:textId="1A1694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5AE52" w14:textId="1C7EC2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62D6FA8" w14:textId="486797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50,692.18 </w:t>
            </w:r>
          </w:p>
        </w:tc>
      </w:tr>
      <w:tr w:rsidR="0021107A" w:rsidRPr="0021107A" w14:paraId="4031DA0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B450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3494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770DE8D3" w14:textId="1E647A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2,971.28 </w:t>
            </w:r>
          </w:p>
        </w:tc>
        <w:tc>
          <w:tcPr>
            <w:tcW w:w="958" w:type="pct"/>
            <w:tcBorders>
              <w:top w:val="nil"/>
              <w:left w:val="nil"/>
              <w:bottom w:val="single" w:sz="4" w:space="0" w:color="000000"/>
              <w:right w:val="single" w:sz="4" w:space="0" w:color="000000"/>
            </w:tcBorders>
            <w:shd w:val="clear" w:color="auto" w:fill="auto"/>
            <w:noWrap/>
            <w:vAlign w:val="bottom"/>
            <w:hideMark/>
          </w:tcPr>
          <w:p w14:paraId="6BA9D8EA" w14:textId="005C46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3895C" w14:textId="2A4DC2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96E1B" w14:textId="4F97B6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2,971.28 </w:t>
            </w:r>
          </w:p>
        </w:tc>
      </w:tr>
      <w:tr w:rsidR="0021107A" w:rsidRPr="0021107A" w14:paraId="76768FB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503D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0769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14035162" w14:textId="1CBD21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17,116.44 </w:t>
            </w:r>
          </w:p>
        </w:tc>
        <w:tc>
          <w:tcPr>
            <w:tcW w:w="958" w:type="pct"/>
            <w:tcBorders>
              <w:top w:val="nil"/>
              <w:left w:val="nil"/>
              <w:bottom w:val="single" w:sz="4" w:space="0" w:color="000000"/>
              <w:right w:val="single" w:sz="4" w:space="0" w:color="000000"/>
            </w:tcBorders>
            <w:shd w:val="clear" w:color="auto" w:fill="auto"/>
            <w:noWrap/>
            <w:vAlign w:val="bottom"/>
            <w:hideMark/>
          </w:tcPr>
          <w:p w14:paraId="5E55E91A" w14:textId="075CE2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C75BF" w14:textId="2A705E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DD80F" w14:textId="1905C1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17,116.44 </w:t>
            </w:r>
          </w:p>
        </w:tc>
      </w:tr>
      <w:tr w:rsidR="0021107A" w:rsidRPr="0021107A" w14:paraId="479D01F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4384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F925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3ABE2DA9" w14:textId="6490FB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2CEA7141" w14:textId="40DB41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7A1AE" w14:textId="5C11F5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26C98" w14:textId="3C2EA1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7,730.00 </w:t>
            </w:r>
          </w:p>
        </w:tc>
      </w:tr>
      <w:tr w:rsidR="0021107A" w:rsidRPr="0021107A" w14:paraId="2E43F2A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27A5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D1CB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0A44B903" w14:textId="30FD83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097A51AE" w14:textId="63445A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C2C6B" w14:textId="38AFF7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0E527" w14:textId="36B281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7,617.76 </w:t>
            </w:r>
          </w:p>
        </w:tc>
      </w:tr>
      <w:tr w:rsidR="0021107A" w:rsidRPr="0021107A" w14:paraId="409D463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15A5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4B69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2ACDB52B" w14:textId="0F951A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30AC0531" w14:textId="3469FF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00915" w14:textId="2D945B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795420" w14:textId="71C70F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1,620.22 </w:t>
            </w:r>
          </w:p>
        </w:tc>
      </w:tr>
      <w:tr w:rsidR="0021107A" w:rsidRPr="0021107A" w14:paraId="0F44870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C5A3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ECC5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153150DD" w14:textId="38D088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19,350.22 </w:t>
            </w:r>
          </w:p>
        </w:tc>
        <w:tc>
          <w:tcPr>
            <w:tcW w:w="958" w:type="pct"/>
            <w:tcBorders>
              <w:top w:val="nil"/>
              <w:left w:val="nil"/>
              <w:bottom w:val="single" w:sz="4" w:space="0" w:color="000000"/>
              <w:right w:val="single" w:sz="4" w:space="0" w:color="000000"/>
            </w:tcBorders>
            <w:shd w:val="clear" w:color="auto" w:fill="auto"/>
            <w:noWrap/>
            <w:vAlign w:val="bottom"/>
            <w:hideMark/>
          </w:tcPr>
          <w:p w14:paraId="1FF7F76B" w14:textId="6CA1DC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B8224" w14:textId="205914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C5062" w14:textId="162123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19,350.22 </w:t>
            </w:r>
          </w:p>
        </w:tc>
      </w:tr>
      <w:tr w:rsidR="0021107A" w:rsidRPr="0021107A" w14:paraId="765A779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C358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EB27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533270ED" w14:textId="4D066C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1,493.72 </w:t>
            </w:r>
          </w:p>
        </w:tc>
        <w:tc>
          <w:tcPr>
            <w:tcW w:w="958" w:type="pct"/>
            <w:tcBorders>
              <w:top w:val="nil"/>
              <w:left w:val="nil"/>
              <w:bottom w:val="single" w:sz="4" w:space="0" w:color="000000"/>
              <w:right w:val="single" w:sz="4" w:space="0" w:color="000000"/>
            </w:tcBorders>
            <w:shd w:val="clear" w:color="auto" w:fill="auto"/>
            <w:noWrap/>
            <w:vAlign w:val="bottom"/>
            <w:hideMark/>
          </w:tcPr>
          <w:p w14:paraId="5123162E" w14:textId="502BB3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6B3A2" w14:textId="348BFF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62E48" w14:textId="1CDB62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1,493.72 </w:t>
            </w:r>
          </w:p>
        </w:tc>
      </w:tr>
      <w:tr w:rsidR="0021107A" w:rsidRPr="0021107A" w14:paraId="4F7BBDE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ACA3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CDBF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742FD58B" w14:textId="2660AB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6A201986" w14:textId="176434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01666" w14:textId="68A118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83667" w14:textId="7330A1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8,472.76 </w:t>
            </w:r>
          </w:p>
        </w:tc>
      </w:tr>
      <w:tr w:rsidR="0021107A" w:rsidRPr="0021107A" w14:paraId="74AAA64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0E80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286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471D5FF6" w14:textId="0F8DBC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4CF745E5" w14:textId="431419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140C0" w14:textId="676809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DE86E" w14:textId="37601B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482.96 </w:t>
            </w:r>
          </w:p>
        </w:tc>
      </w:tr>
      <w:tr w:rsidR="0021107A" w:rsidRPr="0021107A" w14:paraId="3872F98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9648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2898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0973BF64" w14:textId="3158AB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388218A6" w14:textId="3705B4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8706B" w14:textId="5A8E70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DAA16" w14:textId="5B0995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4,596.44 </w:t>
            </w:r>
          </w:p>
        </w:tc>
      </w:tr>
      <w:tr w:rsidR="0021107A" w:rsidRPr="0021107A" w14:paraId="2AE1167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B098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9724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50731A9D" w14:textId="49B06F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6AD0D1AC" w14:textId="7D5B97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8AF1D" w14:textId="6FBF8C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2E0A6" w14:textId="636A53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2,126.16 </w:t>
            </w:r>
          </w:p>
        </w:tc>
      </w:tr>
      <w:tr w:rsidR="0021107A" w:rsidRPr="0021107A" w14:paraId="76F8A43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7F57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0204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2FE34C63" w14:textId="351796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3DF650D3" w14:textId="395301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8786D8" w14:textId="690709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CDE4A" w14:textId="565A9C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2,312.68 </w:t>
            </w:r>
          </w:p>
        </w:tc>
      </w:tr>
      <w:tr w:rsidR="0021107A" w:rsidRPr="0021107A" w14:paraId="2829BD8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0719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2ED9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ainza</w:t>
            </w:r>
          </w:p>
        </w:tc>
        <w:tc>
          <w:tcPr>
            <w:tcW w:w="1003" w:type="pct"/>
            <w:tcBorders>
              <w:top w:val="nil"/>
              <w:left w:val="nil"/>
              <w:bottom w:val="single" w:sz="4" w:space="0" w:color="000000"/>
              <w:right w:val="single" w:sz="4" w:space="0" w:color="000000"/>
            </w:tcBorders>
            <w:shd w:val="clear" w:color="auto" w:fill="auto"/>
            <w:noWrap/>
            <w:vAlign w:val="bottom"/>
            <w:hideMark/>
          </w:tcPr>
          <w:p w14:paraId="16F1D975" w14:textId="7E0DBC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7,118.90 </w:t>
            </w:r>
          </w:p>
        </w:tc>
        <w:tc>
          <w:tcPr>
            <w:tcW w:w="958" w:type="pct"/>
            <w:tcBorders>
              <w:top w:val="nil"/>
              <w:left w:val="nil"/>
              <w:bottom w:val="single" w:sz="4" w:space="0" w:color="000000"/>
              <w:right w:val="single" w:sz="4" w:space="0" w:color="000000"/>
            </w:tcBorders>
            <w:shd w:val="clear" w:color="auto" w:fill="auto"/>
            <w:noWrap/>
            <w:vAlign w:val="bottom"/>
            <w:hideMark/>
          </w:tcPr>
          <w:p w14:paraId="57300CEF" w14:textId="4D9CAC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D05D6" w14:textId="5B7561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5DADB" w14:textId="4A8DC7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7,118.90 </w:t>
            </w:r>
          </w:p>
        </w:tc>
      </w:tr>
      <w:tr w:rsidR="0021107A" w:rsidRPr="0021107A" w14:paraId="7CABBC7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9BAB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BE46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1D57186B" w14:textId="79F17C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31508D26" w14:textId="76C0C0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43C132" w14:textId="1AF74E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78591" w14:textId="2A4F24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2,569.16 </w:t>
            </w:r>
          </w:p>
        </w:tc>
      </w:tr>
      <w:tr w:rsidR="0021107A" w:rsidRPr="0021107A" w14:paraId="691C192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9917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F89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5D4DE7CD" w14:textId="301CDC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66,244.78 </w:t>
            </w:r>
          </w:p>
        </w:tc>
        <w:tc>
          <w:tcPr>
            <w:tcW w:w="958" w:type="pct"/>
            <w:tcBorders>
              <w:top w:val="nil"/>
              <w:left w:val="nil"/>
              <w:bottom w:val="single" w:sz="4" w:space="0" w:color="000000"/>
              <w:right w:val="single" w:sz="4" w:space="0" w:color="000000"/>
            </w:tcBorders>
            <w:shd w:val="clear" w:color="auto" w:fill="auto"/>
            <w:noWrap/>
            <w:vAlign w:val="bottom"/>
            <w:hideMark/>
          </w:tcPr>
          <w:p w14:paraId="10C2990A" w14:textId="1B0DAB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5C7E3" w14:textId="23D83B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20C3C" w14:textId="70B1BA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66,244.78 </w:t>
            </w:r>
          </w:p>
        </w:tc>
      </w:tr>
      <w:tr w:rsidR="0021107A" w:rsidRPr="0021107A" w14:paraId="191244E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F138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D6B7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2FFE36" w14:textId="703876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30,048.46 </w:t>
            </w:r>
          </w:p>
        </w:tc>
        <w:tc>
          <w:tcPr>
            <w:tcW w:w="958" w:type="pct"/>
            <w:tcBorders>
              <w:top w:val="nil"/>
              <w:left w:val="nil"/>
              <w:bottom w:val="single" w:sz="4" w:space="0" w:color="000000"/>
              <w:right w:val="single" w:sz="4" w:space="0" w:color="000000"/>
            </w:tcBorders>
            <w:shd w:val="clear" w:color="auto" w:fill="auto"/>
            <w:noWrap/>
            <w:vAlign w:val="bottom"/>
            <w:hideMark/>
          </w:tcPr>
          <w:p w14:paraId="33381285" w14:textId="197A4A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B34F0" w14:textId="209B97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A8CA4" w14:textId="7689BE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30,048.46 </w:t>
            </w:r>
          </w:p>
        </w:tc>
      </w:tr>
      <w:tr w:rsidR="0021107A" w:rsidRPr="0021107A" w14:paraId="548C882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AE74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85F7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5E327699" w14:textId="5C5ADF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50FCB1C9" w14:textId="63455E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D3C92" w14:textId="2989EC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96AA2" w14:textId="5A636B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0,430.04 </w:t>
            </w:r>
          </w:p>
        </w:tc>
      </w:tr>
      <w:tr w:rsidR="0021107A" w:rsidRPr="0021107A" w14:paraId="1581062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09FC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D898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3062C947" w14:textId="5A285A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58D08793" w14:textId="48D99C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EE09FD" w14:textId="2CFB5D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204DB" w14:textId="7FE743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28,458.20 </w:t>
            </w:r>
          </w:p>
        </w:tc>
      </w:tr>
      <w:tr w:rsidR="0021107A" w:rsidRPr="0021107A" w14:paraId="0C226B7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5A95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D1CC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73D6F442" w14:textId="5A8EE6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1865779F" w14:textId="00AEC4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AADB1E" w14:textId="3EFE78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4C4E5" w14:textId="7448BF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4,242.92 </w:t>
            </w:r>
          </w:p>
        </w:tc>
      </w:tr>
      <w:tr w:rsidR="0021107A" w:rsidRPr="0021107A" w14:paraId="6C3F924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1B21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ABC0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442B586A" w14:textId="55AC4E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2,115.88 </w:t>
            </w:r>
          </w:p>
        </w:tc>
        <w:tc>
          <w:tcPr>
            <w:tcW w:w="958" w:type="pct"/>
            <w:tcBorders>
              <w:top w:val="nil"/>
              <w:left w:val="nil"/>
              <w:bottom w:val="single" w:sz="4" w:space="0" w:color="000000"/>
              <w:right w:val="single" w:sz="4" w:space="0" w:color="000000"/>
            </w:tcBorders>
            <w:shd w:val="clear" w:color="auto" w:fill="auto"/>
            <w:noWrap/>
            <w:vAlign w:val="bottom"/>
            <w:hideMark/>
          </w:tcPr>
          <w:p w14:paraId="4DEBC37B" w14:textId="225753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B731E1" w14:textId="547167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0169AA" w14:textId="72ECF1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2,115.88 </w:t>
            </w:r>
          </w:p>
        </w:tc>
      </w:tr>
      <w:tr w:rsidR="0021107A" w:rsidRPr="0021107A" w14:paraId="79433C7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C4AE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2129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06FF7403" w14:textId="013E21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11124C11" w14:textId="3CD308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CEBC4" w14:textId="069B9D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D6B89" w14:textId="7BEBF4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2,807.88 </w:t>
            </w:r>
          </w:p>
        </w:tc>
      </w:tr>
      <w:tr w:rsidR="0021107A" w:rsidRPr="0021107A" w14:paraId="7F6CBA6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4597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8B37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1A29035E" w14:textId="0A33FD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3272F6A7" w14:textId="0F1C06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D45C6" w14:textId="1B734C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AA65B" w14:textId="10D4FF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0,958.80 </w:t>
            </w:r>
          </w:p>
        </w:tc>
      </w:tr>
      <w:tr w:rsidR="0021107A" w:rsidRPr="0021107A" w14:paraId="271700C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847A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22A9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7FD3B539" w14:textId="4E3B07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5,945.23 </w:t>
            </w:r>
          </w:p>
        </w:tc>
        <w:tc>
          <w:tcPr>
            <w:tcW w:w="958" w:type="pct"/>
            <w:tcBorders>
              <w:top w:val="nil"/>
              <w:left w:val="nil"/>
              <w:bottom w:val="single" w:sz="4" w:space="0" w:color="000000"/>
              <w:right w:val="single" w:sz="4" w:space="0" w:color="000000"/>
            </w:tcBorders>
            <w:shd w:val="clear" w:color="auto" w:fill="auto"/>
            <w:noWrap/>
            <w:vAlign w:val="bottom"/>
            <w:hideMark/>
          </w:tcPr>
          <w:p w14:paraId="77DC3D12" w14:textId="73401C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FD4FF" w14:textId="599D11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B2568" w14:textId="3E2491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5,945.23 </w:t>
            </w:r>
          </w:p>
        </w:tc>
      </w:tr>
      <w:tr w:rsidR="0021107A" w:rsidRPr="0021107A" w14:paraId="2DE6737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52DF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0BFC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0B3DB2" w14:textId="17EBDB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254A92CF" w14:textId="6C55EE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ECB11" w14:textId="711125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12A09" w14:textId="00737D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2,045.18 </w:t>
            </w:r>
          </w:p>
        </w:tc>
      </w:tr>
      <w:tr w:rsidR="0021107A" w:rsidRPr="0021107A" w14:paraId="5C8FB7F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847A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13124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54B080C3" w14:textId="4464EB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12488C63" w14:textId="1A0D61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E79C0" w14:textId="3D5C00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16EAC" w14:textId="1603FE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1,480.00 </w:t>
            </w:r>
          </w:p>
        </w:tc>
      </w:tr>
      <w:tr w:rsidR="0021107A" w:rsidRPr="0021107A" w14:paraId="5C1969B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165C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993F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65ADAE43" w14:textId="653F30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53032A23" w14:textId="719FDC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46CD6" w14:textId="591B4F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02BB3" w14:textId="4F5F92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1,506.28 </w:t>
            </w:r>
          </w:p>
        </w:tc>
      </w:tr>
      <w:tr w:rsidR="0021107A" w:rsidRPr="0021107A" w14:paraId="60E0802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861E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184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64D64187" w14:textId="7980BD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0A9CB602" w14:textId="6113FB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F15A9" w14:textId="755107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ED14F" w14:textId="056388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9,547.69 </w:t>
            </w:r>
          </w:p>
        </w:tc>
      </w:tr>
      <w:tr w:rsidR="0021107A" w:rsidRPr="0021107A" w14:paraId="7A404FC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1BB8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2FB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79874FCF" w14:textId="1099CF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570DA9B7" w14:textId="42A0DC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4B283" w14:textId="53E1B1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12E0B" w14:textId="4BE876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3,941.74 </w:t>
            </w:r>
          </w:p>
        </w:tc>
      </w:tr>
      <w:tr w:rsidR="0021107A" w:rsidRPr="0021107A" w14:paraId="197C5C6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0B7B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5CE0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2E4D28B3" w14:textId="3CB68D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611F2C2C" w14:textId="7F6D12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E8953" w14:textId="1B9055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6F9DC" w14:textId="03A1CF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7,703.44 </w:t>
            </w:r>
          </w:p>
        </w:tc>
      </w:tr>
      <w:tr w:rsidR="0021107A" w:rsidRPr="0021107A" w14:paraId="242D3F0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2332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09D6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1CC28003" w14:textId="785BCF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6CB5AA89" w14:textId="01E23A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C337F" w14:textId="150532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04E01" w14:textId="60A1EF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3,816.76 </w:t>
            </w:r>
          </w:p>
        </w:tc>
      </w:tr>
      <w:tr w:rsidR="0021107A" w:rsidRPr="0021107A" w14:paraId="14E94C8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8A28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FCF7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7827BBF5" w14:textId="60DDA0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8,570.18 </w:t>
            </w:r>
          </w:p>
        </w:tc>
        <w:tc>
          <w:tcPr>
            <w:tcW w:w="958" w:type="pct"/>
            <w:tcBorders>
              <w:top w:val="nil"/>
              <w:left w:val="nil"/>
              <w:bottom w:val="single" w:sz="4" w:space="0" w:color="000000"/>
              <w:right w:val="single" w:sz="4" w:space="0" w:color="000000"/>
            </w:tcBorders>
            <w:shd w:val="clear" w:color="auto" w:fill="auto"/>
            <w:noWrap/>
            <w:vAlign w:val="bottom"/>
            <w:hideMark/>
          </w:tcPr>
          <w:p w14:paraId="2762A635" w14:textId="29239E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F1101" w14:textId="71C9AE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C0D5C" w14:textId="1F3F2A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8,570.18 </w:t>
            </w:r>
          </w:p>
        </w:tc>
      </w:tr>
      <w:tr w:rsidR="0021107A" w:rsidRPr="0021107A" w14:paraId="5E31922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9A32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5977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96F9655" w14:textId="15E285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18E6EAE9" w14:textId="76A211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EB0AD" w14:textId="5B04A0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CDA5B" w14:textId="2C4B95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7,057.28 </w:t>
            </w:r>
          </w:p>
        </w:tc>
      </w:tr>
      <w:tr w:rsidR="0021107A" w:rsidRPr="0021107A" w14:paraId="08C2679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FB0E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1D77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AE3083A" w14:textId="3ADCB9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72BF94C6" w14:textId="3B15D4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B6BF0" w14:textId="572966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8A157" w14:textId="68F0B4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23,237.54 </w:t>
            </w:r>
          </w:p>
        </w:tc>
      </w:tr>
      <w:tr w:rsidR="0021107A" w:rsidRPr="0021107A" w14:paraId="4003443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BDAC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5BBF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6C99F116" w14:textId="4F40CD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68C2D5D2" w14:textId="665196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1CACF" w14:textId="140319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E21CC" w14:textId="6FE6EC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3,077.76 </w:t>
            </w:r>
          </w:p>
        </w:tc>
      </w:tr>
      <w:tr w:rsidR="0021107A" w:rsidRPr="0021107A" w14:paraId="6019CA0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D835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3AC3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54739CFD" w14:textId="10BE6B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725A8746" w14:textId="7C13C3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481D1" w14:textId="28BE75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4EC4B" w14:textId="221B6A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1,152.72 </w:t>
            </w:r>
          </w:p>
        </w:tc>
      </w:tr>
      <w:tr w:rsidR="0021107A" w:rsidRPr="0021107A" w14:paraId="4AC98C8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7F45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47A6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57A7A27E" w14:textId="63D447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5511B202" w14:textId="201212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6E8B2" w14:textId="680330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9B2B5" w14:textId="0C2E84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70,584.32 </w:t>
            </w:r>
          </w:p>
        </w:tc>
      </w:tr>
      <w:tr w:rsidR="0021107A" w:rsidRPr="0021107A" w14:paraId="0B1A749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077B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59DD0E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5263AF1E" w14:textId="6D8005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19,092.12 </w:t>
            </w:r>
          </w:p>
        </w:tc>
        <w:tc>
          <w:tcPr>
            <w:tcW w:w="958" w:type="pct"/>
            <w:tcBorders>
              <w:top w:val="nil"/>
              <w:left w:val="nil"/>
              <w:bottom w:val="single" w:sz="4" w:space="0" w:color="000000"/>
              <w:right w:val="single" w:sz="4" w:space="0" w:color="000000"/>
            </w:tcBorders>
            <w:shd w:val="clear" w:color="auto" w:fill="auto"/>
            <w:noWrap/>
            <w:vAlign w:val="bottom"/>
            <w:hideMark/>
          </w:tcPr>
          <w:p w14:paraId="5541E824" w14:textId="13A44F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3898A" w14:textId="47D515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05284" w14:textId="41583B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19,092.12 </w:t>
            </w:r>
          </w:p>
        </w:tc>
      </w:tr>
      <w:tr w:rsidR="0021107A" w:rsidRPr="0021107A" w14:paraId="3DEF5124"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F66D4A"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8CB7378" w14:textId="6D714A3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604,47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1019964B" w14:textId="1CCC625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A76A9A" w14:textId="03D0E14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B167FD" w14:textId="67F039E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604,475.38 </w:t>
            </w:r>
          </w:p>
        </w:tc>
      </w:tr>
      <w:tr w:rsidR="0021107A" w:rsidRPr="0021107A" w14:paraId="6940CF2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8B23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99D2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36FFC634" w14:textId="3872A5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bottom"/>
            <w:hideMark/>
          </w:tcPr>
          <w:p w14:paraId="0D63803A" w14:textId="257C5D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AE18D" w14:textId="765DF2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BA5B5" w14:textId="10C1F6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434,456.38 </w:t>
            </w:r>
          </w:p>
        </w:tc>
      </w:tr>
      <w:tr w:rsidR="0021107A" w:rsidRPr="0021107A" w14:paraId="5EDFF16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88A3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B923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gamanoc</w:t>
            </w:r>
          </w:p>
        </w:tc>
        <w:tc>
          <w:tcPr>
            <w:tcW w:w="1003" w:type="pct"/>
            <w:tcBorders>
              <w:top w:val="nil"/>
              <w:left w:val="nil"/>
              <w:bottom w:val="single" w:sz="4" w:space="0" w:color="000000"/>
              <w:right w:val="single" w:sz="4" w:space="0" w:color="000000"/>
            </w:tcBorders>
            <w:shd w:val="clear" w:color="auto" w:fill="auto"/>
            <w:noWrap/>
            <w:vAlign w:val="bottom"/>
            <w:hideMark/>
          </w:tcPr>
          <w:p w14:paraId="5FE5E66E" w14:textId="093411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5,549.00 </w:t>
            </w:r>
          </w:p>
        </w:tc>
        <w:tc>
          <w:tcPr>
            <w:tcW w:w="958" w:type="pct"/>
            <w:tcBorders>
              <w:top w:val="nil"/>
              <w:left w:val="nil"/>
              <w:bottom w:val="single" w:sz="4" w:space="0" w:color="000000"/>
              <w:right w:val="single" w:sz="4" w:space="0" w:color="000000"/>
            </w:tcBorders>
            <w:shd w:val="clear" w:color="auto" w:fill="auto"/>
            <w:noWrap/>
            <w:vAlign w:val="bottom"/>
            <w:hideMark/>
          </w:tcPr>
          <w:p w14:paraId="11C5F39D" w14:textId="731243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F85DB" w14:textId="7BAE4B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F08C3" w14:textId="1DB0B9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5,549.00 </w:t>
            </w:r>
          </w:p>
        </w:tc>
      </w:tr>
      <w:tr w:rsidR="0021107A" w:rsidRPr="0021107A" w14:paraId="1A196CF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C46E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98B0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58D837DB" w14:textId="223F773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79E3A6FE" w14:textId="7861D9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8A67B2" w14:textId="6F5056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8D03C" w14:textId="651B80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6,490.00 </w:t>
            </w:r>
          </w:p>
        </w:tc>
      </w:tr>
      <w:tr w:rsidR="0021107A" w:rsidRPr="0021107A" w14:paraId="12D9F05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5C0B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EA11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2B26D82F" w14:textId="4A9346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0C403AF9" w14:textId="78161B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32944" w14:textId="545424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2E221" w14:textId="667A6C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7,980.00 </w:t>
            </w:r>
          </w:p>
        </w:tc>
      </w:tr>
      <w:tr w:rsidR="0021107A" w:rsidRPr="0021107A" w14:paraId="3453CF93"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5359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D456D04" w14:textId="477DC5A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216,276.32 </w:t>
            </w:r>
          </w:p>
        </w:tc>
        <w:tc>
          <w:tcPr>
            <w:tcW w:w="958" w:type="pct"/>
            <w:tcBorders>
              <w:top w:val="nil"/>
              <w:left w:val="nil"/>
              <w:bottom w:val="single" w:sz="4" w:space="0" w:color="000000"/>
              <w:right w:val="single" w:sz="4" w:space="0" w:color="000000"/>
            </w:tcBorders>
            <w:shd w:val="clear" w:color="D8D8D8" w:fill="D8D8D8"/>
            <w:noWrap/>
            <w:vAlign w:val="bottom"/>
            <w:hideMark/>
          </w:tcPr>
          <w:p w14:paraId="1B743521" w14:textId="501253E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27046F" w14:textId="5C7E7B2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E2012B" w14:textId="21E8915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216,276.32 </w:t>
            </w:r>
          </w:p>
        </w:tc>
      </w:tr>
      <w:tr w:rsidR="0021107A" w:rsidRPr="0021107A" w14:paraId="1FD4C31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F051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3BA5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408FA9A4" w14:textId="5499C2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626BC7DA" w14:textId="1BAAA0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ED6C7" w14:textId="628BF6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26F4E" w14:textId="47F936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6,151.00 </w:t>
            </w:r>
          </w:p>
        </w:tc>
      </w:tr>
      <w:tr w:rsidR="0021107A" w:rsidRPr="0021107A" w14:paraId="68D823E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D860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B7C4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E7AAEEB" w14:textId="0F8C2C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33953707" w14:textId="0D4B3A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CD038" w14:textId="6AD7B8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CFBE4" w14:textId="07B55B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4,226.50 </w:t>
            </w:r>
          </w:p>
        </w:tc>
      </w:tr>
      <w:tr w:rsidR="0021107A" w:rsidRPr="0021107A" w14:paraId="5142559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753F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C801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301B0B5C" w14:textId="750E37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188F9ED1" w14:textId="1B436F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C7BF6" w14:textId="45D697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C6382" w14:textId="27F7EB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700.00 </w:t>
            </w:r>
          </w:p>
        </w:tc>
      </w:tr>
      <w:tr w:rsidR="0021107A" w:rsidRPr="0021107A" w14:paraId="7820730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A096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85B5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58C4C9AF" w14:textId="5CE6B8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107A1771" w14:textId="6589C8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20DDD" w14:textId="7081AE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A9986" w14:textId="359639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3,192.50 </w:t>
            </w:r>
          </w:p>
        </w:tc>
      </w:tr>
      <w:tr w:rsidR="0021107A" w:rsidRPr="0021107A" w14:paraId="5C04ED1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9F37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D018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daon</w:t>
            </w:r>
          </w:p>
        </w:tc>
        <w:tc>
          <w:tcPr>
            <w:tcW w:w="1003" w:type="pct"/>
            <w:tcBorders>
              <w:top w:val="nil"/>
              <w:left w:val="nil"/>
              <w:bottom w:val="single" w:sz="4" w:space="0" w:color="000000"/>
              <w:right w:val="single" w:sz="4" w:space="0" w:color="000000"/>
            </w:tcBorders>
            <w:shd w:val="clear" w:color="auto" w:fill="auto"/>
            <w:noWrap/>
            <w:vAlign w:val="bottom"/>
            <w:hideMark/>
          </w:tcPr>
          <w:p w14:paraId="629F8854" w14:textId="6DDAA0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0,475.00 </w:t>
            </w:r>
          </w:p>
        </w:tc>
        <w:tc>
          <w:tcPr>
            <w:tcW w:w="958" w:type="pct"/>
            <w:tcBorders>
              <w:top w:val="nil"/>
              <w:left w:val="nil"/>
              <w:bottom w:val="single" w:sz="4" w:space="0" w:color="000000"/>
              <w:right w:val="single" w:sz="4" w:space="0" w:color="000000"/>
            </w:tcBorders>
            <w:shd w:val="clear" w:color="auto" w:fill="auto"/>
            <w:noWrap/>
            <w:vAlign w:val="bottom"/>
            <w:hideMark/>
          </w:tcPr>
          <w:p w14:paraId="1D3DEFE2" w14:textId="47DBCB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8841F" w14:textId="26F178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17CFD" w14:textId="1E1EAF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0,475.00 </w:t>
            </w:r>
          </w:p>
        </w:tc>
      </w:tr>
      <w:tr w:rsidR="0021107A" w:rsidRPr="0021107A" w14:paraId="7272420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997B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E8F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2CAE19D6" w14:textId="438333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2E21F318" w14:textId="412CFE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7BD14" w14:textId="1175A4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D8E8A" w14:textId="068D1B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4,420.00 </w:t>
            </w:r>
          </w:p>
        </w:tc>
      </w:tr>
      <w:tr w:rsidR="0021107A" w:rsidRPr="0021107A" w14:paraId="22E6A4C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B4CE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2DF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4C72EADD" w14:textId="1D9FB8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6FA9085C" w14:textId="360293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296BA" w14:textId="4E988D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D2739" w14:textId="0BB25A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2,634.00 </w:t>
            </w:r>
          </w:p>
        </w:tc>
      </w:tr>
      <w:tr w:rsidR="0021107A" w:rsidRPr="0021107A" w14:paraId="097A512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B3AF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0ACD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2A9412B8" w14:textId="49E721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0D9EE96D" w14:textId="5B8A0E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DA024" w14:textId="0BCE42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538A2" w14:textId="224EA8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792.50 </w:t>
            </w:r>
          </w:p>
        </w:tc>
      </w:tr>
      <w:tr w:rsidR="0021107A" w:rsidRPr="0021107A" w14:paraId="4D6BCB4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7344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C96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2C5973FF" w14:textId="72E609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7EC3DB5E" w14:textId="72ADC9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3AE45" w14:textId="0CED93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15022" w14:textId="4B9A08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4,260.00 </w:t>
            </w:r>
          </w:p>
        </w:tc>
      </w:tr>
      <w:tr w:rsidR="0021107A" w:rsidRPr="0021107A" w14:paraId="6003733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1E24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24E5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65F4B201" w14:textId="772037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775DABFF" w14:textId="06AE20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C5B75" w14:textId="4D878F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D813B" w14:textId="634D02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840.00 </w:t>
            </w:r>
          </w:p>
        </w:tc>
      </w:tr>
      <w:tr w:rsidR="0021107A" w:rsidRPr="0021107A" w14:paraId="530799E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833C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79D4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27A99C4" w14:textId="03F1BE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1469EBA4" w14:textId="7A18DF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1BA96" w14:textId="784DCF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FD553" w14:textId="4B15BA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5,535.00 </w:t>
            </w:r>
          </w:p>
        </w:tc>
      </w:tr>
      <w:tr w:rsidR="0021107A" w:rsidRPr="0021107A" w14:paraId="18D0903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8416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3053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5A4C9454" w14:textId="39FFE6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46E349F0" w14:textId="57F4D5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84A7E" w14:textId="44D119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E7022" w14:textId="09B3BF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5,049.82 </w:t>
            </w:r>
          </w:p>
        </w:tc>
      </w:tr>
      <w:tr w:rsidR="0021107A" w:rsidRPr="0021107A" w14:paraId="07FB89F7"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392284"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EEDCC96" w14:textId="0E8E485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0,935,018.80 </w:t>
            </w:r>
          </w:p>
        </w:tc>
        <w:tc>
          <w:tcPr>
            <w:tcW w:w="958" w:type="pct"/>
            <w:tcBorders>
              <w:top w:val="nil"/>
              <w:left w:val="nil"/>
              <w:bottom w:val="single" w:sz="4" w:space="0" w:color="000000"/>
              <w:right w:val="single" w:sz="4" w:space="0" w:color="000000"/>
            </w:tcBorders>
            <w:shd w:val="clear" w:color="D8D8D8" w:fill="D8D8D8"/>
            <w:noWrap/>
            <w:vAlign w:val="bottom"/>
            <w:hideMark/>
          </w:tcPr>
          <w:p w14:paraId="33CE7DE5" w14:textId="232C699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3C08725" w14:textId="1C64E15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0D5ED2" w14:textId="44D23B0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2,516,218.80 </w:t>
            </w:r>
          </w:p>
        </w:tc>
      </w:tr>
      <w:tr w:rsidR="0021107A" w:rsidRPr="0021107A" w14:paraId="676C383A"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7E87CE1"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0D0BADC4" w14:textId="1DE7D5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1415EC82" w14:textId="76F826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EE276" w14:textId="2E2B19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3E29B4A" w14:textId="728752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64,288.77 </w:t>
            </w:r>
          </w:p>
        </w:tc>
      </w:tr>
      <w:tr w:rsidR="0021107A" w:rsidRPr="0021107A" w14:paraId="68DBF24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5FAD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3CD1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54BEADF0" w14:textId="5833AB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3223A2D6" w14:textId="1BC8F6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AACA2" w14:textId="124593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D81DE" w14:textId="32FB19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2,882.44 </w:t>
            </w:r>
          </w:p>
        </w:tc>
      </w:tr>
      <w:tr w:rsidR="0021107A" w:rsidRPr="0021107A" w14:paraId="09922BF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A2BF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66A7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4D4F441A" w14:textId="59E8D8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74F4705C" w14:textId="2A8667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76E3C" w14:textId="467186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CD487" w14:textId="1D033B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0,258.54 </w:t>
            </w:r>
          </w:p>
        </w:tc>
      </w:tr>
      <w:tr w:rsidR="0021107A" w:rsidRPr="0021107A" w14:paraId="2037355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E66C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A6A7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0CC22BB9" w14:textId="736AA3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1014144E" w14:textId="3C91DF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B9B5F" w14:textId="3AE6CD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47DB3" w14:textId="70448F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5,213.48 </w:t>
            </w:r>
          </w:p>
        </w:tc>
      </w:tr>
      <w:tr w:rsidR="0021107A" w:rsidRPr="0021107A" w14:paraId="149CDD8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6011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4382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45CA17FD" w14:textId="6E1374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7,127.72 </w:t>
            </w:r>
          </w:p>
        </w:tc>
        <w:tc>
          <w:tcPr>
            <w:tcW w:w="958" w:type="pct"/>
            <w:tcBorders>
              <w:top w:val="nil"/>
              <w:left w:val="nil"/>
              <w:bottom w:val="single" w:sz="4" w:space="0" w:color="000000"/>
              <w:right w:val="single" w:sz="4" w:space="0" w:color="000000"/>
            </w:tcBorders>
            <w:shd w:val="clear" w:color="auto" w:fill="auto"/>
            <w:noWrap/>
            <w:vAlign w:val="bottom"/>
            <w:hideMark/>
          </w:tcPr>
          <w:p w14:paraId="75072D95" w14:textId="3168A4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6CA3D1" w14:textId="64B46D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557F9" w14:textId="51C025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7,127.72 </w:t>
            </w:r>
          </w:p>
        </w:tc>
      </w:tr>
      <w:tr w:rsidR="0021107A" w:rsidRPr="0021107A" w14:paraId="689F7F1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A3CA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5EBF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6ADA7B5B" w14:textId="456919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5ABB5256" w14:textId="2DD91E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5285E1" w14:textId="35947C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7045E" w14:textId="62FB6B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73,501.02 </w:t>
            </w:r>
          </w:p>
        </w:tc>
      </w:tr>
      <w:tr w:rsidR="0021107A" w:rsidRPr="0021107A" w14:paraId="419DBA7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C43D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373D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451EAAD5" w14:textId="6F85D0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448C9707" w14:textId="167CB2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608AC5BA" w14:textId="06ECC1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056C6" w14:textId="3B8678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48,112.24 </w:t>
            </w:r>
          </w:p>
        </w:tc>
      </w:tr>
      <w:tr w:rsidR="0021107A" w:rsidRPr="0021107A" w14:paraId="7F33452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7BE4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B691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5D9C1D4E" w14:textId="0E0E9B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491D13C6" w14:textId="4B8D2F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8C75FB" w14:textId="2695C1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72355" w14:textId="5277CA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0,626.00 </w:t>
            </w:r>
          </w:p>
        </w:tc>
      </w:tr>
      <w:tr w:rsidR="0021107A" w:rsidRPr="0021107A" w14:paraId="0BCA0B8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1AC4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A42C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1D91C928" w14:textId="1DA3AF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7CDEC1B8" w14:textId="371ADE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AA6E9" w14:textId="0A3006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1DDE1" w14:textId="17FF92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4,244.13 </w:t>
            </w:r>
          </w:p>
        </w:tc>
      </w:tr>
      <w:tr w:rsidR="0021107A" w:rsidRPr="0021107A" w14:paraId="10EEDE5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83CF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889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4586B4E6" w14:textId="37DA96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88,246.37 </w:t>
            </w:r>
          </w:p>
        </w:tc>
        <w:tc>
          <w:tcPr>
            <w:tcW w:w="958" w:type="pct"/>
            <w:tcBorders>
              <w:top w:val="nil"/>
              <w:left w:val="nil"/>
              <w:bottom w:val="single" w:sz="4" w:space="0" w:color="000000"/>
              <w:right w:val="single" w:sz="4" w:space="0" w:color="000000"/>
            </w:tcBorders>
            <w:shd w:val="clear" w:color="auto" w:fill="auto"/>
            <w:noWrap/>
            <w:vAlign w:val="bottom"/>
            <w:hideMark/>
          </w:tcPr>
          <w:p w14:paraId="5BD6A97B" w14:textId="093E92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5530A9ED" w14:textId="7B9464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3C58F" w14:textId="14BB41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7,496.37 </w:t>
            </w:r>
          </w:p>
        </w:tc>
      </w:tr>
      <w:tr w:rsidR="0021107A" w:rsidRPr="0021107A" w14:paraId="63F6484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4457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A816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5EC2768C" w14:textId="7CC604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654AD2EA" w14:textId="1BA970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A5718" w14:textId="7A9414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BDF68" w14:textId="01ACEA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7,359.60 </w:t>
            </w:r>
          </w:p>
        </w:tc>
      </w:tr>
      <w:tr w:rsidR="0021107A" w:rsidRPr="0021107A" w14:paraId="57F146A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00F8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FB2C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379AAAA7" w14:textId="50633B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hideMark/>
          </w:tcPr>
          <w:p w14:paraId="43919625" w14:textId="2BB590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4339DC3D" w14:textId="081CDB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2DEFD" w14:textId="6CE0D2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1,043.20 </w:t>
            </w:r>
          </w:p>
        </w:tc>
      </w:tr>
      <w:tr w:rsidR="0021107A" w:rsidRPr="0021107A" w14:paraId="77B7FA2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178F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9BFC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A3FAD75" w14:textId="33450B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hideMark/>
          </w:tcPr>
          <w:p w14:paraId="07EE2BC3" w14:textId="4FE418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18B8A" w14:textId="60F42E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313B5" w14:textId="564D8D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1,665.13 </w:t>
            </w:r>
          </w:p>
        </w:tc>
      </w:tr>
      <w:tr w:rsidR="0021107A" w:rsidRPr="0021107A" w14:paraId="110D182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42CC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729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762D1394" w14:textId="5AB5EC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3A551D83" w14:textId="455ECA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A0806" w14:textId="0B0890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2BB6E" w14:textId="778039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7,236.32 </w:t>
            </w:r>
          </w:p>
        </w:tc>
      </w:tr>
      <w:tr w:rsidR="0021107A" w:rsidRPr="0021107A" w14:paraId="53437F0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40B3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F63F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2C7C02C2" w14:textId="5BD7BB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2C828D24" w14:textId="5C419A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D6E8E" w14:textId="608D2D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6F436" w14:textId="7B5E80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887.40 </w:t>
            </w:r>
          </w:p>
        </w:tc>
      </w:tr>
      <w:tr w:rsidR="0021107A" w:rsidRPr="0021107A" w14:paraId="55CE72D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E01D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9996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148FE243" w14:textId="7BF892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6EE7DAE3" w14:textId="2EDBCD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5194B" w14:textId="156BD3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84290" w14:textId="62A239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38,276.44 </w:t>
            </w:r>
          </w:p>
        </w:tc>
      </w:tr>
      <w:tr w:rsidR="0021107A" w:rsidRPr="0021107A" w14:paraId="32753A2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197F58"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293744DD" w14:textId="2361A2C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67,820,149.63 </w:t>
            </w:r>
          </w:p>
        </w:tc>
        <w:tc>
          <w:tcPr>
            <w:tcW w:w="958" w:type="pct"/>
            <w:tcBorders>
              <w:top w:val="nil"/>
              <w:left w:val="nil"/>
              <w:bottom w:val="single" w:sz="4" w:space="0" w:color="000000"/>
              <w:right w:val="single" w:sz="4" w:space="0" w:color="000000"/>
            </w:tcBorders>
            <w:shd w:val="clear" w:color="A5A5A5" w:fill="A5A5A5"/>
            <w:noWrap/>
            <w:vAlign w:val="bottom"/>
            <w:hideMark/>
          </w:tcPr>
          <w:p w14:paraId="4859895B" w14:textId="1CBCCE4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6,691,752.08 </w:t>
            </w:r>
          </w:p>
        </w:tc>
        <w:tc>
          <w:tcPr>
            <w:tcW w:w="958" w:type="pct"/>
            <w:tcBorders>
              <w:top w:val="nil"/>
              <w:left w:val="nil"/>
              <w:bottom w:val="single" w:sz="4" w:space="0" w:color="000000"/>
              <w:right w:val="single" w:sz="4" w:space="0" w:color="000000"/>
            </w:tcBorders>
            <w:shd w:val="clear" w:color="A5A5A5" w:fill="A5A5A5"/>
            <w:noWrap/>
            <w:vAlign w:val="bottom"/>
            <w:hideMark/>
          </w:tcPr>
          <w:p w14:paraId="2DF7554E" w14:textId="1C62712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49064BC" w14:textId="337778A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84,511,901.71 </w:t>
            </w:r>
          </w:p>
        </w:tc>
      </w:tr>
      <w:tr w:rsidR="0021107A" w:rsidRPr="0021107A" w14:paraId="5F17C3B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44599C"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72E8A0B" w14:textId="48B6FE0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7,143,77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F728FB3" w14:textId="30293E9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312,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8FFBFB7" w14:textId="0826794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6A825C" w14:textId="1D02B8D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7,456,527.82 </w:t>
            </w:r>
          </w:p>
        </w:tc>
      </w:tr>
      <w:tr w:rsidR="0021107A" w:rsidRPr="0021107A" w14:paraId="41587DE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BF1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DB0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741310C3" w14:textId="503F71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770692" w14:textId="5D60BA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3E115" w14:textId="0E65F6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EDEDC" w14:textId="408E70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000.00 </w:t>
            </w:r>
          </w:p>
        </w:tc>
      </w:tr>
      <w:tr w:rsidR="0021107A" w:rsidRPr="0021107A" w14:paraId="3499B8A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2FAE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077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22A29B1D" w14:textId="11755D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256619" w14:textId="1A8536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AC09F" w14:textId="4AA89C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C710C" w14:textId="7B2AA4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0,000.00 </w:t>
            </w:r>
          </w:p>
        </w:tc>
      </w:tr>
      <w:tr w:rsidR="0021107A" w:rsidRPr="0021107A" w14:paraId="44D0ECF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E53C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018E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78F97265" w14:textId="2032B1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3,120.00 </w:t>
            </w:r>
          </w:p>
        </w:tc>
        <w:tc>
          <w:tcPr>
            <w:tcW w:w="958" w:type="pct"/>
            <w:tcBorders>
              <w:top w:val="nil"/>
              <w:left w:val="nil"/>
              <w:bottom w:val="single" w:sz="4" w:space="0" w:color="000000"/>
              <w:right w:val="single" w:sz="4" w:space="0" w:color="000000"/>
            </w:tcBorders>
            <w:shd w:val="clear" w:color="auto" w:fill="auto"/>
            <w:noWrap/>
            <w:vAlign w:val="bottom"/>
            <w:hideMark/>
          </w:tcPr>
          <w:p w14:paraId="14A68A46" w14:textId="73E8E9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136364" w14:textId="7921D3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8C381" w14:textId="0EAB90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8,120.00 </w:t>
            </w:r>
          </w:p>
        </w:tc>
      </w:tr>
      <w:tr w:rsidR="0021107A" w:rsidRPr="0021107A" w14:paraId="6BA3488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006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F6B4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5DB39534" w14:textId="3007CC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4D6FC2E2" w14:textId="5765AA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53942D85" w14:textId="2E49C0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323DA" w14:textId="16FF0C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0,447.20 </w:t>
            </w:r>
          </w:p>
        </w:tc>
      </w:tr>
      <w:tr w:rsidR="0021107A" w:rsidRPr="0021107A" w14:paraId="3FC549E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301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D287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6207755D" w14:textId="7C7F13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532E59D5" w14:textId="243D3B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9338B" w14:textId="63106B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B3C4E" w14:textId="22ED7D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1,656.70 </w:t>
            </w:r>
          </w:p>
        </w:tc>
      </w:tr>
      <w:tr w:rsidR="0021107A" w:rsidRPr="0021107A" w14:paraId="30331A8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0633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B992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468EB13A" w14:textId="7AEB1F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6B31CBEB" w14:textId="61B252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8EC02" w14:textId="3D6125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2E977" w14:textId="2DB35B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67,414.10 </w:t>
            </w:r>
          </w:p>
        </w:tc>
      </w:tr>
      <w:tr w:rsidR="0021107A" w:rsidRPr="0021107A" w14:paraId="61169BA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D6B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32CF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1EC1543B" w14:textId="1F5C4E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C91400" w14:textId="1FB47F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14986" w14:textId="796ED4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E6787" w14:textId="28D078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9,000.00 </w:t>
            </w:r>
          </w:p>
        </w:tc>
      </w:tr>
      <w:tr w:rsidR="0021107A" w:rsidRPr="0021107A" w14:paraId="2CF7036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F42C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244C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1664863E" w14:textId="700873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6,500.00 </w:t>
            </w:r>
          </w:p>
        </w:tc>
        <w:tc>
          <w:tcPr>
            <w:tcW w:w="958" w:type="pct"/>
            <w:tcBorders>
              <w:top w:val="nil"/>
              <w:left w:val="nil"/>
              <w:bottom w:val="single" w:sz="4" w:space="0" w:color="000000"/>
              <w:right w:val="single" w:sz="4" w:space="0" w:color="000000"/>
            </w:tcBorders>
            <w:shd w:val="clear" w:color="auto" w:fill="auto"/>
            <w:noWrap/>
            <w:vAlign w:val="bottom"/>
            <w:hideMark/>
          </w:tcPr>
          <w:p w14:paraId="297EC21B" w14:textId="578D4B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E94784" w14:textId="19CB52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99E9E" w14:textId="11C96E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6,500.00 </w:t>
            </w:r>
          </w:p>
        </w:tc>
      </w:tr>
      <w:tr w:rsidR="0021107A" w:rsidRPr="0021107A" w14:paraId="6B0767A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AE8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84A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55DB41CF" w14:textId="7EE1E8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66,800.00 </w:t>
            </w:r>
          </w:p>
        </w:tc>
        <w:tc>
          <w:tcPr>
            <w:tcW w:w="958" w:type="pct"/>
            <w:tcBorders>
              <w:top w:val="nil"/>
              <w:left w:val="nil"/>
              <w:bottom w:val="single" w:sz="4" w:space="0" w:color="000000"/>
              <w:right w:val="single" w:sz="4" w:space="0" w:color="000000"/>
            </w:tcBorders>
            <w:shd w:val="clear" w:color="auto" w:fill="auto"/>
            <w:noWrap/>
            <w:vAlign w:val="bottom"/>
            <w:hideMark/>
          </w:tcPr>
          <w:p w14:paraId="57788DB8" w14:textId="12E4E4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1BEC9" w14:textId="2324AD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0F0EC" w14:textId="3FB4FC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66,800.00 </w:t>
            </w:r>
          </w:p>
        </w:tc>
      </w:tr>
      <w:tr w:rsidR="0021107A" w:rsidRPr="0021107A" w14:paraId="40C1430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023F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FD04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7BB5498B" w14:textId="1D45FC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74D343F7" w14:textId="05F656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35F47" w14:textId="489E50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B0D13" w14:textId="7591C2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72,100.00 </w:t>
            </w:r>
          </w:p>
        </w:tc>
      </w:tr>
      <w:tr w:rsidR="0021107A" w:rsidRPr="0021107A" w14:paraId="70CDDCB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64F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4D06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6CDCA835" w14:textId="3C01C0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78,800.00 </w:t>
            </w:r>
          </w:p>
        </w:tc>
        <w:tc>
          <w:tcPr>
            <w:tcW w:w="958" w:type="pct"/>
            <w:tcBorders>
              <w:top w:val="nil"/>
              <w:left w:val="nil"/>
              <w:bottom w:val="single" w:sz="4" w:space="0" w:color="000000"/>
              <w:right w:val="single" w:sz="4" w:space="0" w:color="000000"/>
            </w:tcBorders>
            <w:shd w:val="clear" w:color="auto" w:fill="auto"/>
            <w:noWrap/>
            <w:vAlign w:val="bottom"/>
            <w:hideMark/>
          </w:tcPr>
          <w:p w14:paraId="682DE573" w14:textId="372CD2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C851B5" w14:textId="368E8C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359ED" w14:textId="2A712F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78,800.00 </w:t>
            </w:r>
          </w:p>
        </w:tc>
      </w:tr>
      <w:tr w:rsidR="0021107A" w:rsidRPr="0021107A" w14:paraId="5CADD93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A6AC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EEA3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186D5532" w14:textId="52E8BE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10,275.40 </w:t>
            </w:r>
          </w:p>
        </w:tc>
        <w:tc>
          <w:tcPr>
            <w:tcW w:w="958" w:type="pct"/>
            <w:tcBorders>
              <w:top w:val="nil"/>
              <w:left w:val="nil"/>
              <w:bottom w:val="single" w:sz="4" w:space="0" w:color="000000"/>
              <w:right w:val="single" w:sz="4" w:space="0" w:color="000000"/>
            </w:tcBorders>
            <w:shd w:val="clear" w:color="auto" w:fill="auto"/>
            <w:noWrap/>
            <w:vAlign w:val="bottom"/>
            <w:hideMark/>
          </w:tcPr>
          <w:p w14:paraId="356A1EA1" w14:textId="4837EB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5DA8F" w14:textId="474E0C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E7226" w14:textId="3FBD5F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10,275.40 </w:t>
            </w:r>
          </w:p>
        </w:tc>
      </w:tr>
      <w:tr w:rsidR="0021107A" w:rsidRPr="0021107A" w14:paraId="42511CF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41DA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177D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5E8032F9" w14:textId="65963A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3,400.00 </w:t>
            </w:r>
          </w:p>
        </w:tc>
        <w:tc>
          <w:tcPr>
            <w:tcW w:w="958" w:type="pct"/>
            <w:tcBorders>
              <w:top w:val="nil"/>
              <w:left w:val="nil"/>
              <w:bottom w:val="single" w:sz="4" w:space="0" w:color="000000"/>
              <w:right w:val="single" w:sz="4" w:space="0" w:color="000000"/>
            </w:tcBorders>
            <w:shd w:val="clear" w:color="auto" w:fill="auto"/>
            <w:noWrap/>
            <w:vAlign w:val="bottom"/>
            <w:hideMark/>
          </w:tcPr>
          <w:p w14:paraId="7730648D" w14:textId="5903FE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E7D38" w14:textId="708845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69AE4" w14:textId="778517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3,400.00 </w:t>
            </w:r>
          </w:p>
        </w:tc>
      </w:tr>
      <w:tr w:rsidR="0021107A" w:rsidRPr="0021107A" w14:paraId="49A6DA7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0AD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AA960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27499056" w14:textId="09EF3E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62,580.00 </w:t>
            </w:r>
          </w:p>
        </w:tc>
        <w:tc>
          <w:tcPr>
            <w:tcW w:w="958" w:type="pct"/>
            <w:tcBorders>
              <w:top w:val="nil"/>
              <w:left w:val="nil"/>
              <w:bottom w:val="single" w:sz="4" w:space="0" w:color="000000"/>
              <w:right w:val="single" w:sz="4" w:space="0" w:color="000000"/>
            </w:tcBorders>
            <w:shd w:val="clear" w:color="auto" w:fill="auto"/>
            <w:noWrap/>
            <w:vAlign w:val="bottom"/>
            <w:hideMark/>
          </w:tcPr>
          <w:p w14:paraId="4C330344" w14:textId="700CBE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1213E" w14:textId="14864A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523B0" w14:textId="0C0F53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62,580.00 </w:t>
            </w:r>
          </w:p>
        </w:tc>
      </w:tr>
      <w:tr w:rsidR="0021107A" w:rsidRPr="0021107A" w14:paraId="4B300BA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73A8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C40B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23BB0B11" w14:textId="4D3AA2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31,897.42 </w:t>
            </w:r>
          </w:p>
        </w:tc>
        <w:tc>
          <w:tcPr>
            <w:tcW w:w="958" w:type="pct"/>
            <w:tcBorders>
              <w:top w:val="nil"/>
              <w:left w:val="nil"/>
              <w:bottom w:val="single" w:sz="4" w:space="0" w:color="000000"/>
              <w:right w:val="single" w:sz="4" w:space="0" w:color="000000"/>
            </w:tcBorders>
            <w:shd w:val="clear" w:color="auto" w:fill="auto"/>
            <w:noWrap/>
            <w:vAlign w:val="bottom"/>
            <w:hideMark/>
          </w:tcPr>
          <w:p w14:paraId="59A43E33" w14:textId="73EF44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31F1F" w14:textId="385949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D8DA6" w14:textId="2EBBE2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31,897.42 </w:t>
            </w:r>
          </w:p>
        </w:tc>
      </w:tr>
      <w:tr w:rsidR="0021107A" w:rsidRPr="0021107A" w14:paraId="316D6C4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B99D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908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1E0B55A1" w14:textId="17DBAB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52,537.00 </w:t>
            </w:r>
          </w:p>
        </w:tc>
        <w:tc>
          <w:tcPr>
            <w:tcW w:w="958" w:type="pct"/>
            <w:tcBorders>
              <w:top w:val="nil"/>
              <w:left w:val="nil"/>
              <w:bottom w:val="single" w:sz="4" w:space="0" w:color="000000"/>
              <w:right w:val="single" w:sz="4" w:space="0" w:color="000000"/>
            </w:tcBorders>
            <w:shd w:val="clear" w:color="auto" w:fill="auto"/>
            <w:noWrap/>
            <w:vAlign w:val="bottom"/>
            <w:hideMark/>
          </w:tcPr>
          <w:p w14:paraId="33E0CC91" w14:textId="24BC7A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4B0AA" w14:textId="4F401F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A495D" w14:textId="7BCC2B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52,537.00 </w:t>
            </w:r>
          </w:p>
        </w:tc>
      </w:tr>
      <w:tr w:rsidR="0021107A" w:rsidRPr="0021107A" w14:paraId="550135F1"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06EA8"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6021513" w14:textId="22EA6A4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9,274,6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08EF3EEA" w14:textId="6A6A360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D4D55A5" w14:textId="2187A16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DB9572" w14:textId="18F34EB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1,550,053.71 </w:t>
            </w:r>
          </w:p>
        </w:tc>
      </w:tr>
      <w:tr w:rsidR="0021107A" w:rsidRPr="0021107A" w14:paraId="25CD269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F3E6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91BA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1CF6BEA5" w14:textId="3DDF03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2,584.96 </w:t>
            </w:r>
          </w:p>
        </w:tc>
        <w:tc>
          <w:tcPr>
            <w:tcW w:w="958" w:type="pct"/>
            <w:tcBorders>
              <w:top w:val="nil"/>
              <w:left w:val="nil"/>
              <w:bottom w:val="single" w:sz="4" w:space="0" w:color="000000"/>
              <w:right w:val="single" w:sz="4" w:space="0" w:color="000000"/>
            </w:tcBorders>
            <w:shd w:val="clear" w:color="auto" w:fill="auto"/>
            <w:noWrap/>
            <w:vAlign w:val="bottom"/>
            <w:hideMark/>
          </w:tcPr>
          <w:p w14:paraId="40FC85DA" w14:textId="4F871B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A7C1BB" w14:textId="79450C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FEBFD" w14:textId="785C8F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2,584.96 </w:t>
            </w:r>
          </w:p>
        </w:tc>
      </w:tr>
      <w:tr w:rsidR="0021107A" w:rsidRPr="0021107A" w14:paraId="559CBA3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D8AD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3AE0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elison</w:t>
            </w:r>
          </w:p>
        </w:tc>
        <w:tc>
          <w:tcPr>
            <w:tcW w:w="1003" w:type="pct"/>
            <w:tcBorders>
              <w:top w:val="nil"/>
              <w:left w:val="nil"/>
              <w:bottom w:val="single" w:sz="4" w:space="0" w:color="000000"/>
              <w:right w:val="single" w:sz="4" w:space="0" w:color="000000"/>
            </w:tcBorders>
            <w:shd w:val="clear" w:color="auto" w:fill="auto"/>
            <w:noWrap/>
            <w:vAlign w:val="bottom"/>
            <w:hideMark/>
          </w:tcPr>
          <w:p w14:paraId="22C8E3B1" w14:textId="6FC94A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D3D545" w14:textId="58001A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974FC" w14:textId="7F5182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9B4E0" w14:textId="3A8F02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4,000.00 </w:t>
            </w:r>
          </w:p>
        </w:tc>
      </w:tr>
      <w:tr w:rsidR="0021107A" w:rsidRPr="0021107A" w14:paraId="1BBADAD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166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2F408A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46FD86F9" w14:textId="3C1434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072FEC28" w14:textId="07B63D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36B02" w14:textId="7E247A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D1992" w14:textId="6EC5E0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68,099.20 </w:t>
            </w:r>
          </w:p>
        </w:tc>
      </w:tr>
      <w:tr w:rsidR="0021107A" w:rsidRPr="0021107A" w14:paraId="0EDA48B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9698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2459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733D09A" w14:textId="3D271F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55,820.45 </w:t>
            </w:r>
          </w:p>
        </w:tc>
        <w:tc>
          <w:tcPr>
            <w:tcW w:w="958" w:type="pct"/>
            <w:tcBorders>
              <w:top w:val="nil"/>
              <w:left w:val="nil"/>
              <w:bottom w:val="single" w:sz="4" w:space="0" w:color="000000"/>
              <w:right w:val="single" w:sz="4" w:space="0" w:color="000000"/>
            </w:tcBorders>
            <w:shd w:val="clear" w:color="auto" w:fill="auto"/>
            <w:noWrap/>
            <w:vAlign w:val="bottom"/>
            <w:hideMark/>
          </w:tcPr>
          <w:p w14:paraId="39D66043" w14:textId="495AD7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7CCA5" w14:textId="11CF29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2BBC5" w14:textId="0B03F7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55,820.45 </w:t>
            </w:r>
          </w:p>
        </w:tc>
      </w:tr>
      <w:tr w:rsidR="0021107A" w:rsidRPr="0021107A" w14:paraId="03635DC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4474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F74D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32C23439" w14:textId="5C82FE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93,995.00 </w:t>
            </w:r>
          </w:p>
        </w:tc>
        <w:tc>
          <w:tcPr>
            <w:tcW w:w="958" w:type="pct"/>
            <w:tcBorders>
              <w:top w:val="nil"/>
              <w:left w:val="nil"/>
              <w:bottom w:val="single" w:sz="4" w:space="0" w:color="000000"/>
              <w:right w:val="single" w:sz="4" w:space="0" w:color="000000"/>
            </w:tcBorders>
            <w:shd w:val="clear" w:color="auto" w:fill="auto"/>
            <w:noWrap/>
            <w:vAlign w:val="bottom"/>
            <w:hideMark/>
          </w:tcPr>
          <w:p w14:paraId="5F5A398F" w14:textId="1C2195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F0E66" w14:textId="4EAF56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824AB" w14:textId="53812B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93,995.00 </w:t>
            </w:r>
          </w:p>
        </w:tc>
      </w:tr>
      <w:tr w:rsidR="0021107A" w:rsidRPr="0021107A" w14:paraId="328A670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19B3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BA95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6F1BBF06" w14:textId="7C18E9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7C3C46" w14:textId="6B5D80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0FCE8" w14:textId="530905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321F5" w14:textId="68180F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88,000.00 </w:t>
            </w:r>
          </w:p>
        </w:tc>
      </w:tr>
      <w:tr w:rsidR="0021107A" w:rsidRPr="0021107A" w14:paraId="57DFC03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F6C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4201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6E5077C9" w14:textId="53F9BE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99,565.00 </w:t>
            </w:r>
          </w:p>
        </w:tc>
        <w:tc>
          <w:tcPr>
            <w:tcW w:w="958" w:type="pct"/>
            <w:tcBorders>
              <w:top w:val="nil"/>
              <w:left w:val="nil"/>
              <w:bottom w:val="single" w:sz="4" w:space="0" w:color="000000"/>
              <w:right w:val="single" w:sz="4" w:space="0" w:color="000000"/>
            </w:tcBorders>
            <w:shd w:val="clear" w:color="auto" w:fill="auto"/>
            <w:noWrap/>
            <w:vAlign w:val="bottom"/>
            <w:hideMark/>
          </w:tcPr>
          <w:p w14:paraId="201051E8" w14:textId="3F0CBB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2FCBC" w14:textId="0D0D79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468EC4" w14:textId="53C6B7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99,565.00 </w:t>
            </w:r>
          </w:p>
        </w:tc>
      </w:tr>
      <w:tr w:rsidR="0021107A" w:rsidRPr="0021107A" w14:paraId="61296FF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D844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8552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0457D6AC" w14:textId="2BB1A4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38D330C5" w14:textId="191D11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2B675" w14:textId="79D029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E6585" w14:textId="10D652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0,040.00 </w:t>
            </w:r>
          </w:p>
        </w:tc>
      </w:tr>
      <w:tr w:rsidR="0021107A" w:rsidRPr="0021107A" w14:paraId="0D7EB06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835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A54B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48F15071" w14:textId="6B44C4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9,229.00 </w:t>
            </w:r>
          </w:p>
        </w:tc>
        <w:tc>
          <w:tcPr>
            <w:tcW w:w="958" w:type="pct"/>
            <w:tcBorders>
              <w:top w:val="nil"/>
              <w:left w:val="nil"/>
              <w:bottom w:val="single" w:sz="4" w:space="0" w:color="000000"/>
              <w:right w:val="single" w:sz="4" w:space="0" w:color="000000"/>
            </w:tcBorders>
            <w:shd w:val="clear" w:color="auto" w:fill="auto"/>
            <w:noWrap/>
            <w:vAlign w:val="bottom"/>
            <w:hideMark/>
          </w:tcPr>
          <w:p w14:paraId="6CA7D60A" w14:textId="46F2F3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B3969" w14:textId="2262B9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6740B" w14:textId="41993F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9,229.00 </w:t>
            </w:r>
          </w:p>
        </w:tc>
      </w:tr>
      <w:tr w:rsidR="0021107A" w:rsidRPr="0021107A" w14:paraId="7843C31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304C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A8B6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3362AABD" w14:textId="63F3AA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3CD09A" w14:textId="55CA0A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71B89C7" w14:textId="31435D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14514" w14:textId="065A3A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10,400.00 </w:t>
            </w:r>
          </w:p>
        </w:tc>
      </w:tr>
      <w:tr w:rsidR="0021107A" w:rsidRPr="0021107A" w14:paraId="12C5CC5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F42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D4CA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405A8C5B" w14:textId="5C4497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C76662" w14:textId="4543D2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FA9F3" w14:textId="0CEE56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79BEE" w14:textId="63CF4C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40,000.00 </w:t>
            </w:r>
          </w:p>
        </w:tc>
      </w:tr>
      <w:tr w:rsidR="0021107A" w:rsidRPr="0021107A" w14:paraId="273053B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CAEA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5D58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52DC613F" w14:textId="041F9F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6B8B8E3E" w14:textId="1B24A3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CD0FD" w14:textId="67505D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A6C7A" w14:textId="1BB244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4,250.00 </w:t>
            </w:r>
          </w:p>
        </w:tc>
      </w:tr>
      <w:tr w:rsidR="0021107A" w:rsidRPr="0021107A" w14:paraId="653FF9A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98E8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E414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210A8E38" w14:textId="1C6EC7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5,168.10 </w:t>
            </w:r>
          </w:p>
        </w:tc>
        <w:tc>
          <w:tcPr>
            <w:tcW w:w="958" w:type="pct"/>
            <w:tcBorders>
              <w:top w:val="nil"/>
              <w:left w:val="nil"/>
              <w:bottom w:val="single" w:sz="4" w:space="0" w:color="000000"/>
              <w:right w:val="single" w:sz="4" w:space="0" w:color="000000"/>
            </w:tcBorders>
            <w:shd w:val="clear" w:color="auto" w:fill="auto"/>
            <w:noWrap/>
            <w:vAlign w:val="bottom"/>
            <w:hideMark/>
          </w:tcPr>
          <w:p w14:paraId="2CFEBCF5" w14:textId="5E62E8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A3C8D6" w14:textId="7B29B2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C9EAB" w14:textId="366359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5,168.10 </w:t>
            </w:r>
          </w:p>
        </w:tc>
      </w:tr>
      <w:tr w:rsidR="0021107A" w:rsidRPr="0021107A" w14:paraId="4777876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9A5D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BA34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EF314BD" w14:textId="71DC3D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6E6F5081" w14:textId="103A95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04765" w14:textId="585CC0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FC223" w14:textId="6C5F72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4,350.00 </w:t>
            </w:r>
          </w:p>
        </w:tc>
      </w:tr>
      <w:tr w:rsidR="0021107A" w:rsidRPr="0021107A" w14:paraId="71D95F8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1D68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FD2A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DA15A2A" w14:textId="3FFD7B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41,487.00 </w:t>
            </w:r>
          </w:p>
        </w:tc>
        <w:tc>
          <w:tcPr>
            <w:tcW w:w="958" w:type="pct"/>
            <w:tcBorders>
              <w:top w:val="nil"/>
              <w:left w:val="nil"/>
              <w:bottom w:val="single" w:sz="4" w:space="0" w:color="000000"/>
              <w:right w:val="single" w:sz="4" w:space="0" w:color="000000"/>
            </w:tcBorders>
            <w:shd w:val="clear" w:color="auto" w:fill="auto"/>
            <w:noWrap/>
            <w:vAlign w:val="bottom"/>
            <w:hideMark/>
          </w:tcPr>
          <w:p w14:paraId="220CBCA6" w14:textId="1A08C8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ADF968" w14:textId="7C79DE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5E118" w14:textId="0CF05B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041,487.00 </w:t>
            </w:r>
          </w:p>
        </w:tc>
      </w:tr>
      <w:tr w:rsidR="0021107A" w:rsidRPr="0021107A" w14:paraId="4F99870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1FFE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4112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5081ACED" w14:textId="2E8136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19D3D1B2" w14:textId="227E55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06C15" w14:textId="4A87A4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F5A56" w14:textId="2B3989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5,800.00 </w:t>
            </w:r>
          </w:p>
        </w:tc>
      </w:tr>
      <w:tr w:rsidR="0021107A" w:rsidRPr="0021107A" w14:paraId="70FAACA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F20F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1823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5AEE79C9" w14:textId="05D4E7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09C2F821" w14:textId="4FA1F9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5B0E1" w14:textId="17D927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F65A1" w14:textId="7B428E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1,190.00 </w:t>
            </w:r>
          </w:p>
        </w:tc>
      </w:tr>
      <w:tr w:rsidR="0021107A" w:rsidRPr="0021107A" w14:paraId="5E794FE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F44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187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4285D7E4" w14:textId="1EDD1E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46,075.00 </w:t>
            </w:r>
          </w:p>
        </w:tc>
        <w:tc>
          <w:tcPr>
            <w:tcW w:w="958" w:type="pct"/>
            <w:tcBorders>
              <w:top w:val="nil"/>
              <w:left w:val="nil"/>
              <w:bottom w:val="single" w:sz="4" w:space="0" w:color="000000"/>
              <w:right w:val="single" w:sz="4" w:space="0" w:color="000000"/>
            </w:tcBorders>
            <w:shd w:val="clear" w:color="auto" w:fill="auto"/>
            <w:noWrap/>
            <w:vAlign w:val="bottom"/>
            <w:hideMark/>
          </w:tcPr>
          <w:p w14:paraId="23B81EEB" w14:textId="7C32BB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6F615" w14:textId="0FBB64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B863A" w14:textId="173D07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46,075.00 </w:t>
            </w:r>
          </w:p>
        </w:tc>
      </w:tr>
      <w:tr w:rsidR="0021107A" w:rsidRPr="0021107A" w14:paraId="523B7CA3"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FB8CC3"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4353FCFE" w14:textId="6430E77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2,590,355.50 </w:t>
            </w:r>
          </w:p>
        </w:tc>
        <w:tc>
          <w:tcPr>
            <w:tcW w:w="958" w:type="pct"/>
            <w:tcBorders>
              <w:top w:val="nil"/>
              <w:left w:val="nil"/>
              <w:bottom w:val="single" w:sz="4" w:space="0" w:color="000000"/>
              <w:right w:val="single" w:sz="4" w:space="0" w:color="000000"/>
            </w:tcBorders>
            <w:shd w:val="clear" w:color="D8D8D8" w:fill="D8D8D8"/>
            <w:noWrap/>
            <w:vAlign w:val="bottom"/>
            <w:hideMark/>
          </w:tcPr>
          <w:p w14:paraId="081D6256" w14:textId="6EBCC24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4,053,60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A522A59" w14:textId="6267A9E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2F7F81" w14:textId="2BA8C74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6,643,957.58 </w:t>
            </w:r>
          </w:p>
        </w:tc>
      </w:tr>
      <w:tr w:rsidR="0021107A" w:rsidRPr="0021107A" w14:paraId="08AD343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94DF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09A8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7255F84C" w14:textId="3C871B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67237D29" w14:textId="5B0A13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569FB" w14:textId="565690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FA517" w14:textId="3AA8AD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0,320.00 </w:t>
            </w:r>
          </w:p>
        </w:tc>
      </w:tr>
      <w:tr w:rsidR="0021107A" w:rsidRPr="0021107A" w14:paraId="7B9CB94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8885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3E04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15CEE553" w14:textId="27CE7C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3D404E2F" w14:textId="674B7B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44148" w14:textId="202ED8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949B0" w14:textId="589D5C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86,820.00 </w:t>
            </w:r>
          </w:p>
        </w:tc>
      </w:tr>
      <w:tr w:rsidR="0021107A" w:rsidRPr="0021107A" w14:paraId="0019305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DD3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4102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568D6E8E" w14:textId="6C4616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D7201F" w14:textId="4FB150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F7F344" w14:textId="564043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C65C6" w14:textId="7BF255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1,000.00 </w:t>
            </w:r>
          </w:p>
        </w:tc>
      </w:tr>
      <w:tr w:rsidR="0021107A" w:rsidRPr="0021107A" w14:paraId="127D7C5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FC05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36BF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4E3151A5" w14:textId="565F11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161742" w14:textId="4F982A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72388" w14:textId="101B07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AE91B" w14:textId="2AD49B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2,000.00 </w:t>
            </w:r>
          </w:p>
        </w:tc>
      </w:tr>
      <w:tr w:rsidR="0021107A" w:rsidRPr="0021107A" w14:paraId="14E1CD1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7CCA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3F6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5FD4CA43" w14:textId="06DD2F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9,647.75 </w:t>
            </w:r>
          </w:p>
        </w:tc>
        <w:tc>
          <w:tcPr>
            <w:tcW w:w="958" w:type="pct"/>
            <w:tcBorders>
              <w:top w:val="nil"/>
              <w:left w:val="nil"/>
              <w:bottom w:val="single" w:sz="4" w:space="0" w:color="000000"/>
              <w:right w:val="single" w:sz="4" w:space="0" w:color="000000"/>
            </w:tcBorders>
            <w:shd w:val="clear" w:color="auto" w:fill="auto"/>
            <w:noWrap/>
            <w:vAlign w:val="bottom"/>
            <w:hideMark/>
          </w:tcPr>
          <w:p w14:paraId="01605A90" w14:textId="061613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F0134" w14:textId="0F9FD7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E1F40" w14:textId="5D1AFE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9,647.75 </w:t>
            </w:r>
          </w:p>
        </w:tc>
      </w:tr>
      <w:tr w:rsidR="0021107A" w:rsidRPr="0021107A" w14:paraId="5B0F68C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6BCE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9F54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5213C5AA" w14:textId="54852B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5B92E3EC" w14:textId="7FBC7B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EB46B" w14:textId="2973BA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C44FC" w14:textId="17BD35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5,944.00 </w:t>
            </w:r>
          </w:p>
        </w:tc>
      </w:tr>
      <w:tr w:rsidR="0021107A" w:rsidRPr="0021107A" w14:paraId="1A8AFEE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2EC4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F98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52A9E9DF" w14:textId="56A0AE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5B7DF085" w14:textId="1B0381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0F65C" w14:textId="1C0AFC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7EB4F" w14:textId="509453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68,223.75 </w:t>
            </w:r>
          </w:p>
        </w:tc>
      </w:tr>
      <w:tr w:rsidR="0021107A" w:rsidRPr="0021107A" w14:paraId="6D5B7FC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1CF8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2CE8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6998CC47" w14:textId="0BF8E7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E1C073" w14:textId="273D46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0B8EB" w14:textId="2BE489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2F19B" w14:textId="5A40E1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0,000.00 </w:t>
            </w:r>
          </w:p>
        </w:tc>
      </w:tr>
      <w:tr w:rsidR="0021107A" w:rsidRPr="0021107A" w14:paraId="7E9F156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2DA0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B3107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6D8A86FB" w14:textId="4EE578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6693368" w14:textId="2BEC11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61019" w14:textId="1D1224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45789" w14:textId="755343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41,800.00 </w:t>
            </w:r>
          </w:p>
        </w:tc>
      </w:tr>
      <w:tr w:rsidR="0021107A" w:rsidRPr="0021107A" w14:paraId="6C9FA26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5338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6F93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4CE49DA2" w14:textId="579FD8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802F15" w14:textId="5899FD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B33A9" w14:textId="2AE9D5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9BE1F" w14:textId="156584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90,000.00 </w:t>
            </w:r>
          </w:p>
        </w:tc>
      </w:tr>
      <w:tr w:rsidR="0021107A" w:rsidRPr="0021107A" w14:paraId="1799FEB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5F5B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FBB5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67D3580A" w14:textId="6447E0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77,400.00 </w:t>
            </w:r>
          </w:p>
        </w:tc>
        <w:tc>
          <w:tcPr>
            <w:tcW w:w="958" w:type="pct"/>
            <w:tcBorders>
              <w:top w:val="nil"/>
              <w:left w:val="nil"/>
              <w:bottom w:val="single" w:sz="4" w:space="0" w:color="000000"/>
              <w:right w:val="single" w:sz="4" w:space="0" w:color="000000"/>
            </w:tcBorders>
            <w:shd w:val="clear" w:color="auto" w:fill="auto"/>
            <w:noWrap/>
            <w:vAlign w:val="bottom"/>
            <w:hideMark/>
          </w:tcPr>
          <w:p w14:paraId="31E56A80" w14:textId="0A4FBA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053,602.08 </w:t>
            </w:r>
          </w:p>
        </w:tc>
        <w:tc>
          <w:tcPr>
            <w:tcW w:w="958" w:type="pct"/>
            <w:tcBorders>
              <w:top w:val="nil"/>
              <w:left w:val="nil"/>
              <w:bottom w:val="single" w:sz="4" w:space="0" w:color="000000"/>
              <w:right w:val="single" w:sz="4" w:space="0" w:color="000000"/>
            </w:tcBorders>
            <w:shd w:val="clear" w:color="auto" w:fill="auto"/>
            <w:noWrap/>
            <w:vAlign w:val="bottom"/>
            <w:hideMark/>
          </w:tcPr>
          <w:p w14:paraId="4933756F" w14:textId="3BA6B5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D015C" w14:textId="61A8C6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431,002.08 </w:t>
            </w:r>
          </w:p>
        </w:tc>
      </w:tr>
      <w:tr w:rsidR="0021107A" w:rsidRPr="0021107A" w14:paraId="03DDB08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C7EB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688C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25A00A7" w14:textId="5DC252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41D7CFA6" w14:textId="1B5648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5EA00" w14:textId="06C8F9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EBB8C" w14:textId="3CD7B8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13,298.75 </w:t>
            </w:r>
          </w:p>
        </w:tc>
      </w:tr>
      <w:tr w:rsidR="0021107A" w:rsidRPr="0021107A" w14:paraId="15FC430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99CC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177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0E9EB244" w14:textId="758BA5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79299A3D" w14:textId="6D60A9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F1790" w14:textId="1F1421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7BD76" w14:textId="2F4C8E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81,160.00 </w:t>
            </w:r>
          </w:p>
        </w:tc>
      </w:tr>
      <w:tr w:rsidR="0021107A" w:rsidRPr="0021107A" w14:paraId="03C5A5C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3C0B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4817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1587CEC2" w14:textId="057E94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48,800.00 </w:t>
            </w:r>
          </w:p>
        </w:tc>
        <w:tc>
          <w:tcPr>
            <w:tcW w:w="958" w:type="pct"/>
            <w:tcBorders>
              <w:top w:val="nil"/>
              <w:left w:val="nil"/>
              <w:bottom w:val="single" w:sz="4" w:space="0" w:color="000000"/>
              <w:right w:val="single" w:sz="4" w:space="0" w:color="000000"/>
            </w:tcBorders>
            <w:shd w:val="clear" w:color="auto" w:fill="auto"/>
            <w:noWrap/>
            <w:vAlign w:val="bottom"/>
            <w:hideMark/>
          </w:tcPr>
          <w:p w14:paraId="1613AD1D" w14:textId="0065BB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4F3B3" w14:textId="0F9F12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5DC69" w14:textId="58F6E6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48,800.00 </w:t>
            </w:r>
          </w:p>
        </w:tc>
      </w:tr>
      <w:tr w:rsidR="0021107A" w:rsidRPr="0021107A" w14:paraId="241E1CC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6746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C5F7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C76672" w14:textId="6A48DE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62,282.00 </w:t>
            </w:r>
          </w:p>
        </w:tc>
        <w:tc>
          <w:tcPr>
            <w:tcW w:w="958" w:type="pct"/>
            <w:tcBorders>
              <w:top w:val="nil"/>
              <w:left w:val="nil"/>
              <w:bottom w:val="single" w:sz="4" w:space="0" w:color="000000"/>
              <w:right w:val="single" w:sz="4" w:space="0" w:color="000000"/>
            </w:tcBorders>
            <w:shd w:val="clear" w:color="auto" w:fill="auto"/>
            <w:noWrap/>
            <w:vAlign w:val="bottom"/>
            <w:hideMark/>
          </w:tcPr>
          <w:p w14:paraId="69B1F3F6" w14:textId="100CDB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90852" w14:textId="0BCD0E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11778" w14:textId="1672C8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62,282.00 </w:t>
            </w:r>
          </w:p>
        </w:tc>
      </w:tr>
      <w:tr w:rsidR="0021107A" w:rsidRPr="0021107A" w14:paraId="546A0E2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3C5E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B27A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5FFDD0A4" w14:textId="31EEB2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73A17CB" w14:textId="5CC924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F9604" w14:textId="3073B3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B1E66" w14:textId="4321D8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2,500.00 </w:t>
            </w:r>
          </w:p>
        </w:tc>
      </w:tr>
      <w:tr w:rsidR="0021107A" w:rsidRPr="0021107A" w14:paraId="252ADBC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D41D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28E0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4ACF3E44" w14:textId="331342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5,360.00 </w:t>
            </w:r>
          </w:p>
        </w:tc>
        <w:tc>
          <w:tcPr>
            <w:tcW w:w="958" w:type="pct"/>
            <w:tcBorders>
              <w:top w:val="nil"/>
              <w:left w:val="nil"/>
              <w:bottom w:val="single" w:sz="4" w:space="0" w:color="000000"/>
              <w:right w:val="single" w:sz="4" w:space="0" w:color="000000"/>
            </w:tcBorders>
            <w:shd w:val="clear" w:color="auto" w:fill="auto"/>
            <w:noWrap/>
            <w:vAlign w:val="bottom"/>
            <w:hideMark/>
          </w:tcPr>
          <w:p w14:paraId="0B94987D" w14:textId="2B2AF9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AA875" w14:textId="677717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D816C" w14:textId="74FAB7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5,360.00 </w:t>
            </w:r>
          </w:p>
        </w:tc>
      </w:tr>
      <w:tr w:rsidR="0021107A" w:rsidRPr="0021107A" w14:paraId="0C915F8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F6A4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D8DC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5594A631" w14:textId="3019F2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33,799.25 </w:t>
            </w:r>
          </w:p>
        </w:tc>
        <w:tc>
          <w:tcPr>
            <w:tcW w:w="958" w:type="pct"/>
            <w:tcBorders>
              <w:top w:val="nil"/>
              <w:left w:val="nil"/>
              <w:bottom w:val="single" w:sz="4" w:space="0" w:color="000000"/>
              <w:right w:val="single" w:sz="4" w:space="0" w:color="000000"/>
            </w:tcBorders>
            <w:shd w:val="clear" w:color="auto" w:fill="auto"/>
            <w:noWrap/>
            <w:vAlign w:val="bottom"/>
            <w:hideMark/>
          </w:tcPr>
          <w:p w14:paraId="42B887A8" w14:textId="296916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91A6A" w14:textId="75BB63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71AF0" w14:textId="6CD46E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33,799.25 </w:t>
            </w:r>
          </w:p>
        </w:tc>
      </w:tr>
      <w:tr w:rsidR="0021107A" w:rsidRPr="0021107A" w14:paraId="4E4EC187"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09842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481F66B1" w14:textId="579CDD1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43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77B379AD" w14:textId="753B854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B4FD8D6" w14:textId="5970456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3E4E4E" w14:textId="1582F57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435,383.55 </w:t>
            </w:r>
          </w:p>
        </w:tc>
      </w:tr>
      <w:tr w:rsidR="0021107A" w:rsidRPr="0021107A" w14:paraId="6163196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344E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7A76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ABD6DC3" w14:textId="76BBE4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5,201.95 </w:t>
            </w:r>
          </w:p>
        </w:tc>
        <w:tc>
          <w:tcPr>
            <w:tcW w:w="958" w:type="pct"/>
            <w:tcBorders>
              <w:top w:val="nil"/>
              <w:left w:val="nil"/>
              <w:bottom w:val="single" w:sz="4" w:space="0" w:color="000000"/>
              <w:right w:val="single" w:sz="4" w:space="0" w:color="000000"/>
            </w:tcBorders>
            <w:shd w:val="clear" w:color="auto" w:fill="auto"/>
            <w:noWrap/>
            <w:vAlign w:val="bottom"/>
            <w:hideMark/>
          </w:tcPr>
          <w:p w14:paraId="7028A1C9" w14:textId="4E8DDF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3A074" w14:textId="7C24A5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F711D" w14:textId="4572B9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5,201.95 </w:t>
            </w:r>
          </w:p>
        </w:tc>
      </w:tr>
      <w:tr w:rsidR="0021107A" w:rsidRPr="0021107A" w14:paraId="5F97886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1B9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778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7A9DA1AB" w14:textId="05BF42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0C5023FF" w14:textId="13D5AB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19F50" w14:textId="7EB91A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9AA4F" w14:textId="54E632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9,640.00 </w:t>
            </w:r>
          </w:p>
        </w:tc>
      </w:tr>
      <w:tr w:rsidR="0021107A" w:rsidRPr="0021107A" w14:paraId="65AB266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944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705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16AE2D66" w14:textId="0C4A83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86,319.10 </w:t>
            </w:r>
          </w:p>
        </w:tc>
        <w:tc>
          <w:tcPr>
            <w:tcW w:w="958" w:type="pct"/>
            <w:tcBorders>
              <w:top w:val="nil"/>
              <w:left w:val="nil"/>
              <w:bottom w:val="single" w:sz="4" w:space="0" w:color="000000"/>
              <w:right w:val="single" w:sz="4" w:space="0" w:color="000000"/>
            </w:tcBorders>
            <w:shd w:val="clear" w:color="auto" w:fill="auto"/>
            <w:noWrap/>
            <w:vAlign w:val="bottom"/>
            <w:hideMark/>
          </w:tcPr>
          <w:p w14:paraId="33104F50" w14:textId="74D159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F7ED1" w14:textId="234CFB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0C7BB" w14:textId="008738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86,319.10 </w:t>
            </w:r>
          </w:p>
        </w:tc>
      </w:tr>
      <w:tr w:rsidR="0021107A" w:rsidRPr="0021107A" w14:paraId="2141737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E071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352A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55D795C8" w14:textId="550C31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4A99F8D1" w14:textId="0A2EBD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B37A1" w14:textId="4C4831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1DCD3" w14:textId="59B68E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3,052.50 </w:t>
            </w:r>
          </w:p>
        </w:tc>
      </w:tr>
      <w:tr w:rsidR="0021107A" w:rsidRPr="0021107A" w14:paraId="538F665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7ED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233E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626F4A9D" w14:textId="15F6B8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628E4D5D" w14:textId="6C7F09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ACAF2" w14:textId="7F3237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85771" w14:textId="01FB12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11,170.00 </w:t>
            </w:r>
          </w:p>
        </w:tc>
      </w:tr>
      <w:tr w:rsidR="0021107A" w:rsidRPr="0021107A" w14:paraId="4B45B5C7"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56CF3C"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0058F549" w14:textId="51979AA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70,548,662.23 </w:t>
            </w:r>
          </w:p>
        </w:tc>
        <w:tc>
          <w:tcPr>
            <w:tcW w:w="958" w:type="pct"/>
            <w:tcBorders>
              <w:top w:val="nil"/>
              <w:left w:val="nil"/>
              <w:bottom w:val="single" w:sz="4" w:space="0" w:color="000000"/>
              <w:right w:val="single" w:sz="4" w:space="0" w:color="000000"/>
            </w:tcBorders>
            <w:shd w:val="clear" w:color="D8D8D8" w:fill="D8D8D8"/>
            <w:noWrap/>
            <w:vAlign w:val="bottom"/>
            <w:hideMark/>
          </w:tcPr>
          <w:p w14:paraId="6FC6A5BE" w14:textId="4A6447A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2D15B05" w14:textId="0EEE476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9D8D62" w14:textId="5145E61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70,598,662.23 </w:t>
            </w:r>
          </w:p>
        </w:tc>
      </w:tr>
      <w:tr w:rsidR="0021107A" w:rsidRPr="0021107A" w14:paraId="551D27D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B70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ABD1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juy</w:t>
            </w:r>
          </w:p>
        </w:tc>
        <w:tc>
          <w:tcPr>
            <w:tcW w:w="1003" w:type="pct"/>
            <w:tcBorders>
              <w:top w:val="nil"/>
              <w:left w:val="nil"/>
              <w:bottom w:val="single" w:sz="4" w:space="0" w:color="000000"/>
              <w:right w:val="single" w:sz="4" w:space="0" w:color="000000"/>
            </w:tcBorders>
            <w:shd w:val="clear" w:color="auto" w:fill="auto"/>
            <w:noWrap/>
            <w:vAlign w:val="bottom"/>
            <w:hideMark/>
          </w:tcPr>
          <w:p w14:paraId="30345D8A" w14:textId="4E648B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F556AA" w14:textId="76688B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AA84D" w14:textId="79FBE1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76511" w14:textId="5DCC9B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0,000.00 </w:t>
            </w:r>
          </w:p>
        </w:tc>
      </w:tr>
      <w:tr w:rsidR="0021107A" w:rsidRPr="0021107A" w14:paraId="6E34486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F890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8A46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48184C4D" w14:textId="12A44E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53,220.00 </w:t>
            </w:r>
          </w:p>
        </w:tc>
        <w:tc>
          <w:tcPr>
            <w:tcW w:w="958" w:type="pct"/>
            <w:tcBorders>
              <w:top w:val="nil"/>
              <w:left w:val="nil"/>
              <w:bottom w:val="single" w:sz="4" w:space="0" w:color="000000"/>
              <w:right w:val="single" w:sz="4" w:space="0" w:color="000000"/>
            </w:tcBorders>
            <w:shd w:val="clear" w:color="auto" w:fill="auto"/>
            <w:noWrap/>
            <w:vAlign w:val="bottom"/>
            <w:hideMark/>
          </w:tcPr>
          <w:p w14:paraId="6733FEFC" w14:textId="0C2F25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CA01A8" w14:textId="3C5E09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E6A63" w14:textId="040B16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53,220.00 </w:t>
            </w:r>
          </w:p>
        </w:tc>
      </w:tr>
      <w:tr w:rsidR="0021107A" w:rsidRPr="0021107A" w14:paraId="348FD72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B968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A888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4B350B9F" w14:textId="7D20B0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1,823.05 </w:t>
            </w:r>
          </w:p>
        </w:tc>
        <w:tc>
          <w:tcPr>
            <w:tcW w:w="958" w:type="pct"/>
            <w:tcBorders>
              <w:top w:val="nil"/>
              <w:left w:val="nil"/>
              <w:bottom w:val="single" w:sz="4" w:space="0" w:color="000000"/>
              <w:right w:val="single" w:sz="4" w:space="0" w:color="000000"/>
            </w:tcBorders>
            <w:shd w:val="clear" w:color="auto" w:fill="auto"/>
            <w:noWrap/>
            <w:vAlign w:val="bottom"/>
            <w:hideMark/>
          </w:tcPr>
          <w:p w14:paraId="4D0BA568" w14:textId="586A61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56E08" w14:textId="6ED71A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EB0E48" w14:textId="3698F1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1,823.05 </w:t>
            </w:r>
          </w:p>
        </w:tc>
      </w:tr>
      <w:tr w:rsidR="0021107A" w:rsidRPr="0021107A" w14:paraId="6971E36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D6B0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EC08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6A6DF474" w14:textId="1F920A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8,500.00 </w:t>
            </w:r>
          </w:p>
        </w:tc>
        <w:tc>
          <w:tcPr>
            <w:tcW w:w="958" w:type="pct"/>
            <w:tcBorders>
              <w:top w:val="nil"/>
              <w:left w:val="nil"/>
              <w:bottom w:val="single" w:sz="4" w:space="0" w:color="000000"/>
              <w:right w:val="single" w:sz="4" w:space="0" w:color="000000"/>
            </w:tcBorders>
            <w:shd w:val="clear" w:color="auto" w:fill="auto"/>
            <w:noWrap/>
            <w:vAlign w:val="bottom"/>
            <w:hideMark/>
          </w:tcPr>
          <w:p w14:paraId="1748036C" w14:textId="710A86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814AF" w14:textId="5747E5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E5E3B" w14:textId="11D0CA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8,500.00 </w:t>
            </w:r>
          </w:p>
        </w:tc>
      </w:tr>
      <w:tr w:rsidR="0021107A" w:rsidRPr="0021107A" w14:paraId="7901EE0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E153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122F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10D84AB6" w14:textId="736FBE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B6D2E6" w14:textId="01A0CC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5B6E5" w14:textId="3BE5E9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633E7" w14:textId="6B596A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55,000.00 </w:t>
            </w:r>
          </w:p>
        </w:tc>
      </w:tr>
      <w:tr w:rsidR="0021107A" w:rsidRPr="0021107A" w14:paraId="2BBCFC4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626F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28FA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74ADC80A" w14:textId="348944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49E027AF" w14:textId="3D73ED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F4EC0" w14:textId="32181B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CDDFC" w14:textId="65E45C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81,800.00 </w:t>
            </w:r>
          </w:p>
        </w:tc>
      </w:tr>
      <w:tr w:rsidR="0021107A" w:rsidRPr="0021107A" w14:paraId="65E8DE1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68FE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A4F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0F7F8EBF" w14:textId="3CFD0B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93E245" w14:textId="3FD6FC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C4356" w14:textId="01546E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902503" w14:textId="209272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510,000.00 </w:t>
            </w:r>
          </w:p>
        </w:tc>
      </w:tr>
      <w:tr w:rsidR="0021107A" w:rsidRPr="0021107A" w14:paraId="66E8FC1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C4DA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BD5D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tad</w:t>
            </w:r>
          </w:p>
        </w:tc>
        <w:tc>
          <w:tcPr>
            <w:tcW w:w="1003" w:type="pct"/>
            <w:tcBorders>
              <w:top w:val="nil"/>
              <w:left w:val="nil"/>
              <w:bottom w:val="single" w:sz="4" w:space="0" w:color="000000"/>
              <w:right w:val="single" w:sz="4" w:space="0" w:color="000000"/>
            </w:tcBorders>
            <w:shd w:val="clear" w:color="auto" w:fill="auto"/>
            <w:noWrap/>
            <w:vAlign w:val="bottom"/>
            <w:hideMark/>
          </w:tcPr>
          <w:p w14:paraId="6227483C" w14:textId="709C70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0B094E" w14:textId="1E5563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0B133" w14:textId="374D06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AF6C0" w14:textId="13BB4E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000.00 </w:t>
            </w:r>
          </w:p>
        </w:tc>
      </w:tr>
      <w:tr w:rsidR="0021107A" w:rsidRPr="0021107A" w14:paraId="4E95115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BDE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4DD9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ingawan</w:t>
            </w:r>
          </w:p>
        </w:tc>
        <w:tc>
          <w:tcPr>
            <w:tcW w:w="1003" w:type="pct"/>
            <w:tcBorders>
              <w:top w:val="nil"/>
              <w:left w:val="nil"/>
              <w:bottom w:val="single" w:sz="4" w:space="0" w:color="000000"/>
              <w:right w:val="single" w:sz="4" w:space="0" w:color="000000"/>
            </w:tcBorders>
            <w:shd w:val="clear" w:color="auto" w:fill="auto"/>
            <w:noWrap/>
            <w:vAlign w:val="bottom"/>
            <w:hideMark/>
          </w:tcPr>
          <w:p w14:paraId="3456E37F" w14:textId="701FDE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624499" w14:textId="217834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E63AB" w14:textId="4559F4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278E6" w14:textId="32E106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0,000.00 </w:t>
            </w:r>
          </w:p>
        </w:tc>
      </w:tr>
      <w:tr w:rsidR="0021107A" w:rsidRPr="0021107A" w14:paraId="675085D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6B46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4D5E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2D8EAEA6" w14:textId="1BFA8B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55CEE4D4" w14:textId="7F8127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D80A3" w14:textId="261213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CF56F" w14:textId="628128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713.92 </w:t>
            </w:r>
          </w:p>
        </w:tc>
      </w:tr>
      <w:tr w:rsidR="0021107A" w:rsidRPr="0021107A" w14:paraId="7C44C2E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BF6E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CD0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5CBAD4F1" w14:textId="0D60B3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86,633.55 </w:t>
            </w:r>
          </w:p>
        </w:tc>
        <w:tc>
          <w:tcPr>
            <w:tcW w:w="958" w:type="pct"/>
            <w:tcBorders>
              <w:top w:val="nil"/>
              <w:left w:val="nil"/>
              <w:bottom w:val="single" w:sz="4" w:space="0" w:color="000000"/>
              <w:right w:val="single" w:sz="4" w:space="0" w:color="000000"/>
            </w:tcBorders>
            <w:shd w:val="clear" w:color="auto" w:fill="auto"/>
            <w:noWrap/>
            <w:vAlign w:val="bottom"/>
            <w:hideMark/>
          </w:tcPr>
          <w:p w14:paraId="0687FACB" w14:textId="5C337C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ACFE09" w14:textId="13E372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A7343" w14:textId="0C0B00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86,633.55 </w:t>
            </w:r>
          </w:p>
        </w:tc>
      </w:tr>
      <w:tr w:rsidR="0021107A" w:rsidRPr="0021107A" w14:paraId="72D5A51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70C6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309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3DACB3B9" w14:textId="320598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77,200.00 </w:t>
            </w:r>
          </w:p>
        </w:tc>
        <w:tc>
          <w:tcPr>
            <w:tcW w:w="958" w:type="pct"/>
            <w:tcBorders>
              <w:top w:val="nil"/>
              <w:left w:val="nil"/>
              <w:bottom w:val="single" w:sz="4" w:space="0" w:color="000000"/>
              <w:right w:val="single" w:sz="4" w:space="0" w:color="000000"/>
            </w:tcBorders>
            <w:shd w:val="clear" w:color="auto" w:fill="auto"/>
            <w:noWrap/>
            <w:vAlign w:val="bottom"/>
            <w:hideMark/>
          </w:tcPr>
          <w:p w14:paraId="25778AFD" w14:textId="445C8F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BCA06" w14:textId="310817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23846" w14:textId="54FBE3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77,200.00 </w:t>
            </w:r>
          </w:p>
        </w:tc>
      </w:tr>
      <w:tr w:rsidR="0021107A" w:rsidRPr="0021107A" w14:paraId="04CCEB3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ACD5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3DA1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6A1B41C" w14:textId="49581F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18,240.00 </w:t>
            </w:r>
          </w:p>
        </w:tc>
        <w:tc>
          <w:tcPr>
            <w:tcW w:w="958" w:type="pct"/>
            <w:tcBorders>
              <w:top w:val="nil"/>
              <w:left w:val="nil"/>
              <w:bottom w:val="single" w:sz="4" w:space="0" w:color="000000"/>
              <w:right w:val="single" w:sz="4" w:space="0" w:color="000000"/>
            </w:tcBorders>
            <w:shd w:val="clear" w:color="auto" w:fill="auto"/>
            <w:noWrap/>
            <w:vAlign w:val="bottom"/>
            <w:hideMark/>
          </w:tcPr>
          <w:p w14:paraId="348792A1" w14:textId="76C097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10F916" w14:textId="1B75B5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0AF96" w14:textId="0667B6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68,240.00 </w:t>
            </w:r>
          </w:p>
        </w:tc>
      </w:tr>
      <w:tr w:rsidR="0021107A" w:rsidRPr="0021107A" w14:paraId="00D1826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8F2D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871E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557772CE" w14:textId="009B57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7C1D47" w14:textId="575190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C21D5" w14:textId="43FF7A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AB795" w14:textId="1DB17D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10,000.00 </w:t>
            </w:r>
          </w:p>
        </w:tc>
      </w:tr>
      <w:tr w:rsidR="0021107A" w:rsidRPr="0021107A" w14:paraId="1851CF5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3A65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249E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bottom"/>
            <w:hideMark/>
          </w:tcPr>
          <w:p w14:paraId="6829FB84" w14:textId="452A14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9,080.00 </w:t>
            </w:r>
          </w:p>
        </w:tc>
        <w:tc>
          <w:tcPr>
            <w:tcW w:w="958" w:type="pct"/>
            <w:tcBorders>
              <w:top w:val="nil"/>
              <w:left w:val="nil"/>
              <w:bottom w:val="single" w:sz="4" w:space="0" w:color="000000"/>
              <w:right w:val="single" w:sz="4" w:space="0" w:color="000000"/>
            </w:tcBorders>
            <w:shd w:val="clear" w:color="auto" w:fill="auto"/>
            <w:noWrap/>
            <w:vAlign w:val="bottom"/>
            <w:hideMark/>
          </w:tcPr>
          <w:p w14:paraId="2DA2EB51" w14:textId="28D352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A5FA3" w14:textId="19A588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3C88F" w14:textId="1320B2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9,080.00 </w:t>
            </w:r>
          </w:p>
        </w:tc>
      </w:tr>
      <w:tr w:rsidR="0021107A" w:rsidRPr="0021107A" w14:paraId="6B24B34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C420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ED9D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5A8712BF" w14:textId="5D5A6A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5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E711D7" w14:textId="0958B2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42086" w14:textId="4550DF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09017" w14:textId="690C5B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58,000.00 </w:t>
            </w:r>
          </w:p>
        </w:tc>
      </w:tr>
      <w:tr w:rsidR="0021107A" w:rsidRPr="0021107A" w14:paraId="278ECA8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E541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CEC606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033B20DE" w14:textId="7BCCF7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E68A923" w14:textId="59AFEA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D57F1" w14:textId="1F2C93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39A2F" w14:textId="6A7D65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5,800.00 </w:t>
            </w:r>
          </w:p>
        </w:tc>
      </w:tr>
      <w:tr w:rsidR="0021107A" w:rsidRPr="0021107A" w14:paraId="3ADF904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D560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9CCA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2E8C8CB7" w14:textId="7C2198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FF19DA" w14:textId="41074E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FA413" w14:textId="5498E4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64B9C" w14:textId="417320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0,000.00 </w:t>
            </w:r>
          </w:p>
        </w:tc>
      </w:tr>
      <w:tr w:rsidR="0021107A" w:rsidRPr="0021107A" w14:paraId="03E1EAC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F40F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B6A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491130CD" w14:textId="112F7F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18,860.00 </w:t>
            </w:r>
          </w:p>
        </w:tc>
        <w:tc>
          <w:tcPr>
            <w:tcW w:w="958" w:type="pct"/>
            <w:tcBorders>
              <w:top w:val="nil"/>
              <w:left w:val="nil"/>
              <w:bottom w:val="single" w:sz="4" w:space="0" w:color="000000"/>
              <w:right w:val="single" w:sz="4" w:space="0" w:color="000000"/>
            </w:tcBorders>
            <w:shd w:val="clear" w:color="auto" w:fill="auto"/>
            <w:noWrap/>
            <w:vAlign w:val="bottom"/>
            <w:hideMark/>
          </w:tcPr>
          <w:p w14:paraId="3389F7D3" w14:textId="31F151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51AD7" w14:textId="4DDDCC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384FF" w14:textId="7E4627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18,860.00 </w:t>
            </w:r>
          </w:p>
        </w:tc>
      </w:tr>
      <w:tr w:rsidR="0021107A" w:rsidRPr="0021107A" w14:paraId="1FDB80F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89A5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6422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652C6E" w14:textId="7F61D9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860,733.00 </w:t>
            </w:r>
          </w:p>
        </w:tc>
        <w:tc>
          <w:tcPr>
            <w:tcW w:w="958" w:type="pct"/>
            <w:tcBorders>
              <w:top w:val="nil"/>
              <w:left w:val="nil"/>
              <w:bottom w:val="single" w:sz="4" w:space="0" w:color="000000"/>
              <w:right w:val="single" w:sz="4" w:space="0" w:color="000000"/>
            </w:tcBorders>
            <w:shd w:val="clear" w:color="auto" w:fill="auto"/>
            <w:noWrap/>
            <w:vAlign w:val="bottom"/>
            <w:hideMark/>
          </w:tcPr>
          <w:p w14:paraId="16667CBD" w14:textId="607196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C0D0A" w14:textId="0B459F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D232E" w14:textId="70F320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860,733.00 </w:t>
            </w:r>
          </w:p>
        </w:tc>
      </w:tr>
      <w:tr w:rsidR="0021107A" w:rsidRPr="0021107A" w14:paraId="1D06014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E603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ED0F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5DD34E2C" w14:textId="2354D1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61,837.20 </w:t>
            </w:r>
          </w:p>
        </w:tc>
        <w:tc>
          <w:tcPr>
            <w:tcW w:w="958" w:type="pct"/>
            <w:tcBorders>
              <w:top w:val="nil"/>
              <w:left w:val="nil"/>
              <w:bottom w:val="single" w:sz="4" w:space="0" w:color="000000"/>
              <w:right w:val="single" w:sz="4" w:space="0" w:color="000000"/>
            </w:tcBorders>
            <w:shd w:val="clear" w:color="auto" w:fill="auto"/>
            <w:noWrap/>
            <w:vAlign w:val="bottom"/>
            <w:hideMark/>
          </w:tcPr>
          <w:p w14:paraId="0E6AE1E7" w14:textId="44B028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90E52" w14:textId="35E0C1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72A7F" w14:textId="4CE978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61,837.20 </w:t>
            </w:r>
          </w:p>
        </w:tc>
      </w:tr>
      <w:tr w:rsidR="0021107A" w:rsidRPr="0021107A" w14:paraId="697DD7B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C1B6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2DAC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1B70319B" w14:textId="5B8BF5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3A2BC008" w14:textId="7A7CD2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2B9A4" w14:textId="2268EB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88E0A" w14:textId="7B7B89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75,250.00 </w:t>
            </w:r>
          </w:p>
        </w:tc>
      </w:tr>
      <w:tr w:rsidR="0021107A" w:rsidRPr="0021107A" w14:paraId="094208B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98FA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7C88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3FF520B0" w14:textId="38114A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57,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F3CF83" w14:textId="40FC61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CAAAE" w14:textId="3A58C5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CCA1A" w14:textId="113349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57,000.00 </w:t>
            </w:r>
          </w:p>
        </w:tc>
      </w:tr>
      <w:tr w:rsidR="0021107A" w:rsidRPr="0021107A" w14:paraId="2E12A05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4E99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2E80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4FDD2785" w14:textId="014924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41E943" w14:textId="374C14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EA846" w14:textId="3D8831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A65DE" w14:textId="6ABEE7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2,000.00 </w:t>
            </w:r>
          </w:p>
        </w:tc>
      </w:tr>
      <w:tr w:rsidR="0021107A" w:rsidRPr="0021107A" w14:paraId="4581C4E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EB16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991C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342AE181" w14:textId="2B5295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25,296.00 </w:t>
            </w:r>
          </w:p>
        </w:tc>
        <w:tc>
          <w:tcPr>
            <w:tcW w:w="958" w:type="pct"/>
            <w:tcBorders>
              <w:top w:val="nil"/>
              <w:left w:val="nil"/>
              <w:bottom w:val="single" w:sz="4" w:space="0" w:color="000000"/>
              <w:right w:val="single" w:sz="4" w:space="0" w:color="000000"/>
            </w:tcBorders>
            <w:shd w:val="clear" w:color="auto" w:fill="auto"/>
            <w:noWrap/>
            <w:vAlign w:val="bottom"/>
            <w:hideMark/>
          </w:tcPr>
          <w:p w14:paraId="6C19D3A6" w14:textId="5E92E0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97394" w14:textId="6051BA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3BA5F" w14:textId="4CBCAD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25,296.00 </w:t>
            </w:r>
          </w:p>
        </w:tc>
      </w:tr>
      <w:tr w:rsidR="0021107A" w:rsidRPr="0021107A" w14:paraId="5DDB1EA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B851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DC5E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5FFD329C" w14:textId="277AF5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93,320.00 </w:t>
            </w:r>
          </w:p>
        </w:tc>
        <w:tc>
          <w:tcPr>
            <w:tcW w:w="958" w:type="pct"/>
            <w:tcBorders>
              <w:top w:val="nil"/>
              <w:left w:val="nil"/>
              <w:bottom w:val="single" w:sz="4" w:space="0" w:color="000000"/>
              <w:right w:val="single" w:sz="4" w:space="0" w:color="000000"/>
            </w:tcBorders>
            <w:shd w:val="clear" w:color="auto" w:fill="auto"/>
            <w:noWrap/>
            <w:vAlign w:val="bottom"/>
            <w:hideMark/>
          </w:tcPr>
          <w:p w14:paraId="0F8B7DC4" w14:textId="6E9743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47BAD" w14:textId="2C6FA3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993E2" w14:textId="0D387D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93,320.00 </w:t>
            </w:r>
          </w:p>
        </w:tc>
      </w:tr>
      <w:tr w:rsidR="0021107A" w:rsidRPr="0021107A" w14:paraId="10B7627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355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D1D8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1B12DD80" w14:textId="628A14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24,599.44 </w:t>
            </w:r>
          </w:p>
        </w:tc>
        <w:tc>
          <w:tcPr>
            <w:tcW w:w="958" w:type="pct"/>
            <w:tcBorders>
              <w:top w:val="nil"/>
              <w:left w:val="nil"/>
              <w:bottom w:val="single" w:sz="4" w:space="0" w:color="000000"/>
              <w:right w:val="single" w:sz="4" w:space="0" w:color="000000"/>
            </w:tcBorders>
            <w:shd w:val="clear" w:color="auto" w:fill="auto"/>
            <w:noWrap/>
            <w:vAlign w:val="bottom"/>
            <w:hideMark/>
          </w:tcPr>
          <w:p w14:paraId="3DC82AFA" w14:textId="653ABF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58A7E" w14:textId="61498E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EDD2A" w14:textId="1EAE9E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24,599.44 </w:t>
            </w:r>
          </w:p>
        </w:tc>
      </w:tr>
      <w:tr w:rsidR="0021107A" w:rsidRPr="0021107A" w14:paraId="6EF8396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9FAC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7567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632C5AA8" w14:textId="04FD42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9ED9EA" w14:textId="1B9A11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ABBA6" w14:textId="0FAC4D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DC0BE" w14:textId="65FA8F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3,000.00 </w:t>
            </w:r>
          </w:p>
        </w:tc>
      </w:tr>
      <w:tr w:rsidR="0021107A" w:rsidRPr="0021107A" w14:paraId="4E90221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DF78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F01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456B93E6" w14:textId="56CDFB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1,956.07 </w:t>
            </w:r>
          </w:p>
        </w:tc>
        <w:tc>
          <w:tcPr>
            <w:tcW w:w="958" w:type="pct"/>
            <w:tcBorders>
              <w:top w:val="nil"/>
              <w:left w:val="nil"/>
              <w:bottom w:val="single" w:sz="4" w:space="0" w:color="000000"/>
              <w:right w:val="single" w:sz="4" w:space="0" w:color="000000"/>
            </w:tcBorders>
            <w:shd w:val="clear" w:color="auto" w:fill="auto"/>
            <w:noWrap/>
            <w:vAlign w:val="bottom"/>
            <w:hideMark/>
          </w:tcPr>
          <w:p w14:paraId="4B15C5E1" w14:textId="3F9E6C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53516" w14:textId="77C027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2597E" w14:textId="53BA53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1,956.07 </w:t>
            </w:r>
          </w:p>
        </w:tc>
      </w:tr>
      <w:tr w:rsidR="0021107A" w:rsidRPr="0021107A" w14:paraId="05A6608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7EA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EE1A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79D435E8" w14:textId="4868E4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250ED9" w14:textId="47F325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B7878D" w14:textId="5A3817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81B91" w14:textId="690245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25,000.00 </w:t>
            </w:r>
          </w:p>
        </w:tc>
      </w:tr>
      <w:tr w:rsidR="0021107A" w:rsidRPr="0021107A" w14:paraId="54D90E4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195C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C97E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220BC512" w14:textId="7CC298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9402B4" w14:textId="0E95D7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891F4" w14:textId="2C0490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3F9F6" w14:textId="314142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60,000.00 </w:t>
            </w:r>
          </w:p>
        </w:tc>
      </w:tr>
      <w:tr w:rsidR="0021107A" w:rsidRPr="0021107A" w14:paraId="60095E8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6D28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7591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70B27FBB" w14:textId="03FCF9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hideMark/>
          </w:tcPr>
          <w:p w14:paraId="0ADB0CD1" w14:textId="136171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7665A" w14:textId="18E2C0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E358E" w14:textId="1BBD19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83,200.00 </w:t>
            </w:r>
          </w:p>
        </w:tc>
      </w:tr>
      <w:tr w:rsidR="0021107A" w:rsidRPr="0021107A" w14:paraId="0C65C35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C47F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2CB2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1B980530" w14:textId="7289CB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0BC580" w14:textId="4D69EA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488C9" w14:textId="7AB34C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02CDC" w14:textId="570431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45,000.00 </w:t>
            </w:r>
          </w:p>
        </w:tc>
      </w:tr>
      <w:tr w:rsidR="0021107A" w:rsidRPr="0021107A" w14:paraId="23C936F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3F57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D932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0E340C3A" w14:textId="3E7464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hideMark/>
          </w:tcPr>
          <w:p w14:paraId="7DC5CF9A" w14:textId="790240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A528A" w14:textId="378C1A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D3AE6" w14:textId="59F67B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35,075.00 </w:t>
            </w:r>
          </w:p>
        </w:tc>
      </w:tr>
      <w:tr w:rsidR="0021107A" w:rsidRPr="0021107A" w14:paraId="6F51F04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E580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4DF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633C4C55" w14:textId="229926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493558" w14:textId="64E4B3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029FD" w14:textId="045ED1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7B184" w14:textId="03AB35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0,000.00 </w:t>
            </w:r>
          </w:p>
        </w:tc>
      </w:tr>
      <w:tr w:rsidR="0021107A" w:rsidRPr="0021107A" w14:paraId="217811B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C30D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A2F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CA2815D" w14:textId="51E4C2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4996BE" w14:textId="1BA997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8B537" w14:textId="084615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CCFAD" w14:textId="57EF0F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9,000.00 </w:t>
            </w:r>
          </w:p>
        </w:tc>
      </w:tr>
      <w:tr w:rsidR="0021107A" w:rsidRPr="0021107A" w14:paraId="457CCD2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D5D1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94EF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67572D20" w14:textId="274FAD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20,405.00 </w:t>
            </w:r>
          </w:p>
        </w:tc>
        <w:tc>
          <w:tcPr>
            <w:tcW w:w="958" w:type="pct"/>
            <w:tcBorders>
              <w:top w:val="nil"/>
              <w:left w:val="nil"/>
              <w:bottom w:val="single" w:sz="4" w:space="0" w:color="000000"/>
              <w:right w:val="single" w:sz="4" w:space="0" w:color="000000"/>
            </w:tcBorders>
            <w:shd w:val="clear" w:color="auto" w:fill="auto"/>
            <w:noWrap/>
            <w:vAlign w:val="bottom"/>
            <w:hideMark/>
          </w:tcPr>
          <w:p w14:paraId="166B04D6" w14:textId="5E3F0A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541E9" w14:textId="135F4A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E5C04" w14:textId="1360C8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20,405.00 </w:t>
            </w:r>
          </w:p>
        </w:tc>
      </w:tr>
      <w:tr w:rsidR="0021107A" w:rsidRPr="0021107A" w14:paraId="49C52C2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7713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F24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30BD5EFF" w14:textId="10F8E1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7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F230A1" w14:textId="7F5B84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08214" w14:textId="63F21F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B2131" w14:textId="2884A4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78,000.00 </w:t>
            </w:r>
          </w:p>
        </w:tc>
      </w:tr>
      <w:tr w:rsidR="0021107A" w:rsidRPr="0021107A" w14:paraId="297C526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C3F8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D994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07CCEE1E" w14:textId="1E4A3B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BD79B69" w14:textId="5024FC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1F2EB" w14:textId="0BBFBF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1112B" w14:textId="1373A5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5,940.00 </w:t>
            </w:r>
          </w:p>
        </w:tc>
      </w:tr>
      <w:tr w:rsidR="0021107A" w:rsidRPr="0021107A" w14:paraId="5837542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1DA3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E1F1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298A9EE7" w14:textId="5B4C7F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45FEC195" w14:textId="0F5491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55DC6" w14:textId="4CD8D8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B5D4E" w14:textId="718223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300.00 </w:t>
            </w:r>
          </w:p>
        </w:tc>
      </w:tr>
      <w:tr w:rsidR="0021107A" w:rsidRPr="0021107A" w14:paraId="47BCFB4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4155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374C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1D34161E" w14:textId="5B6624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9,880.00 </w:t>
            </w:r>
          </w:p>
        </w:tc>
        <w:tc>
          <w:tcPr>
            <w:tcW w:w="958" w:type="pct"/>
            <w:tcBorders>
              <w:top w:val="nil"/>
              <w:left w:val="nil"/>
              <w:bottom w:val="single" w:sz="4" w:space="0" w:color="000000"/>
              <w:right w:val="single" w:sz="4" w:space="0" w:color="000000"/>
            </w:tcBorders>
            <w:shd w:val="clear" w:color="auto" w:fill="auto"/>
            <w:noWrap/>
            <w:vAlign w:val="bottom"/>
            <w:hideMark/>
          </w:tcPr>
          <w:p w14:paraId="7241414E" w14:textId="6453F3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34752" w14:textId="5EC282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3E389" w14:textId="24FF99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9,880.00 </w:t>
            </w:r>
          </w:p>
        </w:tc>
      </w:tr>
      <w:tr w:rsidR="0021107A" w:rsidRPr="0021107A" w14:paraId="21A2FCCF"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018E9E"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EC90E7A" w14:textId="582A286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3,827,31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23D384E" w14:textId="1FD45D1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A60E4F" w14:textId="58704EA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7FBDD9" w14:textId="711A9DC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3,827,316.82 </w:t>
            </w:r>
          </w:p>
        </w:tc>
      </w:tr>
      <w:tr w:rsidR="0021107A" w:rsidRPr="0021107A" w14:paraId="49CCF0A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955E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194C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60E5548F" w14:textId="768BB3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E9C99D"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1BE879CF"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4095B1A5" w14:textId="3F23E4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00,000.00 </w:t>
            </w:r>
          </w:p>
        </w:tc>
      </w:tr>
      <w:tr w:rsidR="0021107A" w:rsidRPr="0021107A" w14:paraId="3617898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98EE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C62B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36D44A7E" w14:textId="3722DA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090,647.72 </w:t>
            </w:r>
          </w:p>
        </w:tc>
        <w:tc>
          <w:tcPr>
            <w:tcW w:w="958" w:type="pct"/>
            <w:tcBorders>
              <w:top w:val="nil"/>
              <w:left w:val="nil"/>
              <w:bottom w:val="single" w:sz="4" w:space="0" w:color="000000"/>
              <w:right w:val="single" w:sz="4" w:space="0" w:color="000000"/>
            </w:tcBorders>
            <w:shd w:val="clear" w:color="auto" w:fill="auto"/>
            <w:noWrap/>
            <w:vAlign w:val="bottom"/>
            <w:hideMark/>
          </w:tcPr>
          <w:p w14:paraId="093AA436" w14:textId="604223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A5654" w14:textId="080529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E9C85" w14:textId="353D72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090,647.72 </w:t>
            </w:r>
          </w:p>
        </w:tc>
      </w:tr>
      <w:tr w:rsidR="0021107A" w:rsidRPr="0021107A" w14:paraId="155356D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32F5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C2B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4F0A2D" w14:textId="54A803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72,760.00 </w:t>
            </w:r>
          </w:p>
        </w:tc>
        <w:tc>
          <w:tcPr>
            <w:tcW w:w="958" w:type="pct"/>
            <w:tcBorders>
              <w:top w:val="nil"/>
              <w:left w:val="nil"/>
              <w:bottom w:val="single" w:sz="4" w:space="0" w:color="000000"/>
              <w:right w:val="single" w:sz="4" w:space="0" w:color="000000"/>
            </w:tcBorders>
            <w:shd w:val="clear" w:color="auto" w:fill="auto"/>
            <w:noWrap/>
            <w:vAlign w:val="bottom"/>
            <w:hideMark/>
          </w:tcPr>
          <w:p w14:paraId="7345FF84" w14:textId="017106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85A5F" w14:textId="7A26C4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FDAA2" w14:textId="2405DD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72,760.00 </w:t>
            </w:r>
          </w:p>
        </w:tc>
      </w:tr>
      <w:tr w:rsidR="0021107A" w:rsidRPr="0021107A" w14:paraId="28E7843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63A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CE6D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02B05C37" w14:textId="27CDAF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2CE4D92" w14:textId="081183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2BE97" w14:textId="39AC18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6B4EB" w14:textId="762EA4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3,960.00 </w:t>
            </w:r>
          </w:p>
        </w:tc>
      </w:tr>
      <w:tr w:rsidR="0021107A" w:rsidRPr="0021107A" w14:paraId="07578D7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7506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52C6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2D655E36" w14:textId="78FDF7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24DBFB96" w14:textId="1B292B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4F6549" w14:textId="4E0E09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D7969" w14:textId="62DCFF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7,097.00 </w:t>
            </w:r>
          </w:p>
        </w:tc>
      </w:tr>
      <w:tr w:rsidR="0021107A" w:rsidRPr="0021107A" w14:paraId="7F07A28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A92F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45F2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2A022937" w14:textId="4ADACF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19,920.00 </w:t>
            </w:r>
          </w:p>
        </w:tc>
        <w:tc>
          <w:tcPr>
            <w:tcW w:w="958" w:type="pct"/>
            <w:tcBorders>
              <w:top w:val="nil"/>
              <w:left w:val="nil"/>
              <w:bottom w:val="single" w:sz="4" w:space="0" w:color="000000"/>
              <w:right w:val="single" w:sz="4" w:space="0" w:color="000000"/>
            </w:tcBorders>
            <w:shd w:val="clear" w:color="auto" w:fill="auto"/>
            <w:noWrap/>
            <w:vAlign w:val="bottom"/>
            <w:hideMark/>
          </w:tcPr>
          <w:p w14:paraId="2FF3ED9C" w14:textId="3DCB3E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F5037" w14:textId="6D5C96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51FF3" w14:textId="5BCA88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19,920.00 </w:t>
            </w:r>
          </w:p>
        </w:tc>
      </w:tr>
      <w:tr w:rsidR="0021107A" w:rsidRPr="0021107A" w14:paraId="45A9BEC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36C3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C2D6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2FB6F966" w14:textId="6AD3E8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198A993F" w14:textId="2F21BE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5BB88" w14:textId="5A2F95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852B5" w14:textId="764DCB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2,036.10 </w:t>
            </w:r>
          </w:p>
        </w:tc>
      </w:tr>
      <w:tr w:rsidR="0021107A" w:rsidRPr="0021107A" w14:paraId="544DE5D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978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3DE3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5680C097" w14:textId="32D4E9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24694E2E" w14:textId="300A2B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8EEB5" w14:textId="78B29D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A9834" w14:textId="0521E0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1,817.50 </w:t>
            </w:r>
          </w:p>
        </w:tc>
      </w:tr>
      <w:tr w:rsidR="0021107A" w:rsidRPr="0021107A" w14:paraId="6169665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873D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0615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14A3DBFE" w14:textId="4CF7E8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6D3B6361" w14:textId="355EB2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084B7" w14:textId="0DF8AA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0195B" w14:textId="6FD476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4,520.00 </w:t>
            </w:r>
          </w:p>
        </w:tc>
      </w:tr>
      <w:tr w:rsidR="0021107A" w:rsidRPr="0021107A" w14:paraId="5A0BAAF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8E15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A95F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4398BF49" w14:textId="49881D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EF2C15" w14:textId="062F9F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B164B" w14:textId="2E199E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30DF8" w14:textId="6C8C01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000.00 </w:t>
            </w:r>
          </w:p>
        </w:tc>
      </w:tr>
      <w:tr w:rsidR="0021107A" w:rsidRPr="0021107A" w14:paraId="3C02507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A0D8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611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1974739B" w14:textId="1D6762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hideMark/>
          </w:tcPr>
          <w:p w14:paraId="2383CE43" w14:textId="1153FE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CA8B9" w14:textId="3FDF4F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18684" w14:textId="5755BC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67,350.00 </w:t>
            </w:r>
          </w:p>
        </w:tc>
      </w:tr>
      <w:tr w:rsidR="0021107A" w:rsidRPr="0021107A" w14:paraId="08CD728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5CF4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CCB4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368F3464" w14:textId="0A4A80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2ED9B2C0" w14:textId="5F63C3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B4218" w14:textId="0F6D5E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38475" w14:textId="40B943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80.00 </w:t>
            </w:r>
          </w:p>
        </w:tc>
      </w:tr>
      <w:tr w:rsidR="0021107A" w:rsidRPr="0021107A" w14:paraId="601ADFF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F0F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2B6B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7E88E172" w14:textId="5E8A3C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643DD78F" w14:textId="2F1934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3809C" w14:textId="745AA7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9BD95" w14:textId="21293A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02,495.00 </w:t>
            </w:r>
          </w:p>
        </w:tc>
      </w:tr>
      <w:tr w:rsidR="0021107A" w:rsidRPr="0021107A" w14:paraId="0BEE66B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EAA4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6107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08D2C6C8" w14:textId="264069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20A271" w14:textId="5E9C06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491B0" w14:textId="3E50CC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5C836" w14:textId="386BCC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2,000.00 </w:t>
            </w:r>
          </w:p>
        </w:tc>
      </w:tr>
      <w:tr w:rsidR="0021107A" w:rsidRPr="0021107A" w14:paraId="2B5A8E7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7E6B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B62C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3858899D" w14:textId="764C31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37A41D69" w14:textId="24BD3C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919AA" w14:textId="0A2C3C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A6467" w14:textId="71188B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18,170.00 </w:t>
            </w:r>
          </w:p>
        </w:tc>
      </w:tr>
      <w:tr w:rsidR="0021107A" w:rsidRPr="0021107A" w14:paraId="4ED65FF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9782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2433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257A25F2" w14:textId="198DB8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0E83E3" w14:textId="3227E3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68689" w14:textId="033928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42544" w14:textId="3ED9DF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0,000.00 </w:t>
            </w:r>
          </w:p>
        </w:tc>
      </w:tr>
      <w:tr w:rsidR="0021107A" w:rsidRPr="0021107A" w14:paraId="239FAC9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C84C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DF43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BFF2B3" w14:textId="070C42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00CE8064" w14:textId="0FF8BD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03B1F" w14:textId="1726DF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8CFFC" w14:textId="101AF3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0,760.00 </w:t>
            </w:r>
          </w:p>
        </w:tc>
      </w:tr>
      <w:tr w:rsidR="0021107A" w:rsidRPr="0021107A" w14:paraId="5ECD5C0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DA56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EBED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61DB0CAC" w14:textId="45300D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821DE5" w14:textId="58A917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193E3" w14:textId="3A79D8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3400F" w14:textId="3A833A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3,000.00 </w:t>
            </w:r>
          </w:p>
        </w:tc>
      </w:tr>
      <w:tr w:rsidR="0021107A" w:rsidRPr="0021107A" w14:paraId="579A54A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198C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E97E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27F7618D" w14:textId="4B4CCA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58661AC3" w14:textId="78DEA0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DA20D" w14:textId="43B0E4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EA62F" w14:textId="615F5E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4,450.00 </w:t>
            </w:r>
          </w:p>
        </w:tc>
      </w:tr>
      <w:tr w:rsidR="0021107A" w:rsidRPr="0021107A" w14:paraId="7AEF482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D928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C4B4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oises Padilla (Magallon)</w:t>
            </w:r>
          </w:p>
        </w:tc>
        <w:tc>
          <w:tcPr>
            <w:tcW w:w="1003" w:type="pct"/>
            <w:tcBorders>
              <w:top w:val="nil"/>
              <w:left w:val="nil"/>
              <w:bottom w:val="single" w:sz="4" w:space="0" w:color="000000"/>
              <w:right w:val="single" w:sz="4" w:space="0" w:color="000000"/>
            </w:tcBorders>
            <w:shd w:val="clear" w:color="auto" w:fill="auto"/>
            <w:noWrap/>
            <w:vAlign w:val="bottom"/>
            <w:hideMark/>
          </w:tcPr>
          <w:p w14:paraId="2D406F4F" w14:textId="73D566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FAE9FD" w14:textId="3A461A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F62E9" w14:textId="31A99A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22983" w14:textId="3EA259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4,000.00 </w:t>
            </w:r>
          </w:p>
        </w:tc>
      </w:tr>
      <w:tr w:rsidR="0021107A" w:rsidRPr="0021107A" w14:paraId="344AB32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FD7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C74D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364A4BCB" w14:textId="396BC8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83,840.00 </w:t>
            </w:r>
          </w:p>
        </w:tc>
        <w:tc>
          <w:tcPr>
            <w:tcW w:w="958" w:type="pct"/>
            <w:tcBorders>
              <w:top w:val="nil"/>
              <w:left w:val="nil"/>
              <w:bottom w:val="single" w:sz="4" w:space="0" w:color="000000"/>
              <w:right w:val="single" w:sz="4" w:space="0" w:color="000000"/>
            </w:tcBorders>
            <w:shd w:val="clear" w:color="auto" w:fill="auto"/>
            <w:noWrap/>
            <w:vAlign w:val="bottom"/>
            <w:hideMark/>
          </w:tcPr>
          <w:p w14:paraId="5B4A8ABA" w14:textId="1A2EB0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8F58F" w14:textId="7BB36A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B14FAF" w14:textId="4DB4D2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83,840.00 </w:t>
            </w:r>
          </w:p>
        </w:tc>
      </w:tr>
      <w:tr w:rsidR="0021107A" w:rsidRPr="0021107A" w14:paraId="7D234AF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7E36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C4A3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7867678E" w14:textId="143486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31FCBB7B" w14:textId="7A327E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13221" w14:textId="57AC65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CEAA9" w14:textId="408B88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1,440.00 </w:t>
            </w:r>
          </w:p>
        </w:tc>
      </w:tr>
      <w:tr w:rsidR="0021107A" w:rsidRPr="0021107A" w14:paraId="738981E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F72B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FDA7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CD3C8F" w14:textId="3B185B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1D99034E" w14:textId="172F65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09A82" w14:textId="4421C9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43889" w14:textId="53B6B1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6,656.00 </w:t>
            </w:r>
          </w:p>
        </w:tc>
      </w:tr>
      <w:tr w:rsidR="0021107A" w:rsidRPr="0021107A" w14:paraId="130BC39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AA76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61FA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69F9D4EF" w14:textId="62797A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57,949.50 </w:t>
            </w:r>
          </w:p>
        </w:tc>
        <w:tc>
          <w:tcPr>
            <w:tcW w:w="958" w:type="pct"/>
            <w:tcBorders>
              <w:top w:val="nil"/>
              <w:left w:val="nil"/>
              <w:bottom w:val="single" w:sz="4" w:space="0" w:color="000000"/>
              <w:right w:val="single" w:sz="4" w:space="0" w:color="000000"/>
            </w:tcBorders>
            <w:shd w:val="clear" w:color="auto" w:fill="auto"/>
            <w:noWrap/>
            <w:vAlign w:val="bottom"/>
            <w:hideMark/>
          </w:tcPr>
          <w:p w14:paraId="306AD1A8" w14:textId="3BD198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9E50A" w14:textId="3D894D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45D4A" w14:textId="25D5DB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57,949.50 </w:t>
            </w:r>
          </w:p>
        </w:tc>
      </w:tr>
      <w:tr w:rsidR="0021107A" w:rsidRPr="0021107A" w14:paraId="39CBAA6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C2EC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C8DB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54BEFA" w14:textId="107D76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3B2F6A71" w14:textId="1F88BF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340ED" w14:textId="1DC49F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E8FB3" w14:textId="5E5D07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0,519.60 </w:t>
            </w:r>
          </w:p>
        </w:tc>
      </w:tr>
      <w:tr w:rsidR="0021107A" w:rsidRPr="0021107A" w14:paraId="429C0AC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6271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64AC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090EF788" w14:textId="6D5A78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3AC3F9" w14:textId="5EC104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CD756" w14:textId="05D3C4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DDAB5" w14:textId="0AF0D7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000.00 </w:t>
            </w:r>
          </w:p>
        </w:tc>
      </w:tr>
      <w:tr w:rsidR="0021107A" w:rsidRPr="0021107A" w14:paraId="400583C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6308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0D31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EFF9CD6" w14:textId="03888E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7F30720A" w14:textId="48184F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3E199" w14:textId="133F69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256B7" w14:textId="5AADDC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600.00 </w:t>
            </w:r>
          </w:p>
        </w:tc>
      </w:tr>
      <w:tr w:rsidR="0021107A" w:rsidRPr="0021107A" w14:paraId="21CB13C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DFBD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2E23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1E3DF90E" w14:textId="06AFBA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4A885F3C" w14:textId="6C61DA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A4FC5" w14:textId="450339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323A4" w14:textId="273B7F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5,480.00 </w:t>
            </w:r>
          </w:p>
        </w:tc>
      </w:tr>
      <w:tr w:rsidR="0021107A" w:rsidRPr="0021107A" w14:paraId="175D9A7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2CB4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C502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F9BFCAD" w14:textId="52DEBC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7E395348" w14:textId="6DCFF8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CFA92" w14:textId="1F1C6B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5B856" w14:textId="11762B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5,740.00 </w:t>
            </w:r>
          </w:p>
        </w:tc>
      </w:tr>
      <w:tr w:rsidR="0021107A" w:rsidRPr="0021107A" w14:paraId="3374AD2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C0EF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7E37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313F1BB0" w14:textId="3C4252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D15EA5B" w14:textId="6BCB79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C8079" w14:textId="7DF494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96C83" w14:textId="52C454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00.00 </w:t>
            </w:r>
          </w:p>
        </w:tc>
      </w:tr>
      <w:tr w:rsidR="0021107A" w:rsidRPr="0021107A" w14:paraId="40BAAC7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3FA5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5481D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1A95D4F9" w14:textId="315F6A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01180FF4" w14:textId="162924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8BFA9" w14:textId="05D8C2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D7CD5" w14:textId="4ACD48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5,148.40 </w:t>
            </w:r>
          </w:p>
        </w:tc>
      </w:tr>
      <w:tr w:rsidR="0021107A" w:rsidRPr="0021107A" w14:paraId="3163FB0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7327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7466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0CB5F64E" w14:textId="28A58A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51,080.00 </w:t>
            </w:r>
          </w:p>
        </w:tc>
        <w:tc>
          <w:tcPr>
            <w:tcW w:w="958" w:type="pct"/>
            <w:tcBorders>
              <w:top w:val="nil"/>
              <w:left w:val="nil"/>
              <w:bottom w:val="single" w:sz="4" w:space="0" w:color="000000"/>
              <w:right w:val="single" w:sz="4" w:space="0" w:color="000000"/>
            </w:tcBorders>
            <w:shd w:val="clear" w:color="auto" w:fill="auto"/>
            <w:noWrap/>
            <w:vAlign w:val="bottom"/>
            <w:hideMark/>
          </w:tcPr>
          <w:p w14:paraId="3BB6CA0E" w14:textId="4E5464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24C02" w14:textId="571C46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AC929" w14:textId="348A37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51,080.00 </w:t>
            </w:r>
          </w:p>
        </w:tc>
      </w:tr>
      <w:tr w:rsidR="0021107A" w:rsidRPr="0021107A" w14:paraId="3CE513B0"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A2A3F8"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1794C2A" w14:textId="79F4D8E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94,406,512.65 </w:t>
            </w:r>
          </w:p>
        </w:tc>
        <w:tc>
          <w:tcPr>
            <w:tcW w:w="958" w:type="pct"/>
            <w:tcBorders>
              <w:top w:val="nil"/>
              <w:left w:val="nil"/>
              <w:bottom w:val="single" w:sz="4" w:space="0" w:color="000000"/>
              <w:right w:val="single" w:sz="4" w:space="0" w:color="000000"/>
            </w:tcBorders>
            <w:shd w:val="clear" w:color="A5A5A5" w:fill="A5A5A5"/>
            <w:noWrap/>
            <w:vAlign w:val="bottom"/>
            <w:hideMark/>
          </w:tcPr>
          <w:p w14:paraId="556BD6C0" w14:textId="7D73A00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51A6861" w14:textId="651A0B4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12328E9" w14:textId="2483CB5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94,406,512.65 </w:t>
            </w:r>
          </w:p>
        </w:tc>
      </w:tr>
      <w:tr w:rsidR="0021107A" w:rsidRPr="0021107A" w14:paraId="7F7802BB"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3124C0"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675BA893" w14:textId="5A7C95F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9,514,64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425EEC8A" w14:textId="30305FB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A53B81" w14:textId="76239F1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E8A7BE" w14:textId="3C17A7F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9,514,641.47 </w:t>
            </w:r>
          </w:p>
        </w:tc>
      </w:tr>
      <w:tr w:rsidR="0021107A" w:rsidRPr="0021107A" w14:paraId="63850FC6"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A0DB08D"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3A3AEB5D" w14:textId="339511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016415F9" w14:textId="58A415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AB93FF" w14:textId="7E7DEE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C5993BA" w14:textId="15850E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8,939.12 </w:t>
            </w:r>
          </w:p>
        </w:tc>
      </w:tr>
      <w:tr w:rsidR="0021107A" w:rsidRPr="0021107A" w14:paraId="7B487656" w14:textId="77777777" w:rsidTr="0021107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2BB0A8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FB09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0F7658A4" w14:textId="7DECFE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4A335682" w14:textId="0C77F3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A8548" w14:textId="2ED86A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7DCA6" w14:textId="0C8B34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6,755.86 </w:t>
            </w:r>
          </w:p>
        </w:tc>
      </w:tr>
      <w:tr w:rsidR="0021107A" w:rsidRPr="0021107A" w14:paraId="3EE0AE6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0BDA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76AA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4B480F4" w14:textId="592CF9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4BC4187C" w14:textId="786B17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C3306" w14:textId="1E6FD2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E4F2F" w14:textId="4FD576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5,780.00 </w:t>
            </w:r>
          </w:p>
        </w:tc>
      </w:tr>
      <w:tr w:rsidR="0021107A" w:rsidRPr="0021107A" w14:paraId="36A23E4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F16E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DACC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128B0001" w14:textId="2E81BB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8BDD6F" w14:textId="79DDDB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AD893" w14:textId="781CAE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32C95" w14:textId="5E78C3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6,000.00 </w:t>
            </w:r>
          </w:p>
        </w:tc>
      </w:tr>
      <w:tr w:rsidR="0021107A" w:rsidRPr="0021107A" w14:paraId="7FF5951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BDDD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B70B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29DF882D" w14:textId="359FE2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7F77F791" w14:textId="33C334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171FC" w14:textId="4DD92C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E9137" w14:textId="20DAAE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859,289.24 </w:t>
            </w:r>
          </w:p>
        </w:tc>
      </w:tr>
      <w:tr w:rsidR="0021107A" w:rsidRPr="0021107A" w14:paraId="3E3B1B8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5705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3A37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33F37269" w14:textId="769E7A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1D78FFFC" w14:textId="694C25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13838" w14:textId="061709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695BC" w14:textId="756427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3,629.92 </w:t>
            </w:r>
          </w:p>
        </w:tc>
      </w:tr>
      <w:tr w:rsidR="0021107A" w:rsidRPr="0021107A" w14:paraId="00743BF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BAF6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6014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2A8CC802" w14:textId="5C1F9F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8,790.00 </w:t>
            </w:r>
          </w:p>
        </w:tc>
        <w:tc>
          <w:tcPr>
            <w:tcW w:w="958" w:type="pct"/>
            <w:tcBorders>
              <w:top w:val="nil"/>
              <w:left w:val="nil"/>
              <w:bottom w:val="single" w:sz="4" w:space="0" w:color="000000"/>
              <w:right w:val="single" w:sz="4" w:space="0" w:color="000000"/>
            </w:tcBorders>
            <w:shd w:val="clear" w:color="auto" w:fill="auto"/>
            <w:noWrap/>
            <w:vAlign w:val="bottom"/>
            <w:hideMark/>
          </w:tcPr>
          <w:p w14:paraId="75E1B0E4" w14:textId="41DFE1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C158F" w14:textId="0D852C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3FD2A" w14:textId="128228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8,790.00 </w:t>
            </w:r>
          </w:p>
        </w:tc>
      </w:tr>
      <w:tr w:rsidR="0021107A" w:rsidRPr="0021107A" w14:paraId="1CFFBC2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CD7A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B187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EC63B92" w14:textId="012969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35E81C4B" w14:textId="575609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24B5E" w14:textId="02FF5F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21657" w14:textId="58C46E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5,526.05 </w:t>
            </w:r>
          </w:p>
        </w:tc>
      </w:tr>
      <w:tr w:rsidR="0021107A" w:rsidRPr="0021107A" w14:paraId="2E9FD64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124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1BBD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0DCFADDA" w14:textId="033AA1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734D4528" w14:textId="0A159B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2FBE0" w14:textId="0E11D3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5B364" w14:textId="2A8D89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29,680.00 </w:t>
            </w:r>
          </w:p>
        </w:tc>
      </w:tr>
      <w:tr w:rsidR="0021107A" w:rsidRPr="0021107A" w14:paraId="012B720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C183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8E4B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431A52C9" w14:textId="43DCA4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63E6C5DB" w14:textId="130DA3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13E6C" w14:textId="6ACACF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4833D" w14:textId="3C92FB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3,787.00 </w:t>
            </w:r>
          </w:p>
        </w:tc>
      </w:tr>
      <w:tr w:rsidR="0021107A" w:rsidRPr="0021107A" w14:paraId="77F3D26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18F1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A5EE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338E173" w14:textId="419AE6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282DBE8A" w14:textId="5D8A62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36BBA" w14:textId="409A7F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8B63A" w14:textId="556721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42,864.32 </w:t>
            </w:r>
          </w:p>
        </w:tc>
      </w:tr>
      <w:tr w:rsidR="0021107A" w:rsidRPr="0021107A" w14:paraId="5AF429F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C3C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3383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3F5F6A3F" w14:textId="5270B67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4A7BC070" w14:textId="1ECD82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26275" w14:textId="3030F9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7C6D7" w14:textId="69DD47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80,911.86 </w:t>
            </w:r>
          </w:p>
        </w:tc>
      </w:tr>
      <w:tr w:rsidR="0021107A" w:rsidRPr="0021107A" w14:paraId="5449CC1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B500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A388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43980D14" w14:textId="451D5F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3B3A9746" w14:textId="7BCAB6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CA3E8E" w14:textId="3BEE54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EBD87" w14:textId="6C8D19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52,143.94 </w:t>
            </w:r>
          </w:p>
        </w:tc>
      </w:tr>
      <w:tr w:rsidR="0021107A" w:rsidRPr="0021107A" w14:paraId="5E37D65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8803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B148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3E0078B" w14:textId="0E3B01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8E1A50" w14:textId="7001F0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45F75" w14:textId="3DF448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ED0A9" w14:textId="59BBCA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5,000.00 </w:t>
            </w:r>
          </w:p>
        </w:tc>
      </w:tr>
      <w:tr w:rsidR="0021107A" w:rsidRPr="0021107A" w14:paraId="3B6B809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66D2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5FE5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526BC1B3" w14:textId="04250B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0AF2C54D" w14:textId="4AD10C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7C336" w14:textId="3069F9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8B6D9" w14:textId="509CAD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89,840.00 </w:t>
            </w:r>
          </w:p>
        </w:tc>
      </w:tr>
      <w:tr w:rsidR="0021107A" w:rsidRPr="0021107A" w14:paraId="74B0058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01D6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5EE3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75F15580" w14:textId="2A4B74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466A0A4F" w14:textId="526938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1A4772" w14:textId="72E330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3DCF2" w14:textId="14C832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7,290.00 </w:t>
            </w:r>
          </w:p>
        </w:tc>
      </w:tr>
      <w:tr w:rsidR="0021107A" w:rsidRPr="0021107A" w14:paraId="31B4B3C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20A0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788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02A368C3" w14:textId="401BF1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51F6A362" w14:textId="31A5D5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6B653" w14:textId="587DBF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D8930" w14:textId="616665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30,711.96 </w:t>
            </w:r>
          </w:p>
        </w:tc>
      </w:tr>
      <w:tr w:rsidR="0021107A" w:rsidRPr="0021107A" w14:paraId="5B33A50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2B69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4512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2AAAB803" w14:textId="300273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72621963" w14:textId="6A3564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4E40D" w14:textId="37CD3A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D8E93" w14:textId="4CF5BE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75,213.86 </w:t>
            </w:r>
          </w:p>
        </w:tc>
      </w:tr>
      <w:tr w:rsidR="0021107A" w:rsidRPr="0021107A" w14:paraId="608B2FB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EA85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C6D7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3F213F7C" w14:textId="69D558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8D412C" w14:textId="6F8F83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A3FFA" w14:textId="441AA8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53190" w14:textId="659BEE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3,000.00 </w:t>
            </w:r>
          </w:p>
        </w:tc>
      </w:tr>
      <w:tr w:rsidR="0021107A" w:rsidRPr="0021107A" w14:paraId="360B079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14CA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580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1BA4EC57" w14:textId="542460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10B9329" w14:textId="67B206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193F4B" w14:textId="6D283A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E1150" w14:textId="72028D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7,500.00 </w:t>
            </w:r>
          </w:p>
        </w:tc>
      </w:tr>
      <w:tr w:rsidR="0021107A" w:rsidRPr="0021107A" w14:paraId="02D831C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E604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F6CE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2C71210D" w14:textId="3FFFB0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0B0DA872" w14:textId="7842AA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3E426" w14:textId="787BC9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44B42" w14:textId="7D5B8D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5,820.00 </w:t>
            </w:r>
          </w:p>
        </w:tc>
      </w:tr>
      <w:tr w:rsidR="0021107A" w:rsidRPr="0021107A" w14:paraId="5382C0C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AF45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B8A6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4679DDD3" w14:textId="49CD12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4C3FAEE9" w14:textId="1120C1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5F085" w14:textId="133D5D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8E9EB" w14:textId="0AAF22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7,228.92 </w:t>
            </w:r>
          </w:p>
        </w:tc>
      </w:tr>
      <w:tr w:rsidR="0021107A" w:rsidRPr="0021107A" w14:paraId="2288E7D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A550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DCD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1D9F273F" w14:textId="516820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hideMark/>
          </w:tcPr>
          <w:p w14:paraId="7DB169CF" w14:textId="6B5CB4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526CF" w14:textId="0C2A1A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E8960" w14:textId="11F3A8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45,845.00 </w:t>
            </w:r>
          </w:p>
        </w:tc>
      </w:tr>
      <w:tr w:rsidR="0021107A" w:rsidRPr="0021107A" w14:paraId="7914BFF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3E7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F4C4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182E2639" w14:textId="64D978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hideMark/>
          </w:tcPr>
          <w:p w14:paraId="3D7D17CC" w14:textId="3C8B80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6C4B4" w14:textId="13BD0D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4EDD4" w14:textId="0687EE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4,815.00 </w:t>
            </w:r>
          </w:p>
        </w:tc>
      </w:tr>
      <w:tr w:rsidR="0021107A" w:rsidRPr="0021107A" w14:paraId="3ACB3D2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4A74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1BB6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535E9D14" w14:textId="149725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6FBCF97B" w14:textId="28CC7B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BCF22" w14:textId="276BAE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6111D" w14:textId="7FA063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8,759.50 </w:t>
            </w:r>
          </w:p>
        </w:tc>
      </w:tr>
      <w:tr w:rsidR="0021107A" w:rsidRPr="0021107A" w14:paraId="0011EE6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512A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9473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178DEBD0" w14:textId="501F16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A9C5471" w14:textId="270DF8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050A4" w14:textId="682BAB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25208" w14:textId="08B3EF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500.00 </w:t>
            </w:r>
          </w:p>
        </w:tc>
      </w:tr>
      <w:tr w:rsidR="0021107A" w:rsidRPr="0021107A" w14:paraId="2BF30D1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4864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FC12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3A321CEF" w14:textId="6A288B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2F8CCAE7" w14:textId="0E3DDA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0BDBC" w14:textId="67F116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BA983" w14:textId="0E6F4F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28,496.60 </w:t>
            </w:r>
          </w:p>
        </w:tc>
      </w:tr>
      <w:tr w:rsidR="0021107A" w:rsidRPr="0021107A" w14:paraId="7BFE2F0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9E0A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B5FF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2FDCB07D" w14:textId="148C41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06B82B4" w14:textId="387FE3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1FE51" w14:textId="3CEE8D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65BD7" w14:textId="51EFD5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9,500.00 </w:t>
            </w:r>
          </w:p>
        </w:tc>
      </w:tr>
      <w:tr w:rsidR="0021107A" w:rsidRPr="0021107A" w14:paraId="5D43129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F1D4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2D87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37679630" w14:textId="5358B5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1BF98F6C" w14:textId="09CEAF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FEFDC" w14:textId="4627E5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1ABA8" w14:textId="27C339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4,335.00 </w:t>
            </w:r>
          </w:p>
        </w:tc>
      </w:tr>
      <w:tr w:rsidR="0021107A" w:rsidRPr="0021107A" w14:paraId="6172543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DEE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39E1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7943ACD7" w14:textId="76F4AF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344ABCED" w14:textId="2EA5B4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E9DA6" w14:textId="15C1E0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2C312" w14:textId="05A6D7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9,964.56 </w:t>
            </w:r>
          </w:p>
        </w:tc>
      </w:tr>
      <w:tr w:rsidR="0021107A" w:rsidRPr="0021107A" w14:paraId="074C7C0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6AC0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2A31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5C8AB9C" w14:textId="13999D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2E6C6739" w14:textId="2A8221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C0D0C0" w14:textId="6AFFB9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4FD76" w14:textId="150AEF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7,915.00 </w:t>
            </w:r>
          </w:p>
        </w:tc>
      </w:tr>
      <w:tr w:rsidR="0021107A" w:rsidRPr="0021107A" w14:paraId="535733A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FACA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F69C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1D198203" w14:textId="6BB187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769D5F97" w14:textId="04310A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90E08" w14:textId="75232E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C0B37" w14:textId="6DA81A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7,391.78 </w:t>
            </w:r>
          </w:p>
        </w:tc>
      </w:tr>
      <w:tr w:rsidR="0021107A" w:rsidRPr="0021107A" w14:paraId="7DB2EA0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5F62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A1C1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D8F5BC5" w14:textId="11E928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1FC05335" w14:textId="2DF16D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4EC66" w14:textId="7AB420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DDE38" w14:textId="3AD701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63,768.30 </w:t>
            </w:r>
          </w:p>
        </w:tc>
      </w:tr>
      <w:tr w:rsidR="0021107A" w:rsidRPr="0021107A" w14:paraId="5B4E164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8E6A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5AC3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4EDD855" w14:textId="7861C4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439120DA" w14:textId="09E0AA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61B38" w14:textId="5AF50E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F0CE2" w14:textId="4A576C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83,911.48 </w:t>
            </w:r>
          </w:p>
        </w:tc>
      </w:tr>
      <w:tr w:rsidR="0021107A" w:rsidRPr="0021107A" w14:paraId="17E7FFA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8F23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0F4B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40289D98" w14:textId="3ED4BD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7132A1E3" w14:textId="264F48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98138" w14:textId="448FC2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F0FA5" w14:textId="39CD28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50,742.86 </w:t>
            </w:r>
          </w:p>
        </w:tc>
      </w:tr>
      <w:tr w:rsidR="0021107A" w:rsidRPr="0021107A" w14:paraId="7E8B985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7E49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A3C4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5087DA3E" w14:textId="445BE3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06CC6401" w14:textId="468F29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527EB" w14:textId="014B23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94CFF" w14:textId="283B1D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8,994.00 </w:t>
            </w:r>
          </w:p>
        </w:tc>
      </w:tr>
      <w:tr w:rsidR="0021107A" w:rsidRPr="0021107A" w14:paraId="6DA1D14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F58C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DC62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5707834F" w14:textId="7E94DD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56454FEE" w14:textId="6A7F59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847C9" w14:textId="5772B8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6BA32" w14:textId="72B13C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9,628.00 </w:t>
            </w:r>
          </w:p>
        </w:tc>
      </w:tr>
      <w:tr w:rsidR="0021107A" w:rsidRPr="0021107A" w14:paraId="3D5A9D3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664B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284B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39B32C9" w14:textId="0B91227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13F8009F" w14:textId="6097C3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C7EB2" w14:textId="13F2E4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54F94" w14:textId="7CF3AD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08,583.80 </w:t>
            </w:r>
          </w:p>
        </w:tc>
      </w:tr>
      <w:tr w:rsidR="0021107A" w:rsidRPr="0021107A" w14:paraId="00BCF12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ED0A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85A6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6FA22924" w14:textId="684A87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3B113B98" w14:textId="4CF676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81741" w14:textId="679BE1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0D4B4" w14:textId="6B2127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4,600.00 </w:t>
            </w:r>
          </w:p>
        </w:tc>
      </w:tr>
      <w:tr w:rsidR="0021107A" w:rsidRPr="0021107A" w14:paraId="38A2F40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C575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0375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00C8F987" w14:textId="024B65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3919647E" w14:textId="66CF10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11550" w14:textId="5B1C61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B4D57" w14:textId="591439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79.64 </w:t>
            </w:r>
          </w:p>
        </w:tc>
      </w:tr>
      <w:tr w:rsidR="0021107A" w:rsidRPr="0021107A" w14:paraId="1BE99EB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94A5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617F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467149B3" w14:textId="4D9557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03252715" w14:textId="54AB40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8F5F1" w14:textId="4A30FD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009ED" w14:textId="567DDB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78,275.00 </w:t>
            </w:r>
          </w:p>
        </w:tc>
      </w:tr>
      <w:tr w:rsidR="0021107A" w:rsidRPr="0021107A" w14:paraId="40959EC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BAA1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9816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3C275F02" w14:textId="683585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4D74A7D7" w14:textId="0BD775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7D453" w14:textId="4E71E4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9393D" w14:textId="6716B1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4,400.00 </w:t>
            </w:r>
          </w:p>
        </w:tc>
      </w:tr>
      <w:tr w:rsidR="0021107A" w:rsidRPr="0021107A" w14:paraId="2DEC7B2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8BB9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1696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1B7523DB" w14:textId="0C947A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77ED4C11" w14:textId="4466D2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C1B43" w14:textId="3BFDF4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ED98B" w14:textId="77130A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1,433.90 </w:t>
            </w:r>
          </w:p>
        </w:tc>
      </w:tr>
      <w:tr w:rsidR="0021107A" w:rsidRPr="0021107A" w14:paraId="2E79EACF"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3DFA02"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38AD1351" w14:textId="1B8676A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21,150,39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62CAD62D" w14:textId="4E8AC39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A876EB1" w14:textId="1FFEF69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AE36D2" w14:textId="27AFB42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21,150,390.86 </w:t>
            </w:r>
          </w:p>
        </w:tc>
      </w:tr>
      <w:tr w:rsidR="0021107A" w:rsidRPr="0021107A" w14:paraId="5334F984" w14:textId="77777777" w:rsidTr="0021107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631DCD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11F2158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0F3175DA" w14:textId="48B585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46,493.52 </w:t>
            </w:r>
          </w:p>
        </w:tc>
        <w:tc>
          <w:tcPr>
            <w:tcW w:w="958" w:type="pct"/>
            <w:tcBorders>
              <w:top w:val="nil"/>
              <w:left w:val="nil"/>
              <w:bottom w:val="single" w:sz="4" w:space="0" w:color="000000"/>
              <w:right w:val="single" w:sz="4" w:space="0" w:color="000000"/>
            </w:tcBorders>
            <w:shd w:val="clear" w:color="auto" w:fill="auto"/>
            <w:noWrap/>
            <w:vAlign w:val="bottom"/>
            <w:hideMark/>
          </w:tcPr>
          <w:p w14:paraId="7782E570" w14:textId="780507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8F132" w14:textId="14E12D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33A0094" w14:textId="2B473A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46,493.52 </w:t>
            </w:r>
          </w:p>
        </w:tc>
      </w:tr>
      <w:tr w:rsidR="0021107A" w:rsidRPr="0021107A" w14:paraId="0D5770CB" w14:textId="77777777" w:rsidTr="0021107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2552F4B"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0904312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00DD9383" w14:textId="0F33B4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4F70B7DE" w14:textId="4EF2D6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AB118" w14:textId="2F2F40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8A4CE" w14:textId="777313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3,440.30 </w:t>
            </w:r>
          </w:p>
        </w:tc>
      </w:tr>
      <w:tr w:rsidR="0021107A" w:rsidRPr="0021107A" w14:paraId="40277FE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EDC4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4B8D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3F554E9A" w14:textId="75325B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46B55312" w14:textId="273B4B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0AD4F" w14:textId="779307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58C64" w14:textId="3548FA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6,393.24 </w:t>
            </w:r>
          </w:p>
        </w:tc>
      </w:tr>
      <w:tr w:rsidR="0021107A" w:rsidRPr="0021107A" w14:paraId="1799B06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2241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EA30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52901662" w14:textId="3A1C26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7CB79034" w14:textId="142D51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41C98" w14:textId="1FDDFA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9B6E0" w14:textId="363E31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9,129.22 </w:t>
            </w:r>
          </w:p>
        </w:tc>
      </w:tr>
      <w:tr w:rsidR="0021107A" w:rsidRPr="0021107A" w14:paraId="71B2FEE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131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238D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289CBBB9" w14:textId="1D1C54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1FDA73AA" w14:textId="777252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3F0DD" w14:textId="3E804F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C194A" w14:textId="2D5356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1,703.80 </w:t>
            </w:r>
          </w:p>
        </w:tc>
      </w:tr>
      <w:tr w:rsidR="0021107A" w:rsidRPr="0021107A" w14:paraId="0DAA6EC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9C7A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CFC2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22823DB6" w14:textId="7D7E4B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798624FD" w14:textId="04178F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5EEC1" w14:textId="2B27F1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52ADE" w14:textId="56BED3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0,880.76 </w:t>
            </w:r>
          </w:p>
        </w:tc>
      </w:tr>
      <w:tr w:rsidR="0021107A" w:rsidRPr="0021107A" w14:paraId="50E2AEF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9746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299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0ED99CC6" w14:textId="366A9E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4D600F3A" w14:textId="26AEC2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34FFDB" w14:textId="508EE9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861F5" w14:textId="121FD7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6,588.80 </w:t>
            </w:r>
          </w:p>
        </w:tc>
      </w:tr>
      <w:tr w:rsidR="0021107A" w:rsidRPr="0021107A" w14:paraId="75F4687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F5E6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B643F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175AB97F" w14:textId="24089D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0E8AF14A" w14:textId="53B053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7678C" w14:textId="383094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C1A29" w14:textId="08AE72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93,718.62 </w:t>
            </w:r>
          </w:p>
        </w:tc>
      </w:tr>
      <w:tr w:rsidR="0021107A" w:rsidRPr="0021107A" w14:paraId="1D51A42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97C3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E5C8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6C2FD8F7" w14:textId="3A4CDD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02A37199" w14:textId="4B802B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9A36B" w14:textId="6472E0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F197D" w14:textId="436164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42,266.10 </w:t>
            </w:r>
          </w:p>
        </w:tc>
      </w:tr>
      <w:tr w:rsidR="0021107A" w:rsidRPr="0021107A" w14:paraId="71C401A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4556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71CF7F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7D622E6C" w14:textId="633FB7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3A9BE80F" w14:textId="2044B7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266FD" w14:textId="5EF05B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59BB9" w14:textId="5E37D6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918,442.84 </w:t>
            </w:r>
          </w:p>
        </w:tc>
      </w:tr>
      <w:tr w:rsidR="0021107A" w:rsidRPr="0021107A" w14:paraId="56331A5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0C17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8A722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674A3B66" w14:textId="1E2CC4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25D5B45D" w14:textId="2A421C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51460" w14:textId="0D8D28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9B7062" w14:textId="1B6C7A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1,604.40 </w:t>
            </w:r>
          </w:p>
        </w:tc>
      </w:tr>
      <w:tr w:rsidR="0021107A" w:rsidRPr="0021107A" w14:paraId="611351C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68B6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E6AF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557A9EA9" w14:textId="146EC4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5C259452" w14:textId="3DB3C1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7E48F" w14:textId="4706F5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80277" w14:textId="232D2D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2,691.62 </w:t>
            </w:r>
          </w:p>
        </w:tc>
      </w:tr>
      <w:tr w:rsidR="0021107A" w:rsidRPr="0021107A" w14:paraId="08EC26A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4B16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7B2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55C4E9E4" w14:textId="5D24B3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7E4DB0A2" w14:textId="359B49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E2AC5" w14:textId="318421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B7B0B" w14:textId="3E6050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9,653.44 </w:t>
            </w:r>
          </w:p>
        </w:tc>
      </w:tr>
      <w:tr w:rsidR="0021107A" w:rsidRPr="0021107A" w14:paraId="331A4E3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4478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83AD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42452FAE" w14:textId="2070AD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7342F22F" w14:textId="543241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1FC51" w14:textId="698E6C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9AA62" w14:textId="0A66CC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99,754.96 </w:t>
            </w:r>
          </w:p>
        </w:tc>
      </w:tr>
      <w:tr w:rsidR="0021107A" w:rsidRPr="0021107A" w14:paraId="53243AD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75AF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8838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54CB944F" w14:textId="174342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78,031.10 </w:t>
            </w:r>
          </w:p>
        </w:tc>
        <w:tc>
          <w:tcPr>
            <w:tcW w:w="958" w:type="pct"/>
            <w:tcBorders>
              <w:top w:val="nil"/>
              <w:left w:val="nil"/>
              <w:bottom w:val="single" w:sz="4" w:space="0" w:color="000000"/>
              <w:right w:val="single" w:sz="4" w:space="0" w:color="000000"/>
            </w:tcBorders>
            <w:shd w:val="clear" w:color="auto" w:fill="auto"/>
            <w:noWrap/>
            <w:vAlign w:val="bottom"/>
            <w:hideMark/>
          </w:tcPr>
          <w:p w14:paraId="21057D9B" w14:textId="13F84C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07427" w14:textId="7B0E3F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4FC00" w14:textId="674F54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78,031.10 </w:t>
            </w:r>
          </w:p>
        </w:tc>
      </w:tr>
      <w:tr w:rsidR="0021107A" w:rsidRPr="0021107A" w14:paraId="74B4272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1C5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1FD07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48C5C6A" w14:textId="35C80D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17C20E6D" w14:textId="0D249E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01CC1" w14:textId="20BFC0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BD196" w14:textId="6678E7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737,580.36 </w:t>
            </w:r>
          </w:p>
        </w:tc>
      </w:tr>
      <w:tr w:rsidR="0021107A" w:rsidRPr="0021107A" w14:paraId="486A491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FF8B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43D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46C5735E" w14:textId="1393E4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1FE7A635" w14:textId="5C80B5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DFF68E" w14:textId="034172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25B02" w14:textId="493BE4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02,027.72 </w:t>
            </w:r>
          </w:p>
        </w:tc>
      </w:tr>
      <w:tr w:rsidR="0021107A" w:rsidRPr="0021107A" w14:paraId="19A99E6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40B9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D9E2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096A545C" w14:textId="693CFB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197,858.88 </w:t>
            </w:r>
          </w:p>
        </w:tc>
        <w:tc>
          <w:tcPr>
            <w:tcW w:w="958" w:type="pct"/>
            <w:tcBorders>
              <w:top w:val="nil"/>
              <w:left w:val="nil"/>
              <w:bottom w:val="single" w:sz="4" w:space="0" w:color="000000"/>
              <w:right w:val="single" w:sz="4" w:space="0" w:color="000000"/>
            </w:tcBorders>
            <w:shd w:val="clear" w:color="auto" w:fill="auto"/>
            <w:noWrap/>
            <w:vAlign w:val="bottom"/>
            <w:hideMark/>
          </w:tcPr>
          <w:p w14:paraId="4F32F462" w14:textId="577F4E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63ED2" w14:textId="38E0D8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4FBB8" w14:textId="7E51C2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197,858.88 </w:t>
            </w:r>
          </w:p>
        </w:tc>
      </w:tr>
      <w:tr w:rsidR="0021107A" w:rsidRPr="0021107A" w14:paraId="389F04B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DD59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7E05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54164551" w14:textId="5E11C0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7,890.94 </w:t>
            </w:r>
          </w:p>
        </w:tc>
        <w:tc>
          <w:tcPr>
            <w:tcW w:w="958" w:type="pct"/>
            <w:tcBorders>
              <w:top w:val="nil"/>
              <w:left w:val="nil"/>
              <w:bottom w:val="single" w:sz="4" w:space="0" w:color="000000"/>
              <w:right w:val="single" w:sz="4" w:space="0" w:color="000000"/>
            </w:tcBorders>
            <w:shd w:val="clear" w:color="auto" w:fill="auto"/>
            <w:noWrap/>
            <w:vAlign w:val="bottom"/>
            <w:hideMark/>
          </w:tcPr>
          <w:p w14:paraId="756E1ADA" w14:textId="2F06BC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902A7" w14:textId="4E726C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7720C" w14:textId="3DC3B9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7,890.94 </w:t>
            </w:r>
          </w:p>
        </w:tc>
      </w:tr>
      <w:tr w:rsidR="0021107A" w:rsidRPr="0021107A" w14:paraId="59AAB92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579F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A5A2A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7B5D7592" w14:textId="3485D9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4B7455E1" w14:textId="230749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F6BAF" w14:textId="264565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2F555" w14:textId="45B478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80,269.86 </w:t>
            </w:r>
          </w:p>
        </w:tc>
      </w:tr>
      <w:tr w:rsidR="0021107A" w:rsidRPr="0021107A" w14:paraId="6E246B5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D45E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FDF7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36EC1685" w14:textId="2558E0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1A28BAB2" w14:textId="5B911E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EF1FE" w14:textId="4ED8A1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66103" w14:textId="39741F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635,336.90 </w:t>
            </w:r>
          </w:p>
        </w:tc>
      </w:tr>
      <w:tr w:rsidR="0021107A" w:rsidRPr="0021107A" w14:paraId="2E50DD3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775E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2CB8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1E35CA43" w14:textId="52DAFF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109D413D" w14:textId="13C4E6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C6CEA" w14:textId="77A056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B5035" w14:textId="009971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680,425.90 </w:t>
            </w:r>
          </w:p>
        </w:tc>
      </w:tr>
      <w:tr w:rsidR="0021107A" w:rsidRPr="0021107A" w14:paraId="3A864FB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275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CDFA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7A0D08D1" w14:textId="6E2E7A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6118437E" w14:textId="12A4FE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2257E" w14:textId="35E268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5421E" w14:textId="11C516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2,775.22 </w:t>
            </w:r>
          </w:p>
        </w:tc>
      </w:tr>
      <w:tr w:rsidR="0021107A" w:rsidRPr="0021107A" w14:paraId="71D0AEE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DF38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380A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4AF92E" w14:textId="11AB28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58463F3D" w14:textId="64043B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4E5CC" w14:textId="648BC2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08665" w14:textId="72B237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69,354.78 </w:t>
            </w:r>
          </w:p>
        </w:tc>
      </w:tr>
      <w:tr w:rsidR="0021107A" w:rsidRPr="0021107A" w14:paraId="28DC277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1AD9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CD75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41DCFC18" w14:textId="063A6D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75,757.18 </w:t>
            </w:r>
          </w:p>
        </w:tc>
        <w:tc>
          <w:tcPr>
            <w:tcW w:w="958" w:type="pct"/>
            <w:tcBorders>
              <w:top w:val="nil"/>
              <w:left w:val="nil"/>
              <w:bottom w:val="single" w:sz="4" w:space="0" w:color="000000"/>
              <w:right w:val="single" w:sz="4" w:space="0" w:color="000000"/>
            </w:tcBorders>
            <w:shd w:val="clear" w:color="auto" w:fill="auto"/>
            <w:noWrap/>
            <w:vAlign w:val="bottom"/>
            <w:hideMark/>
          </w:tcPr>
          <w:p w14:paraId="55BFEB00" w14:textId="287416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74760" w14:textId="134D6A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A08B0" w14:textId="7F4113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75,757.18 </w:t>
            </w:r>
          </w:p>
        </w:tc>
      </w:tr>
      <w:tr w:rsidR="0021107A" w:rsidRPr="0021107A" w14:paraId="2D92B1E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317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B6CC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428A2BE6" w14:textId="540CD4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49C2E335" w14:textId="2A78F7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33B20" w14:textId="4C6429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0106B" w14:textId="4D464F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388,987.76 </w:t>
            </w:r>
          </w:p>
        </w:tc>
      </w:tr>
      <w:tr w:rsidR="0021107A" w:rsidRPr="0021107A" w14:paraId="30B440E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F233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6AEF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05637714" w14:textId="7FB8BF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72,035.00 </w:t>
            </w:r>
          </w:p>
        </w:tc>
        <w:tc>
          <w:tcPr>
            <w:tcW w:w="958" w:type="pct"/>
            <w:tcBorders>
              <w:top w:val="nil"/>
              <w:left w:val="nil"/>
              <w:bottom w:val="single" w:sz="4" w:space="0" w:color="000000"/>
              <w:right w:val="single" w:sz="4" w:space="0" w:color="000000"/>
            </w:tcBorders>
            <w:shd w:val="clear" w:color="auto" w:fill="auto"/>
            <w:noWrap/>
            <w:vAlign w:val="bottom"/>
            <w:hideMark/>
          </w:tcPr>
          <w:p w14:paraId="53DBEDF7" w14:textId="45988E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5034F" w14:textId="7BCF50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9CBAB9" w14:textId="1B0C51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72,035.00 </w:t>
            </w:r>
          </w:p>
        </w:tc>
      </w:tr>
      <w:tr w:rsidR="0021107A" w:rsidRPr="0021107A" w14:paraId="7001F2F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B5F0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83E7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58B24A27" w14:textId="2E5E73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013,427.04 </w:t>
            </w:r>
          </w:p>
        </w:tc>
        <w:tc>
          <w:tcPr>
            <w:tcW w:w="958" w:type="pct"/>
            <w:tcBorders>
              <w:top w:val="nil"/>
              <w:left w:val="nil"/>
              <w:bottom w:val="single" w:sz="4" w:space="0" w:color="000000"/>
              <w:right w:val="single" w:sz="4" w:space="0" w:color="000000"/>
            </w:tcBorders>
            <w:shd w:val="clear" w:color="auto" w:fill="auto"/>
            <w:noWrap/>
            <w:vAlign w:val="bottom"/>
            <w:hideMark/>
          </w:tcPr>
          <w:p w14:paraId="4AD3A6F7" w14:textId="209F62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921AE" w14:textId="151083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DE2C8" w14:textId="6C5033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013,427.04 </w:t>
            </w:r>
          </w:p>
        </w:tc>
      </w:tr>
      <w:tr w:rsidR="0021107A" w:rsidRPr="0021107A" w14:paraId="734A548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1CAB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9923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034A0386" w14:textId="7655D0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4975D51D" w14:textId="037FC9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DA489" w14:textId="55E74C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DF4F0" w14:textId="4D9A0F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850,785.14 </w:t>
            </w:r>
          </w:p>
        </w:tc>
      </w:tr>
      <w:tr w:rsidR="0021107A" w:rsidRPr="0021107A" w14:paraId="195C313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8D75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A15D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737404BC" w14:textId="400D3C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44E68C45" w14:textId="3783A0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0032A" w14:textId="68B678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642C4" w14:textId="655752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982.54 </w:t>
            </w:r>
          </w:p>
        </w:tc>
      </w:tr>
      <w:tr w:rsidR="0021107A" w:rsidRPr="0021107A" w14:paraId="19E47B2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A01C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2D22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3C44DF4" w14:textId="3CC81A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42,028.56 </w:t>
            </w:r>
          </w:p>
        </w:tc>
        <w:tc>
          <w:tcPr>
            <w:tcW w:w="958" w:type="pct"/>
            <w:tcBorders>
              <w:top w:val="nil"/>
              <w:left w:val="nil"/>
              <w:bottom w:val="single" w:sz="4" w:space="0" w:color="000000"/>
              <w:right w:val="single" w:sz="4" w:space="0" w:color="000000"/>
            </w:tcBorders>
            <w:shd w:val="clear" w:color="auto" w:fill="auto"/>
            <w:noWrap/>
            <w:vAlign w:val="bottom"/>
            <w:hideMark/>
          </w:tcPr>
          <w:p w14:paraId="3CEF4249" w14:textId="1E6EF8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ED0A6" w14:textId="21ADF3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739E3" w14:textId="4B5DB8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42,028.56 </w:t>
            </w:r>
          </w:p>
        </w:tc>
      </w:tr>
      <w:tr w:rsidR="0021107A" w:rsidRPr="0021107A" w14:paraId="450EAAE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652A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D9A5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56062AE8" w14:textId="6A461D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45A8EE6E" w14:textId="78C84B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FDE3B" w14:textId="4541E1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D6954" w14:textId="5A1C92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50,222.62 </w:t>
            </w:r>
          </w:p>
        </w:tc>
      </w:tr>
      <w:tr w:rsidR="0021107A" w:rsidRPr="0021107A" w14:paraId="365C0CB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0707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820D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280078C7" w14:textId="78667E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35262543" w14:textId="15D0DA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0534F" w14:textId="28000E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8BA9D" w14:textId="5EEAEF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25,793.60 </w:t>
            </w:r>
          </w:p>
        </w:tc>
      </w:tr>
      <w:tr w:rsidR="0021107A" w:rsidRPr="0021107A" w14:paraId="278E444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1006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A530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5C300FEE" w14:textId="46B596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3ADFF5E1" w14:textId="16C15A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8791A" w14:textId="006D1A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AB569" w14:textId="6D556D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12,419.68 </w:t>
            </w:r>
          </w:p>
        </w:tc>
      </w:tr>
      <w:tr w:rsidR="0021107A" w:rsidRPr="0021107A" w14:paraId="1226356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D33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F7C1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19177BD5" w14:textId="0C6376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34F6642F" w14:textId="457389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E35B0" w14:textId="2D4C28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EA03D" w14:textId="766EFF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79,402.09 </w:t>
            </w:r>
          </w:p>
        </w:tc>
      </w:tr>
      <w:tr w:rsidR="0021107A" w:rsidRPr="0021107A" w14:paraId="4EF3200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A8F6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C08A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25A3FAC1" w14:textId="5A83FE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1ED79808" w14:textId="4C1860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0342F" w14:textId="73FA82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EE1A4" w14:textId="0149A4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8,567.78 </w:t>
            </w:r>
          </w:p>
        </w:tc>
      </w:tr>
      <w:tr w:rsidR="0021107A" w:rsidRPr="0021107A" w14:paraId="74F6C8D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F8E8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B5B1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9D21B82" w14:textId="764E11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5C760CC3" w14:textId="722477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47A12" w14:textId="053CFF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BC739" w14:textId="7E47E0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1,899.04 </w:t>
            </w:r>
          </w:p>
        </w:tc>
      </w:tr>
      <w:tr w:rsidR="0021107A" w:rsidRPr="0021107A" w14:paraId="22861AF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4F3E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D6CC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619337A1" w14:textId="5863C4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67CA08CE" w14:textId="50365B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0C790" w14:textId="43B28C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4BB67" w14:textId="1D73E7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75,257.62 </w:t>
            </w:r>
          </w:p>
        </w:tc>
      </w:tr>
      <w:tr w:rsidR="0021107A" w:rsidRPr="0021107A" w14:paraId="285E0BE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520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1B77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4B97659B" w14:textId="6EEADD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994,393.88 </w:t>
            </w:r>
          </w:p>
        </w:tc>
        <w:tc>
          <w:tcPr>
            <w:tcW w:w="958" w:type="pct"/>
            <w:tcBorders>
              <w:top w:val="nil"/>
              <w:left w:val="nil"/>
              <w:bottom w:val="single" w:sz="4" w:space="0" w:color="000000"/>
              <w:right w:val="single" w:sz="4" w:space="0" w:color="000000"/>
            </w:tcBorders>
            <w:shd w:val="clear" w:color="auto" w:fill="auto"/>
            <w:noWrap/>
            <w:vAlign w:val="bottom"/>
            <w:hideMark/>
          </w:tcPr>
          <w:p w14:paraId="0A21D94F" w14:textId="696AE9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A51B0" w14:textId="15A677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CAA4C" w14:textId="37FBB5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994,393.88 </w:t>
            </w:r>
          </w:p>
        </w:tc>
      </w:tr>
      <w:tr w:rsidR="0021107A" w:rsidRPr="0021107A" w14:paraId="7739803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ADB0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28EE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11207C66" w14:textId="6CB7B1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2651180B" w14:textId="759C46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42050" w14:textId="1558BF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84705" w14:textId="5EB80E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4,837.56 </w:t>
            </w:r>
          </w:p>
        </w:tc>
      </w:tr>
      <w:tr w:rsidR="0021107A" w:rsidRPr="0021107A" w14:paraId="4459B55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9232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7B4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03640757" w14:textId="63FB5B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2F7A459C" w14:textId="173461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CD4393" w14:textId="6A19A0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5FFF8" w14:textId="2C40DF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64,068.04 </w:t>
            </w:r>
          </w:p>
        </w:tc>
      </w:tr>
      <w:tr w:rsidR="0021107A" w:rsidRPr="0021107A" w14:paraId="397728E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DE32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F48C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2A6A678" w14:textId="014F35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2E4D36B1" w14:textId="5CFCE1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7E9C2" w14:textId="5BCDE2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F9FEC" w14:textId="68372A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045,285.62 </w:t>
            </w:r>
          </w:p>
        </w:tc>
      </w:tr>
      <w:tr w:rsidR="0021107A" w:rsidRPr="0021107A" w14:paraId="4B724B1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81B3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9519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38EBFFAC" w14:textId="6A8F58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838,628.32 </w:t>
            </w:r>
          </w:p>
        </w:tc>
        <w:tc>
          <w:tcPr>
            <w:tcW w:w="958" w:type="pct"/>
            <w:tcBorders>
              <w:top w:val="nil"/>
              <w:left w:val="nil"/>
              <w:bottom w:val="single" w:sz="4" w:space="0" w:color="000000"/>
              <w:right w:val="single" w:sz="4" w:space="0" w:color="000000"/>
            </w:tcBorders>
            <w:shd w:val="clear" w:color="auto" w:fill="auto"/>
            <w:noWrap/>
            <w:vAlign w:val="bottom"/>
            <w:hideMark/>
          </w:tcPr>
          <w:p w14:paraId="50BC3FF3" w14:textId="4FD30B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E3EA4" w14:textId="0D1D03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612F7" w14:textId="29467D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838,628.32 </w:t>
            </w:r>
          </w:p>
        </w:tc>
      </w:tr>
      <w:tr w:rsidR="0021107A" w:rsidRPr="0021107A" w14:paraId="24191A5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7CED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77A0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0062447B" w14:textId="7ED0C6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54E9CA9F" w14:textId="7D4525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F087C" w14:textId="0E64AF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5534A" w14:textId="4889B0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31,640.18 </w:t>
            </w:r>
          </w:p>
        </w:tc>
      </w:tr>
      <w:tr w:rsidR="0021107A" w:rsidRPr="0021107A" w14:paraId="4EF5DAE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4815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33C4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521D314F" w14:textId="1B8A38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44F98DA6" w14:textId="307FB2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BED00" w14:textId="601485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FEEB8" w14:textId="0A3442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75,612.17 </w:t>
            </w:r>
          </w:p>
        </w:tc>
      </w:tr>
      <w:tr w:rsidR="0021107A" w:rsidRPr="0021107A" w14:paraId="153186C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B32B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4B6A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2D4FCBEF" w14:textId="1EE8DA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694F4A31" w14:textId="4F7659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E26C0" w14:textId="16FF59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14B45" w14:textId="5D12A0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84,257.46 </w:t>
            </w:r>
          </w:p>
        </w:tc>
      </w:tr>
      <w:tr w:rsidR="0021107A" w:rsidRPr="0021107A" w14:paraId="6233F8F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BA18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FDA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69B538F9" w14:textId="0A730E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26,592.14 </w:t>
            </w:r>
          </w:p>
        </w:tc>
        <w:tc>
          <w:tcPr>
            <w:tcW w:w="958" w:type="pct"/>
            <w:tcBorders>
              <w:top w:val="nil"/>
              <w:left w:val="nil"/>
              <w:bottom w:val="single" w:sz="4" w:space="0" w:color="000000"/>
              <w:right w:val="single" w:sz="4" w:space="0" w:color="000000"/>
            </w:tcBorders>
            <w:shd w:val="clear" w:color="auto" w:fill="auto"/>
            <w:noWrap/>
            <w:vAlign w:val="bottom"/>
            <w:hideMark/>
          </w:tcPr>
          <w:p w14:paraId="68579AA5" w14:textId="00F274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4A541" w14:textId="48E3B5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46504" w14:textId="2E0736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26,592.14 </w:t>
            </w:r>
          </w:p>
        </w:tc>
      </w:tr>
      <w:tr w:rsidR="0021107A" w:rsidRPr="0021107A" w14:paraId="26B9707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3AD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A55F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791073F0" w14:textId="73ADC9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073CB999" w14:textId="3A8DD6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8DC5A" w14:textId="3F590A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A4442" w14:textId="0CEB5D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917,487.82 </w:t>
            </w:r>
          </w:p>
        </w:tc>
      </w:tr>
      <w:tr w:rsidR="0021107A" w:rsidRPr="0021107A" w14:paraId="5BABD9E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C72E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1C4F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589D1908" w14:textId="7E320B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1DD62CB0" w14:textId="66A42C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D1B2D" w14:textId="6B8098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872E1" w14:textId="247B44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037,881.72 </w:t>
            </w:r>
          </w:p>
        </w:tc>
      </w:tr>
      <w:tr w:rsidR="0021107A" w:rsidRPr="0021107A" w14:paraId="3AC2EC2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4888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59F2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7F381A72" w14:textId="084C0D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265B81EC" w14:textId="5B3D8C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413FA" w14:textId="13BED8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F1E1D" w14:textId="4A193C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8,936.22 </w:t>
            </w:r>
          </w:p>
        </w:tc>
      </w:tr>
      <w:tr w:rsidR="0021107A" w:rsidRPr="0021107A" w14:paraId="78EEE50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AF8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984C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446DDD7" w14:textId="495966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0DB97985" w14:textId="6B76AB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792D3" w14:textId="246CBE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86246" w14:textId="72C8BA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94,826.40 </w:t>
            </w:r>
          </w:p>
        </w:tc>
      </w:tr>
      <w:tr w:rsidR="0021107A" w:rsidRPr="0021107A" w14:paraId="358D22B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62AD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580F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DA0A8D7" w14:textId="4EAD4A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61,004.24 </w:t>
            </w:r>
          </w:p>
        </w:tc>
        <w:tc>
          <w:tcPr>
            <w:tcW w:w="958" w:type="pct"/>
            <w:tcBorders>
              <w:top w:val="nil"/>
              <w:left w:val="nil"/>
              <w:bottom w:val="single" w:sz="4" w:space="0" w:color="000000"/>
              <w:right w:val="single" w:sz="4" w:space="0" w:color="000000"/>
            </w:tcBorders>
            <w:shd w:val="clear" w:color="auto" w:fill="auto"/>
            <w:noWrap/>
            <w:vAlign w:val="bottom"/>
            <w:hideMark/>
          </w:tcPr>
          <w:p w14:paraId="777A33A4" w14:textId="664812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C1E3B" w14:textId="428BB0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07675" w14:textId="255DB0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61,004.24 </w:t>
            </w:r>
          </w:p>
        </w:tc>
      </w:tr>
      <w:tr w:rsidR="0021107A" w:rsidRPr="0021107A" w14:paraId="3CB5FA4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AD4B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FA72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4DFC7D3A" w14:textId="647B6B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6A5D06CA" w14:textId="3DBF1C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DA62BB" w14:textId="760D85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A5044" w14:textId="7CCA4A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147,453.78 </w:t>
            </w:r>
          </w:p>
        </w:tc>
      </w:tr>
      <w:tr w:rsidR="0021107A" w:rsidRPr="0021107A" w14:paraId="302FFDD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E2FE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0BC2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218E50ED" w14:textId="156EAF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50,606.38 </w:t>
            </w:r>
          </w:p>
        </w:tc>
        <w:tc>
          <w:tcPr>
            <w:tcW w:w="958" w:type="pct"/>
            <w:tcBorders>
              <w:top w:val="nil"/>
              <w:left w:val="nil"/>
              <w:bottom w:val="single" w:sz="4" w:space="0" w:color="000000"/>
              <w:right w:val="single" w:sz="4" w:space="0" w:color="000000"/>
            </w:tcBorders>
            <w:shd w:val="clear" w:color="auto" w:fill="auto"/>
            <w:noWrap/>
            <w:vAlign w:val="bottom"/>
            <w:hideMark/>
          </w:tcPr>
          <w:p w14:paraId="6BC34F24" w14:textId="2567A8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FF703" w14:textId="115969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40D52" w14:textId="1DE443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50,606.38 </w:t>
            </w:r>
          </w:p>
        </w:tc>
      </w:tr>
      <w:tr w:rsidR="0021107A" w:rsidRPr="0021107A" w14:paraId="2C4FE86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2944DF"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1643E1DA" w14:textId="00DF465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453C1C92" w14:textId="7108E46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20E59B" w14:textId="5950400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15399C" w14:textId="66C968C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870,273.30 </w:t>
            </w:r>
          </w:p>
        </w:tc>
      </w:tr>
      <w:tr w:rsidR="0021107A" w:rsidRPr="0021107A" w14:paraId="7AACAE6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3328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0706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7A827DE5" w14:textId="281D46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7B24A1AA" w14:textId="34BC1F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AF11E" w14:textId="3FC07F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0D735" w14:textId="1E6E72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0,118.48 </w:t>
            </w:r>
          </w:p>
        </w:tc>
      </w:tr>
      <w:tr w:rsidR="0021107A" w:rsidRPr="0021107A" w14:paraId="1A7A4EB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C387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F990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029E934A" w14:textId="3E919D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18852705" w14:textId="5C1A82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36B9F1" w14:textId="28AC54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83C34" w14:textId="28D73B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19,714.82 </w:t>
            </w:r>
          </w:p>
        </w:tc>
      </w:tr>
      <w:tr w:rsidR="0021107A" w:rsidRPr="0021107A" w14:paraId="017876A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A825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6545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576E4B32" w14:textId="6BA7EF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3D47A2D8" w14:textId="3EED89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EFE9B" w14:textId="2400B1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A3463" w14:textId="543FB3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40,440.00 </w:t>
            </w:r>
          </w:p>
        </w:tc>
      </w:tr>
      <w:tr w:rsidR="0021107A" w:rsidRPr="0021107A" w14:paraId="22FD2C73"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6CF832"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07A5356" w14:textId="3FEF4B0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0,87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2FDBD904" w14:textId="0FE6AF5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214466" w14:textId="274909B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49BDA5" w14:textId="5C93162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0,871,207.02 </w:t>
            </w:r>
          </w:p>
        </w:tc>
      </w:tr>
      <w:tr w:rsidR="0021107A" w:rsidRPr="0021107A" w14:paraId="5F1EA093" w14:textId="77777777" w:rsidTr="0021107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59EF285"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AC1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06775F4F" w14:textId="7EE91A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2C8FFF8A" w14:textId="78C74A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B208F" w14:textId="608298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C2CD61A" w14:textId="362531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262,622.13 </w:t>
            </w:r>
          </w:p>
        </w:tc>
      </w:tr>
      <w:tr w:rsidR="0021107A" w:rsidRPr="0021107A" w14:paraId="759D825A" w14:textId="77777777" w:rsidTr="0021107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5030E6E"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D626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20C61950" w14:textId="751773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6AC5D57F" w14:textId="2780E3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C5542" w14:textId="243E8C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FA304" w14:textId="424C0C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96,940.00 </w:t>
            </w:r>
          </w:p>
        </w:tc>
      </w:tr>
      <w:tr w:rsidR="0021107A" w:rsidRPr="0021107A" w14:paraId="195F5B2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EB5D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3400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54ACA349" w14:textId="36CACA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7E0117B0" w14:textId="228AA9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6A890" w14:textId="79C54D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D45E6" w14:textId="039BE9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24,790.00 </w:t>
            </w:r>
          </w:p>
        </w:tc>
      </w:tr>
      <w:tr w:rsidR="0021107A" w:rsidRPr="0021107A" w14:paraId="293CB91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7BAE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A3FC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6F3DABE7" w14:textId="79264D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2BF8AB5D" w14:textId="453088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2DEBB" w14:textId="3959E1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7A4DF" w14:textId="63D62A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19,557.64 </w:t>
            </w:r>
          </w:p>
        </w:tc>
      </w:tr>
      <w:tr w:rsidR="0021107A" w:rsidRPr="0021107A" w14:paraId="07E2D5E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52BB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A606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10F1E3" w14:textId="68A940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441C5A38" w14:textId="3FC635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DFE7F" w14:textId="5AAB5F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9140C" w14:textId="66DD59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089,469.32 </w:t>
            </w:r>
          </w:p>
        </w:tc>
      </w:tr>
      <w:tr w:rsidR="0021107A" w:rsidRPr="0021107A" w14:paraId="54BB1DE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47B4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8FD8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D3BFA6" w14:textId="10265F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006C0A57" w14:textId="32B5DF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56693" w14:textId="6454FF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CED5E" w14:textId="2AA087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19,662.78 </w:t>
            </w:r>
          </w:p>
        </w:tc>
      </w:tr>
      <w:tr w:rsidR="0021107A" w:rsidRPr="0021107A" w14:paraId="3330467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69F8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1CC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798C791C" w14:textId="37BD1B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1D0F2833" w14:textId="2BB877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5FE46" w14:textId="6B3097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8A3C9" w14:textId="2800F9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849,807.18 </w:t>
            </w:r>
          </w:p>
        </w:tc>
      </w:tr>
      <w:tr w:rsidR="0021107A" w:rsidRPr="0021107A" w14:paraId="2226FD4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CF5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4779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1DCA822" w14:textId="375034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292AF6BF" w14:textId="3B4CC9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48C16B" w14:textId="209BD9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12361" w14:textId="2EB62B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9,972.10 </w:t>
            </w:r>
          </w:p>
        </w:tc>
      </w:tr>
      <w:tr w:rsidR="0021107A" w:rsidRPr="0021107A" w14:paraId="5EB3DA5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0749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415F48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09541022" w14:textId="00F303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12,011.48 </w:t>
            </w:r>
          </w:p>
        </w:tc>
        <w:tc>
          <w:tcPr>
            <w:tcW w:w="958" w:type="pct"/>
            <w:tcBorders>
              <w:top w:val="nil"/>
              <w:left w:val="nil"/>
              <w:bottom w:val="single" w:sz="4" w:space="0" w:color="000000"/>
              <w:right w:val="single" w:sz="4" w:space="0" w:color="000000"/>
            </w:tcBorders>
            <w:shd w:val="clear" w:color="auto" w:fill="auto"/>
            <w:noWrap/>
            <w:vAlign w:val="bottom"/>
            <w:hideMark/>
          </w:tcPr>
          <w:p w14:paraId="78FB9754" w14:textId="4EABD2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96D72" w14:textId="10B01B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8990A" w14:textId="021D1E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12,011.48 </w:t>
            </w:r>
          </w:p>
        </w:tc>
      </w:tr>
      <w:tr w:rsidR="0021107A" w:rsidRPr="0021107A" w14:paraId="669DB03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B2C6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3DA4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048A256C" w14:textId="6A75B7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42CA604C" w14:textId="5E5253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D290F" w14:textId="77CACA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7D2268" w14:textId="4F2F09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23,020.85 </w:t>
            </w:r>
          </w:p>
        </w:tc>
      </w:tr>
      <w:tr w:rsidR="0021107A" w:rsidRPr="0021107A" w14:paraId="56D7CB8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E364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504C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60C52EF7" w14:textId="7D0682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7A7B06C" w14:textId="2D983E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7C7EC" w14:textId="77ED3E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D7469" w14:textId="170AF1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2,500.00 </w:t>
            </w:r>
          </w:p>
        </w:tc>
      </w:tr>
      <w:tr w:rsidR="0021107A" w:rsidRPr="0021107A" w14:paraId="025B431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76BF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56A2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30260CF8" w14:textId="2570B5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3ECC65C7" w14:textId="663B73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95B69" w14:textId="231A4A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495FF" w14:textId="048D0F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0,262.46 </w:t>
            </w:r>
          </w:p>
        </w:tc>
      </w:tr>
      <w:tr w:rsidR="0021107A" w:rsidRPr="0021107A" w14:paraId="6D2F02B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9689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EABF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273839A2" w14:textId="1D1F32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hideMark/>
          </w:tcPr>
          <w:p w14:paraId="3307C753" w14:textId="52C15F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689C0" w14:textId="5D77E9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F7957" w14:textId="595C07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030,987.48 </w:t>
            </w:r>
          </w:p>
        </w:tc>
      </w:tr>
      <w:tr w:rsidR="0021107A" w:rsidRPr="0021107A" w14:paraId="625054B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796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AD2A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019081F4" w14:textId="5B7324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1FD617FA" w14:textId="034A93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29D59" w14:textId="354BB9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B4845" w14:textId="70AE7F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6,143.60 </w:t>
            </w:r>
          </w:p>
        </w:tc>
      </w:tr>
      <w:tr w:rsidR="0021107A" w:rsidRPr="0021107A" w14:paraId="54CFA6A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E953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E792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75BAACC6" w14:textId="394DDA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15831F71" w14:textId="5273E1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A0119" w14:textId="5F0A50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90E20" w14:textId="62A8A9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92,860.00 </w:t>
            </w:r>
          </w:p>
        </w:tc>
      </w:tr>
      <w:tr w:rsidR="0021107A" w:rsidRPr="0021107A" w14:paraId="314E7E9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879D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79AB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4AE6C48E" w14:textId="6C5E22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120F5B46" w14:textId="7CBDA0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D3E2E" w14:textId="4D2F4A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75BED" w14:textId="4E5DA3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0,600.00 </w:t>
            </w:r>
          </w:p>
        </w:tc>
      </w:tr>
      <w:tr w:rsidR="0021107A" w:rsidRPr="0021107A" w14:paraId="04CFD024"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5C6657"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2CEE383" w14:textId="51386A8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0,042,311.65 </w:t>
            </w:r>
          </w:p>
        </w:tc>
        <w:tc>
          <w:tcPr>
            <w:tcW w:w="958" w:type="pct"/>
            <w:tcBorders>
              <w:top w:val="nil"/>
              <w:left w:val="nil"/>
              <w:bottom w:val="single" w:sz="4" w:space="0" w:color="000000"/>
              <w:right w:val="single" w:sz="4" w:space="0" w:color="000000"/>
            </w:tcBorders>
            <w:shd w:val="clear" w:color="A5A5A5" w:fill="A5A5A5"/>
            <w:noWrap/>
            <w:vAlign w:val="bottom"/>
            <w:hideMark/>
          </w:tcPr>
          <w:p w14:paraId="25FACC24" w14:textId="5E9D66B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17659B8" w14:textId="395D9F7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545CBD1C" w14:textId="13F0941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1,964,581.65 </w:t>
            </w:r>
          </w:p>
        </w:tc>
      </w:tr>
      <w:tr w:rsidR="0021107A" w:rsidRPr="0021107A" w14:paraId="62CE1990"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7096F2"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15B9FA7" w14:textId="2131279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767,643.12 </w:t>
            </w:r>
          </w:p>
        </w:tc>
        <w:tc>
          <w:tcPr>
            <w:tcW w:w="958" w:type="pct"/>
            <w:tcBorders>
              <w:top w:val="nil"/>
              <w:left w:val="nil"/>
              <w:bottom w:val="single" w:sz="4" w:space="0" w:color="000000"/>
              <w:right w:val="single" w:sz="4" w:space="0" w:color="000000"/>
            </w:tcBorders>
            <w:shd w:val="clear" w:color="D8D8D8" w:fill="D8D8D8"/>
            <w:noWrap/>
            <w:vAlign w:val="bottom"/>
            <w:hideMark/>
          </w:tcPr>
          <w:p w14:paraId="33088610" w14:textId="626E54A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0BD6B9" w14:textId="773A6A9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39646B" w14:textId="4EDC522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767,643.12 </w:t>
            </w:r>
          </w:p>
        </w:tc>
      </w:tr>
      <w:tr w:rsidR="0021107A" w:rsidRPr="0021107A" w14:paraId="7B80AB3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7881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CF84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7BFE9E46" w14:textId="19D7BE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4,759.42 </w:t>
            </w:r>
          </w:p>
        </w:tc>
        <w:tc>
          <w:tcPr>
            <w:tcW w:w="958" w:type="pct"/>
            <w:tcBorders>
              <w:top w:val="nil"/>
              <w:left w:val="nil"/>
              <w:bottom w:val="single" w:sz="4" w:space="0" w:color="000000"/>
              <w:right w:val="single" w:sz="4" w:space="0" w:color="000000"/>
            </w:tcBorders>
            <w:shd w:val="clear" w:color="auto" w:fill="auto"/>
            <w:noWrap/>
            <w:vAlign w:val="bottom"/>
            <w:hideMark/>
          </w:tcPr>
          <w:p w14:paraId="720AF0D1" w14:textId="1BBA57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578D7" w14:textId="25D0CD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98DC6" w14:textId="599679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4,759.42 </w:t>
            </w:r>
          </w:p>
        </w:tc>
      </w:tr>
      <w:tr w:rsidR="0021107A" w:rsidRPr="0021107A" w14:paraId="558FFE6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51EF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F2D12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704EF865" w14:textId="32435A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209C271D" w14:textId="786D95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55715" w14:textId="03D640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A8868" w14:textId="0F0193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3.93 </w:t>
            </w:r>
          </w:p>
        </w:tc>
      </w:tr>
      <w:tr w:rsidR="0021107A" w:rsidRPr="0021107A" w14:paraId="659674A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0BD8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35EF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292E5CA2" w14:textId="4B610B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2A469D9" w14:textId="600EC7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D901C" w14:textId="4B0C54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E59C3" w14:textId="25BC8F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7.86 </w:t>
            </w:r>
          </w:p>
        </w:tc>
      </w:tr>
      <w:tr w:rsidR="0021107A" w:rsidRPr="0021107A" w14:paraId="07DD3C8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5998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EF99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ipipi</w:t>
            </w:r>
          </w:p>
        </w:tc>
        <w:tc>
          <w:tcPr>
            <w:tcW w:w="1003" w:type="pct"/>
            <w:tcBorders>
              <w:top w:val="nil"/>
              <w:left w:val="nil"/>
              <w:bottom w:val="single" w:sz="4" w:space="0" w:color="000000"/>
              <w:right w:val="single" w:sz="4" w:space="0" w:color="000000"/>
            </w:tcBorders>
            <w:shd w:val="clear" w:color="auto" w:fill="auto"/>
            <w:noWrap/>
            <w:vAlign w:val="bottom"/>
            <w:hideMark/>
          </w:tcPr>
          <w:p w14:paraId="2A196514" w14:textId="7018E4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1,251.91 </w:t>
            </w:r>
          </w:p>
        </w:tc>
        <w:tc>
          <w:tcPr>
            <w:tcW w:w="958" w:type="pct"/>
            <w:tcBorders>
              <w:top w:val="nil"/>
              <w:left w:val="nil"/>
              <w:bottom w:val="single" w:sz="4" w:space="0" w:color="000000"/>
              <w:right w:val="single" w:sz="4" w:space="0" w:color="000000"/>
            </w:tcBorders>
            <w:shd w:val="clear" w:color="auto" w:fill="auto"/>
            <w:noWrap/>
            <w:vAlign w:val="bottom"/>
            <w:hideMark/>
          </w:tcPr>
          <w:p w14:paraId="2B478097" w14:textId="00B676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CEFE7" w14:textId="22E53C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C62F5" w14:textId="558076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1,251.91 </w:t>
            </w:r>
          </w:p>
        </w:tc>
      </w:tr>
      <w:tr w:rsidR="0021107A" w:rsidRPr="0021107A" w14:paraId="44FB1EB3"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67D3B2"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3312689" w14:textId="54D9930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316,300.22 </w:t>
            </w:r>
          </w:p>
        </w:tc>
        <w:tc>
          <w:tcPr>
            <w:tcW w:w="958" w:type="pct"/>
            <w:tcBorders>
              <w:top w:val="nil"/>
              <w:left w:val="nil"/>
              <w:bottom w:val="single" w:sz="4" w:space="0" w:color="000000"/>
              <w:right w:val="single" w:sz="4" w:space="0" w:color="000000"/>
            </w:tcBorders>
            <w:shd w:val="clear" w:color="D8D8D8" w:fill="D8D8D8"/>
            <w:noWrap/>
            <w:vAlign w:val="bottom"/>
            <w:hideMark/>
          </w:tcPr>
          <w:p w14:paraId="2FA02B90" w14:textId="3A363DD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B40C54" w14:textId="09BB942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49C443" w14:textId="5B27B99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329,200.22 </w:t>
            </w:r>
          </w:p>
        </w:tc>
      </w:tr>
      <w:tr w:rsidR="0021107A" w:rsidRPr="0021107A" w14:paraId="76531F7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58321"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47B7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0ED1E625" w14:textId="764506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2576BF5B" w14:textId="131070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7DC73" w14:textId="4670B9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7F1122C" w14:textId="6D435C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0,351.17 </w:t>
            </w:r>
          </w:p>
        </w:tc>
      </w:tr>
      <w:tr w:rsidR="0021107A" w:rsidRPr="0021107A" w14:paraId="16C3285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BE1D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3D07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7DA06912" w14:textId="0CA4EF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DEBD892" w14:textId="0D13AE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0046D" w14:textId="4190D3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68397" w14:textId="43BCEE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70.70 </w:t>
            </w:r>
          </w:p>
        </w:tc>
      </w:tr>
      <w:tr w:rsidR="0021107A" w:rsidRPr="0021107A" w14:paraId="46C3981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EC44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CC69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7F8C414F" w14:textId="2934BD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42B2709B" w14:textId="3A35D3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6BC5B" w14:textId="4772EB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4C4EC" w14:textId="5AE1C8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70.70 </w:t>
            </w:r>
          </w:p>
        </w:tc>
      </w:tr>
      <w:tr w:rsidR="0021107A" w:rsidRPr="0021107A" w14:paraId="702139C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E2B5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11D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078AAFCF" w14:textId="1FABA8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875018" w14:textId="3DB854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895E3" w14:textId="20C8AF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423B1855" w14:textId="534641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900.00 </w:t>
            </w:r>
          </w:p>
        </w:tc>
      </w:tr>
      <w:tr w:rsidR="0021107A" w:rsidRPr="0021107A" w14:paraId="108DA1C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3BE9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3CBE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75D2FC7D" w14:textId="43B316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3A2D4CDC" w14:textId="182717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A5ABA" w14:textId="3DE0AB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7845D" w14:textId="1C2A1D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19,868.75 </w:t>
            </w:r>
          </w:p>
        </w:tc>
      </w:tr>
      <w:tr w:rsidR="0021107A" w:rsidRPr="0021107A" w14:paraId="504DD42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324E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BB0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6512644B" w14:textId="2E9D75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95,138.90 </w:t>
            </w:r>
          </w:p>
        </w:tc>
        <w:tc>
          <w:tcPr>
            <w:tcW w:w="958" w:type="pct"/>
            <w:tcBorders>
              <w:top w:val="nil"/>
              <w:left w:val="nil"/>
              <w:bottom w:val="single" w:sz="4" w:space="0" w:color="000000"/>
              <w:right w:val="single" w:sz="4" w:space="0" w:color="000000"/>
            </w:tcBorders>
            <w:shd w:val="clear" w:color="auto" w:fill="auto"/>
            <w:noWrap/>
            <w:vAlign w:val="bottom"/>
            <w:hideMark/>
          </w:tcPr>
          <w:p w14:paraId="0D9E890F" w14:textId="40D9F0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FCC8F0" w14:textId="243EF9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5536A" w14:textId="247D3A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95,138.90 </w:t>
            </w:r>
          </w:p>
        </w:tc>
      </w:tr>
      <w:tr w:rsidR="0021107A" w:rsidRPr="0021107A" w14:paraId="3BEF2C9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D01942"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E65CAF3" w14:textId="5C895F6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7,516,806.89 </w:t>
            </w:r>
          </w:p>
        </w:tc>
        <w:tc>
          <w:tcPr>
            <w:tcW w:w="958" w:type="pct"/>
            <w:tcBorders>
              <w:top w:val="nil"/>
              <w:left w:val="nil"/>
              <w:bottom w:val="single" w:sz="4" w:space="0" w:color="000000"/>
              <w:right w:val="single" w:sz="4" w:space="0" w:color="000000"/>
            </w:tcBorders>
            <w:shd w:val="clear" w:color="D8D8D8" w:fill="D8D8D8"/>
            <w:noWrap/>
            <w:vAlign w:val="bottom"/>
            <w:hideMark/>
          </w:tcPr>
          <w:p w14:paraId="32279B2E" w14:textId="73FE3A0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78F174" w14:textId="387CF4B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D3BC65" w14:textId="0EFB4C0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7,665,176.89 </w:t>
            </w:r>
          </w:p>
        </w:tc>
      </w:tr>
      <w:tr w:rsidR="0021107A" w:rsidRPr="0021107A" w14:paraId="4A1C243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E2B51"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09E7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4C6B0AA0" w14:textId="044C4F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3,013.40 </w:t>
            </w:r>
          </w:p>
        </w:tc>
        <w:tc>
          <w:tcPr>
            <w:tcW w:w="958" w:type="pct"/>
            <w:tcBorders>
              <w:top w:val="nil"/>
              <w:left w:val="nil"/>
              <w:bottom w:val="single" w:sz="4" w:space="0" w:color="000000"/>
              <w:right w:val="single" w:sz="4" w:space="0" w:color="000000"/>
            </w:tcBorders>
            <w:shd w:val="clear" w:color="auto" w:fill="auto"/>
            <w:noWrap/>
            <w:vAlign w:val="bottom"/>
            <w:hideMark/>
          </w:tcPr>
          <w:p w14:paraId="41837118" w14:textId="055354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67ECE" w14:textId="7F8094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A8BA3EA" w14:textId="15D037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3,013.40 </w:t>
            </w:r>
          </w:p>
        </w:tc>
      </w:tr>
      <w:tr w:rsidR="0021107A" w:rsidRPr="0021107A" w14:paraId="2C2688B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74F5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C91C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907354" w14:textId="1D0174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456,523.34 </w:t>
            </w:r>
          </w:p>
        </w:tc>
        <w:tc>
          <w:tcPr>
            <w:tcW w:w="958" w:type="pct"/>
            <w:tcBorders>
              <w:top w:val="nil"/>
              <w:left w:val="nil"/>
              <w:bottom w:val="single" w:sz="4" w:space="0" w:color="000000"/>
              <w:right w:val="single" w:sz="4" w:space="0" w:color="000000"/>
            </w:tcBorders>
            <w:shd w:val="clear" w:color="auto" w:fill="auto"/>
            <w:noWrap/>
            <w:vAlign w:val="bottom"/>
            <w:hideMark/>
          </w:tcPr>
          <w:p w14:paraId="46A52BAA" w14:textId="2AAC49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903E8" w14:textId="6B58AD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7AB62" w14:textId="600F83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456,523.34 </w:t>
            </w:r>
          </w:p>
        </w:tc>
      </w:tr>
      <w:tr w:rsidR="0021107A" w:rsidRPr="0021107A" w14:paraId="31B0233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8DF6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042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1491480A" w14:textId="202ADD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96,139.98 </w:t>
            </w:r>
          </w:p>
        </w:tc>
        <w:tc>
          <w:tcPr>
            <w:tcW w:w="958" w:type="pct"/>
            <w:tcBorders>
              <w:top w:val="nil"/>
              <w:left w:val="nil"/>
              <w:bottom w:val="single" w:sz="4" w:space="0" w:color="000000"/>
              <w:right w:val="single" w:sz="4" w:space="0" w:color="000000"/>
            </w:tcBorders>
            <w:shd w:val="clear" w:color="auto" w:fill="auto"/>
            <w:noWrap/>
            <w:vAlign w:val="bottom"/>
            <w:hideMark/>
          </w:tcPr>
          <w:p w14:paraId="24856CDE" w14:textId="0E547E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E5432" w14:textId="6D506F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0C9F3" w14:textId="2B2AB1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96,139.98 </w:t>
            </w:r>
          </w:p>
        </w:tc>
      </w:tr>
      <w:tr w:rsidR="0021107A" w:rsidRPr="0021107A" w14:paraId="53FAA3C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3570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DCEC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2EA19296" w14:textId="404F85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0781617B" w14:textId="2A12AA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56F1F" w14:textId="6B32C7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4BE05" w14:textId="6464EF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7,840.32 </w:t>
            </w:r>
          </w:p>
        </w:tc>
      </w:tr>
      <w:tr w:rsidR="0021107A" w:rsidRPr="0021107A" w14:paraId="4DB1F89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9DA9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3AF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73AAD508" w14:textId="18BBC7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7BBB8425" w14:textId="6D54A2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9838A" w14:textId="456706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827F7" w14:textId="4FF91A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227.86 </w:t>
            </w:r>
          </w:p>
        </w:tc>
      </w:tr>
      <w:tr w:rsidR="0021107A" w:rsidRPr="0021107A" w14:paraId="61250EC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B564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8F6C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1B30BB44" w14:textId="54F7B6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378CDA4C" w14:textId="0FE2CA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F7119" w14:textId="212469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29D9B" w14:textId="129092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31.79 </w:t>
            </w:r>
          </w:p>
        </w:tc>
      </w:tr>
      <w:tr w:rsidR="0021107A" w:rsidRPr="0021107A" w14:paraId="23389A4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4254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812B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0FC2566A" w14:textId="2E18F6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2D79DDE0" w14:textId="369CB8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1AB26" w14:textId="24C2CE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4FA34C" w14:textId="366212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280.00 </w:t>
            </w:r>
          </w:p>
        </w:tc>
      </w:tr>
      <w:tr w:rsidR="0021107A" w:rsidRPr="0021107A" w14:paraId="61A5223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3D02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4C4F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0194903F" w14:textId="4DFD81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3B6E7EEE" w14:textId="148056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8333A" w14:textId="186CD4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1F0F0" w14:textId="43475D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5,227.86 </w:t>
            </w:r>
          </w:p>
        </w:tc>
      </w:tr>
      <w:tr w:rsidR="0021107A" w:rsidRPr="0021107A" w14:paraId="4E6AB74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EA1E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6C3F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09078291" w14:textId="4CF567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0028A6E2" w14:textId="4EF7BA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6D40A" w14:textId="797F04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1565B" w14:textId="454868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75.72 </w:t>
            </w:r>
          </w:p>
        </w:tc>
      </w:tr>
      <w:tr w:rsidR="0021107A" w:rsidRPr="0021107A" w14:paraId="66A1A16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6E16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33EB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7589886E" w14:textId="5365DF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3ECB5" w14:textId="2A75EC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CA243" w14:textId="72BB94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4B49BB42" w14:textId="502CA4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380.00 </w:t>
            </w:r>
          </w:p>
        </w:tc>
      </w:tr>
      <w:tr w:rsidR="0021107A" w:rsidRPr="0021107A" w14:paraId="67FF972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AB34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BAA9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6D4C44DC" w14:textId="2DA1D6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1FA9C3E" w14:textId="7DCCC6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48B4CA" w14:textId="20AFDE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C810C" w14:textId="4D996C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7.86 </w:t>
            </w:r>
          </w:p>
        </w:tc>
      </w:tr>
      <w:tr w:rsidR="0021107A" w:rsidRPr="0021107A" w14:paraId="6C72D08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5AAC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63DD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70FEF988" w14:textId="0D3254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00B7B87E" w14:textId="07E428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D6469" w14:textId="327D77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1D130" w14:textId="5B9522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5,144.00 </w:t>
            </w:r>
          </w:p>
        </w:tc>
      </w:tr>
      <w:tr w:rsidR="0021107A" w:rsidRPr="0021107A" w14:paraId="1B4C5E6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6A21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478A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2745C95B" w14:textId="6EEBE1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3B4A7982" w14:textId="5AA25F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434B6" w14:textId="753DCE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F0704B5" w14:textId="77F27C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087.86 </w:t>
            </w:r>
          </w:p>
        </w:tc>
      </w:tr>
      <w:tr w:rsidR="0021107A" w:rsidRPr="0021107A" w14:paraId="3D2BAD9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DAC2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1D96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6B0E8668" w14:textId="400B6C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2,384.25 </w:t>
            </w:r>
          </w:p>
        </w:tc>
        <w:tc>
          <w:tcPr>
            <w:tcW w:w="958" w:type="pct"/>
            <w:tcBorders>
              <w:top w:val="nil"/>
              <w:left w:val="nil"/>
              <w:bottom w:val="single" w:sz="4" w:space="0" w:color="000000"/>
              <w:right w:val="single" w:sz="4" w:space="0" w:color="000000"/>
            </w:tcBorders>
            <w:shd w:val="clear" w:color="auto" w:fill="auto"/>
            <w:noWrap/>
            <w:vAlign w:val="bottom"/>
            <w:hideMark/>
          </w:tcPr>
          <w:p w14:paraId="274727F6" w14:textId="2EC66E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4DCA9" w14:textId="5CFC91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2267F" w14:textId="7F3C3D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22,384.25 </w:t>
            </w:r>
          </w:p>
        </w:tc>
      </w:tr>
      <w:tr w:rsidR="0021107A" w:rsidRPr="0021107A" w14:paraId="366A313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EDFA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60D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0306F500" w14:textId="6FC3AB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3CF1A3FF" w14:textId="1924CD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D3172" w14:textId="7AF927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E9D01" w14:textId="7DF226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31.79 </w:t>
            </w:r>
          </w:p>
        </w:tc>
      </w:tr>
      <w:tr w:rsidR="0021107A" w:rsidRPr="0021107A" w14:paraId="0A2CAF9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EDC8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E0C5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247B55E5" w14:textId="34C350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8,866.93 </w:t>
            </w:r>
          </w:p>
        </w:tc>
        <w:tc>
          <w:tcPr>
            <w:tcW w:w="958" w:type="pct"/>
            <w:tcBorders>
              <w:top w:val="nil"/>
              <w:left w:val="nil"/>
              <w:bottom w:val="single" w:sz="4" w:space="0" w:color="000000"/>
              <w:right w:val="single" w:sz="4" w:space="0" w:color="000000"/>
            </w:tcBorders>
            <w:shd w:val="clear" w:color="auto" w:fill="auto"/>
            <w:noWrap/>
            <w:vAlign w:val="bottom"/>
            <w:hideMark/>
          </w:tcPr>
          <w:p w14:paraId="2A9AFD32" w14:textId="69AD0E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03A30" w14:textId="43F244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500CE" w14:textId="7BF932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8,866.93 </w:t>
            </w:r>
          </w:p>
        </w:tc>
      </w:tr>
      <w:tr w:rsidR="0021107A" w:rsidRPr="0021107A" w14:paraId="0DB2DAC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9C62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1438E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3CD91672" w14:textId="271D9D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6F3EE349" w14:textId="2E6523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2597C" w14:textId="2BB5FC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FCE87" w14:textId="142E6C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3.93 </w:t>
            </w:r>
          </w:p>
        </w:tc>
      </w:tr>
      <w:tr w:rsidR="0021107A" w:rsidRPr="0021107A" w14:paraId="48EEF57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FAD9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2E3D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4D5B066B" w14:textId="48E170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21EDF" w14:textId="47A00F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72F59" w14:textId="745BD9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2220371C" w14:textId="7E7103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300.00 </w:t>
            </w:r>
          </w:p>
        </w:tc>
      </w:tr>
      <w:tr w:rsidR="0021107A" w:rsidRPr="0021107A" w14:paraId="78E19DA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C2E07"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E7AD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680A6736" w14:textId="5E20B6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660CD" w14:textId="69C077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C7EAD" w14:textId="4A4FE3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08748366" w14:textId="5137D6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690.00 </w:t>
            </w:r>
          </w:p>
        </w:tc>
      </w:tr>
      <w:tr w:rsidR="0021107A" w:rsidRPr="0021107A" w14:paraId="74641941"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69A8A0"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A76A1F9" w14:textId="2FC0FE9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256,57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24308881" w14:textId="7CF8D9C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F18C6F" w14:textId="4719ECF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A57AC7" w14:textId="17129F4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271,571.54 </w:t>
            </w:r>
          </w:p>
        </w:tc>
      </w:tr>
      <w:tr w:rsidR="0021107A" w:rsidRPr="0021107A" w14:paraId="2C360D6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9C14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8CBE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60E4756D" w14:textId="2245D3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3779BC20" w14:textId="502096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2F62F" w14:textId="55AB5D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21B4BC1" w14:textId="570767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207.68 </w:t>
            </w:r>
          </w:p>
        </w:tc>
      </w:tr>
      <w:tr w:rsidR="0021107A" w:rsidRPr="0021107A" w14:paraId="55D135B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DA7B3"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7521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60E55B47" w14:textId="482886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59EB9699" w14:textId="16C56C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D4353" w14:textId="1049B6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C9587" w14:textId="4EACE7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1,210.00 </w:t>
            </w:r>
          </w:p>
        </w:tc>
      </w:tr>
      <w:tr w:rsidR="0021107A" w:rsidRPr="0021107A" w14:paraId="757A076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7310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0E1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7009389B" w14:textId="58D446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2CCD8B9E" w14:textId="5990D5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2093C" w14:textId="6D11E2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5D91EAA" w14:textId="47B27D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5,605.00 </w:t>
            </w:r>
          </w:p>
        </w:tc>
      </w:tr>
      <w:tr w:rsidR="0021107A" w:rsidRPr="0021107A" w14:paraId="0F368B7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A8AE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F984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21F0FBBD" w14:textId="45B556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34F63A62" w14:textId="6622E2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A8855" w14:textId="30AA09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D10B4" w14:textId="14499F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60,912.86 </w:t>
            </w:r>
          </w:p>
        </w:tc>
      </w:tr>
      <w:tr w:rsidR="0021107A" w:rsidRPr="0021107A" w14:paraId="331B93C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1A91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125D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09E6337B" w14:textId="09F455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4,033.00 </w:t>
            </w:r>
          </w:p>
        </w:tc>
        <w:tc>
          <w:tcPr>
            <w:tcW w:w="958" w:type="pct"/>
            <w:tcBorders>
              <w:top w:val="nil"/>
              <w:left w:val="nil"/>
              <w:bottom w:val="single" w:sz="4" w:space="0" w:color="000000"/>
              <w:right w:val="single" w:sz="4" w:space="0" w:color="000000"/>
            </w:tcBorders>
            <w:shd w:val="clear" w:color="auto" w:fill="auto"/>
            <w:noWrap/>
            <w:vAlign w:val="bottom"/>
            <w:hideMark/>
          </w:tcPr>
          <w:p w14:paraId="5F519EE5" w14:textId="1F7082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998C9" w14:textId="25DB4C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7343A" w14:textId="6DC824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4,033.00 </w:t>
            </w:r>
          </w:p>
        </w:tc>
      </w:tr>
      <w:tr w:rsidR="0021107A" w:rsidRPr="0021107A" w14:paraId="086B940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0F2C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E08E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ope de Vega</w:t>
            </w:r>
          </w:p>
        </w:tc>
        <w:tc>
          <w:tcPr>
            <w:tcW w:w="1003" w:type="pct"/>
            <w:tcBorders>
              <w:top w:val="nil"/>
              <w:left w:val="nil"/>
              <w:bottom w:val="single" w:sz="4" w:space="0" w:color="000000"/>
              <w:right w:val="single" w:sz="4" w:space="0" w:color="000000"/>
            </w:tcBorders>
            <w:shd w:val="clear" w:color="auto" w:fill="auto"/>
            <w:noWrap/>
            <w:vAlign w:val="bottom"/>
            <w:hideMark/>
          </w:tcPr>
          <w:p w14:paraId="5F57FBCD" w14:textId="2D4D1D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393.00 </w:t>
            </w:r>
          </w:p>
        </w:tc>
        <w:tc>
          <w:tcPr>
            <w:tcW w:w="958" w:type="pct"/>
            <w:tcBorders>
              <w:top w:val="nil"/>
              <w:left w:val="nil"/>
              <w:bottom w:val="single" w:sz="4" w:space="0" w:color="000000"/>
              <w:right w:val="single" w:sz="4" w:space="0" w:color="000000"/>
            </w:tcBorders>
            <w:shd w:val="clear" w:color="auto" w:fill="auto"/>
            <w:noWrap/>
            <w:vAlign w:val="bottom"/>
            <w:hideMark/>
          </w:tcPr>
          <w:p w14:paraId="4D63D3BE" w14:textId="43D268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F0BEC" w14:textId="0E0C9B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925CB" w14:textId="639ECB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393.00 </w:t>
            </w:r>
          </w:p>
        </w:tc>
      </w:tr>
      <w:tr w:rsidR="0021107A" w:rsidRPr="0021107A" w14:paraId="2011F55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B45C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102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DDBCB34" w14:textId="0FED15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340F6245" w14:textId="12268D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39C117" w14:textId="07B002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168E5" w14:textId="5F60A6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140.00 </w:t>
            </w:r>
          </w:p>
        </w:tc>
      </w:tr>
      <w:tr w:rsidR="0021107A" w:rsidRPr="0021107A" w14:paraId="6851658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E679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818C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123AF10C" w14:textId="392594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7A3E04AA" w14:textId="28BC5E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5ED83" w14:textId="71F561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588E3" w14:textId="255A2D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070.00 </w:t>
            </w:r>
          </w:p>
        </w:tc>
      </w:tr>
      <w:tr w:rsidR="0021107A" w:rsidRPr="0021107A" w14:paraId="10354646"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B19A1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5970D285" w14:textId="6F9AB6E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901,442.59 </w:t>
            </w:r>
          </w:p>
        </w:tc>
        <w:tc>
          <w:tcPr>
            <w:tcW w:w="958" w:type="pct"/>
            <w:tcBorders>
              <w:top w:val="nil"/>
              <w:left w:val="nil"/>
              <w:bottom w:val="single" w:sz="4" w:space="0" w:color="000000"/>
              <w:right w:val="single" w:sz="4" w:space="0" w:color="000000"/>
            </w:tcBorders>
            <w:shd w:val="clear" w:color="D8D8D8" w:fill="D8D8D8"/>
            <w:noWrap/>
            <w:vAlign w:val="bottom"/>
            <w:hideMark/>
          </w:tcPr>
          <w:p w14:paraId="58492FAD" w14:textId="38EA79A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B6E741" w14:textId="3B7CA53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5D24F34" w14:textId="7393D14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009,942.59 </w:t>
            </w:r>
          </w:p>
        </w:tc>
      </w:tr>
      <w:tr w:rsidR="0021107A" w:rsidRPr="0021107A" w14:paraId="239EB1A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5B0BC"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A1D2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666E0B02" w14:textId="5A7506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26A92664" w14:textId="58056C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29BED" w14:textId="3BFF4F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A94A585" w14:textId="190C61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256.41 </w:t>
            </w:r>
          </w:p>
        </w:tc>
      </w:tr>
      <w:tr w:rsidR="0021107A" w:rsidRPr="0021107A" w14:paraId="6AFEE91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29223"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D183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16C51B" w14:textId="486F5A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73946F74" w14:textId="3FE7FF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49C65" w14:textId="78C052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08DDC" w14:textId="1FDBA3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59,825.00 </w:t>
            </w:r>
          </w:p>
        </w:tc>
      </w:tr>
      <w:tr w:rsidR="0021107A" w:rsidRPr="0021107A" w14:paraId="139634D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2069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33E2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6773FE3C" w14:textId="3F4766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67ED3A1B" w14:textId="15067E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B16BF" w14:textId="0E2936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4574E" w14:textId="42AC27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3.93 </w:t>
            </w:r>
          </w:p>
        </w:tc>
      </w:tr>
      <w:tr w:rsidR="0021107A" w:rsidRPr="0021107A" w14:paraId="5E064A0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5C5F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9695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tuguinao</w:t>
            </w:r>
          </w:p>
        </w:tc>
        <w:tc>
          <w:tcPr>
            <w:tcW w:w="1003" w:type="pct"/>
            <w:tcBorders>
              <w:top w:val="nil"/>
              <w:left w:val="nil"/>
              <w:bottom w:val="single" w:sz="4" w:space="0" w:color="000000"/>
              <w:right w:val="single" w:sz="4" w:space="0" w:color="000000"/>
            </w:tcBorders>
            <w:shd w:val="clear" w:color="auto" w:fill="auto"/>
            <w:noWrap/>
            <w:vAlign w:val="bottom"/>
            <w:hideMark/>
          </w:tcPr>
          <w:p w14:paraId="768B97DB" w14:textId="6E634D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8,869.12 </w:t>
            </w:r>
          </w:p>
        </w:tc>
        <w:tc>
          <w:tcPr>
            <w:tcW w:w="958" w:type="pct"/>
            <w:tcBorders>
              <w:top w:val="nil"/>
              <w:left w:val="nil"/>
              <w:bottom w:val="single" w:sz="4" w:space="0" w:color="000000"/>
              <w:right w:val="single" w:sz="4" w:space="0" w:color="000000"/>
            </w:tcBorders>
            <w:shd w:val="clear" w:color="auto" w:fill="auto"/>
            <w:noWrap/>
            <w:vAlign w:val="bottom"/>
            <w:hideMark/>
          </w:tcPr>
          <w:p w14:paraId="644D978E" w14:textId="3B0A1C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C0B1D" w14:textId="3E2C21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319EC" w14:textId="31C115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8,869.12 </w:t>
            </w:r>
          </w:p>
        </w:tc>
      </w:tr>
      <w:tr w:rsidR="0021107A" w:rsidRPr="0021107A" w14:paraId="5E80DB1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2B97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AA223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2925EB94" w14:textId="23B2B9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B5D2A" w14:textId="56A65E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1EA46" w14:textId="69B2BA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0C456D5A" w14:textId="6D9EDB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08,500.00 </w:t>
            </w:r>
          </w:p>
        </w:tc>
      </w:tr>
      <w:tr w:rsidR="0021107A" w:rsidRPr="0021107A" w14:paraId="0E37B2A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16FC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8D84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gapul-an</w:t>
            </w:r>
          </w:p>
        </w:tc>
        <w:tc>
          <w:tcPr>
            <w:tcW w:w="1003" w:type="pct"/>
            <w:tcBorders>
              <w:top w:val="nil"/>
              <w:left w:val="nil"/>
              <w:bottom w:val="single" w:sz="4" w:space="0" w:color="000000"/>
              <w:right w:val="single" w:sz="4" w:space="0" w:color="000000"/>
            </w:tcBorders>
            <w:shd w:val="clear" w:color="auto" w:fill="auto"/>
            <w:noWrap/>
            <w:vAlign w:val="bottom"/>
            <w:hideMark/>
          </w:tcPr>
          <w:p w14:paraId="3F5E69EC" w14:textId="55B92B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9,204.52 </w:t>
            </w:r>
          </w:p>
        </w:tc>
        <w:tc>
          <w:tcPr>
            <w:tcW w:w="958" w:type="pct"/>
            <w:tcBorders>
              <w:top w:val="nil"/>
              <w:left w:val="nil"/>
              <w:bottom w:val="single" w:sz="4" w:space="0" w:color="000000"/>
              <w:right w:val="single" w:sz="4" w:space="0" w:color="000000"/>
            </w:tcBorders>
            <w:shd w:val="clear" w:color="auto" w:fill="auto"/>
            <w:noWrap/>
            <w:vAlign w:val="bottom"/>
            <w:hideMark/>
          </w:tcPr>
          <w:p w14:paraId="241250D0" w14:textId="424817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B2F960" w14:textId="76C5F0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5D276" w14:textId="15B59B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9,204.52 </w:t>
            </w:r>
          </w:p>
        </w:tc>
      </w:tr>
      <w:tr w:rsidR="0021107A" w:rsidRPr="0021107A" w14:paraId="17D5362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CF2C8"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A94C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5D7AAA5A" w14:textId="57E5C7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45E6158A" w14:textId="597E78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5169E" w14:textId="0A5674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169D0" w14:textId="76AD55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386,203.80 </w:t>
            </w:r>
          </w:p>
        </w:tc>
      </w:tr>
      <w:tr w:rsidR="0021107A" w:rsidRPr="0021107A" w14:paraId="519F7DC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BCEC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8D39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2329B773" w14:textId="2EAC56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126F72B9" w14:textId="3BD98F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0E2AC" w14:textId="628CB9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4B48E" w14:textId="20E2B7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3,956.90 </w:t>
            </w:r>
          </w:p>
        </w:tc>
      </w:tr>
      <w:tr w:rsidR="0021107A" w:rsidRPr="0021107A" w14:paraId="136103C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94575"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A979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52F70A1F" w14:textId="394F44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6A4C27FE" w14:textId="5080CC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72839" w14:textId="136C44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ECA3A" w14:textId="6B6E7A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8,659.86 </w:t>
            </w:r>
          </w:p>
        </w:tc>
      </w:tr>
      <w:tr w:rsidR="0021107A" w:rsidRPr="0021107A" w14:paraId="0D2C893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A30E0"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1BD7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0E1E7200" w14:textId="7439CE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1,631.06 </w:t>
            </w:r>
          </w:p>
        </w:tc>
        <w:tc>
          <w:tcPr>
            <w:tcW w:w="958" w:type="pct"/>
            <w:tcBorders>
              <w:top w:val="nil"/>
              <w:left w:val="nil"/>
              <w:bottom w:val="single" w:sz="4" w:space="0" w:color="000000"/>
              <w:right w:val="single" w:sz="4" w:space="0" w:color="000000"/>
            </w:tcBorders>
            <w:shd w:val="clear" w:color="auto" w:fill="auto"/>
            <w:noWrap/>
            <w:vAlign w:val="bottom"/>
            <w:hideMark/>
          </w:tcPr>
          <w:p w14:paraId="41080F77" w14:textId="2971CB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61B2C" w14:textId="146314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D6A1C" w14:textId="541997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1,631.06 </w:t>
            </w:r>
          </w:p>
        </w:tc>
      </w:tr>
      <w:tr w:rsidR="0021107A" w:rsidRPr="0021107A" w14:paraId="5B82D8D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8E30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ACB3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44634CAF" w14:textId="7EBDF9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3081A808" w14:textId="70A26E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7F5F2" w14:textId="795602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34A37" w14:textId="4767A6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87.86 </w:t>
            </w:r>
          </w:p>
        </w:tc>
      </w:tr>
      <w:tr w:rsidR="0021107A" w:rsidRPr="0021107A" w14:paraId="4EDB034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5F7D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2BCD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07D4537D" w14:textId="6833DF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6,204.13 </w:t>
            </w:r>
          </w:p>
        </w:tc>
        <w:tc>
          <w:tcPr>
            <w:tcW w:w="958" w:type="pct"/>
            <w:tcBorders>
              <w:top w:val="nil"/>
              <w:left w:val="nil"/>
              <w:bottom w:val="single" w:sz="4" w:space="0" w:color="000000"/>
              <w:right w:val="single" w:sz="4" w:space="0" w:color="000000"/>
            </w:tcBorders>
            <w:shd w:val="clear" w:color="auto" w:fill="auto"/>
            <w:noWrap/>
            <w:vAlign w:val="bottom"/>
            <w:hideMark/>
          </w:tcPr>
          <w:p w14:paraId="779396C8" w14:textId="297805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C7595" w14:textId="06703E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7C9F2" w14:textId="75B1FE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6,204.13 </w:t>
            </w:r>
          </w:p>
        </w:tc>
      </w:tr>
      <w:tr w:rsidR="0021107A" w:rsidRPr="0021107A" w14:paraId="57AFFC38"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9CE1A"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0049954" w14:textId="56C602A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283,547.29 </w:t>
            </w:r>
          </w:p>
        </w:tc>
        <w:tc>
          <w:tcPr>
            <w:tcW w:w="958" w:type="pct"/>
            <w:tcBorders>
              <w:top w:val="nil"/>
              <w:left w:val="nil"/>
              <w:bottom w:val="single" w:sz="4" w:space="0" w:color="000000"/>
              <w:right w:val="single" w:sz="4" w:space="0" w:color="000000"/>
            </w:tcBorders>
            <w:shd w:val="clear" w:color="D8D8D8" w:fill="D8D8D8"/>
            <w:noWrap/>
            <w:vAlign w:val="bottom"/>
            <w:hideMark/>
          </w:tcPr>
          <w:p w14:paraId="5B7B1C35" w14:textId="35A7D06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F5FE4A" w14:textId="32EEE1E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2918FA" w14:textId="49E2620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921,047.29 </w:t>
            </w:r>
          </w:p>
        </w:tc>
      </w:tr>
      <w:tr w:rsidR="0021107A" w:rsidRPr="0021107A" w14:paraId="05AC32C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BE28A"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E74B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7F306D3D" w14:textId="1FBF26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7FDBB86A" w14:textId="2D5C1A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EB312" w14:textId="49D3F4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F68770F" w14:textId="51BC16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767.56 </w:t>
            </w:r>
          </w:p>
        </w:tc>
      </w:tr>
      <w:tr w:rsidR="0021107A" w:rsidRPr="0021107A" w14:paraId="6DB6FCD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5865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A077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4322A669" w14:textId="6B2C21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356D72C" w14:textId="2EAF48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98255" w14:textId="22A29E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9DE6F" w14:textId="439B44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75.72 </w:t>
            </w:r>
          </w:p>
        </w:tc>
      </w:tr>
      <w:tr w:rsidR="0021107A" w:rsidRPr="0021107A" w14:paraId="2E9B2DA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EF756"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3644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39BB171" w14:textId="7DA0D9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32360" w14:textId="7E5CF3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10638" w14:textId="7FFEED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4788535" w14:textId="61EE15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0AA8F36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2382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01E2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38B0D784" w14:textId="3C9F41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7348C2A2" w14:textId="6C8EA9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5FBF55" w14:textId="4A6FE2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BEABB" w14:textId="678AD4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75.72 </w:t>
            </w:r>
          </w:p>
        </w:tc>
      </w:tr>
      <w:tr w:rsidR="0021107A" w:rsidRPr="0021107A" w14:paraId="51505A2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DBC5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FF36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3DA8C7E6" w14:textId="5CE2F3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0F099F8B" w14:textId="7E5FF7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A5AEE" w14:textId="422617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F4894" w14:textId="0B13EF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0,901.86 </w:t>
            </w:r>
          </w:p>
        </w:tc>
      </w:tr>
      <w:tr w:rsidR="0021107A" w:rsidRPr="0021107A" w14:paraId="6A91569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FD59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22E5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52489EB0" w14:textId="4C0410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CB308" w14:textId="3C6737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D25BA" w14:textId="4F0A8F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14D3905" w14:textId="4DF54B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7,500.00 </w:t>
            </w:r>
          </w:p>
        </w:tc>
      </w:tr>
      <w:tr w:rsidR="0021107A" w:rsidRPr="0021107A" w14:paraId="43118B5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406F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D2F3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02883A61" w14:textId="571450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3F344AF8" w14:textId="4B70BB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CDA9F" w14:textId="543F29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BDE07" w14:textId="62C42D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6,526.43 </w:t>
            </w:r>
          </w:p>
        </w:tc>
      </w:tr>
      <w:tr w:rsidR="0021107A" w:rsidRPr="0021107A" w14:paraId="4663BB86"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1B1F16"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1284555A" w14:textId="0C54D4C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9,101,903.30 </w:t>
            </w:r>
          </w:p>
        </w:tc>
        <w:tc>
          <w:tcPr>
            <w:tcW w:w="958" w:type="pct"/>
            <w:tcBorders>
              <w:top w:val="nil"/>
              <w:left w:val="nil"/>
              <w:bottom w:val="single" w:sz="4" w:space="0" w:color="000000"/>
              <w:right w:val="single" w:sz="4" w:space="0" w:color="000000"/>
            </w:tcBorders>
            <w:shd w:val="clear" w:color="A5A5A5" w:fill="A5A5A5"/>
            <w:noWrap/>
            <w:vAlign w:val="bottom"/>
            <w:hideMark/>
          </w:tcPr>
          <w:p w14:paraId="79CB26AC" w14:textId="29E547C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197918B" w14:textId="4154609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EB73B1E" w14:textId="724DC68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9,101,903.30 </w:t>
            </w:r>
          </w:p>
        </w:tc>
      </w:tr>
      <w:tr w:rsidR="0021107A" w:rsidRPr="0021107A" w14:paraId="140FEAC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DEFE9"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689B947" w14:textId="60CE852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5,180,54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C95A78B" w14:textId="0797F83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44955AB" w14:textId="61E80C0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683041" w14:textId="2CBE163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5,180,544.00 </w:t>
            </w:r>
          </w:p>
        </w:tc>
      </w:tr>
      <w:tr w:rsidR="0021107A" w:rsidRPr="0021107A" w14:paraId="7319E05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DD05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E9ED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65C00334" w14:textId="4776A9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1247DA14" w14:textId="793183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5F23A" w14:textId="40A951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A876A" w14:textId="466B8A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4,440.00 </w:t>
            </w:r>
          </w:p>
        </w:tc>
      </w:tr>
      <w:tr w:rsidR="0021107A" w:rsidRPr="0021107A" w14:paraId="1D3ED73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187C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3EE3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01574C11" w14:textId="1A3310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0D0DDA9B" w14:textId="28383D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82926" w14:textId="14AF03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9F8F06" w14:textId="316909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6,240.00 </w:t>
            </w:r>
          </w:p>
        </w:tc>
      </w:tr>
      <w:tr w:rsidR="0021107A" w:rsidRPr="0021107A" w14:paraId="7D9029F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2FA2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455B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2E9C86A" w14:textId="75DBEB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hideMark/>
          </w:tcPr>
          <w:p w14:paraId="1DBA706A" w14:textId="452BFB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7472F" w14:textId="7B0803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2A426" w14:textId="44DCDC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16,192.50 </w:t>
            </w:r>
          </w:p>
        </w:tc>
      </w:tr>
      <w:tr w:rsidR="0021107A" w:rsidRPr="0021107A" w14:paraId="44C3321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77CC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A4B5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D8FDCD" w14:textId="163F79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718DA053" w14:textId="297E5F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C7DEC" w14:textId="4E792A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7A49E" w14:textId="1B6305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63,960.00 </w:t>
            </w:r>
          </w:p>
        </w:tc>
      </w:tr>
      <w:tr w:rsidR="0021107A" w:rsidRPr="0021107A" w14:paraId="048641F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57D6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8216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5876F9A2" w14:textId="1B65A4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6753AE0A" w14:textId="7562A0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8AEF2" w14:textId="1284EE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C3050" w14:textId="528D15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2,960.00 </w:t>
            </w:r>
          </w:p>
        </w:tc>
      </w:tr>
      <w:tr w:rsidR="0021107A" w:rsidRPr="0021107A" w14:paraId="295FFBB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D262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C767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3EE968BB" w14:textId="5D16AD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1B639BF0" w14:textId="681A8B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2087F" w14:textId="4A97F0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CE6D2" w14:textId="242C74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3,560.00 </w:t>
            </w:r>
          </w:p>
        </w:tc>
      </w:tr>
      <w:tr w:rsidR="0021107A" w:rsidRPr="0021107A" w14:paraId="150052D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7F41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B1B8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110CAEDE" w14:textId="3CD6CF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2E9D286E" w14:textId="3C6986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4DD20" w14:textId="0E1882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3F44F" w14:textId="305B17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1,200.00 </w:t>
            </w:r>
          </w:p>
        </w:tc>
      </w:tr>
      <w:tr w:rsidR="0021107A" w:rsidRPr="0021107A" w14:paraId="50F179B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5E6C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34BB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5B1D7DA1" w14:textId="75A08A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15697FF4" w14:textId="65DC1B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E6DCA" w14:textId="0B339C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69010" w14:textId="285BD6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480.00 </w:t>
            </w:r>
          </w:p>
        </w:tc>
      </w:tr>
      <w:tr w:rsidR="0021107A" w:rsidRPr="0021107A" w14:paraId="35F0E4D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6913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E700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176CB674" w14:textId="21A1BB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40A047FF" w14:textId="2A357E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6E2E4" w14:textId="69740C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B3C31" w14:textId="63EA5B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4,132.00 </w:t>
            </w:r>
          </w:p>
        </w:tc>
      </w:tr>
      <w:tr w:rsidR="0021107A" w:rsidRPr="0021107A" w14:paraId="3E49C0F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7D90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EDCD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48A9CD7" w14:textId="75A890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74AFA644" w14:textId="106431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A6775" w14:textId="2A33F2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FA496" w14:textId="6FC41F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8,400.00 </w:t>
            </w:r>
          </w:p>
        </w:tc>
      </w:tr>
      <w:tr w:rsidR="0021107A" w:rsidRPr="0021107A" w14:paraId="207F4F0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DBA7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6900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01AFB2D0" w14:textId="3978EA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4C6B825F" w14:textId="0A5FDB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541D1" w14:textId="0D66F7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ACE75" w14:textId="42D5EE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3,360.00 </w:t>
            </w:r>
          </w:p>
        </w:tc>
      </w:tr>
      <w:tr w:rsidR="0021107A" w:rsidRPr="0021107A" w14:paraId="6250A05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8527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016D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548902C2" w14:textId="49D8CE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79,094.18 </w:t>
            </w:r>
          </w:p>
        </w:tc>
        <w:tc>
          <w:tcPr>
            <w:tcW w:w="958" w:type="pct"/>
            <w:tcBorders>
              <w:top w:val="nil"/>
              <w:left w:val="nil"/>
              <w:bottom w:val="single" w:sz="4" w:space="0" w:color="000000"/>
              <w:right w:val="single" w:sz="4" w:space="0" w:color="000000"/>
            </w:tcBorders>
            <w:shd w:val="clear" w:color="auto" w:fill="auto"/>
            <w:noWrap/>
            <w:vAlign w:val="bottom"/>
            <w:hideMark/>
          </w:tcPr>
          <w:p w14:paraId="273B9F59" w14:textId="598B45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CEF20" w14:textId="6B4E44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E77A4" w14:textId="71BAAA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79,094.18 </w:t>
            </w:r>
          </w:p>
        </w:tc>
      </w:tr>
      <w:tr w:rsidR="0021107A" w:rsidRPr="0021107A" w14:paraId="7C6A0F7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3708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A01BB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355347CB" w14:textId="389F48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56F5FF33" w14:textId="050BC8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C3A2B" w14:textId="726BF7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05A04" w14:textId="3B444B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8,040.00 </w:t>
            </w:r>
          </w:p>
        </w:tc>
      </w:tr>
      <w:tr w:rsidR="0021107A" w:rsidRPr="0021107A" w14:paraId="6E3C13D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105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ED5A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327742EF" w14:textId="208F02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44F8771" w14:textId="76980E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BD1DF" w14:textId="6D6AA7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F06FE" w14:textId="3E11E7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1,800.00 </w:t>
            </w:r>
          </w:p>
        </w:tc>
      </w:tr>
      <w:tr w:rsidR="0021107A" w:rsidRPr="0021107A" w14:paraId="23FE46F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2099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650F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701C607A" w14:textId="3D058C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5,397.30 </w:t>
            </w:r>
          </w:p>
        </w:tc>
        <w:tc>
          <w:tcPr>
            <w:tcW w:w="958" w:type="pct"/>
            <w:tcBorders>
              <w:top w:val="nil"/>
              <w:left w:val="nil"/>
              <w:bottom w:val="single" w:sz="4" w:space="0" w:color="000000"/>
              <w:right w:val="single" w:sz="4" w:space="0" w:color="000000"/>
            </w:tcBorders>
            <w:shd w:val="clear" w:color="auto" w:fill="auto"/>
            <w:noWrap/>
            <w:vAlign w:val="bottom"/>
            <w:hideMark/>
          </w:tcPr>
          <w:p w14:paraId="0BAE1F3C" w14:textId="052E06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0FE77" w14:textId="477916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EE184" w14:textId="5DF71B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5,397.30 </w:t>
            </w:r>
          </w:p>
        </w:tc>
      </w:tr>
      <w:tr w:rsidR="0021107A" w:rsidRPr="0021107A" w14:paraId="7EB6A2E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54C8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6500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50B90D29" w14:textId="10688D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7,839.97 </w:t>
            </w:r>
          </w:p>
        </w:tc>
        <w:tc>
          <w:tcPr>
            <w:tcW w:w="958" w:type="pct"/>
            <w:tcBorders>
              <w:top w:val="nil"/>
              <w:left w:val="nil"/>
              <w:bottom w:val="single" w:sz="4" w:space="0" w:color="000000"/>
              <w:right w:val="single" w:sz="4" w:space="0" w:color="000000"/>
            </w:tcBorders>
            <w:shd w:val="clear" w:color="auto" w:fill="auto"/>
            <w:noWrap/>
            <w:vAlign w:val="bottom"/>
            <w:hideMark/>
          </w:tcPr>
          <w:p w14:paraId="663AB7F5" w14:textId="3F1537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01894" w14:textId="686BE5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BD927" w14:textId="3C1CCA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7,839.97 </w:t>
            </w:r>
          </w:p>
        </w:tc>
      </w:tr>
      <w:tr w:rsidR="0021107A" w:rsidRPr="0021107A" w14:paraId="3D8E653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3795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3C6B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010B43D5" w14:textId="71858C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283604B1" w14:textId="6C2EE3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ECAA0" w14:textId="64E185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036AD" w14:textId="667091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0,280.00 </w:t>
            </w:r>
          </w:p>
        </w:tc>
      </w:tr>
      <w:tr w:rsidR="0021107A" w:rsidRPr="0021107A" w14:paraId="6D1E7A4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DA4B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4704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CC4E476" w14:textId="488AE6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487D35F8" w14:textId="79BD45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C404B" w14:textId="7D3FB5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B1E84" w14:textId="1758C5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6,120.00 </w:t>
            </w:r>
          </w:p>
        </w:tc>
      </w:tr>
      <w:tr w:rsidR="0021107A" w:rsidRPr="0021107A" w14:paraId="59E64F9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6DFB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096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708AD5CE" w14:textId="2AE812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hideMark/>
          </w:tcPr>
          <w:p w14:paraId="19393DCB" w14:textId="7A6E04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45542" w14:textId="073B47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47ADE0" w14:textId="4180F4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1,773.50 </w:t>
            </w:r>
          </w:p>
        </w:tc>
      </w:tr>
      <w:tr w:rsidR="0021107A" w:rsidRPr="0021107A" w14:paraId="4D05DA1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8B01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7764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2DE29189" w14:textId="4A4679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67F610A1" w14:textId="4FAD29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8E4DA" w14:textId="6122EF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05C68" w14:textId="77B3A9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4,600.00 </w:t>
            </w:r>
          </w:p>
        </w:tc>
      </w:tr>
      <w:tr w:rsidR="0021107A" w:rsidRPr="0021107A" w14:paraId="6D64E78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DB70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319E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20F579BA" w14:textId="3D7BDA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044BA113" w14:textId="732C9F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F1AD6" w14:textId="39D405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561C8" w14:textId="234FB8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1,840.00 </w:t>
            </w:r>
          </w:p>
        </w:tc>
      </w:tr>
      <w:tr w:rsidR="0021107A" w:rsidRPr="0021107A" w14:paraId="1A45DEB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431B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502F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490EA4E0" w14:textId="36132D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51D81099" w14:textId="5FA1EA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194A6" w14:textId="4093A8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080B0" w14:textId="55C2E9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07,680.00 </w:t>
            </w:r>
          </w:p>
        </w:tc>
      </w:tr>
      <w:tr w:rsidR="0021107A" w:rsidRPr="0021107A" w14:paraId="55ACD6D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DF93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E413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1FA8C874" w14:textId="6C10D2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291ECC14" w14:textId="1ED35F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7EF1D" w14:textId="6F1B11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CE8D5" w14:textId="5DE8B7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3,452.00 </w:t>
            </w:r>
          </w:p>
        </w:tc>
      </w:tr>
      <w:tr w:rsidR="0021107A" w:rsidRPr="0021107A" w14:paraId="5064611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A0CE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E103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631142C8" w14:textId="54E375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71,585.00 </w:t>
            </w:r>
          </w:p>
        </w:tc>
        <w:tc>
          <w:tcPr>
            <w:tcW w:w="958" w:type="pct"/>
            <w:tcBorders>
              <w:top w:val="nil"/>
              <w:left w:val="nil"/>
              <w:bottom w:val="single" w:sz="4" w:space="0" w:color="000000"/>
              <w:right w:val="single" w:sz="4" w:space="0" w:color="000000"/>
            </w:tcBorders>
            <w:shd w:val="clear" w:color="auto" w:fill="auto"/>
            <w:noWrap/>
            <w:vAlign w:val="bottom"/>
            <w:hideMark/>
          </w:tcPr>
          <w:p w14:paraId="283BD7F6" w14:textId="29EC08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8C206" w14:textId="52293E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9828DD" w14:textId="6AB10F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71,585.00 </w:t>
            </w:r>
          </w:p>
        </w:tc>
      </w:tr>
      <w:tr w:rsidR="0021107A" w:rsidRPr="0021107A" w14:paraId="425EE9D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E12D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5874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31330848" w14:textId="15E146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3,245.00 </w:t>
            </w:r>
          </w:p>
        </w:tc>
        <w:tc>
          <w:tcPr>
            <w:tcW w:w="958" w:type="pct"/>
            <w:tcBorders>
              <w:top w:val="nil"/>
              <w:left w:val="nil"/>
              <w:bottom w:val="single" w:sz="4" w:space="0" w:color="000000"/>
              <w:right w:val="single" w:sz="4" w:space="0" w:color="000000"/>
            </w:tcBorders>
            <w:shd w:val="clear" w:color="auto" w:fill="auto"/>
            <w:noWrap/>
            <w:vAlign w:val="bottom"/>
            <w:hideMark/>
          </w:tcPr>
          <w:p w14:paraId="0DD17E10" w14:textId="035FBC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DDF5D" w14:textId="7C3D7E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ECB6D" w14:textId="43FDD3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3,245.00 </w:t>
            </w:r>
          </w:p>
        </w:tc>
      </w:tr>
      <w:tr w:rsidR="0021107A" w:rsidRPr="0021107A" w14:paraId="5C94F82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EB83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F377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4970476B" w14:textId="33572C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1,250.05 </w:t>
            </w:r>
          </w:p>
        </w:tc>
        <w:tc>
          <w:tcPr>
            <w:tcW w:w="958" w:type="pct"/>
            <w:tcBorders>
              <w:top w:val="nil"/>
              <w:left w:val="nil"/>
              <w:bottom w:val="single" w:sz="4" w:space="0" w:color="000000"/>
              <w:right w:val="single" w:sz="4" w:space="0" w:color="000000"/>
            </w:tcBorders>
            <w:shd w:val="clear" w:color="auto" w:fill="auto"/>
            <w:noWrap/>
            <w:vAlign w:val="bottom"/>
            <w:hideMark/>
          </w:tcPr>
          <w:p w14:paraId="7370B6A0" w14:textId="7FEB1F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B0166" w14:textId="68CA52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187D7" w14:textId="6B7C11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1,250.05 </w:t>
            </w:r>
          </w:p>
        </w:tc>
      </w:tr>
      <w:tr w:rsidR="0021107A" w:rsidRPr="0021107A" w14:paraId="3D55E23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0E11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7D89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03CC08C6" w14:textId="71A853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622.50 </w:t>
            </w:r>
          </w:p>
        </w:tc>
        <w:tc>
          <w:tcPr>
            <w:tcW w:w="958" w:type="pct"/>
            <w:tcBorders>
              <w:top w:val="nil"/>
              <w:left w:val="nil"/>
              <w:bottom w:val="single" w:sz="4" w:space="0" w:color="000000"/>
              <w:right w:val="single" w:sz="4" w:space="0" w:color="000000"/>
            </w:tcBorders>
            <w:shd w:val="clear" w:color="auto" w:fill="auto"/>
            <w:noWrap/>
            <w:vAlign w:val="bottom"/>
            <w:hideMark/>
          </w:tcPr>
          <w:p w14:paraId="45793C2B" w14:textId="2CA3CE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605DA" w14:textId="29D4C8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B59EF" w14:textId="56D979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622.50 </w:t>
            </w:r>
          </w:p>
        </w:tc>
      </w:tr>
      <w:tr w:rsidR="0021107A" w:rsidRPr="0021107A" w14:paraId="616A232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44142"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3D83C52" w14:textId="572E9B6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1,869,539.09 </w:t>
            </w:r>
          </w:p>
        </w:tc>
        <w:tc>
          <w:tcPr>
            <w:tcW w:w="958" w:type="pct"/>
            <w:tcBorders>
              <w:top w:val="nil"/>
              <w:left w:val="nil"/>
              <w:bottom w:val="single" w:sz="4" w:space="0" w:color="000000"/>
              <w:right w:val="single" w:sz="4" w:space="0" w:color="000000"/>
            </w:tcBorders>
            <w:shd w:val="clear" w:color="D8D8D8" w:fill="D8D8D8"/>
            <w:noWrap/>
            <w:vAlign w:val="bottom"/>
            <w:hideMark/>
          </w:tcPr>
          <w:p w14:paraId="598EEA3B" w14:textId="7D38DB2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ABCCE78" w14:textId="7BF5F1E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849C729" w14:textId="1968453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1,869,539.09 </w:t>
            </w:r>
          </w:p>
        </w:tc>
      </w:tr>
      <w:tr w:rsidR="0021107A" w:rsidRPr="0021107A" w14:paraId="1DE05E6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32592"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537C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A4A33D9" w14:textId="236A89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B3E226" w14:textId="0B4196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7AF3C" w14:textId="74D05B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0A6C10" w14:textId="669D7F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7,000.00 </w:t>
            </w:r>
          </w:p>
        </w:tc>
      </w:tr>
      <w:tr w:rsidR="0021107A" w:rsidRPr="0021107A" w14:paraId="4C216B1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379C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39CA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048CEEC9" w14:textId="7CC29C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2DB15921" w14:textId="1B9D19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5251A" w14:textId="3CBF3B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D0F51" w14:textId="2503A1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2,200.00 </w:t>
            </w:r>
          </w:p>
        </w:tc>
      </w:tr>
      <w:tr w:rsidR="0021107A" w:rsidRPr="0021107A" w14:paraId="351CA33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65B4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95BC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4703EEF0" w14:textId="49F905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7CF245C0" w14:textId="59B159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ACB69" w14:textId="210A84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A744E" w14:textId="1B331B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8,080.00 </w:t>
            </w:r>
          </w:p>
        </w:tc>
      </w:tr>
      <w:tr w:rsidR="0021107A" w:rsidRPr="0021107A" w14:paraId="0B99BB5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F18E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5B23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11610CE1" w14:textId="246D0F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5337C890" w14:textId="674F4F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61854" w14:textId="5319E8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00417" w14:textId="4655DC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5,520.00 </w:t>
            </w:r>
          </w:p>
        </w:tc>
      </w:tr>
      <w:tr w:rsidR="0021107A" w:rsidRPr="0021107A" w14:paraId="4BE1778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4383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E7B3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92AAF66" w14:textId="5212F7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1597A689" w14:textId="52C0D2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C9E5F" w14:textId="167027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4A317" w14:textId="3DC6C2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19,800.00 </w:t>
            </w:r>
          </w:p>
        </w:tc>
      </w:tr>
      <w:tr w:rsidR="0021107A" w:rsidRPr="0021107A" w14:paraId="76A8485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27B0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5F23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77C8FBF1" w14:textId="0F4142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74764AF4" w14:textId="4A58E0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65CF6" w14:textId="7032C6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93FFA" w14:textId="33EA0C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74,240.00 </w:t>
            </w:r>
          </w:p>
        </w:tc>
      </w:tr>
      <w:tr w:rsidR="0021107A" w:rsidRPr="0021107A" w14:paraId="60E085D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C086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A0B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1E697D9C" w14:textId="772D66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5004804B" w14:textId="768441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AA70B" w14:textId="07D8ED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73D1E" w14:textId="7FE854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6,960.00 </w:t>
            </w:r>
          </w:p>
        </w:tc>
      </w:tr>
      <w:tr w:rsidR="0021107A" w:rsidRPr="0021107A" w14:paraId="58424BA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C1A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6B34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2017A772" w14:textId="50AE1C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467F8A4B" w14:textId="1E7F8B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93CD5" w14:textId="55BB29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F8C32" w14:textId="44EB83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8,040.00 </w:t>
            </w:r>
          </w:p>
        </w:tc>
      </w:tr>
      <w:tr w:rsidR="0021107A" w:rsidRPr="0021107A" w14:paraId="45DD229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E333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0B3F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31657197" w14:textId="4BC372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1BC36A53" w14:textId="1C5CF5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2BC08" w14:textId="6C6D17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45C7E" w14:textId="7ACC1C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6,920.00 </w:t>
            </w:r>
          </w:p>
        </w:tc>
      </w:tr>
      <w:tr w:rsidR="0021107A" w:rsidRPr="0021107A" w14:paraId="22B39E7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4EC5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CD97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1FDFAC15" w14:textId="786ED6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62D97326" w14:textId="0729C2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36A9F" w14:textId="53A8B7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E2C3B" w14:textId="6F37A8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7,560.00 </w:t>
            </w:r>
          </w:p>
        </w:tc>
      </w:tr>
      <w:tr w:rsidR="0021107A" w:rsidRPr="0021107A" w14:paraId="5E4F893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201B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698607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6EBA45D1" w14:textId="10C17E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7B155BC8" w14:textId="4E7435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F0768" w14:textId="3FF0C9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C1572" w14:textId="4EBA54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0,760.00 </w:t>
            </w:r>
          </w:p>
        </w:tc>
      </w:tr>
      <w:tr w:rsidR="0021107A" w:rsidRPr="0021107A" w14:paraId="1DB992F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FAB7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0EB3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11FB61D0" w14:textId="5FBA93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73E42613" w14:textId="54E42F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5ABFA" w14:textId="510DA7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36014" w14:textId="053F30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640.00 </w:t>
            </w:r>
          </w:p>
        </w:tc>
      </w:tr>
      <w:tr w:rsidR="0021107A" w:rsidRPr="0021107A" w14:paraId="3CA0DFC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7F44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447B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49F079EB" w14:textId="18F4A3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298213EC" w14:textId="128A5D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31F9E" w14:textId="3E42FA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0FD43" w14:textId="082996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4,880.00 </w:t>
            </w:r>
          </w:p>
        </w:tc>
      </w:tr>
      <w:tr w:rsidR="0021107A" w:rsidRPr="0021107A" w14:paraId="0E3AA78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50F6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C10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0ABB49AE" w14:textId="768D94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89,974.00 </w:t>
            </w:r>
          </w:p>
        </w:tc>
        <w:tc>
          <w:tcPr>
            <w:tcW w:w="958" w:type="pct"/>
            <w:tcBorders>
              <w:top w:val="nil"/>
              <w:left w:val="nil"/>
              <w:bottom w:val="single" w:sz="4" w:space="0" w:color="000000"/>
              <w:right w:val="single" w:sz="4" w:space="0" w:color="000000"/>
            </w:tcBorders>
            <w:shd w:val="clear" w:color="auto" w:fill="auto"/>
            <w:noWrap/>
            <w:vAlign w:val="bottom"/>
            <w:hideMark/>
          </w:tcPr>
          <w:p w14:paraId="4E065DF8" w14:textId="24E244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FD10D" w14:textId="1F388F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3D762" w14:textId="1DB07D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89,974.00 </w:t>
            </w:r>
          </w:p>
        </w:tc>
      </w:tr>
      <w:tr w:rsidR="0021107A" w:rsidRPr="0021107A" w14:paraId="01C2EA4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92F6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D0C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4A269245" w14:textId="4FB7EA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44C643D2" w14:textId="41B738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4B891" w14:textId="382361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94E04" w14:textId="55096B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0,320.00 </w:t>
            </w:r>
          </w:p>
        </w:tc>
      </w:tr>
      <w:tr w:rsidR="0021107A" w:rsidRPr="0021107A" w14:paraId="3471122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1DB1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ED78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127F1C2E" w14:textId="20FC03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83,427.00 </w:t>
            </w:r>
          </w:p>
        </w:tc>
        <w:tc>
          <w:tcPr>
            <w:tcW w:w="958" w:type="pct"/>
            <w:tcBorders>
              <w:top w:val="nil"/>
              <w:left w:val="nil"/>
              <w:bottom w:val="single" w:sz="4" w:space="0" w:color="000000"/>
              <w:right w:val="single" w:sz="4" w:space="0" w:color="000000"/>
            </w:tcBorders>
            <w:shd w:val="clear" w:color="auto" w:fill="auto"/>
            <w:noWrap/>
            <w:vAlign w:val="bottom"/>
            <w:hideMark/>
          </w:tcPr>
          <w:p w14:paraId="3168C4CA" w14:textId="716686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23614" w14:textId="155259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155B0" w14:textId="71F153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83,427.00 </w:t>
            </w:r>
          </w:p>
        </w:tc>
      </w:tr>
      <w:tr w:rsidR="0021107A" w:rsidRPr="0021107A" w14:paraId="2631C95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284D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EECB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0B3252" w14:textId="49C9FE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37,328.91 </w:t>
            </w:r>
          </w:p>
        </w:tc>
        <w:tc>
          <w:tcPr>
            <w:tcW w:w="958" w:type="pct"/>
            <w:tcBorders>
              <w:top w:val="nil"/>
              <w:left w:val="nil"/>
              <w:bottom w:val="single" w:sz="4" w:space="0" w:color="000000"/>
              <w:right w:val="single" w:sz="4" w:space="0" w:color="000000"/>
            </w:tcBorders>
            <w:shd w:val="clear" w:color="auto" w:fill="auto"/>
            <w:noWrap/>
            <w:vAlign w:val="bottom"/>
            <w:hideMark/>
          </w:tcPr>
          <w:p w14:paraId="5C963C78" w14:textId="750172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AA8C8" w14:textId="700332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9A452" w14:textId="09C41F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37,328.91 </w:t>
            </w:r>
          </w:p>
        </w:tc>
      </w:tr>
      <w:tr w:rsidR="0021107A" w:rsidRPr="0021107A" w14:paraId="1FA2567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4CEA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8357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CA88999" w14:textId="597985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48B38B39" w14:textId="3CBAA2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0DEFA" w14:textId="16C9D1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6EB6B" w14:textId="76804E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7,200.00 </w:t>
            </w:r>
          </w:p>
        </w:tc>
      </w:tr>
      <w:tr w:rsidR="0021107A" w:rsidRPr="0021107A" w14:paraId="3D7CD70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BF0F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8167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7A437C51" w14:textId="30DD7A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0A053780" w14:textId="3F382E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ED796" w14:textId="209186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13DCD" w14:textId="0BA3C8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5,720.00 </w:t>
            </w:r>
          </w:p>
        </w:tc>
      </w:tr>
      <w:tr w:rsidR="0021107A" w:rsidRPr="0021107A" w14:paraId="52B5E8A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24DF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59A1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175B913" w14:textId="35C35B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2C4A01BE" w14:textId="5303C5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1A8D2" w14:textId="30DB8A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64F1D" w14:textId="46F2FB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2,840.00 </w:t>
            </w:r>
          </w:p>
        </w:tc>
      </w:tr>
      <w:tr w:rsidR="0021107A" w:rsidRPr="0021107A" w14:paraId="3B5656E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BDF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7B87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2E2B7F66" w14:textId="22B86B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55C3364F" w14:textId="37D5CD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074EC3" w14:textId="6B86AD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5756A" w14:textId="54A58D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1,040.00 </w:t>
            </w:r>
          </w:p>
        </w:tc>
      </w:tr>
      <w:tr w:rsidR="0021107A" w:rsidRPr="0021107A" w14:paraId="3D276C5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084E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7797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FCBCBA1" w14:textId="480620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484FD400" w14:textId="44AAD7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84EF39" w14:textId="57BEBB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A34C6" w14:textId="5C5268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5,120.00 </w:t>
            </w:r>
          </w:p>
        </w:tc>
      </w:tr>
      <w:tr w:rsidR="0021107A" w:rsidRPr="0021107A" w14:paraId="6F649D0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337D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219D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2C15DB58" w14:textId="40FE00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5D8C8613" w14:textId="5B722E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06F33" w14:textId="76D6C4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6F1BC" w14:textId="2AB72A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73,520.00 </w:t>
            </w:r>
          </w:p>
        </w:tc>
      </w:tr>
      <w:tr w:rsidR="0021107A" w:rsidRPr="0021107A" w14:paraId="1F2C677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8E66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B63D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219317D1" w14:textId="2A0105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23056114" w14:textId="4E3530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9FFEE" w14:textId="085A13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C01C3" w14:textId="1D8C2B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1,400.00 </w:t>
            </w:r>
          </w:p>
        </w:tc>
      </w:tr>
      <w:tr w:rsidR="0021107A" w:rsidRPr="0021107A" w14:paraId="082EC57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906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C328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72EAE3B1" w14:textId="7C25C8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382DF350" w14:textId="085E60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C2133" w14:textId="3C7813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272E5" w14:textId="00CA4A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45,080.00 </w:t>
            </w:r>
          </w:p>
        </w:tc>
      </w:tr>
      <w:tr w:rsidR="0021107A" w:rsidRPr="0021107A" w14:paraId="1662FB8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912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88D6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59F531A2" w14:textId="4D5470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7DFACE" w14:textId="3C2851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B7A57" w14:textId="1935F2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613CB6" w14:textId="717CC1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0,000.00 </w:t>
            </w:r>
          </w:p>
        </w:tc>
      </w:tr>
      <w:tr w:rsidR="0021107A" w:rsidRPr="0021107A" w14:paraId="7371126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8CC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79A5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21A9D39A" w14:textId="75F4D0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0B27916B" w14:textId="5E2D01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25A84" w14:textId="388CE1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57269C" w14:textId="5E904B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4,160.00 </w:t>
            </w:r>
          </w:p>
        </w:tc>
      </w:tr>
      <w:tr w:rsidR="0021107A" w:rsidRPr="0021107A" w14:paraId="3537FCD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BCA3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88C7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60D8AA" w14:textId="0D2FB4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81,809.18 </w:t>
            </w:r>
          </w:p>
        </w:tc>
        <w:tc>
          <w:tcPr>
            <w:tcW w:w="958" w:type="pct"/>
            <w:tcBorders>
              <w:top w:val="nil"/>
              <w:left w:val="nil"/>
              <w:bottom w:val="single" w:sz="4" w:space="0" w:color="000000"/>
              <w:right w:val="single" w:sz="4" w:space="0" w:color="000000"/>
            </w:tcBorders>
            <w:shd w:val="clear" w:color="auto" w:fill="auto"/>
            <w:noWrap/>
            <w:vAlign w:val="bottom"/>
            <w:hideMark/>
          </w:tcPr>
          <w:p w14:paraId="3B64D723" w14:textId="6446F0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E2A57" w14:textId="6BD492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B102B" w14:textId="7F895E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81,809.18 </w:t>
            </w:r>
          </w:p>
        </w:tc>
      </w:tr>
      <w:tr w:rsidR="0021107A" w:rsidRPr="0021107A" w14:paraId="1CC49799"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EAA46F"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27B30D3E" w14:textId="41D53A7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1,204,388.57 </w:t>
            </w:r>
          </w:p>
        </w:tc>
        <w:tc>
          <w:tcPr>
            <w:tcW w:w="958" w:type="pct"/>
            <w:tcBorders>
              <w:top w:val="nil"/>
              <w:left w:val="nil"/>
              <w:bottom w:val="single" w:sz="4" w:space="0" w:color="000000"/>
              <w:right w:val="single" w:sz="4" w:space="0" w:color="000000"/>
            </w:tcBorders>
            <w:shd w:val="clear" w:color="D8D8D8" w:fill="D8D8D8"/>
            <w:noWrap/>
            <w:vAlign w:val="bottom"/>
            <w:hideMark/>
          </w:tcPr>
          <w:p w14:paraId="1B0FD1FA" w14:textId="38D4426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F71E1D" w14:textId="7A8961A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B4B2483" w14:textId="31BC060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1,204,388.57 </w:t>
            </w:r>
          </w:p>
        </w:tc>
      </w:tr>
      <w:tr w:rsidR="0021107A" w:rsidRPr="0021107A" w14:paraId="290263E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89289"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A765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3D3A1EDA" w14:textId="1EE728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79BE5CB8" w14:textId="07344E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802A5" w14:textId="2E57CE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A3AE6" w14:textId="4D44DC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0,680.00 </w:t>
            </w:r>
          </w:p>
        </w:tc>
      </w:tr>
      <w:tr w:rsidR="0021107A" w:rsidRPr="0021107A" w14:paraId="64088A5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00A75"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E0D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403545FE" w14:textId="7EA13C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56CAFAD0" w14:textId="2B6E9D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4D9B9" w14:textId="759CF3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17816" w14:textId="6433C1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4,280.00 </w:t>
            </w:r>
          </w:p>
        </w:tc>
      </w:tr>
      <w:tr w:rsidR="0021107A" w:rsidRPr="0021107A" w14:paraId="59AB6CB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09EE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CAF3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376B1D76" w14:textId="6446B2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560618" w14:textId="46D9F8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49279" w14:textId="71BA71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3F7F0" w14:textId="3DDABD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0,000.00 </w:t>
            </w:r>
          </w:p>
        </w:tc>
      </w:tr>
      <w:tr w:rsidR="0021107A" w:rsidRPr="0021107A" w14:paraId="2CFF836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6304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6C31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77167AFA" w14:textId="763354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551,283.10 </w:t>
            </w:r>
          </w:p>
        </w:tc>
        <w:tc>
          <w:tcPr>
            <w:tcW w:w="958" w:type="pct"/>
            <w:tcBorders>
              <w:top w:val="nil"/>
              <w:left w:val="nil"/>
              <w:bottom w:val="single" w:sz="4" w:space="0" w:color="000000"/>
              <w:right w:val="single" w:sz="4" w:space="0" w:color="000000"/>
            </w:tcBorders>
            <w:shd w:val="clear" w:color="auto" w:fill="auto"/>
            <w:noWrap/>
            <w:vAlign w:val="bottom"/>
            <w:hideMark/>
          </w:tcPr>
          <w:p w14:paraId="3478C953" w14:textId="5FE110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03C69" w14:textId="673020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A5806" w14:textId="7E3C5A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551,283.10 </w:t>
            </w:r>
          </w:p>
        </w:tc>
      </w:tr>
      <w:tr w:rsidR="0021107A" w:rsidRPr="0021107A" w14:paraId="75D0413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1844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C5A8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5BCACD5B" w14:textId="5D116D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0E34F8E6" w14:textId="70A69D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D450E" w14:textId="62A95C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EF816" w14:textId="6900CE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2,074.00 </w:t>
            </w:r>
          </w:p>
        </w:tc>
      </w:tr>
      <w:tr w:rsidR="0021107A" w:rsidRPr="0021107A" w14:paraId="48C1A35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2403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6F74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5A88D1C1" w14:textId="64C1F5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4DE3C216" w14:textId="252E6D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9B231" w14:textId="30DF08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5C05D" w14:textId="6A5DDE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8,742.00 </w:t>
            </w:r>
          </w:p>
        </w:tc>
      </w:tr>
      <w:tr w:rsidR="0021107A" w:rsidRPr="0021107A" w14:paraId="0D49882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3847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C9BF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4F996146" w14:textId="1CECB0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4A3599E3" w14:textId="378FF7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D830B" w14:textId="3332F9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8EDD9" w14:textId="6F7166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0,480.00 </w:t>
            </w:r>
          </w:p>
        </w:tc>
      </w:tr>
      <w:tr w:rsidR="0021107A" w:rsidRPr="0021107A" w14:paraId="6D0527D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936C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75EB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74BA4875" w14:textId="34140A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97A9B94" w14:textId="0AD939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AF45F8" w14:textId="6A1EC0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C26B0" w14:textId="12768C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1,800.00 </w:t>
            </w:r>
          </w:p>
        </w:tc>
      </w:tr>
      <w:tr w:rsidR="0021107A" w:rsidRPr="0021107A" w14:paraId="30E2B20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6779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79C7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25FAB117" w14:textId="45CBEF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1D687EBF" w14:textId="453B9E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3327D" w14:textId="44606B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4BBBA" w14:textId="785C87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5,920.00 </w:t>
            </w:r>
          </w:p>
        </w:tc>
      </w:tr>
      <w:tr w:rsidR="0021107A" w:rsidRPr="0021107A" w14:paraId="5BD6DB2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3854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C3E5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3EDFA79B" w14:textId="31AD60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4,689.00 </w:t>
            </w:r>
          </w:p>
        </w:tc>
        <w:tc>
          <w:tcPr>
            <w:tcW w:w="958" w:type="pct"/>
            <w:tcBorders>
              <w:top w:val="nil"/>
              <w:left w:val="nil"/>
              <w:bottom w:val="single" w:sz="4" w:space="0" w:color="000000"/>
              <w:right w:val="single" w:sz="4" w:space="0" w:color="000000"/>
            </w:tcBorders>
            <w:shd w:val="clear" w:color="auto" w:fill="auto"/>
            <w:noWrap/>
            <w:vAlign w:val="bottom"/>
            <w:hideMark/>
          </w:tcPr>
          <w:p w14:paraId="252DBAA7" w14:textId="58CB22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E6E3C" w14:textId="750BA9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7DE45" w14:textId="00BBC8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94,689.00 </w:t>
            </w:r>
          </w:p>
        </w:tc>
      </w:tr>
      <w:tr w:rsidR="0021107A" w:rsidRPr="0021107A" w14:paraId="04AB374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32C9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224C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367A89B1" w14:textId="6E01EA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16010E37" w14:textId="48CC63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8B0F53" w14:textId="3E2008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7B79A" w14:textId="5181CA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7,120.00 </w:t>
            </w:r>
          </w:p>
        </w:tc>
      </w:tr>
      <w:tr w:rsidR="0021107A" w:rsidRPr="0021107A" w14:paraId="6AA89EE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3AE2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DCDF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1D033980" w14:textId="29F121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1FC1A2F7" w14:textId="3EE2F9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5B1CC" w14:textId="795E08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2D7AC" w14:textId="36DEBD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93,480.47 </w:t>
            </w:r>
          </w:p>
        </w:tc>
      </w:tr>
      <w:tr w:rsidR="0021107A" w:rsidRPr="0021107A" w14:paraId="7FE1265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5C1D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A237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253FFF60" w14:textId="53F3D6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2334C99D" w14:textId="2BBDE9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7474E" w14:textId="4EE212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748CF" w14:textId="748471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3,600.00 </w:t>
            </w:r>
          </w:p>
        </w:tc>
      </w:tr>
      <w:tr w:rsidR="0021107A" w:rsidRPr="0021107A" w14:paraId="41460B8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9665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73BF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39346D64" w14:textId="00B3D9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2B555611" w14:textId="7F2809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3A19F" w14:textId="13E061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C0343" w14:textId="04C5BD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3,840.00 </w:t>
            </w:r>
          </w:p>
        </w:tc>
      </w:tr>
      <w:tr w:rsidR="0021107A" w:rsidRPr="0021107A" w14:paraId="3422DBD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4893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FE62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46AD5FB4" w14:textId="2F94D8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043D47D9" w14:textId="4EAC53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9FFF0" w14:textId="39B482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C6531" w14:textId="5A57E3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76,400.00 </w:t>
            </w:r>
          </w:p>
        </w:tc>
      </w:tr>
      <w:tr w:rsidR="0021107A" w:rsidRPr="0021107A" w14:paraId="4A341C3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7EB0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1FDFEF97" w14:textId="49CB9FE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6CF74659" w14:textId="52B498E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552C402" w14:textId="5176205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366E59" w14:textId="358D509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847,431.64 </w:t>
            </w:r>
          </w:p>
        </w:tc>
      </w:tr>
      <w:tr w:rsidR="0021107A" w:rsidRPr="0021107A" w14:paraId="2ADA0C3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AE8D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3FDF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6A2AF7E" w14:textId="114CBB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3A33488B" w14:textId="78E77B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2D92E" w14:textId="64E623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2AE00" w14:textId="0D1D22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47,431.64 </w:t>
            </w:r>
          </w:p>
        </w:tc>
      </w:tr>
      <w:tr w:rsidR="0021107A" w:rsidRPr="0021107A" w14:paraId="02CC3CD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1482FD"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4FF1DCEE" w14:textId="40268B3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97,947,009.10 </w:t>
            </w:r>
          </w:p>
        </w:tc>
        <w:tc>
          <w:tcPr>
            <w:tcW w:w="958" w:type="pct"/>
            <w:tcBorders>
              <w:top w:val="nil"/>
              <w:left w:val="nil"/>
              <w:bottom w:val="single" w:sz="4" w:space="0" w:color="000000"/>
              <w:right w:val="single" w:sz="4" w:space="0" w:color="000000"/>
            </w:tcBorders>
            <w:shd w:val="clear" w:color="A5A5A5" w:fill="A5A5A5"/>
            <w:noWrap/>
            <w:vAlign w:val="bottom"/>
            <w:hideMark/>
          </w:tcPr>
          <w:p w14:paraId="0CB57912" w14:textId="3F96E25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8F25C84" w14:textId="40A9171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4D3F789" w14:textId="2A19CCE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97,947,009.10 </w:t>
            </w:r>
          </w:p>
        </w:tc>
      </w:tr>
      <w:tr w:rsidR="0021107A" w:rsidRPr="0021107A" w14:paraId="731E1741"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666CE"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57E2EC37" w14:textId="4C3B7B9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1,584,773.41 </w:t>
            </w:r>
          </w:p>
        </w:tc>
        <w:tc>
          <w:tcPr>
            <w:tcW w:w="958" w:type="pct"/>
            <w:tcBorders>
              <w:top w:val="nil"/>
              <w:left w:val="nil"/>
              <w:bottom w:val="single" w:sz="4" w:space="0" w:color="000000"/>
              <w:right w:val="single" w:sz="4" w:space="0" w:color="000000"/>
            </w:tcBorders>
            <w:shd w:val="clear" w:color="D8D8D8" w:fill="D8D8D8"/>
            <w:noWrap/>
            <w:vAlign w:val="bottom"/>
            <w:hideMark/>
          </w:tcPr>
          <w:p w14:paraId="378CE2CE" w14:textId="4F615A1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E5D719" w14:textId="4C6E7FF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79A0E4" w14:textId="114CDE2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1,584,773.41 </w:t>
            </w:r>
          </w:p>
        </w:tc>
      </w:tr>
      <w:tr w:rsidR="0021107A" w:rsidRPr="0021107A" w14:paraId="1DAA4E1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EFCF1"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A8BC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11015685" w14:textId="63C2B8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B60DE24" w14:textId="6ABAB1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70343" w14:textId="32844E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508AB" w14:textId="5A0050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0AEB1FF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32E5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4780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62CC4FAC" w14:textId="428B48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06,583.96 </w:t>
            </w:r>
          </w:p>
        </w:tc>
        <w:tc>
          <w:tcPr>
            <w:tcW w:w="958" w:type="pct"/>
            <w:tcBorders>
              <w:top w:val="nil"/>
              <w:left w:val="nil"/>
              <w:bottom w:val="single" w:sz="4" w:space="0" w:color="000000"/>
              <w:right w:val="single" w:sz="4" w:space="0" w:color="000000"/>
            </w:tcBorders>
            <w:shd w:val="clear" w:color="auto" w:fill="auto"/>
            <w:noWrap/>
            <w:vAlign w:val="bottom"/>
            <w:hideMark/>
          </w:tcPr>
          <w:p w14:paraId="531951C0" w14:textId="40BD33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20B8B" w14:textId="15EE92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19057" w14:textId="1B2541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06,583.96 </w:t>
            </w:r>
          </w:p>
        </w:tc>
      </w:tr>
      <w:tr w:rsidR="0021107A" w:rsidRPr="0021107A" w14:paraId="19D0CB2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60FB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58FD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itbog</w:t>
            </w:r>
          </w:p>
        </w:tc>
        <w:tc>
          <w:tcPr>
            <w:tcW w:w="1003" w:type="pct"/>
            <w:tcBorders>
              <w:top w:val="nil"/>
              <w:left w:val="nil"/>
              <w:bottom w:val="single" w:sz="4" w:space="0" w:color="000000"/>
              <w:right w:val="single" w:sz="4" w:space="0" w:color="000000"/>
            </w:tcBorders>
            <w:shd w:val="clear" w:color="auto" w:fill="auto"/>
            <w:noWrap/>
            <w:vAlign w:val="bottom"/>
            <w:hideMark/>
          </w:tcPr>
          <w:p w14:paraId="326AD82F" w14:textId="3A1BDE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1,960.00 </w:t>
            </w:r>
          </w:p>
        </w:tc>
        <w:tc>
          <w:tcPr>
            <w:tcW w:w="958" w:type="pct"/>
            <w:tcBorders>
              <w:top w:val="nil"/>
              <w:left w:val="nil"/>
              <w:bottom w:val="single" w:sz="4" w:space="0" w:color="000000"/>
              <w:right w:val="single" w:sz="4" w:space="0" w:color="000000"/>
            </w:tcBorders>
            <w:shd w:val="clear" w:color="auto" w:fill="auto"/>
            <w:noWrap/>
            <w:vAlign w:val="bottom"/>
            <w:hideMark/>
          </w:tcPr>
          <w:p w14:paraId="47F450B3" w14:textId="4D178A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8C3C4" w14:textId="0087840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AD66C" w14:textId="7B25BC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1,960.00 </w:t>
            </w:r>
          </w:p>
        </w:tc>
      </w:tr>
      <w:tr w:rsidR="0021107A" w:rsidRPr="0021107A" w14:paraId="7671F6F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D459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3B02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5BFADE81" w14:textId="36A9C2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881.62 </w:t>
            </w:r>
          </w:p>
        </w:tc>
        <w:tc>
          <w:tcPr>
            <w:tcW w:w="958" w:type="pct"/>
            <w:tcBorders>
              <w:top w:val="nil"/>
              <w:left w:val="nil"/>
              <w:bottom w:val="single" w:sz="4" w:space="0" w:color="000000"/>
              <w:right w:val="single" w:sz="4" w:space="0" w:color="000000"/>
            </w:tcBorders>
            <w:shd w:val="clear" w:color="auto" w:fill="auto"/>
            <w:noWrap/>
            <w:vAlign w:val="bottom"/>
            <w:hideMark/>
          </w:tcPr>
          <w:p w14:paraId="4236D620" w14:textId="122470D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16C9B" w14:textId="564F56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04E20" w14:textId="5DC258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881.62 </w:t>
            </w:r>
          </w:p>
        </w:tc>
      </w:tr>
      <w:tr w:rsidR="0021107A" w:rsidRPr="0021107A" w14:paraId="0183859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C5D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2070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umilao</w:t>
            </w:r>
          </w:p>
        </w:tc>
        <w:tc>
          <w:tcPr>
            <w:tcW w:w="1003" w:type="pct"/>
            <w:tcBorders>
              <w:top w:val="nil"/>
              <w:left w:val="nil"/>
              <w:bottom w:val="single" w:sz="4" w:space="0" w:color="000000"/>
              <w:right w:val="single" w:sz="4" w:space="0" w:color="000000"/>
            </w:tcBorders>
            <w:shd w:val="clear" w:color="auto" w:fill="auto"/>
            <w:noWrap/>
            <w:vAlign w:val="bottom"/>
            <w:hideMark/>
          </w:tcPr>
          <w:p w14:paraId="44141080" w14:textId="6FDD0C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360.70 </w:t>
            </w:r>
          </w:p>
        </w:tc>
        <w:tc>
          <w:tcPr>
            <w:tcW w:w="958" w:type="pct"/>
            <w:tcBorders>
              <w:top w:val="nil"/>
              <w:left w:val="nil"/>
              <w:bottom w:val="single" w:sz="4" w:space="0" w:color="000000"/>
              <w:right w:val="single" w:sz="4" w:space="0" w:color="000000"/>
            </w:tcBorders>
            <w:shd w:val="clear" w:color="auto" w:fill="auto"/>
            <w:noWrap/>
            <w:vAlign w:val="bottom"/>
            <w:hideMark/>
          </w:tcPr>
          <w:p w14:paraId="50C9D57E" w14:textId="76E10B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01830" w14:textId="0191CD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CEC57" w14:textId="0887E8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360.70 </w:t>
            </w:r>
          </w:p>
        </w:tc>
      </w:tr>
      <w:tr w:rsidR="0021107A" w:rsidRPr="0021107A" w14:paraId="25E7B08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8F6B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D331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036E5E61" w14:textId="2A4E59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C2756A7" w14:textId="4198FB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40CF9" w14:textId="6DB784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2912A" w14:textId="208D54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19F0CC2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C14B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2A87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40E68340" w14:textId="30E925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6645FECC" w14:textId="1B6AE9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4CC788" w14:textId="180B26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F63B3" w14:textId="501F08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128.00 </w:t>
            </w:r>
          </w:p>
        </w:tc>
      </w:tr>
      <w:tr w:rsidR="0021107A" w:rsidRPr="0021107A" w14:paraId="7930895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5C7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CA55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3E406C06" w14:textId="7809C2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487D0576" w14:textId="00C5D1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74D31" w14:textId="31C1D0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93C05" w14:textId="7C34C5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602.00 </w:t>
            </w:r>
          </w:p>
        </w:tc>
      </w:tr>
      <w:tr w:rsidR="0021107A" w:rsidRPr="0021107A" w14:paraId="4AE7E6A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0F2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929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3D30E229" w14:textId="2772BE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7611298" w14:textId="67EAAD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30094" w14:textId="658FE8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9D973" w14:textId="58CB78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r>
      <w:tr w:rsidR="0021107A" w:rsidRPr="0021107A" w14:paraId="3D00D0D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83EE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2F50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53DEA25F" w14:textId="4478E8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812,033.74 </w:t>
            </w:r>
          </w:p>
        </w:tc>
        <w:tc>
          <w:tcPr>
            <w:tcW w:w="958" w:type="pct"/>
            <w:tcBorders>
              <w:top w:val="nil"/>
              <w:left w:val="nil"/>
              <w:bottom w:val="single" w:sz="4" w:space="0" w:color="000000"/>
              <w:right w:val="single" w:sz="4" w:space="0" w:color="000000"/>
            </w:tcBorders>
            <w:shd w:val="clear" w:color="auto" w:fill="auto"/>
            <w:noWrap/>
            <w:vAlign w:val="bottom"/>
            <w:hideMark/>
          </w:tcPr>
          <w:p w14:paraId="1F080363" w14:textId="4F54D4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69D86" w14:textId="3FE293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5C5C5" w14:textId="0FDEC5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812,033.74 </w:t>
            </w:r>
          </w:p>
        </w:tc>
      </w:tr>
      <w:tr w:rsidR="0021107A" w:rsidRPr="0021107A" w14:paraId="13B8ED8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96DE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9F28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C3B4844" w14:textId="241D6A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2,424.22 </w:t>
            </w:r>
          </w:p>
        </w:tc>
        <w:tc>
          <w:tcPr>
            <w:tcW w:w="958" w:type="pct"/>
            <w:tcBorders>
              <w:top w:val="nil"/>
              <w:left w:val="nil"/>
              <w:bottom w:val="single" w:sz="4" w:space="0" w:color="000000"/>
              <w:right w:val="single" w:sz="4" w:space="0" w:color="000000"/>
            </w:tcBorders>
            <w:shd w:val="clear" w:color="auto" w:fill="auto"/>
            <w:noWrap/>
            <w:vAlign w:val="bottom"/>
            <w:hideMark/>
          </w:tcPr>
          <w:p w14:paraId="69503D54" w14:textId="2B1A82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DBD8C" w14:textId="747F62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D6B44" w14:textId="56E82F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2,424.22 </w:t>
            </w:r>
          </w:p>
        </w:tc>
      </w:tr>
      <w:tr w:rsidR="0021107A" w:rsidRPr="0021107A" w14:paraId="1AEEE7A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CA45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876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5F9BFE0F" w14:textId="2CFA36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0,273.48 </w:t>
            </w:r>
          </w:p>
        </w:tc>
        <w:tc>
          <w:tcPr>
            <w:tcW w:w="958" w:type="pct"/>
            <w:tcBorders>
              <w:top w:val="nil"/>
              <w:left w:val="nil"/>
              <w:bottom w:val="single" w:sz="4" w:space="0" w:color="000000"/>
              <w:right w:val="single" w:sz="4" w:space="0" w:color="000000"/>
            </w:tcBorders>
            <w:shd w:val="clear" w:color="auto" w:fill="auto"/>
            <w:noWrap/>
            <w:vAlign w:val="bottom"/>
            <w:hideMark/>
          </w:tcPr>
          <w:p w14:paraId="7E6E7CBB" w14:textId="0EC45D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418BA" w14:textId="70080B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58F14" w14:textId="61BE6E2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0,273.48 </w:t>
            </w:r>
          </w:p>
        </w:tc>
      </w:tr>
      <w:tr w:rsidR="0021107A" w:rsidRPr="0021107A" w14:paraId="02A0947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AC9F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2D4B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168704A4" w14:textId="501D1E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54C9B5BC" w14:textId="7F2B6C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DC2F0" w14:textId="3DDC55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C62A2" w14:textId="5E3467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5,225.22 </w:t>
            </w:r>
          </w:p>
        </w:tc>
      </w:tr>
      <w:tr w:rsidR="0021107A" w:rsidRPr="0021107A" w14:paraId="45E3E46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CEBE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3DA9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0F0678A7" w14:textId="48E096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64F5A51" w14:textId="157C56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87905" w14:textId="0080E0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77302" w14:textId="10F2C9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r>
      <w:tr w:rsidR="0021107A" w:rsidRPr="0021107A" w14:paraId="666AFD1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EF52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EAA1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4D5EEEB2" w14:textId="4BDEF7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4DF7F610" w14:textId="056174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794A9" w14:textId="08DE37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EF0DD" w14:textId="0F4102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4,645.00 </w:t>
            </w:r>
          </w:p>
        </w:tc>
      </w:tr>
      <w:tr w:rsidR="0021107A" w:rsidRPr="0021107A" w14:paraId="34F69E3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D2F8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540C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3AE22FD6" w14:textId="4BEB44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12520B06" w14:textId="5EB69C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D9654" w14:textId="3492CB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D1AB7" w14:textId="4E13A4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9,300.00 </w:t>
            </w:r>
          </w:p>
        </w:tc>
      </w:tr>
      <w:tr w:rsidR="0021107A" w:rsidRPr="0021107A" w14:paraId="1D60774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1A07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5DD4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amag</w:t>
            </w:r>
          </w:p>
        </w:tc>
        <w:tc>
          <w:tcPr>
            <w:tcW w:w="1003" w:type="pct"/>
            <w:tcBorders>
              <w:top w:val="nil"/>
              <w:left w:val="nil"/>
              <w:bottom w:val="single" w:sz="4" w:space="0" w:color="000000"/>
              <w:right w:val="single" w:sz="4" w:space="0" w:color="000000"/>
            </w:tcBorders>
            <w:shd w:val="clear" w:color="auto" w:fill="auto"/>
            <w:noWrap/>
            <w:vAlign w:val="bottom"/>
            <w:hideMark/>
          </w:tcPr>
          <w:p w14:paraId="66D7DEB6" w14:textId="49A8B9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1,959.26 </w:t>
            </w:r>
          </w:p>
        </w:tc>
        <w:tc>
          <w:tcPr>
            <w:tcW w:w="958" w:type="pct"/>
            <w:tcBorders>
              <w:top w:val="nil"/>
              <w:left w:val="nil"/>
              <w:bottom w:val="single" w:sz="4" w:space="0" w:color="000000"/>
              <w:right w:val="single" w:sz="4" w:space="0" w:color="000000"/>
            </w:tcBorders>
            <w:shd w:val="clear" w:color="auto" w:fill="auto"/>
            <w:noWrap/>
            <w:vAlign w:val="bottom"/>
            <w:hideMark/>
          </w:tcPr>
          <w:p w14:paraId="0287E31B" w14:textId="5ABE6B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0475F" w14:textId="628114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EC2B6" w14:textId="0F777B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1,959.26 </w:t>
            </w:r>
          </w:p>
        </w:tc>
      </w:tr>
      <w:tr w:rsidR="0021107A" w:rsidRPr="0021107A" w14:paraId="0BD1FA5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C39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8CB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4B419781" w14:textId="6A926F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E5E0EF3" w14:textId="19AFDF7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04702" w14:textId="2373BD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1038D" w14:textId="14E04C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r>
      <w:tr w:rsidR="0021107A" w:rsidRPr="0021107A" w14:paraId="4EA1C84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C8A7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1D96C1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gantucan</w:t>
            </w:r>
          </w:p>
        </w:tc>
        <w:tc>
          <w:tcPr>
            <w:tcW w:w="1003" w:type="pct"/>
            <w:tcBorders>
              <w:top w:val="nil"/>
              <w:left w:val="nil"/>
              <w:bottom w:val="single" w:sz="4" w:space="0" w:color="000000"/>
              <w:right w:val="single" w:sz="4" w:space="0" w:color="000000"/>
            </w:tcBorders>
            <w:shd w:val="clear" w:color="auto" w:fill="auto"/>
            <w:noWrap/>
            <w:vAlign w:val="bottom"/>
            <w:hideMark/>
          </w:tcPr>
          <w:p w14:paraId="3D14C5A3" w14:textId="708FEE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135.27 </w:t>
            </w:r>
          </w:p>
        </w:tc>
        <w:tc>
          <w:tcPr>
            <w:tcW w:w="958" w:type="pct"/>
            <w:tcBorders>
              <w:top w:val="nil"/>
              <w:left w:val="nil"/>
              <w:bottom w:val="single" w:sz="4" w:space="0" w:color="000000"/>
              <w:right w:val="single" w:sz="4" w:space="0" w:color="000000"/>
            </w:tcBorders>
            <w:shd w:val="clear" w:color="auto" w:fill="auto"/>
            <w:noWrap/>
            <w:vAlign w:val="bottom"/>
            <w:hideMark/>
          </w:tcPr>
          <w:p w14:paraId="60EECDDD" w14:textId="570EB6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C7459" w14:textId="1048C8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E844BD" w14:textId="76DD6E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0,135.27 </w:t>
            </w:r>
          </w:p>
        </w:tc>
      </w:tr>
      <w:tr w:rsidR="0021107A" w:rsidRPr="0021107A" w14:paraId="500439F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DE9F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4B6B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36F16C9C" w14:textId="68CEF5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5,935.94 </w:t>
            </w:r>
          </w:p>
        </w:tc>
        <w:tc>
          <w:tcPr>
            <w:tcW w:w="958" w:type="pct"/>
            <w:tcBorders>
              <w:top w:val="nil"/>
              <w:left w:val="nil"/>
              <w:bottom w:val="single" w:sz="4" w:space="0" w:color="000000"/>
              <w:right w:val="single" w:sz="4" w:space="0" w:color="000000"/>
            </w:tcBorders>
            <w:shd w:val="clear" w:color="auto" w:fill="auto"/>
            <w:noWrap/>
            <w:vAlign w:val="bottom"/>
            <w:hideMark/>
          </w:tcPr>
          <w:p w14:paraId="66E05B16" w14:textId="45A5D4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34098" w14:textId="1BE843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1ECC0" w14:textId="0DA925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5,935.94 </w:t>
            </w:r>
          </w:p>
        </w:tc>
      </w:tr>
      <w:tr w:rsidR="0021107A" w:rsidRPr="0021107A" w14:paraId="10B8A4B8"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FDB98"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40083886" w14:textId="3E4E8DE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053,756.77 </w:t>
            </w:r>
          </w:p>
        </w:tc>
        <w:tc>
          <w:tcPr>
            <w:tcW w:w="958" w:type="pct"/>
            <w:tcBorders>
              <w:top w:val="nil"/>
              <w:left w:val="nil"/>
              <w:bottom w:val="single" w:sz="4" w:space="0" w:color="000000"/>
              <w:right w:val="single" w:sz="4" w:space="0" w:color="000000"/>
            </w:tcBorders>
            <w:shd w:val="clear" w:color="D8D8D8" w:fill="D8D8D8"/>
            <w:noWrap/>
            <w:vAlign w:val="bottom"/>
            <w:hideMark/>
          </w:tcPr>
          <w:p w14:paraId="166D5283" w14:textId="3B8E54D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03194B" w14:textId="585E8B8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EE4ACE" w14:textId="594D8A4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053,756.77 </w:t>
            </w:r>
          </w:p>
        </w:tc>
      </w:tr>
      <w:tr w:rsidR="0021107A" w:rsidRPr="0021107A" w14:paraId="0684C44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3DF31"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6250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35286427" w14:textId="2CA6F3B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996EC61" w14:textId="0B2DE0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738A0" w14:textId="6B3744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447D6" w14:textId="479947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r>
      <w:tr w:rsidR="0021107A" w:rsidRPr="0021107A" w14:paraId="1D093FD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B4C4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A5A9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56525D66" w14:textId="0F0EFB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0,324.98 </w:t>
            </w:r>
          </w:p>
        </w:tc>
        <w:tc>
          <w:tcPr>
            <w:tcW w:w="958" w:type="pct"/>
            <w:tcBorders>
              <w:top w:val="nil"/>
              <w:left w:val="nil"/>
              <w:bottom w:val="single" w:sz="4" w:space="0" w:color="000000"/>
              <w:right w:val="single" w:sz="4" w:space="0" w:color="000000"/>
            </w:tcBorders>
            <w:shd w:val="clear" w:color="auto" w:fill="auto"/>
            <w:noWrap/>
            <w:vAlign w:val="bottom"/>
            <w:hideMark/>
          </w:tcPr>
          <w:p w14:paraId="30D5E646" w14:textId="413EEF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FEB91" w14:textId="007CB9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CCEE0" w14:textId="7CD78C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0,324.98 </w:t>
            </w:r>
          </w:p>
        </w:tc>
      </w:tr>
      <w:tr w:rsidR="0021107A" w:rsidRPr="0021107A" w14:paraId="40D1032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3EEF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3EA0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3B45D606" w14:textId="02A2D9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0,246.79 </w:t>
            </w:r>
          </w:p>
        </w:tc>
        <w:tc>
          <w:tcPr>
            <w:tcW w:w="958" w:type="pct"/>
            <w:tcBorders>
              <w:top w:val="nil"/>
              <w:left w:val="nil"/>
              <w:bottom w:val="single" w:sz="4" w:space="0" w:color="000000"/>
              <w:right w:val="single" w:sz="4" w:space="0" w:color="000000"/>
            </w:tcBorders>
            <w:shd w:val="clear" w:color="auto" w:fill="auto"/>
            <w:noWrap/>
            <w:vAlign w:val="bottom"/>
            <w:hideMark/>
          </w:tcPr>
          <w:p w14:paraId="0130891D" w14:textId="5850EA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8C459" w14:textId="3E9901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1679E" w14:textId="328036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0,246.79 </w:t>
            </w:r>
          </w:p>
        </w:tc>
      </w:tr>
      <w:tr w:rsidR="0021107A" w:rsidRPr="0021107A" w14:paraId="4840482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382A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922E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336DD682" w14:textId="150E23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7CB0F19" w14:textId="2AEA56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EEBB3" w14:textId="5796E8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52605" w14:textId="6D3271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r>
      <w:tr w:rsidR="0021107A" w:rsidRPr="0021107A" w14:paraId="2BC43C6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E200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F3DB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76AEECB7" w14:textId="35C8F0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FBC2FE1" w14:textId="397D7B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586E7" w14:textId="1465CE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546A6" w14:textId="534C66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4,395.00 </w:t>
            </w:r>
          </w:p>
        </w:tc>
      </w:tr>
      <w:tr w:rsidR="0021107A" w:rsidRPr="0021107A" w14:paraId="56418158"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4D0233"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F5A1166" w14:textId="0A69243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6,724,023.34 </w:t>
            </w:r>
          </w:p>
        </w:tc>
        <w:tc>
          <w:tcPr>
            <w:tcW w:w="958" w:type="pct"/>
            <w:tcBorders>
              <w:top w:val="nil"/>
              <w:left w:val="nil"/>
              <w:bottom w:val="single" w:sz="4" w:space="0" w:color="000000"/>
              <w:right w:val="single" w:sz="4" w:space="0" w:color="000000"/>
            </w:tcBorders>
            <w:shd w:val="clear" w:color="D8D8D8" w:fill="D8D8D8"/>
            <w:noWrap/>
            <w:vAlign w:val="bottom"/>
            <w:hideMark/>
          </w:tcPr>
          <w:p w14:paraId="3D5A8312" w14:textId="1F5AAAA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631DAF" w14:textId="2773CA3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769BBC" w14:textId="14691A1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6,724,023.34 </w:t>
            </w:r>
          </w:p>
        </w:tc>
      </w:tr>
      <w:tr w:rsidR="0021107A" w:rsidRPr="0021107A" w14:paraId="3C473F1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BE529"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327B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F77ECE" w14:textId="34677B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520,280.13 </w:t>
            </w:r>
          </w:p>
        </w:tc>
        <w:tc>
          <w:tcPr>
            <w:tcW w:w="958" w:type="pct"/>
            <w:tcBorders>
              <w:top w:val="nil"/>
              <w:left w:val="nil"/>
              <w:bottom w:val="single" w:sz="4" w:space="0" w:color="000000"/>
              <w:right w:val="single" w:sz="4" w:space="0" w:color="000000"/>
            </w:tcBorders>
            <w:shd w:val="clear" w:color="auto" w:fill="auto"/>
            <w:noWrap/>
            <w:vAlign w:val="bottom"/>
            <w:hideMark/>
          </w:tcPr>
          <w:p w14:paraId="1CC8912F" w14:textId="4AE6A5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68493" w14:textId="41D383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8E6B3" w14:textId="225557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520,280.13 </w:t>
            </w:r>
          </w:p>
        </w:tc>
      </w:tr>
      <w:tr w:rsidR="0021107A" w:rsidRPr="0021107A" w14:paraId="2F60575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B211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0D50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4F3A5D4A" w14:textId="306C4F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97,876.60 </w:t>
            </w:r>
          </w:p>
        </w:tc>
        <w:tc>
          <w:tcPr>
            <w:tcW w:w="958" w:type="pct"/>
            <w:tcBorders>
              <w:top w:val="nil"/>
              <w:left w:val="nil"/>
              <w:bottom w:val="single" w:sz="4" w:space="0" w:color="000000"/>
              <w:right w:val="single" w:sz="4" w:space="0" w:color="000000"/>
            </w:tcBorders>
            <w:shd w:val="clear" w:color="auto" w:fill="auto"/>
            <w:noWrap/>
            <w:vAlign w:val="bottom"/>
            <w:hideMark/>
          </w:tcPr>
          <w:p w14:paraId="0D19CC9B" w14:textId="1A70CD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B1F4A" w14:textId="3F41B8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C3093" w14:textId="1AFF7A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97,876.60 </w:t>
            </w:r>
          </w:p>
        </w:tc>
      </w:tr>
      <w:tr w:rsidR="0021107A" w:rsidRPr="0021107A" w14:paraId="42DEB04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25EB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89DB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6BC6A23C" w14:textId="1CEFEE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E4AB934" w14:textId="4A4937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AFDED3" w14:textId="75B0C2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423D0" w14:textId="2C4A2E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4B8ED4A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CE20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8827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2E51A0D7" w14:textId="4AA201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0C9425E2" w14:textId="34C5FF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E1769" w14:textId="5453B2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4D57C" w14:textId="5DCF58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97,902.00 </w:t>
            </w:r>
          </w:p>
        </w:tc>
      </w:tr>
      <w:tr w:rsidR="0021107A" w:rsidRPr="0021107A" w14:paraId="2F39831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200D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7D61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318DB003" w14:textId="7A4290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01,519.69 </w:t>
            </w:r>
          </w:p>
        </w:tc>
        <w:tc>
          <w:tcPr>
            <w:tcW w:w="958" w:type="pct"/>
            <w:tcBorders>
              <w:top w:val="nil"/>
              <w:left w:val="nil"/>
              <w:bottom w:val="single" w:sz="4" w:space="0" w:color="000000"/>
              <w:right w:val="single" w:sz="4" w:space="0" w:color="000000"/>
            </w:tcBorders>
            <w:shd w:val="clear" w:color="auto" w:fill="auto"/>
            <w:noWrap/>
            <w:vAlign w:val="bottom"/>
            <w:hideMark/>
          </w:tcPr>
          <w:p w14:paraId="23A633A4" w14:textId="40B29A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7D82B" w14:textId="094869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CCF4D" w14:textId="4275A3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01,519.69 </w:t>
            </w:r>
          </w:p>
        </w:tc>
      </w:tr>
      <w:tr w:rsidR="0021107A" w:rsidRPr="0021107A" w14:paraId="1A1915B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77D3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CBCF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6A294855" w14:textId="76894A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58,154.75 </w:t>
            </w:r>
          </w:p>
        </w:tc>
        <w:tc>
          <w:tcPr>
            <w:tcW w:w="958" w:type="pct"/>
            <w:tcBorders>
              <w:top w:val="nil"/>
              <w:left w:val="nil"/>
              <w:bottom w:val="single" w:sz="4" w:space="0" w:color="000000"/>
              <w:right w:val="single" w:sz="4" w:space="0" w:color="000000"/>
            </w:tcBorders>
            <w:shd w:val="clear" w:color="auto" w:fill="auto"/>
            <w:noWrap/>
            <w:vAlign w:val="bottom"/>
            <w:hideMark/>
          </w:tcPr>
          <w:p w14:paraId="4CC8DC77" w14:textId="7C5931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E972C" w14:textId="53D7C8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A59F0" w14:textId="251850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58,154.75 </w:t>
            </w:r>
          </w:p>
        </w:tc>
      </w:tr>
      <w:tr w:rsidR="0021107A" w:rsidRPr="0021107A" w14:paraId="7E7BD43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208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9673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5B292588" w14:textId="280C6E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491C51F" w14:textId="4610FE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4139F" w14:textId="798391B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1A10B" w14:textId="647A6B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4992B00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9758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DDE2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1CF08DF5" w14:textId="7B5C97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5382B948" w14:textId="5221B2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AF1B8" w14:textId="34E7B5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815A2" w14:textId="1D2722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780.00 </w:t>
            </w:r>
          </w:p>
        </w:tc>
      </w:tr>
      <w:tr w:rsidR="0021107A" w:rsidRPr="0021107A" w14:paraId="2BCC461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7137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3AFA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53E65C34" w14:textId="5C6401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76C1C1E" w14:textId="2BFF75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F93F3" w14:textId="3B0C6B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B9E14" w14:textId="11F8DA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1E5F616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9147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27FE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3C71B1FC" w14:textId="595568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0C5EE0E" w14:textId="061011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A834C" w14:textId="003747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BF052" w14:textId="093AD6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1,465.00 </w:t>
            </w:r>
          </w:p>
        </w:tc>
      </w:tr>
      <w:tr w:rsidR="0021107A" w:rsidRPr="0021107A" w14:paraId="4F55027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9015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62F2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3FEC4B0E" w14:textId="613A61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618,702.00 </w:t>
            </w:r>
          </w:p>
        </w:tc>
        <w:tc>
          <w:tcPr>
            <w:tcW w:w="958" w:type="pct"/>
            <w:tcBorders>
              <w:top w:val="nil"/>
              <w:left w:val="nil"/>
              <w:bottom w:val="single" w:sz="4" w:space="0" w:color="000000"/>
              <w:right w:val="single" w:sz="4" w:space="0" w:color="000000"/>
            </w:tcBorders>
            <w:shd w:val="clear" w:color="auto" w:fill="auto"/>
            <w:noWrap/>
            <w:vAlign w:val="bottom"/>
            <w:hideMark/>
          </w:tcPr>
          <w:p w14:paraId="67082808" w14:textId="5E968F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F4B3D7" w14:textId="4EF057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41F63" w14:textId="431099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618,702.00 </w:t>
            </w:r>
          </w:p>
        </w:tc>
      </w:tr>
      <w:tr w:rsidR="0021107A" w:rsidRPr="0021107A" w14:paraId="3FA1D73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C5F7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7B9C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399E6401" w14:textId="0E927F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76,151.38 </w:t>
            </w:r>
          </w:p>
        </w:tc>
        <w:tc>
          <w:tcPr>
            <w:tcW w:w="958" w:type="pct"/>
            <w:tcBorders>
              <w:top w:val="nil"/>
              <w:left w:val="nil"/>
              <w:bottom w:val="single" w:sz="4" w:space="0" w:color="000000"/>
              <w:right w:val="single" w:sz="4" w:space="0" w:color="000000"/>
            </w:tcBorders>
            <w:shd w:val="clear" w:color="auto" w:fill="auto"/>
            <w:noWrap/>
            <w:vAlign w:val="bottom"/>
            <w:hideMark/>
          </w:tcPr>
          <w:p w14:paraId="0C6F3F00" w14:textId="5DE963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0A52A" w14:textId="381C5D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CFEA5" w14:textId="3E0113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76,151.38 </w:t>
            </w:r>
          </w:p>
        </w:tc>
      </w:tr>
      <w:tr w:rsidR="0021107A" w:rsidRPr="0021107A" w14:paraId="669D355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AE3B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F22A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7630159C" w14:textId="28F51F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37,651.79 </w:t>
            </w:r>
          </w:p>
        </w:tc>
        <w:tc>
          <w:tcPr>
            <w:tcW w:w="958" w:type="pct"/>
            <w:tcBorders>
              <w:top w:val="nil"/>
              <w:left w:val="nil"/>
              <w:bottom w:val="single" w:sz="4" w:space="0" w:color="000000"/>
              <w:right w:val="single" w:sz="4" w:space="0" w:color="000000"/>
            </w:tcBorders>
            <w:shd w:val="clear" w:color="auto" w:fill="auto"/>
            <w:noWrap/>
            <w:vAlign w:val="bottom"/>
            <w:hideMark/>
          </w:tcPr>
          <w:p w14:paraId="2DB9F86F" w14:textId="11C5D8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C906B" w14:textId="07E9EF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D2766" w14:textId="0544FB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37,651.79 </w:t>
            </w:r>
          </w:p>
        </w:tc>
      </w:tr>
      <w:tr w:rsidR="0021107A" w:rsidRPr="0021107A" w14:paraId="3192174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3464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C1A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212E690" w14:textId="7DB565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37,260.00 </w:t>
            </w:r>
          </w:p>
        </w:tc>
        <w:tc>
          <w:tcPr>
            <w:tcW w:w="958" w:type="pct"/>
            <w:tcBorders>
              <w:top w:val="nil"/>
              <w:left w:val="nil"/>
              <w:bottom w:val="single" w:sz="4" w:space="0" w:color="000000"/>
              <w:right w:val="single" w:sz="4" w:space="0" w:color="000000"/>
            </w:tcBorders>
            <w:shd w:val="clear" w:color="auto" w:fill="auto"/>
            <w:noWrap/>
            <w:vAlign w:val="bottom"/>
            <w:hideMark/>
          </w:tcPr>
          <w:p w14:paraId="5A24189F" w14:textId="3C29D2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184C6" w14:textId="5765E3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F60D1" w14:textId="0EF818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37,260.00 </w:t>
            </w:r>
          </w:p>
        </w:tc>
      </w:tr>
      <w:tr w:rsidR="0021107A" w:rsidRPr="0021107A" w14:paraId="69FAA6A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4DBF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730E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45ACD5A7" w14:textId="7809FB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28D548B" w14:textId="0370FF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1090C" w14:textId="35A60B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5062D" w14:textId="41E879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2270C99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7C7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F749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7FF8B52B" w14:textId="5F23A7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34B3D8B" w14:textId="15A7CA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4A7FA" w14:textId="1B0A15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D21A7" w14:textId="613B88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1,465.00 </w:t>
            </w:r>
          </w:p>
        </w:tc>
      </w:tr>
      <w:tr w:rsidR="0021107A" w:rsidRPr="0021107A" w14:paraId="0B22D3F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1F84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F6B0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6C49C933" w14:textId="29C4CE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5B8ABD3" w14:textId="66159B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4B90E" w14:textId="609919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C5481" w14:textId="73D9EC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561E4C0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ABBA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D67A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1C2E7326" w14:textId="1F6C82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3D04277C" w14:textId="4BF884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6BA01A" w14:textId="0ACF7F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A0067" w14:textId="66F032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76,930.00 </w:t>
            </w:r>
          </w:p>
        </w:tc>
      </w:tr>
      <w:tr w:rsidR="0021107A" w:rsidRPr="0021107A" w14:paraId="4F4B8BF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795D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D19A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216DD165" w14:textId="026669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D06CC3D" w14:textId="3D70037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5EAA5" w14:textId="7C430E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79568" w14:textId="734A14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1,465.00 </w:t>
            </w:r>
          </w:p>
        </w:tc>
      </w:tr>
      <w:tr w:rsidR="0021107A" w:rsidRPr="0021107A" w14:paraId="45783A3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5BD7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1D7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4634DA22" w14:textId="710E1E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4A130A0" w14:textId="4EACEA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36801" w14:textId="4A1A79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9CE32" w14:textId="7E3E99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2AABAF8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5E38F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9BBD4D7" w14:textId="2F6C327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970,67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25E0FAAC" w14:textId="5707F2B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FD65A9" w14:textId="7043320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E31E1AF" w14:textId="2051ED5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970,677.02 </w:t>
            </w:r>
          </w:p>
        </w:tc>
      </w:tr>
      <w:tr w:rsidR="0021107A" w:rsidRPr="0021107A" w14:paraId="567A52C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95CF5"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FDC1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7DDB94A7" w14:textId="5F914E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BE2C83F" w14:textId="464B5B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90335" w14:textId="7AE5DF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CFEDE" w14:textId="1B2A04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r>
      <w:tr w:rsidR="0021107A" w:rsidRPr="0021107A" w14:paraId="480994C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77F9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71DD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49BFEA30" w14:textId="76B928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8818AA" w14:textId="28B41B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71ACF" w14:textId="648B5E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C4400" w14:textId="084B20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54B2DAC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E96C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A1D8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641B1BA8" w14:textId="27CCE8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F00D98A" w14:textId="4C7DA6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67758" w14:textId="4E148D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3D60AF" w14:textId="085DA3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3D969F6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F45B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2D71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721B9F6" w14:textId="7E5FD4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3E7E5D6" w14:textId="334694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929EC" w14:textId="29C7F5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9FAC9" w14:textId="10863C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244A3D5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E0D9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CCF5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217A58BA" w14:textId="54FBB7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DAAAC89" w14:textId="0E16E6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A0339" w14:textId="5285F9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A7A7F" w14:textId="5591CC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r>
      <w:tr w:rsidR="0021107A" w:rsidRPr="0021107A" w14:paraId="67B8064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01F5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EA28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2F8CB8D5" w14:textId="778E1E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49B7CED" w14:textId="282B8A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456C2" w14:textId="6FE4EF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10EF7" w14:textId="6E3C04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1880152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6996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6FD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EB6024" w14:textId="3F7E39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148,896.38 </w:t>
            </w:r>
          </w:p>
        </w:tc>
        <w:tc>
          <w:tcPr>
            <w:tcW w:w="958" w:type="pct"/>
            <w:tcBorders>
              <w:top w:val="nil"/>
              <w:left w:val="nil"/>
              <w:bottom w:val="single" w:sz="4" w:space="0" w:color="000000"/>
              <w:right w:val="single" w:sz="4" w:space="0" w:color="000000"/>
            </w:tcBorders>
            <w:shd w:val="clear" w:color="auto" w:fill="auto"/>
            <w:noWrap/>
            <w:vAlign w:val="bottom"/>
            <w:hideMark/>
          </w:tcPr>
          <w:p w14:paraId="34D43925" w14:textId="3351AE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101C7" w14:textId="2EC9CB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E181E" w14:textId="308005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148,896.38 </w:t>
            </w:r>
          </w:p>
        </w:tc>
      </w:tr>
      <w:tr w:rsidR="0021107A" w:rsidRPr="0021107A" w14:paraId="51B8BA5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88CB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AA1D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481EB341" w14:textId="3D6952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CCFA6C5" w14:textId="3154C0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DAB76" w14:textId="50DA88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783D1" w14:textId="166544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0156FC1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2B95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DD90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D1B12B9" w14:textId="01A36D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A9F362" w14:textId="7CFDF5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AEEF0" w14:textId="08CB54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D3C16" w14:textId="5AE854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39A6732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2185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C59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5C345409" w14:textId="120F3D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E88D74A" w14:textId="748794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81756" w14:textId="7FE188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415D6" w14:textId="008C0D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3BB9B3B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D8DA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FB5E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11032DC7" w14:textId="7C5F32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1FFD541" w14:textId="34B08D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4EDAA" w14:textId="17E319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E5E6F" w14:textId="477A86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748980D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F98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0AC4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2BDD85DF" w14:textId="48839A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6C657554" w14:textId="08DFA3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31600" w14:textId="5B6951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FA27E" w14:textId="2529F8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3,240.64 </w:t>
            </w:r>
          </w:p>
        </w:tc>
      </w:tr>
      <w:tr w:rsidR="0021107A" w:rsidRPr="0021107A" w14:paraId="62550D7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13D8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25A8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496E75F" w14:textId="4AF21C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C36FF8E" w14:textId="56F2DF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6AE7A" w14:textId="6F3786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0212A" w14:textId="5F6DE7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2B84848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36E5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C079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1B467B" w14:textId="3F568A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6B9960" w14:textId="3674E8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7D6AA" w14:textId="43DEC8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2F100" w14:textId="119834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05,000.00 </w:t>
            </w:r>
          </w:p>
        </w:tc>
      </w:tr>
      <w:tr w:rsidR="0021107A" w:rsidRPr="0021107A" w14:paraId="3E48739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C649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0AD36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115C4619" w14:textId="17DD80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BF9EB5A" w14:textId="3D408B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68CFF" w14:textId="1C7CFA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C0069" w14:textId="0F3809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31A0325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7519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17F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A53C9A" w14:textId="6B8E7F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912BEE2" w14:textId="7E366B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19CE6" w14:textId="4F0608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CF141" w14:textId="00358C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63A6EDD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70FE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955B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488A8761" w14:textId="182044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57860AB" w14:textId="565E0A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13E15" w14:textId="5B129D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7B425" w14:textId="0B8E85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46BCFABF"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F61CB"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15778EC" w14:textId="4D5A44D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8,613,778.56 </w:t>
            </w:r>
          </w:p>
        </w:tc>
        <w:tc>
          <w:tcPr>
            <w:tcW w:w="958" w:type="pct"/>
            <w:tcBorders>
              <w:top w:val="nil"/>
              <w:left w:val="nil"/>
              <w:bottom w:val="single" w:sz="4" w:space="0" w:color="000000"/>
              <w:right w:val="single" w:sz="4" w:space="0" w:color="000000"/>
            </w:tcBorders>
            <w:shd w:val="clear" w:color="D8D8D8" w:fill="D8D8D8"/>
            <w:noWrap/>
            <w:vAlign w:val="bottom"/>
            <w:hideMark/>
          </w:tcPr>
          <w:p w14:paraId="13C6B6DA" w14:textId="726D7AB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96176C1" w14:textId="53578D3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B1599E0" w14:textId="1132D4A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8,613,778.56 </w:t>
            </w:r>
          </w:p>
        </w:tc>
      </w:tr>
      <w:tr w:rsidR="0021107A" w:rsidRPr="0021107A" w14:paraId="7D89DB8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C3917"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57210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09B55E0" w14:textId="7593F8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675,205.45 </w:t>
            </w:r>
          </w:p>
        </w:tc>
        <w:tc>
          <w:tcPr>
            <w:tcW w:w="958" w:type="pct"/>
            <w:tcBorders>
              <w:top w:val="nil"/>
              <w:left w:val="nil"/>
              <w:bottom w:val="single" w:sz="4" w:space="0" w:color="000000"/>
              <w:right w:val="single" w:sz="4" w:space="0" w:color="000000"/>
            </w:tcBorders>
            <w:shd w:val="clear" w:color="auto" w:fill="auto"/>
            <w:noWrap/>
            <w:vAlign w:val="bottom"/>
            <w:hideMark/>
          </w:tcPr>
          <w:p w14:paraId="523A32AA" w14:textId="08DB8A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677C1" w14:textId="1E3E20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CF257" w14:textId="5379E3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675,205.45 </w:t>
            </w:r>
          </w:p>
        </w:tc>
      </w:tr>
      <w:tr w:rsidR="0021107A" w:rsidRPr="0021107A" w14:paraId="78EB801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7C7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AA8C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79A97EB4" w14:textId="707334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8,780.00 </w:t>
            </w:r>
          </w:p>
        </w:tc>
        <w:tc>
          <w:tcPr>
            <w:tcW w:w="958" w:type="pct"/>
            <w:tcBorders>
              <w:top w:val="nil"/>
              <w:left w:val="nil"/>
              <w:bottom w:val="single" w:sz="4" w:space="0" w:color="000000"/>
              <w:right w:val="single" w:sz="4" w:space="0" w:color="000000"/>
            </w:tcBorders>
            <w:shd w:val="clear" w:color="auto" w:fill="auto"/>
            <w:noWrap/>
            <w:vAlign w:val="bottom"/>
            <w:hideMark/>
          </w:tcPr>
          <w:p w14:paraId="766ECA3B" w14:textId="7D36F1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1299B" w14:textId="5537A2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5CFA4" w14:textId="383FE6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68,780.00 </w:t>
            </w:r>
          </w:p>
        </w:tc>
      </w:tr>
      <w:tr w:rsidR="0021107A" w:rsidRPr="0021107A" w14:paraId="2075276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F124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D391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76D3CE3E" w14:textId="089B20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69C04C7" w14:textId="4DE9AA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021A2" w14:textId="7C950B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70770" w14:textId="63A2EE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8,570.00 </w:t>
            </w:r>
          </w:p>
        </w:tc>
      </w:tr>
      <w:tr w:rsidR="0021107A" w:rsidRPr="0021107A" w14:paraId="04142ED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4B05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D0BD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4FDBE69C" w14:textId="4E8798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22ACEA8" w14:textId="3CD829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6D0A7" w14:textId="199E83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F9DC3" w14:textId="48ABB0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r>
      <w:tr w:rsidR="0021107A" w:rsidRPr="0021107A" w14:paraId="28CE10F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692C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9A28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EBE9E8" w14:textId="784523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7,508.00 </w:t>
            </w:r>
          </w:p>
        </w:tc>
        <w:tc>
          <w:tcPr>
            <w:tcW w:w="958" w:type="pct"/>
            <w:tcBorders>
              <w:top w:val="nil"/>
              <w:left w:val="nil"/>
              <w:bottom w:val="single" w:sz="4" w:space="0" w:color="000000"/>
              <w:right w:val="single" w:sz="4" w:space="0" w:color="000000"/>
            </w:tcBorders>
            <w:shd w:val="clear" w:color="auto" w:fill="auto"/>
            <w:noWrap/>
            <w:vAlign w:val="bottom"/>
            <w:hideMark/>
          </w:tcPr>
          <w:p w14:paraId="49794837" w14:textId="313E83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44524" w14:textId="7D112A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D43C8" w14:textId="49AA53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7,508.00 </w:t>
            </w:r>
          </w:p>
        </w:tc>
      </w:tr>
      <w:tr w:rsidR="0021107A" w:rsidRPr="0021107A" w14:paraId="0721E3F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EC91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5A25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23D1D0C7" w14:textId="2EEAEE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3432EB8" w14:textId="602A3F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42D2D" w14:textId="6B42D4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5D324" w14:textId="7E5648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r>
      <w:tr w:rsidR="0021107A" w:rsidRPr="0021107A" w14:paraId="5E93FEC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37D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5ED03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24672BEC" w14:textId="0397F6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250CB0F6" w14:textId="5202C0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D97FE" w14:textId="1FA1539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CE82E" w14:textId="0879B0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07,200.00 </w:t>
            </w:r>
          </w:p>
        </w:tc>
      </w:tr>
      <w:tr w:rsidR="0021107A" w:rsidRPr="0021107A" w14:paraId="2DDCD15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12E5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7BC5F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7F65EF56" w14:textId="6EEBFD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049BC44F" w14:textId="7B180B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6CD29" w14:textId="67908B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97C27" w14:textId="0D976A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0,789.00 </w:t>
            </w:r>
          </w:p>
        </w:tc>
      </w:tr>
      <w:tr w:rsidR="0021107A" w:rsidRPr="0021107A" w14:paraId="2F8F67E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7C31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0E4CE1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24C3BFD8" w14:textId="4C2409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7,915.00 </w:t>
            </w:r>
          </w:p>
        </w:tc>
        <w:tc>
          <w:tcPr>
            <w:tcW w:w="958" w:type="pct"/>
            <w:tcBorders>
              <w:top w:val="nil"/>
              <w:left w:val="nil"/>
              <w:bottom w:val="single" w:sz="4" w:space="0" w:color="000000"/>
              <w:right w:val="single" w:sz="4" w:space="0" w:color="000000"/>
            </w:tcBorders>
            <w:shd w:val="clear" w:color="auto" w:fill="auto"/>
            <w:noWrap/>
            <w:vAlign w:val="bottom"/>
            <w:hideMark/>
          </w:tcPr>
          <w:p w14:paraId="04A399BD" w14:textId="160AFF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D9A17" w14:textId="6C0D89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D2133" w14:textId="7251FE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97,915.00 </w:t>
            </w:r>
          </w:p>
        </w:tc>
      </w:tr>
      <w:tr w:rsidR="0021107A" w:rsidRPr="0021107A" w14:paraId="08DBAE3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1387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2F441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19549FB8" w14:textId="7812A0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E801C80" w14:textId="611A01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23F5A" w14:textId="5B2A1E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54C44" w14:textId="60EAEE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r>
      <w:tr w:rsidR="0021107A" w:rsidRPr="0021107A" w14:paraId="53BC593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626F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21FD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358D0913" w14:textId="2BC83A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EA1E2AF" w14:textId="6E5ADD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24A0A" w14:textId="0FE619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F1BDA" w14:textId="1EB768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r>
      <w:tr w:rsidR="0021107A" w:rsidRPr="0021107A" w14:paraId="144D239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7060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EB76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2D7E85EB" w14:textId="7AB983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9E4553F" w14:textId="740F7F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A739A9" w14:textId="534713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BF830" w14:textId="014FF3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r>
      <w:tr w:rsidR="0021107A" w:rsidRPr="0021107A" w14:paraId="0786864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AABF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83522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73F4A4DF" w14:textId="68959D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9,190.00 </w:t>
            </w:r>
          </w:p>
        </w:tc>
        <w:tc>
          <w:tcPr>
            <w:tcW w:w="958" w:type="pct"/>
            <w:tcBorders>
              <w:top w:val="nil"/>
              <w:left w:val="nil"/>
              <w:bottom w:val="single" w:sz="4" w:space="0" w:color="000000"/>
              <w:right w:val="single" w:sz="4" w:space="0" w:color="000000"/>
            </w:tcBorders>
            <w:shd w:val="clear" w:color="auto" w:fill="auto"/>
            <w:noWrap/>
            <w:vAlign w:val="bottom"/>
            <w:hideMark/>
          </w:tcPr>
          <w:p w14:paraId="0B65EA03" w14:textId="708D47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F3740" w14:textId="42EE62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77B00" w14:textId="0B7F51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9,190.00 </w:t>
            </w:r>
          </w:p>
        </w:tc>
      </w:tr>
      <w:tr w:rsidR="0021107A" w:rsidRPr="0021107A" w14:paraId="5E9EC8A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AB6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BA86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03C838E9" w14:textId="037517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81,886.00 </w:t>
            </w:r>
          </w:p>
        </w:tc>
        <w:tc>
          <w:tcPr>
            <w:tcW w:w="958" w:type="pct"/>
            <w:tcBorders>
              <w:top w:val="nil"/>
              <w:left w:val="nil"/>
              <w:bottom w:val="single" w:sz="4" w:space="0" w:color="000000"/>
              <w:right w:val="single" w:sz="4" w:space="0" w:color="000000"/>
            </w:tcBorders>
            <w:shd w:val="clear" w:color="auto" w:fill="auto"/>
            <w:noWrap/>
            <w:vAlign w:val="bottom"/>
            <w:hideMark/>
          </w:tcPr>
          <w:p w14:paraId="333BECAE" w14:textId="3175FC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3A53B" w14:textId="19C9B5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68FFD" w14:textId="0BCFDB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81,886.00 </w:t>
            </w:r>
          </w:p>
        </w:tc>
      </w:tr>
      <w:tr w:rsidR="0021107A" w:rsidRPr="0021107A" w14:paraId="4AFCDBC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4B68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AA5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628BADCF" w14:textId="2D7AA1B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9,022.68 </w:t>
            </w:r>
          </w:p>
        </w:tc>
        <w:tc>
          <w:tcPr>
            <w:tcW w:w="958" w:type="pct"/>
            <w:tcBorders>
              <w:top w:val="nil"/>
              <w:left w:val="nil"/>
              <w:bottom w:val="single" w:sz="4" w:space="0" w:color="000000"/>
              <w:right w:val="single" w:sz="4" w:space="0" w:color="000000"/>
            </w:tcBorders>
            <w:shd w:val="clear" w:color="auto" w:fill="auto"/>
            <w:noWrap/>
            <w:vAlign w:val="bottom"/>
            <w:hideMark/>
          </w:tcPr>
          <w:p w14:paraId="2397D2A4" w14:textId="266167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89B66" w14:textId="65A939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E45E9" w14:textId="73C25A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9,022.68 </w:t>
            </w:r>
          </w:p>
        </w:tc>
      </w:tr>
      <w:tr w:rsidR="0021107A" w:rsidRPr="0021107A" w14:paraId="41B3B21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83CD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3760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2E24980E" w14:textId="6A28C2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4CEA27ED" w14:textId="223AD5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A9CF1" w14:textId="069BB2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3AE55" w14:textId="4E137E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684,045.00 </w:t>
            </w:r>
          </w:p>
        </w:tc>
      </w:tr>
      <w:tr w:rsidR="0021107A" w:rsidRPr="0021107A" w14:paraId="771FF4C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50E6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74A2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5F74C336" w14:textId="65532F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7,370.36 </w:t>
            </w:r>
          </w:p>
        </w:tc>
        <w:tc>
          <w:tcPr>
            <w:tcW w:w="958" w:type="pct"/>
            <w:tcBorders>
              <w:top w:val="nil"/>
              <w:left w:val="nil"/>
              <w:bottom w:val="single" w:sz="4" w:space="0" w:color="000000"/>
              <w:right w:val="single" w:sz="4" w:space="0" w:color="000000"/>
            </w:tcBorders>
            <w:shd w:val="clear" w:color="auto" w:fill="auto"/>
            <w:noWrap/>
            <w:vAlign w:val="bottom"/>
            <w:hideMark/>
          </w:tcPr>
          <w:p w14:paraId="1D71D0ED" w14:textId="1F52CB9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8D390" w14:textId="3A02B1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90F61" w14:textId="1A658A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7,370.36 </w:t>
            </w:r>
          </w:p>
        </w:tc>
      </w:tr>
      <w:tr w:rsidR="0021107A" w:rsidRPr="0021107A" w14:paraId="2B389E5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F19F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4DDB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2209C6E3" w14:textId="6F91F6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C1FC868" w14:textId="214390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824BC" w14:textId="5627B4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609F4" w14:textId="2F5576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5,350.00 </w:t>
            </w:r>
          </w:p>
        </w:tc>
      </w:tr>
      <w:tr w:rsidR="0021107A" w:rsidRPr="0021107A" w14:paraId="2F3AB7F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E90F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C6A7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6A7E0291" w14:textId="5154A2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7F35679D" w14:textId="62AB04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4E44D" w14:textId="239DD8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737F7" w14:textId="515CAC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1,980.00 </w:t>
            </w:r>
          </w:p>
        </w:tc>
      </w:tr>
      <w:tr w:rsidR="0021107A" w:rsidRPr="0021107A" w14:paraId="6BC4AC5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0C2F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4731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792F3E65" w14:textId="562F3B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2479A620" w14:textId="38ADAB4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6CFCC" w14:textId="402CA6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EAB76" w14:textId="7B7278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5,780.00 </w:t>
            </w:r>
          </w:p>
        </w:tc>
      </w:tr>
      <w:tr w:rsidR="0021107A" w:rsidRPr="0021107A" w14:paraId="0BF8011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4D4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25803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16B456C9" w14:textId="629A82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hideMark/>
          </w:tcPr>
          <w:p w14:paraId="1F721538" w14:textId="345A45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4CD29" w14:textId="19F32D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5F8EDA" w14:textId="2CB198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6,850.00 </w:t>
            </w:r>
          </w:p>
        </w:tc>
      </w:tr>
      <w:tr w:rsidR="0021107A" w:rsidRPr="0021107A" w14:paraId="67F2805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F66B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34DC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266B649F" w14:textId="0DF86C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36,152.07 </w:t>
            </w:r>
          </w:p>
        </w:tc>
        <w:tc>
          <w:tcPr>
            <w:tcW w:w="958" w:type="pct"/>
            <w:tcBorders>
              <w:top w:val="nil"/>
              <w:left w:val="nil"/>
              <w:bottom w:val="single" w:sz="4" w:space="0" w:color="000000"/>
              <w:right w:val="single" w:sz="4" w:space="0" w:color="000000"/>
            </w:tcBorders>
            <w:shd w:val="clear" w:color="auto" w:fill="auto"/>
            <w:noWrap/>
            <w:vAlign w:val="bottom"/>
            <w:hideMark/>
          </w:tcPr>
          <w:p w14:paraId="00FFEA61" w14:textId="727F32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F2AB5" w14:textId="1C82962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646AF" w14:textId="3F6C8D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36,152.07 </w:t>
            </w:r>
          </w:p>
        </w:tc>
      </w:tr>
      <w:tr w:rsidR="0021107A" w:rsidRPr="0021107A" w14:paraId="4AE90C2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352F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3A0A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47362FD5" w14:textId="100316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2,435.00 </w:t>
            </w:r>
          </w:p>
        </w:tc>
        <w:tc>
          <w:tcPr>
            <w:tcW w:w="958" w:type="pct"/>
            <w:tcBorders>
              <w:top w:val="nil"/>
              <w:left w:val="nil"/>
              <w:bottom w:val="single" w:sz="4" w:space="0" w:color="000000"/>
              <w:right w:val="single" w:sz="4" w:space="0" w:color="000000"/>
            </w:tcBorders>
            <w:shd w:val="clear" w:color="auto" w:fill="auto"/>
            <w:noWrap/>
            <w:vAlign w:val="bottom"/>
            <w:hideMark/>
          </w:tcPr>
          <w:p w14:paraId="04D5D513" w14:textId="63EE96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BF373" w14:textId="65D8A2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7496F" w14:textId="7CFD69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2,435.00 </w:t>
            </w:r>
          </w:p>
        </w:tc>
      </w:tr>
      <w:tr w:rsidR="0021107A" w:rsidRPr="0021107A" w14:paraId="4F69930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506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746C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28131F3B" w14:textId="061681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A1D33C" w14:textId="05A594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14C22" w14:textId="107C50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29C0F" w14:textId="6933FF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1,000.00 </w:t>
            </w:r>
          </w:p>
        </w:tc>
      </w:tr>
      <w:tr w:rsidR="0021107A" w:rsidRPr="0021107A" w14:paraId="3981C4D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39B056"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602E8957" w14:textId="795C6CF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71,276,598.29 </w:t>
            </w:r>
          </w:p>
        </w:tc>
        <w:tc>
          <w:tcPr>
            <w:tcW w:w="958" w:type="pct"/>
            <w:tcBorders>
              <w:top w:val="nil"/>
              <w:left w:val="nil"/>
              <w:bottom w:val="single" w:sz="4" w:space="0" w:color="000000"/>
              <w:right w:val="single" w:sz="4" w:space="0" w:color="000000"/>
            </w:tcBorders>
            <w:shd w:val="clear" w:color="A5A5A5" w:fill="A5A5A5"/>
            <w:noWrap/>
            <w:vAlign w:val="bottom"/>
            <w:hideMark/>
          </w:tcPr>
          <w:p w14:paraId="7457ADFC" w14:textId="2DED5C0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2BAA584" w14:textId="3BCC525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D6C944B" w14:textId="0B6C5DA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71,276,598.29 </w:t>
            </w:r>
          </w:p>
        </w:tc>
      </w:tr>
      <w:tr w:rsidR="0021107A" w:rsidRPr="0021107A" w14:paraId="5ADE5F8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68F313"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4F41F59F" w14:textId="2E40FA8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885,06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3078A6CF" w14:textId="394F27E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FA42912" w14:textId="7A830F2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C85128" w14:textId="1F86AC2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885,067.16 </w:t>
            </w:r>
          </w:p>
        </w:tc>
      </w:tr>
      <w:tr w:rsidR="0021107A" w:rsidRPr="0021107A" w14:paraId="2072ED5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3520D"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F834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630D2538" w14:textId="51A273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0A59C60A" w14:textId="32BD5F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F284E" w14:textId="765167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9F46E" w14:textId="7CF594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9,630.00 </w:t>
            </w:r>
          </w:p>
        </w:tc>
      </w:tr>
      <w:tr w:rsidR="0021107A" w:rsidRPr="0021107A" w14:paraId="146E843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8D49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15DF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280F4306" w14:textId="0DCF3A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6C8AF2AD" w14:textId="1011C3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CCB37" w14:textId="5634FC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CB3E8" w14:textId="5A80ED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6,096.53 </w:t>
            </w:r>
          </w:p>
        </w:tc>
      </w:tr>
      <w:tr w:rsidR="0021107A" w:rsidRPr="0021107A" w14:paraId="07D86F7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380B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D7F3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2062458" w14:textId="6A1D72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2,799.15 </w:t>
            </w:r>
          </w:p>
        </w:tc>
        <w:tc>
          <w:tcPr>
            <w:tcW w:w="958" w:type="pct"/>
            <w:tcBorders>
              <w:top w:val="nil"/>
              <w:left w:val="nil"/>
              <w:bottom w:val="single" w:sz="4" w:space="0" w:color="000000"/>
              <w:right w:val="single" w:sz="4" w:space="0" w:color="000000"/>
            </w:tcBorders>
            <w:shd w:val="clear" w:color="auto" w:fill="auto"/>
            <w:noWrap/>
            <w:vAlign w:val="bottom"/>
            <w:hideMark/>
          </w:tcPr>
          <w:p w14:paraId="10AD02C3" w14:textId="1AD151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4FAE8E" w14:textId="330E18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874E0" w14:textId="3B504A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2,799.15 </w:t>
            </w:r>
          </w:p>
        </w:tc>
      </w:tr>
      <w:tr w:rsidR="0021107A" w:rsidRPr="0021107A" w14:paraId="6B6F7E8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8397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2386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553B29B3" w14:textId="4ECAD4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59BBA725" w14:textId="3DE8CC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81E98" w14:textId="5D91F0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8A7320" w14:textId="556860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3,966.82 </w:t>
            </w:r>
          </w:p>
        </w:tc>
      </w:tr>
      <w:tr w:rsidR="0021107A" w:rsidRPr="0021107A" w14:paraId="4934D98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5A3B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7410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1106B2AA" w14:textId="2466CD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4900E6AB" w14:textId="240092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E0FD4" w14:textId="66DBF9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D20C76" w14:textId="2B6296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6,364.71 </w:t>
            </w:r>
          </w:p>
        </w:tc>
      </w:tr>
      <w:tr w:rsidR="0021107A" w:rsidRPr="0021107A" w14:paraId="553B25B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A78B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51E4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28A76CED" w14:textId="5ABB7A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3A0A7F7D" w14:textId="5EA67C8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9AB83" w14:textId="30B758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596E8" w14:textId="383432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6,370.00 </w:t>
            </w:r>
          </w:p>
        </w:tc>
      </w:tr>
      <w:tr w:rsidR="0021107A" w:rsidRPr="0021107A" w14:paraId="1213ED0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2926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676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76021A28" w14:textId="2F9EB0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49B26C3D" w14:textId="2B2CD3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F35CD" w14:textId="1202D3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FEAEA" w14:textId="3A9D07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8,283.89 </w:t>
            </w:r>
          </w:p>
        </w:tc>
      </w:tr>
      <w:tr w:rsidR="0021107A" w:rsidRPr="0021107A" w14:paraId="3F48EC0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7D23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98C0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2B0E043F" w14:textId="32B162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53C5A998" w14:textId="3590B5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81BB6" w14:textId="780D51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BF9C0" w14:textId="43DAF0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3,458.80 </w:t>
            </w:r>
          </w:p>
        </w:tc>
      </w:tr>
      <w:tr w:rsidR="0021107A" w:rsidRPr="0021107A" w14:paraId="72A9076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49C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46B9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3EE01CDA" w14:textId="2F8A56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36BFBC59" w14:textId="288B7B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98469" w14:textId="5A3D75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9A76F" w14:textId="6E363E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03,379.32 </w:t>
            </w:r>
          </w:p>
        </w:tc>
      </w:tr>
      <w:tr w:rsidR="0021107A" w:rsidRPr="0021107A" w14:paraId="062EF09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D7EC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4ED5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0352B931" w14:textId="2307CF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17974D51" w14:textId="570299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DDEF7" w14:textId="297D34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F7F99" w14:textId="02BBF1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9,492.94 </w:t>
            </w:r>
          </w:p>
        </w:tc>
      </w:tr>
      <w:tr w:rsidR="0021107A" w:rsidRPr="0021107A" w14:paraId="516C89D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FB84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E42B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71B1E055" w14:textId="6724DC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4FF82120" w14:textId="2157AC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BB964" w14:textId="745EEC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41955" w14:textId="2ECFF2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5,225.00 </w:t>
            </w:r>
          </w:p>
        </w:tc>
      </w:tr>
      <w:tr w:rsidR="0021107A" w:rsidRPr="0021107A" w14:paraId="72A3438C"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F13DF8"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0E341C4" w14:textId="31F1FA2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4,009,9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95EBA8C" w14:textId="126C6C2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274522" w14:textId="260DCC7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93F824" w14:textId="378B273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4,009,976.85 </w:t>
            </w:r>
          </w:p>
        </w:tc>
      </w:tr>
      <w:tr w:rsidR="0021107A" w:rsidRPr="0021107A" w14:paraId="6128AFE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3387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A5DB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4268F9C9" w14:textId="0D459A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50436D7C" w14:textId="107965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CC033E" w14:textId="66304A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52928" w14:textId="457B0D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46,090.42 </w:t>
            </w:r>
          </w:p>
        </w:tc>
      </w:tr>
      <w:tr w:rsidR="0021107A" w:rsidRPr="0021107A" w14:paraId="0AD6284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04E7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EEB2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478FC208" w14:textId="283100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711393B5" w14:textId="600FB11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668B0" w14:textId="63A00C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AEAFF" w14:textId="1CFD33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25,523.95 </w:t>
            </w:r>
          </w:p>
        </w:tc>
      </w:tr>
      <w:tr w:rsidR="0021107A" w:rsidRPr="0021107A" w14:paraId="4391BBF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41E5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D7ED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D1812FC" w14:textId="4038C7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1F9D4AAE" w14:textId="36E47A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46B5DF" w14:textId="707612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C22D9" w14:textId="70E9B5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0,830.18 </w:t>
            </w:r>
          </w:p>
        </w:tc>
      </w:tr>
      <w:tr w:rsidR="0021107A" w:rsidRPr="0021107A" w14:paraId="2593202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4EA7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3BB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572DFFE1" w14:textId="20E0DC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1ABE4B5C" w14:textId="3C3D91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DBC20" w14:textId="49F8D8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6D7D6" w14:textId="2E39EB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86,846.54 </w:t>
            </w:r>
          </w:p>
        </w:tc>
      </w:tr>
      <w:tr w:rsidR="0021107A" w:rsidRPr="0021107A" w14:paraId="7169096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487B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6C59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3CA699A7" w14:textId="7F37F6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71,384.32 </w:t>
            </w:r>
          </w:p>
        </w:tc>
        <w:tc>
          <w:tcPr>
            <w:tcW w:w="958" w:type="pct"/>
            <w:tcBorders>
              <w:top w:val="nil"/>
              <w:left w:val="nil"/>
              <w:bottom w:val="single" w:sz="4" w:space="0" w:color="000000"/>
              <w:right w:val="single" w:sz="4" w:space="0" w:color="000000"/>
            </w:tcBorders>
            <w:shd w:val="clear" w:color="auto" w:fill="auto"/>
            <w:noWrap/>
            <w:vAlign w:val="bottom"/>
            <w:hideMark/>
          </w:tcPr>
          <w:p w14:paraId="5E61822B" w14:textId="0CED52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B980A" w14:textId="7F99AF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4B177" w14:textId="531C4C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71,384.32 </w:t>
            </w:r>
          </w:p>
        </w:tc>
      </w:tr>
      <w:tr w:rsidR="0021107A" w:rsidRPr="0021107A" w14:paraId="1E1BAF7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AB93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F618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780DFC0B" w14:textId="1ED01D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4B8B1739" w14:textId="50CBAD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6CED5" w14:textId="120DE7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99526" w14:textId="3CC228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9,368.82 </w:t>
            </w:r>
          </w:p>
        </w:tc>
      </w:tr>
      <w:tr w:rsidR="0021107A" w:rsidRPr="0021107A" w14:paraId="404FED0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842B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3A34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10EB6A88" w14:textId="339151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32629C6E" w14:textId="644210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7E435" w14:textId="7C4E3D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A7A3B" w14:textId="156C016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918,705.15 </w:t>
            </w:r>
          </w:p>
        </w:tc>
      </w:tr>
      <w:tr w:rsidR="0021107A" w:rsidRPr="0021107A" w14:paraId="15536DF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4AC8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AF34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174EFBF" w14:textId="78BA7E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69,806.65 </w:t>
            </w:r>
          </w:p>
        </w:tc>
        <w:tc>
          <w:tcPr>
            <w:tcW w:w="958" w:type="pct"/>
            <w:tcBorders>
              <w:top w:val="nil"/>
              <w:left w:val="nil"/>
              <w:bottom w:val="single" w:sz="4" w:space="0" w:color="000000"/>
              <w:right w:val="single" w:sz="4" w:space="0" w:color="000000"/>
            </w:tcBorders>
            <w:shd w:val="clear" w:color="auto" w:fill="auto"/>
            <w:noWrap/>
            <w:vAlign w:val="bottom"/>
            <w:hideMark/>
          </w:tcPr>
          <w:p w14:paraId="3E1E4841" w14:textId="4ECD14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6C599" w14:textId="5BB0FC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74C36" w14:textId="236D98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69,806.65 </w:t>
            </w:r>
          </w:p>
        </w:tc>
      </w:tr>
      <w:tr w:rsidR="0021107A" w:rsidRPr="0021107A" w14:paraId="343A2F4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F497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344A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18DD1B9" w14:textId="19E25C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28B3873E" w14:textId="122E82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8119F" w14:textId="1F9E39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8A7CC" w14:textId="24AE18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7,487.08 </w:t>
            </w:r>
          </w:p>
        </w:tc>
      </w:tr>
      <w:tr w:rsidR="0021107A" w:rsidRPr="0021107A" w14:paraId="3F2F945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56F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367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3B68583F" w14:textId="6EC635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2D0E3B02" w14:textId="093E41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FA9891" w14:textId="75ED40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BA82D" w14:textId="12F753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41,502.54 </w:t>
            </w:r>
          </w:p>
        </w:tc>
      </w:tr>
      <w:tr w:rsidR="0021107A" w:rsidRPr="0021107A" w14:paraId="363307E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AF78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D767D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05B75C81" w14:textId="624967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666479BB" w14:textId="1F0954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EF5F7" w14:textId="5C0BD4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EE84F" w14:textId="177FF3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12,431.20 </w:t>
            </w:r>
          </w:p>
        </w:tc>
      </w:tr>
      <w:tr w:rsidR="0021107A" w:rsidRPr="0021107A" w14:paraId="7653B746"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C2DD4B"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4B05ECF" w14:textId="047A6C5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6,095,54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2D321FDD" w14:textId="0702B41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FD3414" w14:textId="19AEB33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C3D874" w14:textId="7263B8C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6,095,546.09 </w:t>
            </w:r>
          </w:p>
        </w:tc>
      </w:tr>
      <w:tr w:rsidR="0021107A" w:rsidRPr="0021107A" w14:paraId="0B56A46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AF02B"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C5F4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3770602B" w14:textId="5E9E78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6D2613A1" w14:textId="74DD94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C08AA" w14:textId="692DFC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5414A" w14:textId="788A92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5,619.99 </w:t>
            </w:r>
          </w:p>
        </w:tc>
      </w:tr>
      <w:tr w:rsidR="0021107A" w:rsidRPr="0021107A" w14:paraId="75B756D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EBC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F7C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F1496E" w14:textId="72D6F3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7F9AFAF1" w14:textId="185CAD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9FBBD" w14:textId="7CD97E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B7C2A" w14:textId="667B59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031,039.59 </w:t>
            </w:r>
          </w:p>
        </w:tc>
      </w:tr>
      <w:tr w:rsidR="0021107A" w:rsidRPr="0021107A" w14:paraId="6F46E28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C1C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1078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62FB5F06" w14:textId="745134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607948DD" w14:textId="354BB5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D1E67" w14:textId="6862F3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42045" w14:textId="65DED7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25,845.86 </w:t>
            </w:r>
          </w:p>
        </w:tc>
      </w:tr>
      <w:tr w:rsidR="0021107A" w:rsidRPr="0021107A" w14:paraId="0F47522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CA79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50F6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6C0D0FA6" w14:textId="1188C6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4C1E51B5" w14:textId="2E0385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17714" w14:textId="03B848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20A6F" w14:textId="14A478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4,842.95 </w:t>
            </w:r>
          </w:p>
        </w:tc>
      </w:tr>
      <w:tr w:rsidR="0021107A" w:rsidRPr="0021107A" w14:paraId="53AB058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7E94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C2DD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65E77907" w14:textId="40A26E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7C1AFF45" w14:textId="6FE0B6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FF254" w14:textId="0F2C3B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04887" w14:textId="0B0AE2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6,420.00 </w:t>
            </w:r>
          </w:p>
        </w:tc>
      </w:tr>
      <w:tr w:rsidR="0021107A" w:rsidRPr="0021107A" w14:paraId="088CB81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F3B5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487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110762D" w14:textId="7A6A25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2,396.30 </w:t>
            </w:r>
          </w:p>
        </w:tc>
        <w:tc>
          <w:tcPr>
            <w:tcW w:w="958" w:type="pct"/>
            <w:tcBorders>
              <w:top w:val="nil"/>
              <w:left w:val="nil"/>
              <w:bottom w:val="single" w:sz="4" w:space="0" w:color="000000"/>
              <w:right w:val="single" w:sz="4" w:space="0" w:color="000000"/>
            </w:tcBorders>
            <w:shd w:val="clear" w:color="auto" w:fill="auto"/>
            <w:noWrap/>
            <w:vAlign w:val="bottom"/>
            <w:hideMark/>
          </w:tcPr>
          <w:p w14:paraId="6F923B97" w14:textId="568DAA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5063E" w14:textId="1190C3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D5D9A" w14:textId="16B6DE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2,396.30 </w:t>
            </w:r>
          </w:p>
        </w:tc>
      </w:tr>
      <w:tr w:rsidR="0021107A" w:rsidRPr="0021107A" w14:paraId="0B6DAE9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DEC7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67DD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3B7628F9" w14:textId="1A8DE0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11,304.18 </w:t>
            </w:r>
          </w:p>
        </w:tc>
        <w:tc>
          <w:tcPr>
            <w:tcW w:w="958" w:type="pct"/>
            <w:tcBorders>
              <w:top w:val="nil"/>
              <w:left w:val="nil"/>
              <w:bottom w:val="single" w:sz="4" w:space="0" w:color="000000"/>
              <w:right w:val="single" w:sz="4" w:space="0" w:color="000000"/>
            </w:tcBorders>
            <w:shd w:val="clear" w:color="auto" w:fill="auto"/>
            <w:noWrap/>
            <w:vAlign w:val="bottom"/>
            <w:hideMark/>
          </w:tcPr>
          <w:p w14:paraId="3F0EB512" w14:textId="7F511C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53A7F" w14:textId="4F0E26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1F481" w14:textId="677089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11,304.18 </w:t>
            </w:r>
          </w:p>
        </w:tc>
      </w:tr>
      <w:tr w:rsidR="0021107A" w:rsidRPr="0021107A" w14:paraId="0F0D0DA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F936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680E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409BF762" w14:textId="01ED7D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3A6E3FF2" w14:textId="20880A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7FC7C" w14:textId="7E75F9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DE529" w14:textId="79F9205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17,826.07 </w:t>
            </w:r>
          </w:p>
        </w:tc>
      </w:tr>
      <w:tr w:rsidR="0021107A" w:rsidRPr="0021107A" w14:paraId="2D67F22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12BD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8A9F3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3A0B7E04" w14:textId="3F2981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65EE394A" w14:textId="1A9339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8C3EA" w14:textId="28E615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0E7C2" w14:textId="5E415A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0,251.15 </w:t>
            </w:r>
          </w:p>
        </w:tc>
      </w:tr>
      <w:tr w:rsidR="0021107A" w:rsidRPr="0021107A" w14:paraId="4A68D96F"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C121E1"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73D5D34" w14:textId="415BAF3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6,436,034.25 </w:t>
            </w:r>
          </w:p>
        </w:tc>
        <w:tc>
          <w:tcPr>
            <w:tcW w:w="958" w:type="pct"/>
            <w:tcBorders>
              <w:top w:val="nil"/>
              <w:left w:val="nil"/>
              <w:bottom w:val="single" w:sz="4" w:space="0" w:color="000000"/>
              <w:right w:val="single" w:sz="4" w:space="0" w:color="000000"/>
            </w:tcBorders>
            <w:shd w:val="clear" w:color="D8D8D8" w:fill="D8D8D8"/>
            <w:noWrap/>
            <w:vAlign w:val="bottom"/>
            <w:hideMark/>
          </w:tcPr>
          <w:p w14:paraId="282D4AAA" w14:textId="67CB181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962D21" w14:textId="2F3FBD4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4E2EDE" w14:textId="45E9E4A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6,436,034.25 </w:t>
            </w:r>
          </w:p>
        </w:tc>
      </w:tr>
      <w:tr w:rsidR="0021107A" w:rsidRPr="0021107A" w14:paraId="58FFE2A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6A488C"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0F6DF8CE" w14:textId="0AFB20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08EEB76E" w14:textId="446450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F9A1A" w14:textId="324D8C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0C7B88E" w14:textId="74B964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442,703.84 </w:t>
            </w:r>
          </w:p>
        </w:tc>
      </w:tr>
      <w:tr w:rsidR="0021107A" w:rsidRPr="0021107A" w14:paraId="37B8154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6C395"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A1DB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54420529" w14:textId="0D56D3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03CCEB76" w14:textId="523AD0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1C11E" w14:textId="271316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A7F08" w14:textId="305621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57,148.41 </w:t>
            </w:r>
          </w:p>
        </w:tc>
      </w:tr>
      <w:tr w:rsidR="0021107A" w:rsidRPr="0021107A" w14:paraId="38AA973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5D1B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B096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1445CAC2" w14:textId="2AFAEB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54802960" w14:textId="24713D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C02ADB" w14:textId="2938CA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8EB61" w14:textId="47755F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331,350.00 </w:t>
            </w:r>
          </w:p>
        </w:tc>
      </w:tr>
      <w:tr w:rsidR="0021107A" w:rsidRPr="0021107A" w14:paraId="38D5A4D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814E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719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teel</w:t>
            </w:r>
          </w:p>
        </w:tc>
        <w:tc>
          <w:tcPr>
            <w:tcW w:w="1003" w:type="pct"/>
            <w:tcBorders>
              <w:top w:val="nil"/>
              <w:left w:val="nil"/>
              <w:bottom w:val="single" w:sz="4" w:space="0" w:color="000000"/>
              <w:right w:val="single" w:sz="4" w:space="0" w:color="000000"/>
            </w:tcBorders>
            <w:shd w:val="clear" w:color="auto" w:fill="auto"/>
            <w:noWrap/>
            <w:vAlign w:val="bottom"/>
            <w:hideMark/>
          </w:tcPr>
          <w:p w14:paraId="611B7202" w14:textId="4C8F5A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672.00 </w:t>
            </w:r>
          </w:p>
        </w:tc>
        <w:tc>
          <w:tcPr>
            <w:tcW w:w="958" w:type="pct"/>
            <w:tcBorders>
              <w:top w:val="nil"/>
              <w:left w:val="nil"/>
              <w:bottom w:val="single" w:sz="4" w:space="0" w:color="000000"/>
              <w:right w:val="single" w:sz="4" w:space="0" w:color="000000"/>
            </w:tcBorders>
            <w:shd w:val="clear" w:color="auto" w:fill="auto"/>
            <w:noWrap/>
            <w:vAlign w:val="bottom"/>
            <w:hideMark/>
          </w:tcPr>
          <w:p w14:paraId="74F195F5" w14:textId="3F6986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2D309" w14:textId="47A215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6E400" w14:textId="49F56D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672.00 </w:t>
            </w:r>
          </w:p>
        </w:tc>
      </w:tr>
      <w:tr w:rsidR="0021107A" w:rsidRPr="0021107A" w14:paraId="2930E1D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1F24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C5922C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3299008B" w14:textId="4F84703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32B6A7E4" w14:textId="5A2221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3B60A" w14:textId="270BCE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B59CD" w14:textId="24814E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030.00 </w:t>
            </w:r>
          </w:p>
        </w:tc>
      </w:tr>
      <w:tr w:rsidR="0021107A" w:rsidRPr="0021107A" w14:paraId="6628D7C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4E32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C08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4F05615C" w14:textId="30EF7E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2,950.00 </w:t>
            </w:r>
          </w:p>
        </w:tc>
        <w:tc>
          <w:tcPr>
            <w:tcW w:w="958" w:type="pct"/>
            <w:tcBorders>
              <w:top w:val="nil"/>
              <w:left w:val="nil"/>
              <w:bottom w:val="single" w:sz="4" w:space="0" w:color="000000"/>
              <w:right w:val="single" w:sz="4" w:space="0" w:color="000000"/>
            </w:tcBorders>
            <w:shd w:val="clear" w:color="auto" w:fill="auto"/>
            <w:noWrap/>
            <w:vAlign w:val="bottom"/>
            <w:hideMark/>
          </w:tcPr>
          <w:p w14:paraId="1C74ED27" w14:textId="56BD66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AA5C4" w14:textId="000CBA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63DAD" w14:textId="1EAD8C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2,950.00 </w:t>
            </w:r>
          </w:p>
        </w:tc>
      </w:tr>
      <w:tr w:rsidR="0021107A" w:rsidRPr="0021107A" w14:paraId="602CC8A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B0DD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7FBAF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0233795C" w14:textId="1E3F4C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0BC36EAE" w14:textId="618350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9BBCA" w14:textId="5E0102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61627" w14:textId="1F3F2A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883,180.00 </w:t>
            </w:r>
          </w:p>
        </w:tc>
      </w:tr>
      <w:tr w:rsidR="0021107A" w:rsidRPr="0021107A" w14:paraId="042D3527"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1AC3DA"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AD84E78" w14:textId="1DDB0D8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07474E5A" w14:textId="04981FB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9596CE" w14:textId="2B55086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C73AF2" w14:textId="2C5C447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849,973.94 </w:t>
            </w:r>
          </w:p>
        </w:tc>
      </w:tr>
      <w:tr w:rsidR="0021107A" w:rsidRPr="0021107A" w14:paraId="094A49B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CC77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D50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0DE780F9" w14:textId="764CB4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054B84D6" w14:textId="4DE4D2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3B7F2" w14:textId="697F24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48D38" w14:textId="2FC065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91,606.38 </w:t>
            </w:r>
          </w:p>
        </w:tc>
      </w:tr>
      <w:tr w:rsidR="0021107A" w:rsidRPr="0021107A" w14:paraId="30AC9F4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A464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5C02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F891C71" w14:textId="101FEC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5A14F317" w14:textId="6EF757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BEA39A" w14:textId="57277C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73A83" w14:textId="068969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37,467.56 </w:t>
            </w:r>
          </w:p>
        </w:tc>
      </w:tr>
      <w:tr w:rsidR="0021107A" w:rsidRPr="0021107A" w14:paraId="354F7D2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6A7D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240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62A67F01" w14:textId="2E784C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28634153" w14:textId="6321CC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DDF94" w14:textId="26180F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6DCC0" w14:textId="076D0B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20,900.00 </w:t>
            </w:r>
          </w:p>
        </w:tc>
      </w:tr>
      <w:tr w:rsidR="0021107A" w:rsidRPr="0021107A" w14:paraId="6372B876"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80417D"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45D44D4" w14:textId="277D90C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4,075,41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92672D9" w14:textId="4C80573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310D603" w14:textId="59CAACF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7EEE923" w14:textId="4CDDC51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4,075,413.00 </w:t>
            </w:r>
          </w:p>
        </w:tc>
      </w:tr>
      <w:tr w:rsidR="0021107A" w:rsidRPr="0021107A" w14:paraId="5FF01CF6"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B620E"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0C8D8F1A" w14:textId="785C2A1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0,93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DB78E05" w14:textId="107F54B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D02AC8" w14:textId="3BE3AF3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063A1C" w14:textId="0E97819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0,932,900.00 </w:t>
            </w:r>
          </w:p>
        </w:tc>
      </w:tr>
      <w:tr w:rsidR="0021107A" w:rsidRPr="0021107A" w14:paraId="21D0859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3EC93"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789C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7F9CC6D1" w14:textId="65C87C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C843CFB" w14:textId="568F67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24492B" w14:textId="4A0619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7C43F" w14:textId="45E2D0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5,600.00 </w:t>
            </w:r>
          </w:p>
        </w:tc>
      </w:tr>
      <w:tr w:rsidR="0021107A" w:rsidRPr="0021107A" w14:paraId="17C81D9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2EB5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B6CD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3CFBD7E3" w14:textId="1E44F54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960080" w14:textId="6C7FBA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DEA98" w14:textId="2F8509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D969F" w14:textId="5A19354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1F2E58D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3FCC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6213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6E55CFD7" w14:textId="217C0E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134B29" w14:textId="7558EB9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75F01" w14:textId="6F289B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46DA0" w14:textId="4A5250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6766A25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1D43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631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239B0DE2" w14:textId="73BC40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E705718" w14:textId="4B2C2B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9EBD8" w14:textId="2C4B39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972D2" w14:textId="77A449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5,600.00 </w:t>
            </w:r>
          </w:p>
        </w:tc>
      </w:tr>
      <w:tr w:rsidR="0021107A" w:rsidRPr="0021107A" w14:paraId="05DB6DA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F3C2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3556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4ACFEA7E" w14:textId="195B1B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63C5B5" w14:textId="017FAB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473BC" w14:textId="25FB1A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90255" w14:textId="6DF57F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79585B1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A029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26F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6B3E7D76" w14:textId="603C54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5FF97F" w14:textId="1C2CFD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F3710E" w14:textId="600614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4D97C" w14:textId="029CEC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0017354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C451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48B2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EBB4FA7" w14:textId="1AB0A9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EB9681" w14:textId="30CDB2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9AEBB" w14:textId="18DD5B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0E392" w14:textId="2E9C1E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14188B1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2C79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FE8E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70E72035" w14:textId="168159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DCB78AC" w14:textId="306AEF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14A02" w14:textId="18AB1D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0FB61" w14:textId="0CED5C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00,500.00 </w:t>
            </w:r>
          </w:p>
        </w:tc>
      </w:tr>
      <w:tr w:rsidR="0021107A" w:rsidRPr="0021107A" w14:paraId="0E56833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D86F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F8AC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108A9323" w14:textId="70239B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3B5FB6" w14:textId="3E794F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39339" w14:textId="42E8A1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3BDD6" w14:textId="04446D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6035624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407C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C403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3798DB78" w14:textId="29BB1B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E2861BB" w14:textId="1F1C56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A4CA6" w14:textId="191AA7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B771D" w14:textId="4B9BC1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5,600.00 </w:t>
            </w:r>
          </w:p>
        </w:tc>
      </w:tr>
      <w:tr w:rsidR="0021107A" w:rsidRPr="0021107A" w14:paraId="6CA3A52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860A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2156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32AD008B" w14:textId="3490A0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1FA9755" w14:textId="15F78C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C729D" w14:textId="4F8C2B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5EFF7" w14:textId="743EB4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5,600.00 </w:t>
            </w:r>
          </w:p>
        </w:tc>
      </w:tr>
      <w:tr w:rsidR="0021107A" w:rsidRPr="0021107A" w14:paraId="715890E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4B65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51A4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425DDF5F" w14:textId="4B3AAB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4F2797" w14:textId="0E4AF4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E8ACC" w14:textId="5D32DE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F7DC3" w14:textId="649706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72B8485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B0F4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62DA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6B511F53" w14:textId="5939C5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2BA8F1" w14:textId="6A9C1E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CEDB4" w14:textId="317C26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80F86" w14:textId="6F2E1F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44E1C7F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C287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8543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687286CF" w14:textId="2B3BC1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AA9715" w14:textId="47516C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72B8FB" w14:textId="04E032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F1913" w14:textId="217E6E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40,000.00 </w:t>
            </w:r>
          </w:p>
        </w:tc>
      </w:tr>
      <w:tr w:rsidR="0021107A" w:rsidRPr="0021107A" w14:paraId="5B4B18A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1354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6E4B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62182EC" w14:textId="36E730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A858EB" w14:textId="085657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8309F" w14:textId="1EFD67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E2A56" w14:textId="5C6CE2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6FBDEAE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CCE3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7F621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54E2744D" w14:textId="64CA21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94A27D" w14:textId="4FFE13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A5A31" w14:textId="52CBA7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30044" w14:textId="3EB74E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7670F94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A3E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5E52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41E4D2BF" w14:textId="08D003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75D177" w14:textId="281013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1812B" w14:textId="453DA0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53EA4" w14:textId="1AEB4D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2398DA3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7577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2EE5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0AFF0482" w14:textId="446C5C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5CB4D5" w14:textId="4CFCA3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245C5" w14:textId="1EC8CA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B49BE" w14:textId="4169FC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50,000.00 </w:t>
            </w:r>
          </w:p>
        </w:tc>
      </w:tr>
      <w:tr w:rsidR="0021107A" w:rsidRPr="0021107A" w14:paraId="7E77F19D"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726F3"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599E0501" w14:textId="41CC312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2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E32D134" w14:textId="364BBA2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908991" w14:textId="23C8FAE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FA32B4" w14:textId="6E69F6D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238,450.00 </w:t>
            </w:r>
          </w:p>
        </w:tc>
      </w:tr>
      <w:tr w:rsidR="0021107A" w:rsidRPr="0021107A" w14:paraId="2755B81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D062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1D2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08CA9633" w14:textId="1C6FB0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F0CC90" w14:textId="32623B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48654" w14:textId="01EB1C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8023270" w14:textId="140F81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25,000.00 </w:t>
            </w:r>
          </w:p>
        </w:tc>
      </w:tr>
      <w:tr w:rsidR="0021107A" w:rsidRPr="0021107A" w14:paraId="64E0357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36C0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3E1B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05872AE3" w14:textId="1312FD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D84EE2E" w14:textId="3F25A8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21886" w14:textId="5BB466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3C743" w14:textId="4E5A21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0.00 </w:t>
            </w:r>
          </w:p>
        </w:tc>
      </w:tr>
      <w:tr w:rsidR="0021107A" w:rsidRPr="0021107A" w14:paraId="6507FBB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03E8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B4CC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135E6889" w14:textId="0E4ED69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7DD0040" w14:textId="171FA8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F5EBB" w14:textId="589552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210B6" w14:textId="074331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0.00 </w:t>
            </w:r>
          </w:p>
        </w:tc>
      </w:tr>
      <w:tr w:rsidR="0021107A" w:rsidRPr="0021107A" w14:paraId="674E835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0A75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1C61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4B88835E" w14:textId="63246B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F249D77" w14:textId="5E3788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9C2C9" w14:textId="648D3D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269B7" w14:textId="585932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0.00 </w:t>
            </w:r>
          </w:p>
        </w:tc>
      </w:tr>
      <w:tr w:rsidR="0021107A" w:rsidRPr="0021107A" w14:paraId="70251D7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2B0F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B212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0DD3F54B" w14:textId="07FF9A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1775F818" w14:textId="173CF6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B6CE3" w14:textId="6D2815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D14D5" w14:textId="38D2E5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84,150.00 </w:t>
            </w:r>
          </w:p>
        </w:tc>
      </w:tr>
      <w:tr w:rsidR="0021107A" w:rsidRPr="0021107A" w14:paraId="77CB94A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7981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2D05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29BEC071" w14:textId="389E8B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15E9830D" w14:textId="2B5149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54597" w14:textId="4098E3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B90B6" w14:textId="4336213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65,300.00 </w:t>
            </w:r>
          </w:p>
        </w:tc>
      </w:tr>
      <w:tr w:rsidR="0021107A" w:rsidRPr="0021107A" w14:paraId="1C28F6E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35C6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BE39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1DE7A081" w14:textId="6C0600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A053D9E" w14:textId="16C333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19BE8D" w14:textId="30DDD6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FED21" w14:textId="22C7CF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52,800.00 </w:t>
            </w:r>
          </w:p>
        </w:tc>
      </w:tr>
      <w:tr w:rsidR="0021107A" w:rsidRPr="0021107A" w14:paraId="4FAA296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42B8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66AF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7B52D49B" w14:textId="7C18C2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3B32BB4" w14:textId="19066B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079B8" w14:textId="72CB87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A862C" w14:textId="19085EA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02,800.00 </w:t>
            </w:r>
          </w:p>
        </w:tc>
      </w:tr>
      <w:tr w:rsidR="0021107A" w:rsidRPr="0021107A" w14:paraId="644AA79F"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03A2C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7C88428B" w14:textId="3295B50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4,962,5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6DCCAE" w14:textId="0E5C290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951DE32" w14:textId="688A003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C5D35E" w14:textId="68F13E7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4,962,513.00 </w:t>
            </w:r>
          </w:p>
        </w:tc>
      </w:tr>
      <w:tr w:rsidR="0021107A" w:rsidRPr="0021107A" w14:paraId="2ED3583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D5CF3"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396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2A92CD73" w14:textId="499A0A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E0725E" w14:textId="072909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065D4" w14:textId="7839B84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39F3C27" w14:textId="45024F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00,000.00 </w:t>
            </w:r>
          </w:p>
        </w:tc>
      </w:tr>
      <w:tr w:rsidR="0021107A" w:rsidRPr="0021107A" w14:paraId="07F087B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D2593"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77D8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70285B84" w14:textId="617A2D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8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74BDA3A" w14:textId="3DD572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FC5E7" w14:textId="5B322E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7F8CC" w14:textId="706356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89,950.00 </w:t>
            </w:r>
          </w:p>
        </w:tc>
      </w:tr>
      <w:tr w:rsidR="0021107A" w:rsidRPr="0021107A" w14:paraId="46F2C37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28C7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43C3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2F26517C" w14:textId="72C8A6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6C10DD88" w14:textId="16B25A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0FA24A" w14:textId="5A6676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1E2B4" w14:textId="59872C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1,800.00 </w:t>
            </w:r>
          </w:p>
        </w:tc>
      </w:tr>
      <w:tr w:rsidR="0021107A" w:rsidRPr="0021107A" w14:paraId="62779A1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2AA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5FA1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20D874D0" w14:textId="327739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66,850.00 </w:t>
            </w:r>
          </w:p>
        </w:tc>
        <w:tc>
          <w:tcPr>
            <w:tcW w:w="958" w:type="pct"/>
            <w:tcBorders>
              <w:top w:val="nil"/>
              <w:left w:val="nil"/>
              <w:bottom w:val="single" w:sz="4" w:space="0" w:color="000000"/>
              <w:right w:val="single" w:sz="4" w:space="0" w:color="000000"/>
            </w:tcBorders>
            <w:shd w:val="clear" w:color="auto" w:fill="auto"/>
            <w:noWrap/>
            <w:vAlign w:val="bottom"/>
            <w:hideMark/>
          </w:tcPr>
          <w:p w14:paraId="2B062056" w14:textId="66D39DB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355BD" w14:textId="0632B6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CD0CF9" w14:textId="15B700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66,850.00 </w:t>
            </w:r>
          </w:p>
        </w:tc>
      </w:tr>
      <w:tr w:rsidR="0021107A" w:rsidRPr="0021107A" w14:paraId="056EB97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EC13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272D8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390B5A82" w14:textId="3D5369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039BF05E" w14:textId="1CF9CE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0F009" w14:textId="5675CE8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55159" w14:textId="2CF129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44,350.00 </w:t>
            </w:r>
          </w:p>
        </w:tc>
      </w:tr>
      <w:tr w:rsidR="0021107A" w:rsidRPr="0021107A" w14:paraId="60BDBB1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F01D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6AAF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445983FF" w14:textId="56B907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8,950.00 </w:t>
            </w:r>
          </w:p>
        </w:tc>
        <w:tc>
          <w:tcPr>
            <w:tcW w:w="958" w:type="pct"/>
            <w:tcBorders>
              <w:top w:val="nil"/>
              <w:left w:val="nil"/>
              <w:bottom w:val="single" w:sz="4" w:space="0" w:color="000000"/>
              <w:right w:val="single" w:sz="4" w:space="0" w:color="000000"/>
            </w:tcBorders>
            <w:shd w:val="clear" w:color="auto" w:fill="auto"/>
            <w:noWrap/>
            <w:vAlign w:val="bottom"/>
            <w:hideMark/>
          </w:tcPr>
          <w:p w14:paraId="3929A54E" w14:textId="0330CE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768BF" w14:textId="436C3F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A1ED5" w14:textId="432530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8,950.00 </w:t>
            </w:r>
          </w:p>
        </w:tc>
      </w:tr>
      <w:tr w:rsidR="0021107A" w:rsidRPr="0021107A" w14:paraId="0E50B4B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FB99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004A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61FFBEAE" w14:textId="79446A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B42F9A5" w14:textId="2C2F60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00004" w14:textId="26E7A9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D6176" w14:textId="3FEBD0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9,350.00 </w:t>
            </w:r>
          </w:p>
        </w:tc>
      </w:tr>
      <w:tr w:rsidR="0021107A" w:rsidRPr="0021107A" w14:paraId="3F793AE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0FFC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183C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3BBA621C" w14:textId="45064F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785291C7" w14:textId="621E7B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F75AF" w14:textId="613C57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26DBF" w14:textId="66CD3A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4,650.00 </w:t>
            </w:r>
          </w:p>
        </w:tc>
      </w:tr>
      <w:tr w:rsidR="0021107A" w:rsidRPr="0021107A" w14:paraId="7EE7DBB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5E6A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F08C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4300D89E" w14:textId="09C0EA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1282F7D3" w14:textId="0F1E4D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A05A3" w14:textId="1E001D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70999" w14:textId="7AC327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42,400.00 </w:t>
            </w:r>
          </w:p>
        </w:tc>
      </w:tr>
      <w:tr w:rsidR="0021107A" w:rsidRPr="0021107A" w14:paraId="4B01763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4F0F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D2C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07AA35EA" w14:textId="5BF2D7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27E31106" w14:textId="0C611E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0E3CD" w14:textId="3BD28E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01A66" w14:textId="7FF070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39,950.00 </w:t>
            </w:r>
          </w:p>
        </w:tc>
      </w:tr>
      <w:tr w:rsidR="0021107A" w:rsidRPr="0021107A" w14:paraId="317BA98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23BC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B586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395AE924" w14:textId="73DAE4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12,563.00 </w:t>
            </w:r>
          </w:p>
        </w:tc>
        <w:tc>
          <w:tcPr>
            <w:tcW w:w="958" w:type="pct"/>
            <w:tcBorders>
              <w:top w:val="nil"/>
              <w:left w:val="nil"/>
              <w:bottom w:val="single" w:sz="4" w:space="0" w:color="000000"/>
              <w:right w:val="single" w:sz="4" w:space="0" w:color="000000"/>
            </w:tcBorders>
            <w:shd w:val="clear" w:color="auto" w:fill="auto"/>
            <w:noWrap/>
            <w:vAlign w:val="bottom"/>
            <w:hideMark/>
          </w:tcPr>
          <w:p w14:paraId="6FAEEABC" w14:textId="254A98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701447" w14:textId="3CDEE73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6A382" w14:textId="16F6CE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12,563.00 </w:t>
            </w:r>
          </w:p>
        </w:tc>
      </w:tr>
      <w:tr w:rsidR="0021107A" w:rsidRPr="0021107A" w14:paraId="131E0F5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2E70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05A24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212E5FC5" w14:textId="0006786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B1CDF56" w14:textId="4AE305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B0A6C1" w14:textId="4ED1CDF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A2304" w14:textId="39174C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9,350.00 </w:t>
            </w:r>
          </w:p>
        </w:tc>
      </w:tr>
      <w:tr w:rsidR="0021107A" w:rsidRPr="0021107A" w14:paraId="4CE1E8D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E7F7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D382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034EDE13" w14:textId="043FF9D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2,350.00 </w:t>
            </w:r>
          </w:p>
        </w:tc>
        <w:tc>
          <w:tcPr>
            <w:tcW w:w="958" w:type="pct"/>
            <w:tcBorders>
              <w:top w:val="nil"/>
              <w:left w:val="nil"/>
              <w:bottom w:val="single" w:sz="4" w:space="0" w:color="000000"/>
              <w:right w:val="single" w:sz="4" w:space="0" w:color="000000"/>
            </w:tcBorders>
            <w:shd w:val="clear" w:color="auto" w:fill="auto"/>
            <w:noWrap/>
            <w:vAlign w:val="bottom"/>
            <w:hideMark/>
          </w:tcPr>
          <w:p w14:paraId="03AA3D19" w14:textId="0A505D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6926B" w14:textId="3F8028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BF564" w14:textId="13565D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52,350.00 </w:t>
            </w:r>
          </w:p>
        </w:tc>
      </w:tr>
      <w:tr w:rsidR="0021107A" w:rsidRPr="0021107A" w14:paraId="603B242D"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AD4FF4"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40E0F5B1" w14:textId="0336252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13E6E08" w14:textId="4618611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30FDD82" w14:textId="50EE3A6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2B18B56" w14:textId="2E66874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916,050.00 </w:t>
            </w:r>
          </w:p>
        </w:tc>
      </w:tr>
      <w:tr w:rsidR="0021107A" w:rsidRPr="0021107A" w14:paraId="0728C37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7CC8E"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F473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637CDF53" w14:textId="2C42CD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82D8129" w14:textId="1D5B45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0EEEB" w14:textId="344FC6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A6BDC" w14:textId="0146862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r>
      <w:tr w:rsidR="0021107A" w:rsidRPr="0021107A" w14:paraId="68A1B92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09A2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7B5A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51505A19" w14:textId="362CC2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29D6526" w14:textId="5ECE0B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E2425" w14:textId="687FB9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D61E7" w14:textId="0030D3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r>
      <w:tr w:rsidR="0021107A" w:rsidRPr="0021107A" w14:paraId="18E509F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9E08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71A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D09CF5B" w14:textId="3ADF1F6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C6491ED" w14:textId="4518DB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F0FF5" w14:textId="6885C4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40233" w14:textId="706C0E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r>
      <w:tr w:rsidR="0021107A" w:rsidRPr="0021107A" w14:paraId="5F3BAFB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CEFE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B2A5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4AA4D7EC" w14:textId="0C5999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0FC6408" w14:textId="17F6D4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664F1" w14:textId="1A3DE4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B49D0" w14:textId="31B60E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r>
      <w:tr w:rsidR="0021107A" w:rsidRPr="0021107A" w14:paraId="1828488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0E2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8202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7616D67A" w14:textId="284CF3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52F03C0" w14:textId="28DD20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FB949" w14:textId="6340E4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40BE0" w14:textId="2E50D6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r>
      <w:tr w:rsidR="0021107A" w:rsidRPr="0021107A" w14:paraId="46F9E58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20B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E3D6A4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35224B6E" w14:textId="437123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7FB4928C" w14:textId="528C81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71206" w14:textId="033887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B521D" w14:textId="0FAB16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85,500.00 </w:t>
            </w:r>
          </w:p>
        </w:tc>
      </w:tr>
      <w:tr w:rsidR="0021107A" w:rsidRPr="0021107A" w14:paraId="73A95B9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707F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A6B9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1B6E9BA2" w14:textId="478038D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7D556187" w14:textId="365718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B636A" w14:textId="6DE9EF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1BE96" w14:textId="5F8115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1,550.00 </w:t>
            </w:r>
          </w:p>
        </w:tc>
      </w:tr>
      <w:tr w:rsidR="0021107A" w:rsidRPr="0021107A" w14:paraId="25A58FF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C1E5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542D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F319A95" w14:textId="0FFDFE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D03F841" w14:textId="73AE65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7C350" w14:textId="53E865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C848A" w14:textId="5FFBC4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r>
      <w:tr w:rsidR="0021107A" w:rsidRPr="0021107A" w14:paraId="2586D31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14EB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6E8E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02A2A963" w14:textId="7F7DF5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548F3FC" w14:textId="3E9C3E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4ED28" w14:textId="3C7AFE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AE381" w14:textId="08B8DB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14,900.00 </w:t>
            </w:r>
          </w:p>
        </w:tc>
      </w:tr>
      <w:tr w:rsidR="0021107A" w:rsidRPr="0021107A" w14:paraId="534E68B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DAD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014D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038B5CE3" w14:textId="61272E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4772478" w14:textId="1D49B3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EC551" w14:textId="58F0CC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49754" w14:textId="789BA7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r>
      <w:tr w:rsidR="0021107A" w:rsidRPr="0021107A" w14:paraId="7DA268F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4810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70B7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0E6F9BDE" w14:textId="47E5BB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ABB50A3" w14:textId="65470D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177E0" w14:textId="749450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08D1D" w14:textId="184D9B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r>
      <w:tr w:rsidR="0021107A" w:rsidRPr="0021107A" w14:paraId="063C848F" w14:textId="77777777" w:rsidTr="0021107A">
        <w:trPr>
          <w:trHeight w:val="20"/>
        </w:trPr>
        <w:tc>
          <w:tcPr>
            <w:tcW w:w="79" w:type="pct"/>
            <w:tcBorders>
              <w:top w:val="nil"/>
              <w:left w:val="single" w:sz="4" w:space="0" w:color="000000"/>
              <w:bottom w:val="nil"/>
              <w:right w:val="nil"/>
            </w:tcBorders>
            <w:shd w:val="clear" w:color="auto" w:fill="auto"/>
            <w:vAlign w:val="center"/>
            <w:hideMark/>
          </w:tcPr>
          <w:p w14:paraId="5AA217A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17737EE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44D80DBA" w14:textId="4BC002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F93800C" w14:textId="02467E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A42047" w14:textId="7CCBA0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72E6A" w14:textId="3BA2D9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14,900.00 </w:t>
            </w:r>
          </w:p>
        </w:tc>
      </w:tr>
      <w:tr w:rsidR="0021107A" w:rsidRPr="0021107A" w14:paraId="31902A06" w14:textId="77777777" w:rsidTr="0021107A">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5AB612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15F38D3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3B7C209C" w14:textId="01C7FB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23FBE707" w14:textId="0DD4D4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11DAAFAB" w14:textId="4AAB42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0D91E879" w14:textId="647A11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5,500.00 </w:t>
            </w:r>
          </w:p>
        </w:tc>
      </w:tr>
      <w:tr w:rsidR="0021107A" w:rsidRPr="0021107A" w14:paraId="5D8A2E77"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A8E746"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24BD19A9" w14:textId="4BB3963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0,180,137.25 </w:t>
            </w:r>
          </w:p>
        </w:tc>
        <w:tc>
          <w:tcPr>
            <w:tcW w:w="958" w:type="pct"/>
            <w:tcBorders>
              <w:top w:val="nil"/>
              <w:left w:val="nil"/>
              <w:bottom w:val="single" w:sz="4" w:space="0" w:color="000000"/>
              <w:right w:val="single" w:sz="4" w:space="0" w:color="000000"/>
            </w:tcBorders>
            <w:shd w:val="clear" w:color="A5A5A5" w:fill="A5A5A5"/>
            <w:noWrap/>
            <w:vAlign w:val="bottom"/>
            <w:hideMark/>
          </w:tcPr>
          <w:p w14:paraId="058E28D7" w14:textId="458F654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9C16C50" w14:textId="6863E5B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C651958" w14:textId="00736DCF"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3,145,737.25 </w:t>
            </w:r>
          </w:p>
        </w:tc>
      </w:tr>
      <w:tr w:rsidR="0021107A" w:rsidRPr="0021107A" w14:paraId="78D41ABD"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2581D8"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EF3038D" w14:textId="3FF5A1B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7,975,09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5BDC0805" w14:textId="59E8277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32C92D1" w14:textId="5557AD5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091E17" w14:textId="348F8D8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7,975,099.38 </w:t>
            </w:r>
          </w:p>
        </w:tc>
      </w:tr>
      <w:tr w:rsidR="0021107A" w:rsidRPr="0021107A" w14:paraId="5EB807C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2C250"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B5761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2A7F3F85" w14:textId="65D58E1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6EB4A6F5" w14:textId="4FF0FC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5F673" w14:textId="75CDC8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C4D8D" w14:textId="6B7DFB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82,476.25 </w:t>
            </w:r>
          </w:p>
        </w:tc>
      </w:tr>
      <w:tr w:rsidR="0021107A" w:rsidRPr="0021107A" w14:paraId="0E9C49C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ED99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F866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94B906" w14:textId="2AC9ED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717,772.00 </w:t>
            </w:r>
          </w:p>
        </w:tc>
        <w:tc>
          <w:tcPr>
            <w:tcW w:w="958" w:type="pct"/>
            <w:tcBorders>
              <w:top w:val="nil"/>
              <w:left w:val="nil"/>
              <w:bottom w:val="single" w:sz="4" w:space="0" w:color="000000"/>
              <w:right w:val="single" w:sz="4" w:space="0" w:color="000000"/>
            </w:tcBorders>
            <w:shd w:val="clear" w:color="auto" w:fill="auto"/>
            <w:noWrap/>
            <w:vAlign w:val="bottom"/>
            <w:hideMark/>
          </w:tcPr>
          <w:p w14:paraId="578AE236" w14:textId="0AD4E8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512F4" w14:textId="69D679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4CC3E" w14:textId="4A1BFB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717,772.00 </w:t>
            </w:r>
          </w:p>
        </w:tc>
      </w:tr>
      <w:tr w:rsidR="0021107A" w:rsidRPr="0021107A" w14:paraId="44EA048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8313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5BCF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280008DC" w14:textId="70E117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24609652" w14:textId="27E864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39CAF" w14:textId="1B624E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EB7B1" w14:textId="003619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1,423.63 </w:t>
            </w:r>
          </w:p>
        </w:tc>
      </w:tr>
      <w:tr w:rsidR="0021107A" w:rsidRPr="0021107A" w14:paraId="56A0E11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B7E6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E63A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B71FD1F" w14:textId="2EA6F5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1F0866FB" w14:textId="256861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3610F" w14:textId="1D5CC67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F46EE" w14:textId="631538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9,766.25 </w:t>
            </w:r>
          </w:p>
        </w:tc>
      </w:tr>
      <w:tr w:rsidR="0021107A" w:rsidRPr="0021107A" w14:paraId="31F54BC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7236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5817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1F85108C" w14:textId="767664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4ED87B90" w14:textId="1074BF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91FB3" w14:textId="65716B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1EE72" w14:textId="0CE49B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98,800.75 </w:t>
            </w:r>
          </w:p>
        </w:tc>
      </w:tr>
      <w:tr w:rsidR="0021107A" w:rsidRPr="0021107A" w14:paraId="05FEE0F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8EC4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C671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264B78EE" w14:textId="3293BB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386B164E" w14:textId="554572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391FD" w14:textId="3EC4FC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48714" w14:textId="346050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25,472.50 </w:t>
            </w:r>
          </w:p>
        </w:tc>
      </w:tr>
      <w:tr w:rsidR="0021107A" w:rsidRPr="0021107A" w14:paraId="102AD9D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8F6E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535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52189F9C" w14:textId="3A159F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15B0103F" w14:textId="654300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BFBEF" w14:textId="3091857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CB865" w14:textId="5192EE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23,850.00 </w:t>
            </w:r>
          </w:p>
        </w:tc>
      </w:tr>
      <w:tr w:rsidR="0021107A" w:rsidRPr="0021107A" w14:paraId="45B49A0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44DE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D31E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134FE0A8" w14:textId="4474AE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7A6A4500" w14:textId="082E23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E60523" w14:textId="481ABD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FFE88" w14:textId="2E021BC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968,565.56 </w:t>
            </w:r>
          </w:p>
        </w:tc>
      </w:tr>
      <w:tr w:rsidR="0021107A" w:rsidRPr="0021107A" w14:paraId="65F2A1E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694C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5742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7645ACF1" w14:textId="7949455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6A08A344" w14:textId="791244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6C6282" w14:textId="15AE205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C0A44" w14:textId="4859D3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8,072.44 </w:t>
            </w:r>
          </w:p>
        </w:tc>
      </w:tr>
      <w:tr w:rsidR="0021107A" w:rsidRPr="0021107A" w14:paraId="7FE54EB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9F4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6E88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50F3B585" w14:textId="5376EC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3087A2C8" w14:textId="1093A8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CA8F9" w14:textId="58E225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B3BE2" w14:textId="009259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98,900.00 </w:t>
            </w:r>
          </w:p>
        </w:tc>
      </w:tr>
      <w:tr w:rsidR="0021107A" w:rsidRPr="0021107A" w14:paraId="601448A1"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0A18B4"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D6270DA" w14:textId="7AF3A92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49055A0" w14:textId="3D6952A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031D3D5" w14:textId="4AD6998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988431" w14:textId="7B65094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3,748,685.25 </w:t>
            </w:r>
          </w:p>
        </w:tc>
      </w:tr>
      <w:tr w:rsidR="0021107A" w:rsidRPr="0021107A" w14:paraId="6CF6D36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33A02"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5195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0AE93A48" w14:textId="18905E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306D8751" w14:textId="3A65C7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CF9E0" w14:textId="0A6140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B0335" w14:textId="2E1971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532.50 </w:t>
            </w:r>
          </w:p>
        </w:tc>
      </w:tr>
      <w:tr w:rsidR="0021107A" w:rsidRPr="0021107A" w14:paraId="76C2424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91DB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6B74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4B02BE11" w14:textId="0D1F98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43427BC0" w14:textId="365F57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24BF7" w14:textId="30210A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92D0E" w14:textId="5A07C6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7,195.00 </w:t>
            </w:r>
          </w:p>
        </w:tc>
      </w:tr>
      <w:tr w:rsidR="0021107A" w:rsidRPr="0021107A" w14:paraId="5C95149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4C57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C7C7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A2F54F1" w14:textId="3DF93B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04DA897B" w14:textId="17D81C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8E4C3" w14:textId="54DD2A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CCE5B4" w14:textId="29C183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22,520.25 </w:t>
            </w:r>
          </w:p>
        </w:tc>
      </w:tr>
      <w:tr w:rsidR="0021107A" w:rsidRPr="0021107A" w14:paraId="65689C8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2C0F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27A3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0E481ED9" w14:textId="40A92A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7FD43682" w14:textId="0CCEBB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C049A" w14:textId="6DCF25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946AA" w14:textId="2BB26A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943.75 </w:t>
            </w:r>
          </w:p>
        </w:tc>
      </w:tr>
      <w:tr w:rsidR="0021107A" w:rsidRPr="0021107A" w14:paraId="3E4059F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8FC4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2C32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0504775F" w14:textId="10A388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17643BB3" w14:textId="2B05D6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30E93" w14:textId="39B52BD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30840" w14:textId="55D16B6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8,831.25 </w:t>
            </w:r>
          </w:p>
        </w:tc>
      </w:tr>
      <w:tr w:rsidR="0021107A" w:rsidRPr="0021107A" w14:paraId="7E3AFA2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9177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6719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7C91B37B" w14:textId="4D8F61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C9F63E6" w14:textId="0CB460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87641" w14:textId="35D599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D4D4A" w14:textId="13E1F3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8,831.25 </w:t>
            </w:r>
          </w:p>
        </w:tc>
      </w:tr>
      <w:tr w:rsidR="0021107A" w:rsidRPr="0021107A" w14:paraId="4D7B0B8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AB38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73A4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75B2D07D" w14:textId="68DF1B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67F5356E" w14:textId="75A59F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FBE10" w14:textId="32516CF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B4462" w14:textId="14142B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8,831.25 </w:t>
            </w:r>
          </w:p>
        </w:tc>
      </w:tr>
      <w:tr w:rsidR="0021107A" w:rsidRPr="0021107A" w14:paraId="2283D149"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767FDC"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113BC6A" w14:textId="21557A4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7,710,180.38 </w:t>
            </w:r>
          </w:p>
        </w:tc>
        <w:tc>
          <w:tcPr>
            <w:tcW w:w="958" w:type="pct"/>
            <w:tcBorders>
              <w:top w:val="nil"/>
              <w:left w:val="nil"/>
              <w:bottom w:val="single" w:sz="4" w:space="0" w:color="000000"/>
              <w:right w:val="single" w:sz="4" w:space="0" w:color="000000"/>
            </w:tcBorders>
            <w:shd w:val="clear" w:color="D8D8D8" w:fill="D8D8D8"/>
            <w:noWrap/>
            <w:vAlign w:val="bottom"/>
            <w:hideMark/>
          </w:tcPr>
          <w:p w14:paraId="7D300FC3" w14:textId="6A53263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7D9A334" w14:textId="6C62110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56C301" w14:textId="724451B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8,625,780.38 </w:t>
            </w:r>
          </w:p>
        </w:tc>
      </w:tr>
      <w:tr w:rsidR="0021107A" w:rsidRPr="0021107A" w14:paraId="225383C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0A1C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B3B5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4E304F99" w14:textId="793788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2E6A7600" w14:textId="67B0C9C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DBA89" w14:textId="201E6A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A001F" w14:textId="1DAC91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3,854.63 </w:t>
            </w:r>
          </w:p>
        </w:tc>
      </w:tr>
      <w:tr w:rsidR="0021107A" w:rsidRPr="0021107A" w14:paraId="4075FC0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212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00F6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724ADD91" w14:textId="7B05F7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3D230215" w14:textId="5BCA39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3A398" w14:textId="7823E9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7A808" w14:textId="2BE3AC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24,143.75 </w:t>
            </w:r>
          </w:p>
        </w:tc>
      </w:tr>
      <w:tr w:rsidR="0021107A" w:rsidRPr="0021107A" w14:paraId="6234590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236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AD2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42F74D9" w14:textId="2720EF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0BA2A61E" w14:textId="2937A0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CB74FB" w14:textId="551013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3C835" w14:textId="0726DCD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2,435.00 </w:t>
            </w:r>
          </w:p>
        </w:tc>
      </w:tr>
      <w:tr w:rsidR="0021107A" w:rsidRPr="0021107A" w14:paraId="7272F52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7DE6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BB0C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3C293482" w14:textId="66D72F5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13D028E2" w14:textId="51029D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BD2EC8" w14:textId="4718F4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88FD6" w14:textId="6750AE7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81,299.38 </w:t>
            </w:r>
          </w:p>
        </w:tc>
      </w:tr>
      <w:tr w:rsidR="0021107A" w:rsidRPr="0021107A" w14:paraId="6160FF7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304E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ED20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21DC296A" w14:textId="78F060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62D9D4E" w14:textId="6B3AC3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86BFC" w14:textId="537A4D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39AA8" w14:textId="6D72C1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5,940.00 </w:t>
            </w:r>
          </w:p>
        </w:tc>
      </w:tr>
      <w:tr w:rsidR="0021107A" w:rsidRPr="0021107A" w14:paraId="3794D9E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5494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9FD5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588E1CD" w14:textId="7C92E4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5F4B3E3A" w14:textId="602B68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F1F38" w14:textId="7B069C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D939D" w14:textId="1859A8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98,900.00 </w:t>
            </w:r>
          </w:p>
        </w:tc>
      </w:tr>
      <w:tr w:rsidR="0021107A" w:rsidRPr="0021107A" w14:paraId="4E4D8B6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96EE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F8B6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00B3A3D9" w14:textId="6100D5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6A15C81" w14:textId="46DED2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67BD4" w14:textId="57C25E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97DD8" w14:textId="1A8F54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5,940.00 </w:t>
            </w:r>
          </w:p>
        </w:tc>
      </w:tr>
      <w:tr w:rsidR="0021107A" w:rsidRPr="0021107A" w14:paraId="6BBA4C2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ACB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FBED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68C89EEF" w14:textId="0465A2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73862172" w14:textId="693ED0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DFE75" w14:textId="6F0590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7CC02" w14:textId="27C50B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2,545.63 </w:t>
            </w:r>
          </w:p>
        </w:tc>
      </w:tr>
      <w:tr w:rsidR="0021107A" w:rsidRPr="0021107A" w14:paraId="44E55E4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875C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BCFE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4482AA21" w14:textId="0DF6CD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63C58116" w14:textId="14CC73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625AD" w14:textId="51DF7E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01AEA" w14:textId="4A3397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40,265.00 </w:t>
            </w:r>
          </w:p>
        </w:tc>
      </w:tr>
      <w:tr w:rsidR="0021107A" w:rsidRPr="0021107A" w14:paraId="0B5DE7F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E60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784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50B687B1" w14:textId="37B7FF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058066F3" w14:textId="0597E0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A1CFE" w14:textId="4FCCB9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71642" w14:textId="0A8BD1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06,377.70 </w:t>
            </w:r>
          </w:p>
        </w:tc>
      </w:tr>
      <w:tr w:rsidR="0021107A" w:rsidRPr="0021107A" w14:paraId="4A26F04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8266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6F29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994B61C" w14:textId="6A66B8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4,862.50 </w:t>
            </w:r>
          </w:p>
        </w:tc>
        <w:tc>
          <w:tcPr>
            <w:tcW w:w="958" w:type="pct"/>
            <w:tcBorders>
              <w:top w:val="nil"/>
              <w:left w:val="nil"/>
              <w:bottom w:val="single" w:sz="4" w:space="0" w:color="000000"/>
              <w:right w:val="single" w:sz="4" w:space="0" w:color="000000"/>
            </w:tcBorders>
            <w:shd w:val="clear" w:color="auto" w:fill="auto"/>
            <w:noWrap/>
            <w:vAlign w:val="bottom"/>
            <w:hideMark/>
          </w:tcPr>
          <w:p w14:paraId="591B3FAA" w14:textId="077C6A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64164" w14:textId="1A07DB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74AA2" w14:textId="41E3A1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04,862.50 </w:t>
            </w:r>
          </w:p>
        </w:tc>
      </w:tr>
      <w:tr w:rsidR="0021107A" w:rsidRPr="0021107A" w14:paraId="0967D9D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BF1C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795B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1B987F2E" w14:textId="0DD3A6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4453C36E" w14:textId="0230D0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D23E2" w14:textId="48FA55B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67589" w14:textId="3A1B77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1,025.00 </w:t>
            </w:r>
          </w:p>
        </w:tc>
      </w:tr>
      <w:tr w:rsidR="0021107A" w:rsidRPr="0021107A" w14:paraId="2A39E03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CFB7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8402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42F1E0EC" w14:textId="3ED5A8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544EA5E2" w14:textId="446E1F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EBB5F" w14:textId="5880F6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71768" w14:textId="3839DF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15,653.75 </w:t>
            </w:r>
          </w:p>
        </w:tc>
      </w:tr>
      <w:tr w:rsidR="0021107A" w:rsidRPr="0021107A" w14:paraId="4C9DD15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AE23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427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A81A319" w14:textId="1FC8D0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A5AFDC7" w14:textId="783D97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69355" w14:textId="12848E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F0E21" w14:textId="7489A5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5,940.00 </w:t>
            </w:r>
          </w:p>
        </w:tc>
      </w:tr>
      <w:tr w:rsidR="0021107A" w:rsidRPr="0021107A" w14:paraId="381B84B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4F02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D606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69D75821" w14:textId="05D07D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055CE39A" w14:textId="320B22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436DA" w14:textId="09FDC1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933F7" w14:textId="28BA1BC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06,226.30 </w:t>
            </w:r>
          </w:p>
        </w:tc>
      </w:tr>
      <w:tr w:rsidR="0021107A" w:rsidRPr="0021107A" w14:paraId="5C7D436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F2F3C"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3C09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1880A971" w14:textId="5EA03F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1AF11132" w14:textId="161E63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D6709" w14:textId="73BC84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67CC4" w14:textId="3D9095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30,198.75 </w:t>
            </w:r>
          </w:p>
        </w:tc>
      </w:tr>
      <w:tr w:rsidR="0021107A" w:rsidRPr="0021107A" w14:paraId="6DAC601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F4B8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0C7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2612485B" w14:textId="40E2F2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66E9790" w14:textId="4E7947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9343E" w14:textId="1C9287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632ED" w14:textId="117DBF8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5,940.00 </w:t>
            </w:r>
          </w:p>
        </w:tc>
      </w:tr>
      <w:tr w:rsidR="0021107A" w:rsidRPr="0021107A" w14:paraId="13438ED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E98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36AA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FE7729" w14:textId="5D4DBC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212E1D1D" w14:textId="21F121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1FA460" w14:textId="37685A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F1AB40" w14:textId="7738C4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93,655.49 </w:t>
            </w:r>
          </w:p>
        </w:tc>
      </w:tr>
      <w:tr w:rsidR="0021107A" w:rsidRPr="0021107A" w14:paraId="15CE743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AC1B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56E0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0609F9E1" w14:textId="10F927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3D43A" w14:textId="5CB4C5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EB18458" w14:textId="3E15A6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F048D" w14:textId="1A6873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15,600.00 </w:t>
            </w:r>
          </w:p>
        </w:tc>
      </w:tr>
      <w:tr w:rsidR="0021107A" w:rsidRPr="0021107A" w14:paraId="2B5ED56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DE19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31AE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37BB84E8" w14:textId="5E4888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2FE67739" w14:textId="355348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88F5D" w14:textId="302804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0AB78" w14:textId="4EC019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74,977.50 </w:t>
            </w:r>
          </w:p>
        </w:tc>
      </w:tr>
      <w:tr w:rsidR="0021107A" w:rsidRPr="0021107A" w14:paraId="781BA757"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2E0D89"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1CA2C4B" w14:textId="61D927A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0,746,17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341205E6" w14:textId="0EA36E7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2791B6D" w14:textId="4AEBC24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1DFA63" w14:textId="3F8393D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2,796,172.24 </w:t>
            </w:r>
          </w:p>
        </w:tc>
      </w:tr>
      <w:tr w:rsidR="0021107A" w:rsidRPr="0021107A" w14:paraId="445412C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FACB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1C8E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45458A15" w14:textId="7AE340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17CF0FA3" w14:textId="142D91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7A90B" w14:textId="207A27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3CFA1D" w14:textId="240011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05,012.91 </w:t>
            </w:r>
          </w:p>
        </w:tc>
      </w:tr>
      <w:tr w:rsidR="0021107A" w:rsidRPr="0021107A" w14:paraId="3DF59A5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08FB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6474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63987868" w14:textId="2716E8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6B5007EB" w14:textId="3DFE10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CAFEA" w14:textId="0FF9B0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5936D" w14:textId="0DBA35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98,900.00 </w:t>
            </w:r>
          </w:p>
        </w:tc>
      </w:tr>
      <w:tr w:rsidR="0021107A" w:rsidRPr="0021107A" w14:paraId="1FB134A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E91A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5DD2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5350F655" w14:textId="57E16C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300,873.80 </w:t>
            </w:r>
          </w:p>
        </w:tc>
        <w:tc>
          <w:tcPr>
            <w:tcW w:w="958" w:type="pct"/>
            <w:tcBorders>
              <w:top w:val="nil"/>
              <w:left w:val="nil"/>
              <w:bottom w:val="single" w:sz="4" w:space="0" w:color="000000"/>
              <w:right w:val="single" w:sz="4" w:space="0" w:color="000000"/>
            </w:tcBorders>
            <w:shd w:val="clear" w:color="auto" w:fill="auto"/>
            <w:noWrap/>
            <w:vAlign w:val="bottom"/>
            <w:hideMark/>
          </w:tcPr>
          <w:p w14:paraId="6406EF52" w14:textId="6915821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811D3" w14:textId="558480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0C137" w14:textId="7D393B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300,873.80 </w:t>
            </w:r>
          </w:p>
        </w:tc>
      </w:tr>
      <w:tr w:rsidR="0021107A" w:rsidRPr="0021107A" w14:paraId="1E4AAE1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E6E3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73BF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064B35F" w14:textId="4EAEEB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72421D46" w14:textId="52D4CBC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9F77E" w14:textId="407BF0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8A0BA" w14:textId="70D1F23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53,673.19 </w:t>
            </w:r>
          </w:p>
        </w:tc>
      </w:tr>
      <w:tr w:rsidR="0021107A" w:rsidRPr="0021107A" w14:paraId="7B46FC7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5ED9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7B08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12BB6D74" w14:textId="17743C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3B62C924" w14:textId="56DD4C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B474A" w14:textId="069322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ABA3A" w14:textId="5F9DA3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355.00 </w:t>
            </w:r>
          </w:p>
        </w:tc>
      </w:tr>
      <w:tr w:rsidR="0021107A" w:rsidRPr="0021107A" w14:paraId="07B5121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0405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02A3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79210C4C" w14:textId="77DAAF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03E1AAE9" w14:textId="5D578F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66452" w14:textId="6DA42D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34FB2" w14:textId="21A84D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48,917.08 </w:t>
            </w:r>
          </w:p>
        </w:tc>
      </w:tr>
      <w:tr w:rsidR="0021107A" w:rsidRPr="0021107A" w14:paraId="17D7667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3DF8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45DA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3C2A5877" w14:textId="34678A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3F90A3EC" w14:textId="0460B8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D74A5" w14:textId="7A79E7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0A499" w14:textId="701DB9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57,593.13 </w:t>
            </w:r>
          </w:p>
        </w:tc>
      </w:tr>
      <w:tr w:rsidR="0021107A" w:rsidRPr="0021107A" w14:paraId="55FACD4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19D0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0729E5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3831464C" w14:textId="36C0CF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5562B184" w14:textId="79483D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101F9" w14:textId="34A0267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5924F" w14:textId="5E08EF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12,365.50 </w:t>
            </w:r>
          </w:p>
        </w:tc>
      </w:tr>
      <w:tr w:rsidR="0021107A" w:rsidRPr="0021107A" w14:paraId="31D1EBF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1B17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24DE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561302FC" w14:textId="197BDA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3266719D" w14:textId="5879830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16C61" w14:textId="6E251C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77EA2" w14:textId="1DD61F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2,710.00 </w:t>
            </w:r>
          </w:p>
        </w:tc>
      </w:tr>
      <w:tr w:rsidR="0021107A" w:rsidRPr="0021107A" w14:paraId="6E22018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51C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34F3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2241F341" w14:textId="262C18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571DC008" w14:textId="07C95FC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CCE52" w14:textId="6D75147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3EA58" w14:textId="099BC88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29,988.13 </w:t>
            </w:r>
          </w:p>
        </w:tc>
      </w:tr>
      <w:tr w:rsidR="0021107A" w:rsidRPr="0021107A" w14:paraId="0FE2BED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2079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09FA7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41DA22BC" w14:textId="056F69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68736408" w14:textId="49FFEB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169AA" w14:textId="061913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F61AB" w14:textId="201B8A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294,150.33 </w:t>
            </w:r>
          </w:p>
        </w:tc>
      </w:tr>
      <w:tr w:rsidR="0021107A" w:rsidRPr="0021107A" w14:paraId="486FE66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F9F77"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5408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7399E3B1" w14:textId="60F757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71C0FD47" w14:textId="750201A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16FED" w14:textId="0C16E8F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F968F" w14:textId="7B5738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08,576.31 </w:t>
            </w:r>
          </w:p>
        </w:tc>
      </w:tr>
      <w:tr w:rsidR="0021107A" w:rsidRPr="0021107A" w14:paraId="09F112D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60FF4"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EA8A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7990489" w14:textId="5692CA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144FA489" w14:textId="74C348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67C80D" w14:textId="285FE7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281F8" w14:textId="54629A1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924,585.00 </w:t>
            </w:r>
          </w:p>
        </w:tc>
      </w:tr>
      <w:tr w:rsidR="0021107A" w:rsidRPr="0021107A" w14:paraId="7914EFF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C6C72"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8F69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53686934" w14:textId="140F533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6798C23C" w14:textId="509D84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06989" w14:textId="5F0FE5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DA2A3" w14:textId="5B1D163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355.00 </w:t>
            </w:r>
          </w:p>
        </w:tc>
      </w:tr>
      <w:tr w:rsidR="0021107A" w:rsidRPr="0021107A" w14:paraId="4E2A07D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71C7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BE8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2BB57BEF" w14:textId="03C558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6C604C53" w14:textId="4706B2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CF773" w14:textId="69D7481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DD4D1" w14:textId="13538D2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82,395.00 </w:t>
            </w:r>
          </w:p>
        </w:tc>
      </w:tr>
      <w:tr w:rsidR="0021107A" w:rsidRPr="0021107A" w14:paraId="49F304C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B28CE"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94A0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02FA4E5C" w14:textId="65CDD6A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579CC20A" w14:textId="53F796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CD054" w14:textId="49ED93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0F710" w14:textId="6165A73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3,721.86 </w:t>
            </w:r>
          </w:p>
        </w:tc>
      </w:tr>
      <w:tr w:rsidR="0021107A" w:rsidRPr="0021107A" w14:paraId="04E98769"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0AB8E2"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35637C3C" w14:textId="312D69C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39,697,970.51 </w:t>
            </w:r>
          </w:p>
        </w:tc>
        <w:tc>
          <w:tcPr>
            <w:tcW w:w="958" w:type="pct"/>
            <w:tcBorders>
              <w:top w:val="nil"/>
              <w:left w:val="nil"/>
              <w:bottom w:val="single" w:sz="4" w:space="0" w:color="000000"/>
              <w:right w:val="single" w:sz="4" w:space="0" w:color="000000"/>
            </w:tcBorders>
            <w:shd w:val="clear" w:color="A5A5A5" w:fill="A5A5A5"/>
            <w:noWrap/>
            <w:vAlign w:val="bottom"/>
            <w:hideMark/>
          </w:tcPr>
          <w:p w14:paraId="44A1E43C" w14:textId="485354F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1BDB4DB" w14:textId="1A2BF43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35CFEDFB" w14:textId="503F2EB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49,060,834.91 </w:t>
            </w:r>
          </w:p>
        </w:tc>
      </w:tr>
      <w:tr w:rsidR="0021107A" w:rsidRPr="0021107A" w14:paraId="3C72A71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C76BA"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29637E29" w14:textId="4EDAEBE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9,918,259.26 </w:t>
            </w:r>
          </w:p>
        </w:tc>
        <w:tc>
          <w:tcPr>
            <w:tcW w:w="958" w:type="pct"/>
            <w:tcBorders>
              <w:top w:val="nil"/>
              <w:left w:val="nil"/>
              <w:bottom w:val="single" w:sz="4" w:space="0" w:color="000000"/>
              <w:right w:val="single" w:sz="4" w:space="0" w:color="000000"/>
            </w:tcBorders>
            <w:shd w:val="clear" w:color="D8D8D8" w:fill="D8D8D8"/>
            <w:noWrap/>
            <w:vAlign w:val="bottom"/>
            <w:hideMark/>
          </w:tcPr>
          <w:p w14:paraId="68EBB466" w14:textId="0392064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5748E2A" w14:textId="2F5BA5A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7EA451" w14:textId="7A4977D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9,989,214.26 </w:t>
            </w:r>
          </w:p>
        </w:tc>
      </w:tr>
      <w:tr w:rsidR="0021107A" w:rsidRPr="0021107A" w14:paraId="0647F4D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029BE"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E2D7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30B25CEF" w14:textId="6FA5261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062,652.10 </w:t>
            </w:r>
          </w:p>
        </w:tc>
        <w:tc>
          <w:tcPr>
            <w:tcW w:w="958" w:type="pct"/>
            <w:tcBorders>
              <w:top w:val="nil"/>
              <w:left w:val="nil"/>
              <w:bottom w:val="single" w:sz="4" w:space="0" w:color="000000"/>
              <w:right w:val="single" w:sz="4" w:space="0" w:color="000000"/>
            </w:tcBorders>
            <w:shd w:val="clear" w:color="auto" w:fill="auto"/>
            <w:noWrap/>
            <w:vAlign w:val="bottom"/>
            <w:hideMark/>
          </w:tcPr>
          <w:p w14:paraId="45A413AB" w14:textId="06EC9D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34E9A" w14:textId="59C363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B4EBA" w14:textId="308501E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062,652.10 </w:t>
            </w:r>
          </w:p>
        </w:tc>
      </w:tr>
      <w:tr w:rsidR="0021107A" w:rsidRPr="0021107A" w14:paraId="095E0C5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78EB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B542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4E5758AB" w14:textId="679688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07F17A6E" w14:textId="6879D46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F28D6D" w14:textId="16EF6BF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862AB" w14:textId="1AA22D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68,748.24 </w:t>
            </w:r>
          </w:p>
        </w:tc>
      </w:tr>
      <w:tr w:rsidR="0021107A" w:rsidRPr="0021107A" w14:paraId="2632ABC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B633A"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AA62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2FF5DACD" w14:textId="3D9596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2,041.34 </w:t>
            </w:r>
          </w:p>
        </w:tc>
        <w:tc>
          <w:tcPr>
            <w:tcW w:w="958" w:type="pct"/>
            <w:tcBorders>
              <w:top w:val="nil"/>
              <w:left w:val="nil"/>
              <w:bottom w:val="single" w:sz="4" w:space="0" w:color="000000"/>
              <w:right w:val="single" w:sz="4" w:space="0" w:color="000000"/>
            </w:tcBorders>
            <w:shd w:val="clear" w:color="auto" w:fill="auto"/>
            <w:noWrap/>
            <w:vAlign w:val="bottom"/>
            <w:hideMark/>
          </w:tcPr>
          <w:p w14:paraId="05D7A4C5" w14:textId="38886B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8D92E" w14:textId="5972C0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09BB7" w14:textId="6EEDFA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72,041.34 </w:t>
            </w:r>
          </w:p>
        </w:tc>
      </w:tr>
      <w:tr w:rsidR="0021107A" w:rsidRPr="0021107A" w14:paraId="52282EF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595A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B6B7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61D63308" w14:textId="181BC6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7170A2CE" w14:textId="0DC9B6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29E11" w14:textId="6981F03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6B4F1" w14:textId="669661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5,651.60 </w:t>
            </w:r>
          </w:p>
        </w:tc>
      </w:tr>
      <w:tr w:rsidR="0021107A" w:rsidRPr="0021107A" w14:paraId="6223F93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E49B0"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DD93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58035C50" w14:textId="1C10B3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6,911.20 </w:t>
            </w:r>
          </w:p>
        </w:tc>
        <w:tc>
          <w:tcPr>
            <w:tcW w:w="958" w:type="pct"/>
            <w:tcBorders>
              <w:top w:val="nil"/>
              <w:left w:val="nil"/>
              <w:bottom w:val="single" w:sz="4" w:space="0" w:color="000000"/>
              <w:right w:val="single" w:sz="4" w:space="0" w:color="000000"/>
            </w:tcBorders>
            <w:shd w:val="clear" w:color="auto" w:fill="auto"/>
            <w:noWrap/>
            <w:vAlign w:val="bottom"/>
            <w:hideMark/>
          </w:tcPr>
          <w:p w14:paraId="13F94587" w14:textId="480595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D0510" w14:textId="3045537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8196C" w14:textId="72C64B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56,911.20 </w:t>
            </w:r>
          </w:p>
        </w:tc>
      </w:tr>
      <w:tr w:rsidR="0021107A" w:rsidRPr="0021107A" w14:paraId="5E8E2BC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C5035"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DAE9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4F5F8636" w14:textId="1100E9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1EAC97AB" w14:textId="1F90B9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32AA0" w14:textId="60CFA92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71C1B" w14:textId="359542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7,793.72 </w:t>
            </w:r>
          </w:p>
        </w:tc>
      </w:tr>
      <w:tr w:rsidR="0021107A" w:rsidRPr="0021107A" w14:paraId="3068983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311D8"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0520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7F989A9B" w14:textId="4B43B8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72,799.23 </w:t>
            </w:r>
          </w:p>
        </w:tc>
        <w:tc>
          <w:tcPr>
            <w:tcW w:w="958" w:type="pct"/>
            <w:tcBorders>
              <w:top w:val="nil"/>
              <w:left w:val="nil"/>
              <w:bottom w:val="single" w:sz="4" w:space="0" w:color="000000"/>
              <w:right w:val="single" w:sz="4" w:space="0" w:color="000000"/>
            </w:tcBorders>
            <w:shd w:val="clear" w:color="auto" w:fill="auto"/>
            <w:noWrap/>
            <w:vAlign w:val="bottom"/>
            <w:hideMark/>
          </w:tcPr>
          <w:p w14:paraId="1C701D01" w14:textId="77A96D9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56A09" w14:textId="082E48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1975D" w14:textId="686F1F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772,799.23 </w:t>
            </w:r>
          </w:p>
        </w:tc>
      </w:tr>
      <w:tr w:rsidR="0021107A" w:rsidRPr="0021107A" w14:paraId="6128ED4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33544"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3F44A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15397112" w14:textId="4A687A8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57B36E12" w14:textId="6AF7B8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27AAA" w14:textId="1B1F9E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8823C" w14:textId="46F8219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02,785.90 </w:t>
            </w:r>
          </w:p>
        </w:tc>
      </w:tr>
      <w:tr w:rsidR="0021107A" w:rsidRPr="0021107A" w14:paraId="368D511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44A9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F1FE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3F86F971" w14:textId="2127312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381C43CF" w14:textId="75E1FD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623B49" w14:textId="6B570C4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92640" w14:textId="7425D4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49,086.88 </w:t>
            </w:r>
          </w:p>
        </w:tc>
      </w:tr>
      <w:tr w:rsidR="0021107A" w:rsidRPr="0021107A" w14:paraId="7176FAB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C07FD"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B56B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6BB99FB6" w14:textId="4E57C3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75,518.08 </w:t>
            </w:r>
          </w:p>
        </w:tc>
        <w:tc>
          <w:tcPr>
            <w:tcW w:w="958" w:type="pct"/>
            <w:tcBorders>
              <w:top w:val="nil"/>
              <w:left w:val="nil"/>
              <w:bottom w:val="single" w:sz="4" w:space="0" w:color="000000"/>
              <w:right w:val="single" w:sz="4" w:space="0" w:color="000000"/>
            </w:tcBorders>
            <w:shd w:val="clear" w:color="auto" w:fill="auto"/>
            <w:noWrap/>
            <w:vAlign w:val="bottom"/>
            <w:hideMark/>
          </w:tcPr>
          <w:p w14:paraId="4B30FA09" w14:textId="68EC595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4FAEB" w14:textId="312D6F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AE66F" w14:textId="4E775B7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075,518.08 </w:t>
            </w:r>
          </w:p>
        </w:tc>
      </w:tr>
      <w:tr w:rsidR="0021107A" w:rsidRPr="0021107A" w14:paraId="5726FA4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D9991"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9545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3EA6B4BA" w14:textId="5B25CB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2,615.98 </w:t>
            </w:r>
          </w:p>
        </w:tc>
        <w:tc>
          <w:tcPr>
            <w:tcW w:w="958" w:type="pct"/>
            <w:tcBorders>
              <w:top w:val="nil"/>
              <w:left w:val="nil"/>
              <w:bottom w:val="single" w:sz="4" w:space="0" w:color="000000"/>
              <w:right w:val="single" w:sz="4" w:space="0" w:color="000000"/>
            </w:tcBorders>
            <w:shd w:val="clear" w:color="auto" w:fill="auto"/>
            <w:noWrap/>
            <w:vAlign w:val="bottom"/>
            <w:hideMark/>
          </w:tcPr>
          <w:p w14:paraId="1C7012EC" w14:textId="1899BFB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2A8ED" w14:textId="185994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F6740A0" w14:textId="72291D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1,615.98 </w:t>
            </w:r>
          </w:p>
        </w:tc>
      </w:tr>
      <w:tr w:rsidR="0021107A" w:rsidRPr="0021107A" w14:paraId="07CD590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BC8C4"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1B45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2EDF21E0" w14:textId="7B71B0B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5,553.64 </w:t>
            </w:r>
          </w:p>
        </w:tc>
        <w:tc>
          <w:tcPr>
            <w:tcW w:w="958" w:type="pct"/>
            <w:tcBorders>
              <w:top w:val="nil"/>
              <w:left w:val="nil"/>
              <w:bottom w:val="single" w:sz="4" w:space="0" w:color="000000"/>
              <w:right w:val="single" w:sz="4" w:space="0" w:color="000000"/>
            </w:tcBorders>
            <w:shd w:val="clear" w:color="auto" w:fill="auto"/>
            <w:noWrap/>
            <w:vAlign w:val="bottom"/>
            <w:hideMark/>
          </w:tcPr>
          <w:p w14:paraId="41236CC9" w14:textId="0858F6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12FC4" w14:textId="75D3E5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23663" w14:textId="76D839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75,553.64 </w:t>
            </w:r>
          </w:p>
        </w:tc>
      </w:tr>
      <w:tr w:rsidR="0021107A" w:rsidRPr="0021107A" w14:paraId="3F9D2B0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DD61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BC53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1979AF1E" w14:textId="2262C2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03,531.70 </w:t>
            </w:r>
          </w:p>
        </w:tc>
        <w:tc>
          <w:tcPr>
            <w:tcW w:w="958" w:type="pct"/>
            <w:tcBorders>
              <w:top w:val="nil"/>
              <w:left w:val="nil"/>
              <w:bottom w:val="single" w:sz="4" w:space="0" w:color="000000"/>
              <w:right w:val="single" w:sz="4" w:space="0" w:color="000000"/>
            </w:tcBorders>
            <w:shd w:val="clear" w:color="auto" w:fill="auto"/>
            <w:noWrap/>
            <w:vAlign w:val="bottom"/>
            <w:hideMark/>
          </w:tcPr>
          <w:p w14:paraId="6C3FC718" w14:textId="1022D0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5E292" w14:textId="0FD8B4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1E8CE" w14:textId="6C2DAF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03,531.70 </w:t>
            </w:r>
          </w:p>
        </w:tc>
      </w:tr>
      <w:tr w:rsidR="0021107A" w:rsidRPr="0021107A" w14:paraId="3D6B945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7D574"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481E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2EC9698B" w14:textId="03CEC0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7,315.82 </w:t>
            </w:r>
          </w:p>
        </w:tc>
        <w:tc>
          <w:tcPr>
            <w:tcW w:w="958" w:type="pct"/>
            <w:tcBorders>
              <w:top w:val="nil"/>
              <w:left w:val="nil"/>
              <w:bottom w:val="single" w:sz="4" w:space="0" w:color="000000"/>
              <w:right w:val="single" w:sz="4" w:space="0" w:color="000000"/>
            </w:tcBorders>
            <w:shd w:val="clear" w:color="auto" w:fill="auto"/>
            <w:noWrap/>
            <w:vAlign w:val="bottom"/>
            <w:hideMark/>
          </w:tcPr>
          <w:p w14:paraId="7FE2CA7D" w14:textId="0C9D8B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7F2B2D" w14:textId="2795C4C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82A4D" w14:textId="2626B1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87,315.82 </w:t>
            </w:r>
          </w:p>
        </w:tc>
      </w:tr>
      <w:tr w:rsidR="0021107A" w:rsidRPr="0021107A" w14:paraId="05F7E49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72C5E"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DECA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0CCCF96C" w14:textId="550516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22,925.28 </w:t>
            </w:r>
          </w:p>
        </w:tc>
        <w:tc>
          <w:tcPr>
            <w:tcW w:w="958" w:type="pct"/>
            <w:tcBorders>
              <w:top w:val="nil"/>
              <w:left w:val="nil"/>
              <w:bottom w:val="single" w:sz="4" w:space="0" w:color="000000"/>
              <w:right w:val="single" w:sz="4" w:space="0" w:color="000000"/>
            </w:tcBorders>
            <w:shd w:val="clear" w:color="auto" w:fill="auto"/>
            <w:noWrap/>
            <w:vAlign w:val="bottom"/>
            <w:hideMark/>
          </w:tcPr>
          <w:p w14:paraId="2E89589C" w14:textId="1D31E1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9313C" w14:textId="424D3BD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2BF75" w14:textId="0D0F96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22,925.28 </w:t>
            </w:r>
          </w:p>
        </w:tc>
      </w:tr>
      <w:tr w:rsidR="0021107A" w:rsidRPr="0021107A" w14:paraId="55B2328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93CB7"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AF36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2D077AE0" w14:textId="22D4D44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4,904.06 </w:t>
            </w:r>
          </w:p>
        </w:tc>
        <w:tc>
          <w:tcPr>
            <w:tcW w:w="958" w:type="pct"/>
            <w:tcBorders>
              <w:top w:val="nil"/>
              <w:left w:val="nil"/>
              <w:bottom w:val="single" w:sz="4" w:space="0" w:color="000000"/>
              <w:right w:val="single" w:sz="4" w:space="0" w:color="000000"/>
            </w:tcBorders>
            <w:shd w:val="clear" w:color="auto" w:fill="auto"/>
            <w:noWrap/>
            <w:vAlign w:val="bottom"/>
            <w:hideMark/>
          </w:tcPr>
          <w:p w14:paraId="1301A46A" w14:textId="1B6FC2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D4376" w14:textId="7B1661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1CE40" w14:textId="7E26AFA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144,904.06 </w:t>
            </w:r>
          </w:p>
        </w:tc>
      </w:tr>
      <w:tr w:rsidR="0021107A" w:rsidRPr="0021107A" w14:paraId="377F704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A7277"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602E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6E79BF7D" w14:textId="245FDEB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9,167.42 </w:t>
            </w:r>
          </w:p>
        </w:tc>
        <w:tc>
          <w:tcPr>
            <w:tcW w:w="958" w:type="pct"/>
            <w:tcBorders>
              <w:top w:val="nil"/>
              <w:left w:val="nil"/>
              <w:bottom w:val="single" w:sz="4" w:space="0" w:color="000000"/>
              <w:right w:val="single" w:sz="4" w:space="0" w:color="000000"/>
            </w:tcBorders>
            <w:shd w:val="clear" w:color="auto" w:fill="auto"/>
            <w:noWrap/>
            <w:vAlign w:val="bottom"/>
            <w:hideMark/>
          </w:tcPr>
          <w:p w14:paraId="4FB4165F" w14:textId="63C558D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B0D02" w14:textId="738C2A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EDF0A" w14:textId="221266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19,167.42 </w:t>
            </w:r>
          </w:p>
        </w:tc>
      </w:tr>
      <w:tr w:rsidR="0021107A" w:rsidRPr="0021107A" w14:paraId="3A966E0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23D7D"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DB00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3656477F" w14:textId="12993F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3,270.58 </w:t>
            </w:r>
          </w:p>
        </w:tc>
        <w:tc>
          <w:tcPr>
            <w:tcW w:w="958" w:type="pct"/>
            <w:tcBorders>
              <w:top w:val="nil"/>
              <w:left w:val="nil"/>
              <w:bottom w:val="single" w:sz="4" w:space="0" w:color="000000"/>
              <w:right w:val="single" w:sz="4" w:space="0" w:color="000000"/>
            </w:tcBorders>
            <w:shd w:val="clear" w:color="auto" w:fill="auto"/>
            <w:noWrap/>
            <w:vAlign w:val="bottom"/>
            <w:hideMark/>
          </w:tcPr>
          <w:p w14:paraId="270195E6" w14:textId="11D0768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06C54" w14:textId="41AEE3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888D6" w14:textId="1997A9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43,270.58 </w:t>
            </w:r>
          </w:p>
        </w:tc>
      </w:tr>
      <w:tr w:rsidR="0021107A" w:rsidRPr="0021107A" w14:paraId="4924A53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8163A"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9896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52A436A" w14:textId="7CAC6C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1,473.34 </w:t>
            </w:r>
          </w:p>
        </w:tc>
        <w:tc>
          <w:tcPr>
            <w:tcW w:w="958" w:type="pct"/>
            <w:tcBorders>
              <w:top w:val="nil"/>
              <w:left w:val="nil"/>
              <w:bottom w:val="single" w:sz="4" w:space="0" w:color="000000"/>
              <w:right w:val="single" w:sz="4" w:space="0" w:color="000000"/>
            </w:tcBorders>
            <w:shd w:val="clear" w:color="auto" w:fill="auto"/>
            <w:noWrap/>
            <w:vAlign w:val="bottom"/>
            <w:hideMark/>
          </w:tcPr>
          <w:p w14:paraId="4168F60D" w14:textId="333482C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B42191" w14:textId="4CCF54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8B782" w14:textId="26FC34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21,473.34 </w:t>
            </w:r>
          </w:p>
        </w:tc>
      </w:tr>
      <w:tr w:rsidR="0021107A" w:rsidRPr="0021107A" w14:paraId="2EED678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2B7D3"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2DDC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71F25FF2" w14:textId="694027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1,791.64 </w:t>
            </w:r>
          </w:p>
        </w:tc>
        <w:tc>
          <w:tcPr>
            <w:tcW w:w="958" w:type="pct"/>
            <w:tcBorders>
              <w:top w:val="nil"/>
              <w:left w:val="nil"/>
              <w:bottom w:val="single" w:sz="4" w:space="0" w:color="000000"/>
              <w:right w:val="single" w:sz="4" w:space="0" w:color="000000"/>
            </w:tcBorders>
            <w:shd w:val="clear" w:color="auto" w:fill="auto"/>
            <w:noWrap/>
            <w:vAlign w:val="bottom"/>
            <w:hideMark/>
          </w:tcPr>
          <w:p w14:paraId="7A57CC82" w14:textId="23B2AE5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D9256" w14:textId="4358DA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3B180" w14:textId="6DD2FA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91,791.64 </w:t>
            </w:r>
          </w:p>
        </w:tc>
      </w:tr>
      <w:tr w:rsidR="0021107A" w:rsidRPr="0021107A" w14:paraId="4E6B7B2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A3CD9"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D4C9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7A0FF93" w14:textId="043183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36796A78" w14:textId="06E1DE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F63CAE" w14:textId="76CA0FA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2DD2B" w14:textId="472061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388.00 </w:t>
            </w:r>
          </w:p>
        </w:tc>
      </w:tr>
      <w:tr w:rsidR="0021107A" w:rsidRPr="0021107A" w14:paraId="7027DEF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FB041"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96C7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74C36D5E" w14:textId="6602BB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14,164.64 </w:t>
            </w:r>
          </w:p>
        </w:tc>
        <w:tc>
          <w:tcPr>
            <w:tcW w:w="958" w:type="pct"/>
            <w:tcBorders>
              <w:top w:val="nil"/>
              <w:left w:val="nil"/>
              <w:bottom w:val="single" w:sz="4" w:space="0" w:color="000000"/>
              <w:right w:val="single" w:sz="4" w:space="0" w:color="000000"/>
            </w:tcBorders>
            <w:shd w:val="clear" w:color="auto" w:fill="auto"/>
            <w:noWrap/>
            <w:vAlign w:val="bottom"/>
            <w:hideMark/>
          </w:tcPr>
          <w:p w14:paraId="0847A251" w14:textId="0197163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3F2AB7F2" w14:textId="62B832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F936E" w14:textId="0EEADE8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26,119.64 </w:t>
            </w:r>
          </w:p>
        </w:tc>
      </w:tr>
      <w:tr w:rsidR="0021107A" w:rsidRPr="0021107A" w14:paraId="50AE77F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19B2C"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AC12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2B5FAFCF" w14:textId="69EFEB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60,489.87 </w:t>
            </w:r>
          </w:p>
        </w:tc>
        <w:tc>
          <w:tcPr>
            <w:tcW w:w="958" w:type="pct"/>
            <w:tcBorders>
              <w:top w:val="nil"/>
              <w:left w:val="nil"/>
              <w:bottom w:val="single" w:sz="4" w:space="0" w:color="000000"/>
              <w:right w:val="single" w:sz="4" w:space="0" w:color="000000"/>
            </w:tcBorders>
            <w:shd w:val="clear" w:color="auto" w:fill="auto"/>
            <w:noWrap/>
            <w:vAlign w:val="bottom"/>
            <w:hideMark/>
          </w:tcPr>
          <w:p w14:paraId="10E8611C" w14:textId="0B57E36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E21888" w14:textId="08EBA10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3FD70" w14:textId="42A70BE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80,489.87 </w:t>
            </w:r>
          </w:p>
        </w:tc>
      </w:tr>
      <w:tr w:rsidR="0021107A" w:rsidRPr="0021107A" w14:paraId="30D4FB8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D4D78"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1CF6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3E0EA851" w14:textId="09F8EA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535BF59B" w14:textId="0DFF81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A0E68" w14:textId="683086F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7701D" w14:textId="2A3B99E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65,510.76 </w:t>
            </w:r>
          </w:p>
        </w:tc>
      </w:tr>
      <w:tr w:rsidR="0021107A" w:rsidRPr="0021107A" w14:paraId="06B8981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3232A"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9056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72C055A4" w14:textId="3491AF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2,704.78 </w:t>
            </w:r>
          </w:p>
        </w:tc>
        <w:tc>
          <w:tcPr>
            <w:tcW w:w="958" w:type="pct"/>
            <w:tcBorders>
              <w:top w:val="nil"/>
              <w:left w:val="nil"/>
              <w:bottom w:val="single" w:sz="4" w:space="0" w:color="000000"/>
              <w:right w:val="single" w:sz="4" w:space="0" w:color="000000"/>
            </w:tcBorders>
            <w:shd w:val="clear" w:color="auto" w:fill="auto"/>
            <w:noWrap/>
            <w:vAlign w:val="bottom"/>
            <w:hideMark/>
          </w:tcPr>
          <w:p w14:paraId="57A27B00" w14:textId="776B3D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583BF" w14:textId="162AA0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BFA92" w14:textId="33BDAE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92,704.78 </w:t>
            </w:r>
          </w:p>
        </w:tc>
      </w:tr>
      <w:tr w:rsidR="0021107A" w:rsidRPr="0021107A" w14:paraId="5929A4E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09202"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E522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3E01C27C" w14:textId="0047C3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648EEAAF" w14:textId="185FFC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E1B08" w14:textId="609210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FEB7B" w14:textId="62CA93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7,458.46 </w:t>
            </w:r>
          </w:p>
        </w:tc>
      </w:tr>
      <w:tr w:rsidR="0021107A" w:rsidRPr="0021107A" w14:paraId="7AE8A13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7F5E1"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088E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06E13A20" w14:textId="724CE3C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357,005.00 </w:t>
            </w:r>
          </w:p>
        </w:tc>
        <w:tc>
          <w:tcPr>
            <w:tcW w:w="958" w:type="pct"/>
            <w:tcBorders>
              <w:top w:val="nil"/>
              <w:left w:val="nil"/>
              <w:bottom w:val="single" w:sz="4" w:space="0" w:color="000000"/>
              <w:right w:val="single" w:sz="4" w:space="0" w:color="000000"/>
            </w:tcBorders>
            <w:shd w:val="clear" w:color="auto" w:fill="auto"/>
            <w:noWrap/>
            <w:vAlign w:val="bottom"/>
            <w:hideMark/>
          </w:tcPr>
          <w:p w14:paraId="097F8B2F" w14:textId="25121E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B4E55" w14:textId="32BEFE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8FEED" w14:textId="07F0E9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357,005.00 </w:t>
            </w:r>
          </w:p>
        </w:tc>
      </w:tr>
      <w:tr w:rsidR="0021107A" w:rsidRPr="0021107A" w14:paraId="5BC4B3DC"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7E8484"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15AE9066" w14:textId="275F4F7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292,989.51 </w:t>
            </w:r>
          </w:p>
        </w:tc>
        <w:tc>
          <w:tcPr>
            <w:tcW w:w="958" w:type="pct"/>
            <w:tcBorders>
              <w:top w:val="nil"/>
              <w:left w:val="nil"/>
              <w:bottom w:val="single" w:sz="4" w:space="0" w:color="000000"/>
              <w:right w:val="single" w:sz="4" w:space="0" w:color="000000"/>
            </w:tcBorders>
            <w:shd w:val="clear" w:color="D8D8D8" w:fill="D8D8D8"/>
            <w:noWrap/>
            <w:vAlign w:val="bottom"/>
            <w:hideMark/>
          </w:tcPr>
          <w:p w14:paraId="64E667BA" w14:textId="0644710B"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264021" w14:textId="6C8A5D2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7731F8" w14:textId="6646BCE1"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6,292,989.51 </w:t>
            </w:r>
          </w:p>
        </w:tc>
      </w:tr>
      <w:tr w:rsidR="0021107A" w:rsidRPr="0021107A" w14:paraId="184CFBD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4E4A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58DF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4D937998" w14:textId="6E5A02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2DAC9FA6" w14:textId="760F230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57E91" w14:textId="2054DE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563A9" w14:textId="0B220C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984,094.26 </w:t>
            </w:r>
          </w:p>
        </w:tc>
      </w:tr>
      <w:tr w:rsidR="0021107A" w:rsidRPr="0021107A" w14:paraId="3C78070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6892D"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9646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517E2F97" w14:textId="354422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7,201.44 </w:t>
            </w:r>
          </w:p>
        </w:tc>
        <w:tc>
          <w:tcPr>
            <w:tcW w:w="958" w:type="pct"/>
            <w:tcBorders>
              <w:top w:val="nil"/>
              <w:left w:val="nil"/>
              <w:bottom w:val="single" w:sz="4" w:space="0" w:color="000000"/>
              <w:right w:val="single" w:sz="4" w:space="0" w:color="000000"/>
            </w:tcBorders>
            <w:shd w:val="clear" w:color="auto" w:fill="auto"/>
            <w:noWrap/>
            <w:vAlign w:val="bottom"/>
            <w:hideMark/>
          </w:tcPr>
          <w:p w14:paraId="70F4A213" w14:textId="3347D2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A9428" w14:textId="4493CE2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2BA0A" w14:textId="07C42D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47,201.44 </w:t>
            </w:r>
          </w:p>
        </w:tc>
      </w:tr>
      <w:tr w:rsidR="0021107A" w:rsidRPr="0021107A" w14:paraId="508E293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3231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56DB8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21301179" w14:textId="37E611E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4C1B237A" w14:textId="2BF18D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CD4F7" w14:textId="217AA4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2D2CE" w14:textId="2EB7FCB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42,376.00 </w:t>
            </w:r>
          </w:p>
        </w:tc>
      </w:tr>
      <w:tr w:rsidR="0021107A" w:rsidRPr="0021107A" w14:paraId="0477BB3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EF61E"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4DB6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3920E318" w14:textId="6486BD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8,706.44 </w:t>
            </w:r>
          </w:p>
        </w:tc>
        <w:tc>
          <w:tcPr>
            <w:tcW w:w="958" w:type="pct"/>
            <w:tcBorders>
              <w:top w:val="nil"/>
              <w:left w:val="nil"/>
              <w:bottom w:val="single" w:sz="4" w:space="0" w:color="000000"/>
              <w:right w:val="single" w:sz="4" w:space="0" w:color="000000"/>
            </w:tcBorders>
            <w:shd w:val="clear" w:color="auto" w:fill="auto"/>
            <w:noWrap/>
            <w:vAlign w:val="bottom"/>
            <w:hideMark/>
          </w:tcPr>
          <w:p w14:paraId="3DB4D4CE" w14:textId="6DA194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4A871" w14:textId="16CA310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EED71" w14:textId="6ABAD1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8,706.44 </w:t>
            </w:r>
          </w:p>
        </w:tc>
      </w:tr>
      <w:tr w:rsidR="0021107A" w:rsidRPr="0021107A" w14:paraId="54DD322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67C3C"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8CD4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E191C6D" w14:textId="49626D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40,235.66 </w:t>
            </w:r>
          </w:p>
        </w:tc>
        <w:tc>
          <w:tcPr>
            <w:tcW w:w="958" w:type="pct"/>
            <w:tcBorders>
              <w:top w:val="nil"/>
              <w:left w:val="nil"/>
              <w:bottom w:val="single" w:sz="4" w:space="0" w:color="000000"/>
              <w:right w:val="single" w:sz="4" w:space="0" w:color="000000"/>
            </w:tcBorders>
            <w:shd w:val="clear" w:color="auto" w:fill="auto"/>
            <w:noWrap/>
            <w:vAlign w:val="bottom"/>
            <w:hideMark/>
          </w:tcPr>
          <w:p w14:paraId="346469CE" w14:textId="24426A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BD895" w14:textId="20528C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09051" w14:textId="4B172C1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40,235.66 </w:t>
            </w:r>
          </w:p>
        </w:tc>
      </w:tr>
      <w:tr w:rsidR="0021107A" w:rsidRPr="0021107A" w14:paraId="7CC4F9D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96A3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BAED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17FF7488" w14:textId="386EED5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649.25 </w:t>
            </w:r>
          </w:p>
        </w:tc>
        <w:tc>
          <w:tcPr>
            <w:tcW w:w="958" w:type="pct"/>
            <w:tcBorders>
              <w:top w:val="nil"/>
              <w:left w:val="nil"/>
              <w:bottom w:val="single" w:sz="4" w:space="0" w:color="000000"/>
              <w:right w:val="single" w:sz="4" w:space="0" w:color="000000"/>
            </w:tcBorders>
            <w:shd w:val="clear" w:color="auto" w:fill="auto"/>
            <w:noWrap/>
            <w:vAlign w:val="bottom"/>
            <w:hideMark/>
          </w:tcPr>
          <w:p w14:paraId="3E2633A3" w14:textId="58EDC6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7D0D3" w14:textId="253171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31BFA" w14:textId="26EDC03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77,649.25 </w:t>
            </w:r>
          </w:p>
        </w:tc>
      </w:tr>
      <w:tr w:rsidR="0021107A" w:rsidRPr="0021107A" w14:paraId="06DB120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0C961"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A4AD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49868B60" w14:textId="399B3DC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2,726.46 </w:t>
            </w:r>
          </w:p>
        </w:tc>
        <w:tc>
          <w:tcPr>
            <w:tcW w:w="958" w:type="pct"/>
            <w:tcBorders>
              <w:top w:val="nil"/>
              <w:left w:val="nil"/>
              <w:bottom w:val="single" w:sz="4" w:space="0" w:color="000000"/>
              <w:right w:val="single" w:sz="4" w:space="0" w:color="000000"/>
            </w:tcBorders>
            <w:shd w:val="clear" w:color="auto" w:fill="auto"/>
            <w:noWrap/>
            <w:vAlign w:val="bottom"/>
            <w:hideMark/>
          </w:tcPr>
          <w:p w14:paraId="499DB738" w14:textId="43E10E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AB4E9" w14:textId="592443A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B391E" w14:textId="56ABCA1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52,726.46 </w:t>
            </w:r>
          </w:p>
        </w:tc>
      </w:tr>
      <w:tr w:rsidR="0021107A" w:rsidRPr="0021107A" w14:paraId="67772265"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4EB5F6"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6FA77309" w14:textId="724AA342"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42,765,608.17 </w:t>
            </w:r>
          </w:p>
        </w:tc>
        <w:tc>
          <w:tcPr>
            <w:tcW w:w="958" w:type="pct"/>
            <w:tcBorders>
              <w:top w:val="nil"/>
              <w:left w:val="nil"/>
              <w:bottom w:val="single" w:sz="4" w:space="0" w:color="000000"/>
              <w:right w:val="single" w:sz="4" w:space="0" w:color="000000"/>
            </w:tcBorders>
            <w:shd w:val="clear" w:color="D8D8D8" w:fill="D8D8D8"/>
            <w:noWrap/>
            <w:vAlign w:val="bottom"/>
            <w:hideMark/>
          </w:tcPr>
          <w:p w14:paraId="05F503DA" w14:textId="157F80B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3A1851C" w14:textId="7961734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7C3E85" w14:textId="5140125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52,057,517.57 </w:t>
            </w:r>
          </w:p>
        </w:tc>
      </w:tr>
      <w:tr w:rsidR="0021107A" w:rsidRPr="0021107A" w14:paraId="6815739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F71BA"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AE22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55720BF7" w14:textId="442FBD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0,655.54 </w:t>
            </w:r>
          </w:p>
        </w:tc>
        <w:tc>
          <w:tcPr>
            <w:tcW w:w="958" w:type="pct"/>
            <w:tcBorders>
              <w:top w:val="nil"/>
              <w:left w:val="nil"/>
              <w:bottom w:val="single" w:sz="4" w:space="0" w:color="000000"/>
              <w:right w:val="single" w:sz="4" w:space="0" w:color="000000"/>
            </w:tcBorders>
            <w:shd w:val="clear" w:color="auto" w:fill="auto"/>
            <w:noWrap/>
            <w:vAlign w:val="bottom"/>
            <w:hideMark/>
          </w:tcPr>
          <w:p w14:paraId="1341E5DD" w14:textId="00E6D7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C0EAC" w14:textId="04F4E28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BCFF2" w14:textId="2DF0449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30,655.54 </w:t>
            </w:r>
          </w:p>
        </w:tc>
      </w:tr>
      <w:tr w:rsidR="0021107A" w:rsidRPr="0021107A" w14:paraId="1894757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071A7"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4C89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5F45A9" w14:textId="2C1CEAE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978,114.62 </w:t>
            </w:r>
          </w:p>
        </w:tc>
        <w:tc>
          <w:tcPr>
            <w:tcW w:w="958" w:type="pct"/>
            <w:tcBorders>
              <w:top w:val="nil"/>
              <w:left w:val="nil"/>
              <w:bottom w:val="single" w:sz="4" w:space="0" w:color="000000"/>
              <w:right w:val="single" w:sz="4" w:space="0" w:color="000000"/>
            </w:tcBorders>
            <w:shd w:val="clear" w:color="auto" w:fill="auto"/>
            <w:noWrap/>
            <w:vAlign w:val="bottom"/>
            <w:hideMark/>
          </w:tcPr>
          <w:p w14:paraId="480015D9" w14:textId="4BC4D08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2FB2D" w14:textId="650968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787AC2EA" w14:textId="1CCB983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724,915.02 </w:t>
            </w:r>
          </w:p>
        </w:tc>
      </w:tr>
      <w:tr w:rsidR="0021107A" w:rsidRPr="0021107A" w14:paraId="69681F4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BCDDF"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5A3D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552BB2BE" w14:textId="588FA6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03,108.90 </w:t>
            </w:r>
          </w:p>
        </w:tc>
        <w:tc>
          <w:tcPr>
            <w:tcW w:w="958" w:type="pct"/>
            <w:tcBorders>
              <w:top w:val="nil"/>
              <w:left w:val="nil"/>
              <w:bottom w:val="single" w:sz="4" w:space="0" w:color="000000"/>
              <w:right w:val="single" w:sz="4" w:space="0" w:color="000000"/>
            </w:tcBorders>
            <w:shd w:val="clear" w:color="auto" w:fill="auto"/>
            <w:noWrap/>
            <w:vAlign w:val="bottom"/>
            <w:hideMark/>
          </w:tcPr>
          <w:p w14:paraId="087506FB" w14:textId="378D53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98A80" w14:textId="585F7A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316A1" w14:textId="369187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03,108.90 </w:t>
            </w:r>
          </w:p>
        </w:tc>
      </w:tr>
      <w:tr w:rsidR="0021107A" w:rsidRPr="0021107A" w14:paraId="2605787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53D03"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281D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5DBC0892" w14:textId="49C70AF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6,504.00 </w:t>
            </w:r>
          </w:p>
        </w:tc>
        <w:tc>
          <w:tcPr>
            <w:tcW w:w="958" w:type="pct"/>
            <w:tcBorders>
              <w:top w:val="nil"/>
              <w:left w:val="nil"/>
              <w:bottom w:val="single" w:sz="4" w:space="0" w:color="000000"/>
              <w:right w:val="single" w:sz="4" w:space="0" w:color="000000"/>
            </w:tcBorders>
            <w:shd w:val="clear" w:color="auto" w:fill="auto"/>
            <w:noWrap/>
            <w:vAlign w:val="bottom"/>
            <w:hideMark/>
          </w:tcPr>
          <w:p w14:paraId="11A19F5C" w14:textId="7861759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B497E" w14:textId="098460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F1BAD" w14:textId="1CA29A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26,504.00 </w:t>
            </w:r>
          </w:p>
        </w:tc>
      </w:tr>
      <w:tr w:rsidR="0021107A" w:rsidRPr="0021107A" w14:paraId="2FF6F84E"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B508C"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DEE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2A40F737" w14:textId="6E339A3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66,595.36 </w:t>
            </w:r>
          </w:p>
        </w:tc>
        <w:tc>
          <w:tcPr>
            <w:tcW w:w="958" w:type="pct"/>
            <w:tcBorders>
              <w:top w:val="nil"/>
              <w:left w:val="nil"/>
              <w:bottom w:val="single" w:sz="4" w:space="0" w:color="000000"/>
              <w:right w:val="single" w:sz="4" w:space="0" w:color="000000"/>
            </w:tcBorders>
            <w:shd w:val="clear" w:color="auto" w:fill="auto"/>
            <w:noWrap/>
            <w:vAlign w:val="bottom"/>
            <w:hideMark/>
          </w:tcPr>
          <w:p w14:paraId="1958C08A" w14:textId="05BCB4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DF3383" w14:textId="10ADD92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9C83070" w14:textId="0199C1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662,595.36 </w:t>
            </w:r>
          </w:p>
        </w:tc>
      </w:tr>
      <w:tr w:rsidR="0021107A" w:rsidRPr="0021107A" w14:paraId="4AFDF065"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083F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3FE2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63696944" w14:textId="78D8D13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19,838.90 </w:t>
            </w:r>
          </w:p>
        </w:tc>
        <w:tc>
          <w:tcPr>
            <w:tcW w:w="958" w:type="pct"/>
            <w:tcBorders>
              <w:top w:val="nil"/>
              <w:left w:val="nil"/>
              <w:bottom w:val="single" w:sz="4" w:space="0" w:color="000000"/>
              <w:right w:val="single" w:sz="4" w:space="0" w:color="000000"/>
            </w:tcBorders>
            <w:shd w:val="clear" w:color="auto" w:fill="auto"/>
            <w:noWrap/>
            <w:vAlign w:val="bottom"/>
            <w:hideMark/>
          </w:tcPr>
          <w:p w14:paraId="5DF84CC3" w14:textId="16C155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19A5C6BC" w14:textId="39EA3B6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07C5D15F" w14:textId="41D525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794,092.90 </w:t>
            </w:r>
          </w:p>
        </w:tc>
      </w:tr>
      <w:tr w:rsidR="0021107A" w:rsidRPr="0021107A" w14:paraId="28DE280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C2617"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DFA3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7884590E" w14:textId="18E50B7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91,941.30 </w:t>
            </w:r>
          </w:p>
        </w:tc>
        <w:tc>
          <w:tcPr>
            <w:tcW w:w="958" w:type="pct"/>
            <w:tcBorders>
              <w:top w:val="nil"/>
              <w:left w:val="nil"/>
              <w:bottom w:val="single" w:sz="4" w:space="0" w:color="000000"/>
              <w:right w:val="single" w:sz="4" w:space="0" w:color="000000"/>
            </w:tcBorders>
            <w:shd w:val="clear" w:color="auto" w:fill="auto"/>
            <w:noWrap/>
            <w:vAlign w:val="bottom"/>
            <w:hideMark/>
          </w:tcPr>
          <w:p w14:paraId="085968D2" w14:textId="508EEC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69170825" w14:textId="027D0D6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054B3" w14:textId="0EE0CD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625,796.30 </w:t>
            </w:r>
          </w:p>
        </w:tc>
      </w:tr>
      <w:tr w:rsidR="0021107A" w:rsidRPr="0021107A" w14:paraId="32F2244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25594"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A021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627EA815" w14:textId="7206F7F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9,958.46 </w:t>
            </w:r>
          </w:p>
        </w:tc>
        <w:tc>
          <w:tcPr>
            <w:tcW w:w="958" w:type="pct"/>
            <w:tcBorders>
              <w:top w:val="nil"/>
              <w:left w:val="nil"/>
              <w:bottom w:val="single" w:sz="4" w:space="0" w:color="000000"/>
              <w:right w:val="single" w:sz="4" w:space="0" w:color="000000"/>
            </w:tcBorders>
            <w:shd w:val="clear" w:color="auto" w:fill="auto"/>
            <w:noWrap/>
            <w:vAlign w:val="bottom"/>
            <w:hideMark/>
          </w:tcPr>
          <w:p w14:paraId="30032058" w14:textId="392A9B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CAD55" w14:textId="0F7CED0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255CB" w14:textId="74BECB9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569,958.46 </w:t>
            </w:r>
          </w:p>
        </w:tc>
      </w:tr>
      <w:tr w:rsidR="0021107A" w:rsidRPr="0021107A" w14:paraId="15B7E04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6152E"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73C5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30E272AE" w14:textId="13D5BE3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bottom"/>
            <w:hideMark/>
          </w:tcPr>
          <w:p w14:paraId="7A5642F7" w14:textId="15B62CD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4020D" w14:textId="40E495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FA488" w14:textId="6A0E75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2,470.12 </w:t>
            </w:r>
          </w:p>
        </w:tc>
      </w:tr>
      <w:tr w:rsidR="0021107A" w:rsidRPr="0021107A" w14:paraId="205EF41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2F834"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8AD8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0E459DDD" w14:textId="122C7F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292,709.69 </w:t>
            </w:r>
          </w:p>
        </w:tc>
        <w:tc>
          <w:tcPr>
            <w:tcW w:w="958" w:type="pct"/>
            <w:tcBorders>
              <w:top w:val="nil"/>
              <w:left w:val="nil"/>
              <w:bottom w:val="single" w:sz="4" w:space="0" w:color="000000"/>
              <w:right w:val="single" w:sz="4" w:space="0" w:color="000000"/>
            </w:tcBorders>
            <w:shd w:val="clear" w:color="auto" w:fill="auto"/>
            <w:noWrap/>
            <w:vAlign w:val="bottom"/>
            <w:hideMark/>
          </w:tcPr>
          <w:p w14:paraId="1FC5D2E5" w14:textId="00A4C9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86A18" w14:textId="7E2000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AD876" w14:textId="26E54FE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6,292,709.69 </w:t>
            </w:r>
          </w:p>
        </w:tc>
      </w:tr>
      <w:tr w:rsidR="0021107A" w:rsidRPr="0021107A" w14:paraId="020C0B9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81E27"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9B6A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56210181" w14:textId="4C89F46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492,977.18 </w:t>
            </w:r>
          </w:p>
        </w:tc>
        <w:tc>
          <w:tcPr>
            <w:tcW w:w="958" w:type="pct"/>
            <w:tcBorders>
              <w:top w:val="nil"/>
              <w:left w:val="nil"/>
              <w:bottom w:val="single" w:sz="4" w:space="0" w:color="000000"/>
              <w:right w:val="single" w:sz="4" w:space="0" w:color="000000"/>
            </w:tcBorders>
            <w:shd w:val="clear" w:color="auto" w:fill="auto"/>
            <w:noWrap/>
            <w:vAlign w:val="bottom"/>
            <w:hideMark/>
          </w:tcPr>
          <w:p w14:paraId="4B438DBA" w14:textId="406936F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0E691" w14:textId="6A54DD7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A4C40" w14:textId="36308C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492,977.18 </w:t>
            </w:r>
          </w:p>
        </w:tc>
      </w:tr>
      <w:tr w:rsidR="0021107A" w:rsidRPr="0021107A" w14:paraId="10722D2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57F9E"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09D891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66A247FF" w14:textId="743524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83,879.08 </w:t>
            </w:r>
          </w:p>
        </w:tc>
        <w:tc>
          <w:tcPr>
            <w:tcW w:w="958" w:type="pct"/>
            <w:tcBorders>
              <w:top w:val="nil"/>
              <w:left w:val="nil"/>
              <w:bottom w:val="single" w:sz="4" w:space="0" w:color="000000"/>
              <w:right w:val="single" w:sz="4" w:space="0" w:color="000000"/>
            </w:tcBorders>
            <w:shd w:val="clear" w:color="auto" w:fill="auto"/>
            <w:noWrap/>
            <w:vAlign w:val="bottom"/>
            <w:hideMark/>
          </w:tcPr>
          <w:p w14:paraId="7AB0E477" w14:textId="3F6CBCA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99978" w14:textId="13B474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194B2" w14:textId="53AD71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83,879.08 </w:t>
            </w:r>
          </w:p>
        </w:tc>
      </w:tr>
      <w:tr w:rsidR="0021107A" w:rsidRPr="0021107A" w14:paraId="71CD4F2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A3B3C"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F240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5A15A8A2" w14:textId="506A75D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0BF3405F" w14:textId="74AAFA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F9371C" w14:textId="1B738B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3E24C" w14:textId="6B86820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119,686.28 </w:t>
            </w:r>
          </w:p>
        </w:tc>
      </w:tr>
      <w:tr w:rsidR="0021107A" w:rsidRPr="0021107A" w14:paraId="78CC46D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196CD"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3336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0536E24A" w14:textId="6A7B20F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8,168.74 </w:t>
            </w:r>
          </w:p>
        </w:tc>
        <w:tc>
          <w:tcPr>
            <w:tcW w:w="958" w:type="pct"/>
            <w:tcBorders>
              <w:top w:val="nil"/>
              <w:left w:val="nil"/>
              <w:bottom w:val="single" w:sz="4" w:space="0" w:color="000000"/>
              <w:right w:val="single" w:sz="4" w:space="0" w:color="000000"/>
            </w:tcBorders>
            <w:shd w:val="clear" w:color="auto" w:fill="auto"/>
            <w:noWrap/>
            <w:vAlign w:val="bottom"/>
            <w:hideMark/>
          </w:tcPr>
          <w:p w14:paraId="2593E077" w14:textId="69575A5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6F5D2" w14:textId="5BEE671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142CB" w14:textId="3042AB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68,168.74 </w:t>
            </w:r>
          </w:p>
        </w:tc>
      </w:tr>
      <w:tr w:rsidR="0021107A" w:rsidRPr="0021107A" w14:paraId="25DDA41E"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C7029E"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20BC571E" w14:textId="1CB68DC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5,702,443.56 </w:t>
            </w:r>
          </w:p>
        </w:tc>
        <w:tc>
          <w:tcPr>
            <w:tcW w:w="958" w:type="pct"/>
            <w:tcBorders>
              <w:top w:val="nil"/>
              <w:left w:val="nil"/>
              <w:bottom w:val="single" w:sz="4" w:space="0" w:color="000000"/>
              <w:right w:val="single" w:sz="4" w:space="0" w:color="000000"/>
            </w:tcBorders>
            <w:shd w:val="clear" w:color="D8D8D8" w:fill="D8D8D8"/>
            <w:noWrap/>
            <w:vAlign w:val="bottom"/>
            <w:hideMark/>
          </w:tcPr>
          <w:p w14:paraId="7466ED11" w14:textId="025425A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A196D8" w14:textId="3ED85758"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24A512" w14:textId="65CCAF9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5,702,443.56 </w:t>
            </w:r>
          </w:p>
        </w:tc>
      </w:tr>
      <w:tr w:rsidR="0021107A" w:rsidRPr="0021107A" w14:paraId="1EF77E7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DE10C"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F748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29856F54" w14:textId="4C76FC4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9,526.48 </w:t>
            </w:r>
          </w:p>
        </w:tc>
        <w:tc>
          <w:tcPr>
            <w:tcW w:w="958" w:type="pct"/>
            <w:tcBorders>
              <w:top w:val="nil"/>
              <w:left w:val="nil"/>
              <w:bottom w:val="single" w:sz="4" w:space="0" w:color="000000"/>
              <w:right w:val="single" w:sz="4" w:space="0" w:color="000000"/>
            </w:tcBorders>
            <w:shd w:val="clear" w:color="auto" w:fill="auto"/>
            <w:noWrap/>
            <w:vAlign w:val="bottom"/>
            <w:hideMark/>
          </w:tcPr>
          <w:p w14:paraId="7F0CA3A8" w14:textId="5FCD1A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F6270" w14:textId="16AA2F0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026A6" w14:textId="434289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89,526.48 </w:t>
            </w:r>
          </w:p>
        </w:tc>
      </w:tr>
      <w:tr w:rsidR="0021107A" w:rsidRPr="0021107A" w14:paraId="73DBA05C"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BF5CD"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1670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1C6A622B" w14:textId="1B020C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3844D14E" w14:textId="39696A3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E7454" w14:textId="0F8195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18FF0" w14:textId="13987E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752,371.21 </w:t>
            </w:r>
          </w:p>
        </w:tc>
      </w:tr>
      <w:tr w:rsidR="0021107A" w:rsidRPr="0021107A" w14:paraId="58D862C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3CFC7"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6D47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11F2BF64" w14:textId="28E39B2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bottom"/>
            <w:hideMark/>
          </w:tcPr>
          <w:p w14:paraId="28A51C19" w14:textId="7C8E27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3AA78" w14:textId="5AA592E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FB110" w14:textId="3B6C47E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52,866.13 </w:t>
            </w:r>
          </w:p>
        </w:tc>
      </w:tr>
      <w:tr w:rsidR="0021107A" w:rsidRPr="0021107A" w14:paraId="1B9CCF0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1DCA3"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A0E1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4E4C5184" w14:textId="49DEDEE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1,676.24 </w:t>
            </w:r>
          </w:p>
        </w:tc>
        <w:tc>
          <w:tcPr>
            <w:tcW w:w="958" w:type="pct"/>
            <w:tcBorders>
              <w:top w:val="nil"/>
              <w:left w:val="nil"/>
              <w:bottom w:val="single" w:sz="4" w:space="0" w:color="000000"/>
              <w:right w:val="single" w:sz="4" w:space="0" w:color="000000"/>
            </w:tcBorders>
            <w:shd w:val="clear" w:color="auto" w:fill="auto"/>
            <w:noWrap/>
            <w:vAlign w:val="bottom"/>
            <w:hideMark/>
          </w:tcPr>
          <w:p w14:paraId="60E01B27" w14:textId="68A9FD2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E9E15" w14:textId="19C47A8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34938" w14:textId="2FB20C5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31,676.24 </w:t>
            </w:r>
          </w:p>
        </w:tc>
      </w:tr>
      <w:tr w:rsidR="0021107A" w:rsidRPr="0021107A" w14:paraId="5E7AD50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EDF4F"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9DA8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7590438D" w14:textId="5B8B6C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25,004.06 </w:t>
            </w:r>
          </w:p>
        </w:tc>
        <w:tc>
          <w:tcPr>
            <w:tcW w:w="958" w:type="pct"/>
            <w:tcBorders>
              <w:top w:val="nil"/>
              <w:left w:val="nil"/>
              <w:bottom w:val="single" w:sz="4" w:space="0" w:color="000000"/>
              <w:right w:val="single" w:sz="4" w:space="0" w:color="000000"/>
            </w:tcBorders>
            <w:shd w:val="clear" w:color="auto" w:fill="auto"/>
            <w:noWrap/>
            <w:vAlign w:val="bottom"/>
            <w:hideMark/>
          </w:tcPr>
          <w:p w14:paraId="3A7C7D5F" w14:textId="45C016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276CF" w14:textId="41E72BB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4C01D" w14:textId="5B3B75B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225,004.06 </w:t>
            </w:r>
          </w:p>
        </w:tc>
      </w:tr>
      <w:tr w:rsidR="0021107A" w:rsidRPr="0021107A" w14:paraId="19174F5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A513F"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B951C"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743427FD" w14:textId="215C066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0FEF066E" w14:textId="4D631E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664A1" w14:textId="4DACECC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F56F2" w14:textId="2BA8F09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373,004.50 </w:t>
            </w:r>
          </w:p>
        </w:tc>
      </w:tr>
      <w:tr w:rsidR="0021107A" w:rsidRPr="0021107A" w14:paraId="70508D0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AA241"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F6A9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1BE7CCB7" w14:textId="79588DB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02,889.05 </w:t>
            </w:r>
          </w:p>
        </w:tc>
        <w:tc>
          <w:tcPr>
            <w:tcW w:w="958" w:type="pct"/>
            <w:tcBorders>
              <w:top w:val="nil"/>
              <w:left w:val="nil"/>
              <w:bottom w:val="single" w:sz="4" w:space="0" w:color="000000"/>
              <w:right w:val="single" w:sz="4" w:space="0" w:color="000000"/>
            </w:tcBorders>
            <w:shd w:val="clear" w:color="auto" w:fill="auto"/>
            <w:noWrap/>
            <w:vAlign w:val="bottom"/>
            <w:hideMark/>
          </w:tcPr>
          <w:p w14:paraId="26A53704" w14:textId="2A4426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C4E99" w14:textId="1EC692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01B9F" w14:textId="79DE8CD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802,889.05 </w:t>
            </w:r>
          </w:p>
        </w:tc>
      </w:tr>
      <w:tr w:rsidR="0021107A" w:rsidRPr="0021107A" w14:paraId="5CCD1D1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E754B"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6A9E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265176E3" w14:textId="0A8AE9E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447,018.75 </w:t>
            </w:r>
          </w:p>
        </w:tc>
        <w:tc>
          <w:tcPr>
            <w:tcW w:w="958" w:type="pct"/>
            <w:tcBorders>
              <w:top w:val="nil"/>
              <w:left w:val="nil"/>
              <w:bottom w:val="single" w:sz="4" w:space="0" w:color="000000"/>
              <w:right w:val="single" w:sz="4" w:space="0" w:color="000000"/>
            </w:tcBorders>
            <w:shd w:val="clear" w:color="auto" w:fill="auto"/>
            <w:noWrap/>
            <w:vAlign w:val="bottom"/>
            <w:hideMark/>
          </w:tcPr>
          <w:p w14:paraId="1E4AA621" w14:textId="48D0D6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3F44A" w14:textId="376D5D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F8C7B" w14:textId="3BDE46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447,018.75 </w:t>
            </w:r>
          </w:p>
        </w:tc>
      </w:tr>
      <w:tr w:rsidR="0021107A" w:rsidRPr="0021107A" w14:paraId="76F9A70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26728"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C34E8"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06A69E26" w14:textId="05FCC10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29,744.78 </w:t>
            </w:r>
          </w:p>
        </w:tc>
        <w:tc>
          <w:tcPr>
            <w:tcW w:w="958" w:type="pct"/>
            <w:tcBorders>
              <w:top w:val="nil"/>
              <w:left w:val="nil"/>
              <w:bottom w:val="single" w:sz="4" w:space="0" w:color="000000"/>
              <w:right w:val="single" w:sz="4" w:space="0" w:color="000000"/>
            </w:tcBorders>
            <w:shd w:val="clear" w:color="auto" w:fill="auto"/>
            <w:noWrap/>
            <w:vAlign w:val="bottom"/>
            <w:hideMark/>
          </w:tcPr>
          <w:p w14:paraId="410DC091" w14:textId="77CC5C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14D52" w14:textId="5B829B9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02A0B" w14:textId="68BEE64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29,744.78 </w:t>
            </w:r>
          </w:p>
        </w:tc>
      </w:tr>
      <w:tr w:rsidR="0021107A" w:rsidRPr="0021107A" w14:paraId="5698B56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8EEB6"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AA70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77270C30" w14:textId="207005C9"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300B7A4F" w14:textId="18A809A9"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35FFFB1" w14:textId="499D5024"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4E0FEB8" w14:textId="23D96BA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87,427.68 </w:t>
            </w:r>
          </w:p>
        </w:tc>
      </w:tr>
      <w:tr w:rsidR="0021107A" w:rsidRPr="0021107A" w14:paraId="004F27F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33097"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BEF5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43B9B851" w14:textId="55FA97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46E0E1DA" w14:textId="309CFD5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54DA6" w14:textId="238967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0B0E5" w14:textId="01E9D5B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10,914.68 </w:t>
            </w:r>
          </w:p>
        </w:tc>
      </w:tr>
      <w:tr w:rsidR="0021107A" w:rsidRPr="0021107A" w14:paraId="0AED2DAF"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E1D34"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53733D3E" w14:textId="1B68BE76"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6,384,432.35 </w:t>
            </w:r>
          </w:p>
        </w:tc>
        <w:tc>
          <w:tcPr>
            <w:tcW w:w="958" w:type="pct"/>
            <w:tcBorders>
              <w:top w:val="nil"/>
              <w:left w:val="nil"/>
              <w:bottom w:val="single" w:sz="4" w:space="0" w:color="000000"/>
              <w:right w:val="single" w:sz="4" w:space="0" w:color="000000"/>
            </w:tcBorders>
            <w:shd w:val="clear" w:color="D8D8D8" w:fill="D8D8D8"/>
            <w:noWrap/>
            <w:vAlign w:val="bottom"/>
            <w:hideMark/>
          </w:tcPr>
          <w:p w14:paraId="0701443A" w14:textId="1708935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A30A3C" w14:textId="237F1F6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CC7D3B" w14:textId="49078D5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6,384,432.35 </w:t>
            </w:r>
          </w:p>
        </w:tc>
      </w:tr>
      <w:tr w:rsidR="0021107A" w:rsidRPr="0021107A" w14:paraId="37A7328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E3F9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DAFD8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0F3C937D" w14:textId="757E73E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21F2D07E" w14:textId="5D3C127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54072" w14:textId="4F2605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64AFA" w14:textId="6B05954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79,843.44 </w:t>
            </w:r>
          </w:p>
        </w:tc>
      </w:tr>
      <w:tr w:rsidR="0021107A" w:rsidRPr="0021107A" w14:paraId="52AA227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98F54"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C44C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32B7A07F" w14:textId="23D49E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4994FAEF" w14:textId="30B853F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B71A5" w14:textId="30D47D4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3CA70" w14:textId="1D5E744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555,300.81 </w:t>
            </w:r>
          </w:p>
        </w:tc>
      </w:tr>
      <w:tr w:rsidR="0021107A" w:rsidRPr="0021107A" w14:paraId="3F5B26E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A4D0F"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B1A0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6BD1853B" w14:textId="611D77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73,479.63 </w:t>
            </w:r>
          </w:p>
        </w:tc>
        <w:tc>
          <w:tcPr>
            <w:tcW w:w="958" w:type="pct"/>
            <w:tcBorders>
              <w:top w:val="nil"/>
              <w:left w:val="nil"/>
              <w:bottom w:val="single" w:sz="4" w:space="0" w:color="000000"/>
              <w:right w:val="single" w:sz="4" w:space="0" w:color="000000"/>
            </w:tcBorders>
            <w:shd w:val="clear" w:color="auto" w:fill="auto"/>
            <w:noWrap/>
            <w:vAlign w:val="bottom"/>
            <w:hideMark/>
          </w:tcPr>
          <w:p w14:paraId="5FF125B6" w14:textId="6AD8C74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0ABEE" w14:textId="7D8250A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0AA1E" w14:textId="0268F41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773,479.63 </w:t>
            </w:r>
          </w:p>
        </w:tc>
      </w:tr>
      <w:tr w:rsidR="0021107A" w:rsidRPr="0021107A" w14:paraId="4D151F7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F4162"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C16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3BEA2A24" w14:textId="66C7CA2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215F77C7" w14:textId="1C06C00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2D8D2" w14:textId="446C71B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4CDBA" w14:textId="1D3BAB0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894,162.86 </w:t>
            </w:r>
          </w:p>
        </w:tc>
      </w:tr>
      <w:tr w:rsidR="0021107A" w:rsidRPr="0021107A" w14:paraId="0E3DD17A"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4788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0FFF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1D18FC5A" w14:textId="60367B2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6295DD10" w14:textId="5C0B82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E9CE2" w14:textId="13C868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55D6C" w14:textId="7182472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79,732.08 </w:t>
            </w:r>
          </w:p>
        </w:tc>
      </w:tr>
      <w:tr w:rsidR="0021107A" w:rsidRPr="0021107A" w14:paraId="5B7C95D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9F59B"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035A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58C7AC6C" w14:textId="08C122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30,438.50 </w:t>
            </w:r>
          </w:p>
        </w:tc>
        <w:tc>
          <w:tcPr>
            <w:tcW w:w="958" w:type="pct"/>
            <w:tcBorders>
              <w:top w:val="nil"/>
              <w:left w:val="nil"/>
              <w:bottom w:val="single" w:sz="4" w:space="0" w:color="000000"/>
              <w:right w:val="single" w:sz="4" w:space="0" w:color="000000"/>
            </w:tcBorders>
            <w:shd w:val="clear" w:color="auto" w:fill="auto"/>
            <w:noWrap/>
            <w:vAlign w:val="bottom"/>
            <w:hideMark/>
          </w:tcPr>
          <w:p w14:paraId="7F2E9A20" w14:textId="28AC105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DBB73C" w14:textId="64BAC3F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14B25" w14:textId="695791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30,438.50 </w:t>
            </w:r>
          </w:p>
        </w:tc>
      </w:tr>
      <w:tr w:rsidR="0021107A" w:rsidRPr="0021107A" w14:paraId="670A812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C68C9"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CDC8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4AC439DF" w14:textId="2399138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85,663.12 </w:t>
            </w:r>
          </w:p>
        </w:tc>
        <w:tc>
          <w:tcPr>
            <w:tcW w:w="958" w:type="pct"/>
            <w:tcBorders>
              <w:top w:val="nil"/>
              <w:left w:val="nil"/>
              <w:bottom w:val="single" w:sz="4" w:space="0" w:color="000000"/>
              <w:right w:val="single" w:sz="4" w:space="0" w:color="000000"/>
            </w:tcBorders>
            <w:shd w:val="clear" w:color="auto" w:fill="auto"/>
            <w:noWrap/>
            <w:vAlign w:val="bottom"/>
            <w:hideMark/>
          </w:tcPr>
          <w:p w14:paraId="64ED0743" w14:textId="2FD455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3C7AB7" w14:textId="66362A6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CB577" w14:textId="30D7EA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485,663.12 </w:t>
            </w:r>
          </w:p>
        </w:tc>
      </w:tr>
      <w:tr w:rsidR="0021107A" w:rsidRPr="0021107A" w14:paraId="4B56EF5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996BA" w14:textId="77777777" w:rsidR="0021107A" w:rsidRPr="0021107A" w:rsidRDefault="0021107A" w:rsidP="0021107A">
            <w:pPr>
              <w:spacing w:after="0" w:line="240" w:lineRule="auto"/>
              <w:ind w:right="57"/>
              <w:contextualSpacing/>
              <w:jc w:val="right"/>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E82415"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27BCEA2F" w14:textId="49A036D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185,811.91 </w:t>
            </w:r>
          </w:p>
        </w:tc>
        <w:tc>
          <w:tcPr>
            <w:tcW w:w="958" w:type="pct"/>
            <w:tcBorders>
              <w:top w:val="nil"/>
              <w:left w:val="nil"/>
              <w:bottom w:val="single" w:sz="4" w:space="0" w:color="000000"/>
              <w:right w:val="single" w:sz="4" w:space="0" w:color="000000"/>
            </w:tcBorders>
            <w:shd w:val="clear" w:color="auto" w:fill="auto"/>
            <w:noWrap/>
            <w:vAlign w:val="bottom"/>
            <w:hideMark/>
          </w:tcPr>
          <w:p w14:paraId="1570DB87" w14:textId="7EDCE79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28457" w14:textId="00A4C89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BBD38" w14:textId="46796F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185,811.91 </w:t>
            </w:r>
          </w:p>
        </w:tc>
      </w:tr>
      <w:tr w:rsidR="0021107A" w:rsidRPr="0021107A" w14:paraId="1C1E68E3"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919A6"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00C9D9DD" w14:textId="075A992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8,634,237.66 </w:t>
            </w:r>
          </w:p>
        </w:tc>
        <w:tc>
          <w:tcPr>
            <w:tcW w:w="958" w:type="pct"/>
            <w:tcBorders>
              <w:top w:val="nil"/>
              <w:left w:val="nil"/>
              <w:bottom w:val="single" w:sz="4" w:space="0" w:color="000000"/>
              <w:right w:val="single" w:sz="4" w:space="0" w:color="000000"/>
            </w:tcBorders>
            <w:shd w:val="clear" w:color="D8D8D8" w:fill="D8D8D8"/>
            <w:noWrap/>
            <w:vAlign w:val="bottom"/>
            <w:hideMark/>
          </w:tcPr>
          <w:p w14:paraId="5AB79D9E" w14:textId="78E8D29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26A84A" w14:textId="0E0194A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1307C8" w14:textId="2B38902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8,634,237.66 </w:t>
            </w:r>
          </w:p>
        </w:tc>
      </w:tr>
      <w:tr w:rsidR="0021107A" w:rsidRPr="0021107A" w14:paraId="2F16B63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A8F26"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297F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14CCE5E7" w14:textId="248B7B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55,419.60 </w:t>
            </w:r>
          </w:p>
        </w:tc>
        <w:tc>
          <w:tcPr>
            <w:tcW w:w="958" w:type="pct"/>
            <w:tcBorders>
              <w:top w:val="nil"/>
              <w:left w:val="nil"/>
              <w:bottom w:val="single" w:sz="4" w:space="0" w:color="000000"/>
              <w:right w:val="single" w:sz="4" w:space="0" w:color="000000"/>
            </w:tcBorders>
            <w:shd w:val="clear" w:color="auto" w:fill="auto"/>
            <w:noWrap/>
            <w:vAlign w:val="bottom"/>
            <w:hideMark/>
          </w:tcPr>
          <w:p w14:paraId="139C9C79" w14:textId="14D1CDD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B815B" w14:textId="218751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E711F" w14:textId="075938F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055,419.60 </w:t>
            </w:r>
          </w:p>
        </w:tc>
      </w:tr>
      <w:tr w:rsidR="0021107A" w:rsidRPr="0021107A" w14:paraId="2684107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90A84"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515B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3C4EC3F4" w14:textId="349BE12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582,756.76 </w:t>
            </w:r>
          </w:p>
        </w:tc>
        <w:tc>
          <w:tcPr>
            <w:tcW w:w="958" w:type="pct"/>
            <w:tcBorders>
              <w:top w:val="nil"/>
              <w:left w:val="nil"/>
              <w:bottom w:val="single" w:sz="4" w:space="0" w:color="000000"/>
              <w:right w:val="single" w:sz="4" w:space="0" w:color="000000"/>
            </w:tcBorders>
            <w:shd w:val="clear" w:color="auto" w:fill="auto"/>
            <w:noWrap/>
            <w:vAlign w:val="bottom"/>
            <w:hideMark/>
          </w:tcPr>
          <w:p w14:paraId="34C04381" w14:textId="1D8DFA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A79DD" w14:textId="653DE8B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1F080" w14:textId="49DC7D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4,582,756.76 </w:t>
            </w:r>
          </w:p>
        </w:tc>
      </w:tr>
      <w:tr w:rsidR="0021107A" w:rsidRPr="0021107A" w14:paraId="6E184A73"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8F814"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1F65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0BE4A16E" w14:textId="6428D2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38,734.00 </w:t>
            </w:r>
          </w:p>
        </w:tc>
        <w:tc>
          <w:tcPr>
            <w:tcW w:w="958" w:type="pct"/>
            <w:tcBorders>
              <w:top w:val="nil"/>
              <w:left w:val="nil"/>
              <w:bottom w:val="single" w:sz="4" w:space="0" w:color="000000"/>
              <w:right w:val="single" w:sz="4" w:space="0" w:color="000000"/>
            </w:tcBorders>
            <w:shd w:val="clear" w:color="auto" w:fill="auto"/>
            <w:noWrap/>
            <w:vAlign w:val="bottom"/>
            <w:hideMark/>
          </w:tcPr>
          <w:p w14:paraId="5D11BE6B" w14:textId="196957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C2F753" w14:textId="67521DE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6E692" w14:textId="5115AC0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38,734.00 </w:t>
            </w:r>
          </w:p>
        </w:tc>
      </w:tr>
      <w:tr w:rsidR="0021107A" w:rsidRPr="0021107A" w14:paraId="4A9B092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D0EB2"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99251"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584EE41F" w14:textId="17BB622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31,412.24 </w:t>
            </w:r>
          </w:p>
        </w:tc>
        <w:tc>
          <w:tcPr>
            <w:tcW w:w="958" w:type="pct"/>
            <w:tcBorders>
              <w:top w:val="nil"/>
              <w:left w:val="nil"/>
              <w:bottom w:val="single" w:sz="4" w:space="0" w:color="000000"/>
              <w:right w:val="single" w:sz="4" w:space="0" w:color="000000"/>
            </w:tcBorders>
            <w:shd w:val="clear" w:color="auto" w:fill="auto"/>
            <w:noWrap/>
            <w:vAlign w:val="bottom"/>
            <w:hideMark/>
          </w:tcPr>
          <w:p w14:paraId="65926A07" w14:textId="5389069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A768B" w14:textId="6920833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290D4" w14:textId="5E70D6A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31,412.24 </w:t>
            </w:r>
          </w:p>
        </w:tc>
      </w:tr>
      <w:tr w:rsidR="0021107A" w:rsidRPr="0021107A" w14:paraId="2CCF42F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B0BFD"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7B52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bottom"/>
            <w:hideMark/>
          </w:tcPr>
          <w:p w14:paraId="5A7EC8D4" w14:textId="3958DE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5,336.00 </w:t>
            </w:r>
          </w:p>
        </w:tc>
        <w:tc>
          <w:tcPr>
            <w:tcW w:w="958" w:type="pct"/>
            <w:tcBorders>
              <w:top w:val="nil"/>
              <w:left w:val="nil"/>
              <w:bottom w:val="single" w:sz="4" w:space="0" w:color="000000"/>
              <w:right w:val="single" w:sz="4" w:space="0" w:color="000000"/>
            </w:tcBorders>
            <w:shd w:val="clear" w:color="auto" w:fill="auto"/>
            <w:noWrap/>
            <w:vAlign w:val="bottom"/>
            <w:hideMark/>
          </w:tcPr>
          <w:p w14:paraId="4CEB577D" w14:textId="6AE4380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883484" w14:textId="6EDBA2F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3B18D" w14:textId="4C7F206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45,336.00 </w:t>
            </w:r>
          </w:p>
        </w:tc>
      </w:tr>
      <w:tr w:rsidR="0021107A" w:rsidRPr="0021107A" w14:paraId="144A81D7"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8E848"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3D0DF"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6B70D61F" w14:textId="615103B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34,827.73 </w:t>
            </w:r>
          </w:p>
        </w:tc>
        <w:tc>
          <w:tcPr>
            <w:tcW w:w="958" w:type="pct"/>
            <w:tcBorders>
              <w:top w:val="nil"/>
              <w:left w:val="nil"/>
              <w:bottom w:val="single" w:sz="4" w:space="0" w:color="000000"/>
              <w:right w:val="single" w:sz="4" w:space="0" w:color="000000"/>
            </w:tcBorders>
            <w:shd w:val="clear" w:color="auto" w:fill="auto"/>
            <w:noWrap/>
            <w:vAlign w:val="bottom"/>
            <w:hideMark/>
          </w:tcPr>
          <w:p w14:paraId="62D35EAB" w14:textId="2A031A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3A641" w14:textId="781875E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DE72C" w14:textId="34B20E1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434,827.73 </w:t>
            </w:r>
          </w:p>
        </w:tc>
      </w:tr>
      <w:tr w:rsidR="0021107A" w:rsidRPr="0021107A" w14:paraId="7E8357E1"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3DC84"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F6B6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059811C8" w14:textId="4B31264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73,843.51 </w:t>
            </w:r>
          </w:p>
        </w:tc>
        <w:tc>
          <w:tcPr>
            <w:tcW w:w="958" w:type="pct"/>
            <w:tcBorders>
              <w:top w:val="nil"/>
              <w:left w:val="nil"/>
              <w:bottom w:val="single" w:sz="4" w:space="0" w:color="000000"/>
              <w:right w:val="single" w:sz="4" w:space="0" w:color="000000"/>
            </w:tcBorders>
            <w:shd w:val="clear" w:color="auto" w:fill="auto"/>
            <w:noWrap/>
            <w:vAlign w:val="bottom"/>
            <w:hideMark/>
          </w:tcPr>
          <w:p w14:paraId="35EEE472" w14:textId="72C2C36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ECB7F" w14:textId="25F752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1980F" w14:textId="71AB89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973,843.51 </w:t>
            </w:r>
          </w:p>
        </w:tc>
      </w:tr>
      <w:tr w:rsidR="0021107A" w:rsidRPr="0021107A" w14:paraId="1FB4E1B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F4A2D"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D688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07EF3A2" w14:textId="27F7217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81,632.54 </w:t>
            </w:r>
          </w:p>
        </w:tc>
        <w:tc>
          <w:tcPr>
            <w:tcW w:w="958" w:type="pct"/>
            <w:tcBorders>
              <w:top w:val="nil"/>
              <w:left w:val="nil"/>
              <w:bottom w:val="single" w:sz="4" w:space="0" w:color="000000"/>
              <w:right w:val="single" w:sz="4" w:space="0" w:color="000000"/>
            </w:tcBorders>
            <w:shd w:val="clear" w:color="auto" w:fill="auto"/>
            <w:noWrap/>
            <w:vAlign w:val="bottom"/>
            <w:hideMark/>
          </w:tcPr>
          <w:p w14:paraId="21554E5E" w14:textId="6FE155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C2EAF" w14:textId="600A985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7E04E" w14:textId="0CADDE21"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2,681,632.54 </w:t>
            </w:r>
          </w:p>
        </w:tc>
      </w:tr>
      <w:tr w:rsidR="0021107A" w:rsidRPr="0021107A" w14:paraId="4E2FA57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3C0A1"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1E59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76108F90" w14:textId="2D5925A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470,433.12 </w:t>
            </w:r>
          </w:p>
        </w:tc>
        <w:tc>
          <w:tcPr>
            <w:tcW w:w="958" w:type="pct"/>
            <w:tcBorders>
              <w:top w:val="nil"/>
              <w:left w:val="nil"/>
              <w:bottom w:val="single" w:sz="4" w:space="0" w:color="000000"/>
              <w:right w:val="single" w:sz="4" w:space="0" w:color="000000"/>
            </w:tcBorders>
            <w:shd w:val="clear" w:color="auto" w:fill="auto"/>
            <w:noWrap/>
            <w:vAlign w:val="bottom"/>
            <w:hideMark/>
          </w:tcPr>
          <w:p w14:paraId="746087BD" w14:textId="36DFDAD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44463" w14:textId="5BF5F9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06500" w14:textId="22D8688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3,470,433.12 </w:t>
            </w:r>
          </w:p>
        </w:tc>
      </w:tr>
      <w:tr w:rsidR="0021107A" w:rsidRPr="0021107A" w14:paraId="5715360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A9E05" w14:textId="7777777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CE19D"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7427F58F" w14:textId="55B5F11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19,842.16 </w:t>
            </w:r>
          </w:p>
        </w:tc>
        <w:tc>
          <w:tcPr>
            <w:tcW w:w="958" w:type="pct"/>
            <w:tcBorders>
              <w:top w:val="nil"/>
              <w:left w:val="nil"/>
              <w:bottom w:val="single" w:sz="4" w:space="0" w:color="000000"/>
              <w:right w:val="single" w:sz="4" w:space="0" w:color="000000"/>
            </w:tcBorders>
            <w:shd w:val="clear" w:color="auto" w:fill="auto"/>
            <w:noWrap/>
            <w:vAlign w:val="bottom"/>
            <w:hideMark/>
          </w:tcPr>
          <w:p w14:paraId="3C0471A0" w14:textId="64EBBB3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7D893" w14:textId="2ECBE6D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C43E4" w14:textId="36B31A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1,519,842.16 </w:t>
            </w:r>
          </w:p>
        </w:tc>
      </w:tr>
      <w:tr w:rsidR="0021107A" w:rsidRPr="0021107A" w14:paraId="6D16F230"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C781B6"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77C82005" w14:textId="3A40B62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53815826" w14:textId="55193FF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41F9F38" w14:textId="249955F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C2BF305" w14:textId="5407E323"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2,732,738.94 </w:t>
            </w:r>
          </w:p>
        </w:tc>
      </w:tr>
      <w:tr w:rsidR="0021107A" w:rsidRPr="0021107A" w14:paraId="50DE3712"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560085"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25EA325" w14:textId="20A4424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53A57817" w14:textId="755ABA8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FCE64C" w14:textId="7496456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1BA037" w14:textId="61835467"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1,679,180.94 </w:t>
            </w:r>
          </w:p>
        </w:tc>
      </w:tr>
      <w:tr w:rsidR="0021107A" w:rsidRPr="0021107A" w14:paraId="3268A5C6"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38640"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247D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3F3B40C0" w14:textId="043E14A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5F2FD553" w14:textId="5C025BC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7A73F" w14:textId="3BEF9D1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7EA6A" w14:textId="1A48CE4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28,750.84 </w:t>
            </w:r>
          </w:p>
        </w:tc>
      </w:tr>
      <w:tr w:rsidR="0021107A" w:rsidRPr="0021107A" w14:paraId="17508A4D"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C586C"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9099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7C82B8E7" w14:textId="77E6D9C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3DFC7333" w14:textId="48148E7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C39FB" w14:textId="7608EBC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90C7A" w14:textId="24D5808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12,012.22 </w:t>
            </w:r>
          </w:p>
        </w:tc>
      </w:tr>
      <w:tr w:rsidR="0021107A" w:rsidRPr="0021107A" w14:paraId="3FE49B50"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6679F"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1E25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2B657B40" w14:textId="2400651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6F3616F2" w14:textId="53C48F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B33CF" w14:textId="416FDF0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F4345" w14:textId="7D215FA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69,122.92 </w:t>
            </w:r>
          </w:p>
        </w:tc>
      </w:tr>
      <w:tr w:rsidR="0021107A" w:rsidRPr="0021107A" w14:paraId="20A55EF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71F9C"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F46B74"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36CB1B6E" w14:textId="02FD3F7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28E82015" w14:textId="6D04B17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3864A" w14:textId="2C9E915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E3BBB9" w14:textId="383462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4,897.50 </w:t>
            </w:r>
          </w:p>
        </w:tc>
      </w:tr>
      <w:tr w:rsidR="0021107A" w:rsidRPr="0021107A" w14:paraId="250E6E6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9948F"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4EF7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7F6386F0" w14:textId="4A7874C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283CACCF" w14:textId="6024F4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E5259" w14:textId="5A5557A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9EF4F" w14:textId="427EE610"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44,397.46 </w:t>
            </w:r>
          </w:p>
        </w:tc>
      </w:tr>
      <w:tr w:rsidR="0021107A" w:rsidRPr="0021107A" w14:paraId="5266CD76"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AE7B47"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1BC1110" w14:textId="06009F4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6E7441E" w14:textId="0F634F2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2CFA50" w14:textId="6956A5FC"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8B7727" w14:textId="168AC2C4"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222,000.00 </w:t>
            </w:r>
          </w:p>
        </w:tc>
      </w:tr>
      <w:tr w:rsidR="0021107A" w:rsidRPr="0021107A" w14:paraId="41BDDBF2"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50DD8" w14:textId="77777777" w:rsidR="0021107A" w:rsidRPr="0021107A" w:rsidRDefault="0021107A" w:rsidP="0021107A">
            <w:pPr>
              <w:spacing w:after="0" w:line="240" w:lineRule="auto"/>
              <w:ind w:right="57"/>
              <w:contextualSpacing/>
              <w:rPr>
                <w:rFonts w:ascii="Arial Narrow" w:hAnsi="Arial Narrow"/>
                <w:color w:val="000000"/>
                <w:sz w:val="20"/>
                <w:szCs w:val="20"/>
              </w:rPr>
            </w:pPr>
            <w:r w:rsidRPr="0021107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0F97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7F8746" w14:textId="21C573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756CFC" w14:textId="147435F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E2D03F" w14:textId="77DE6A9E"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BCC6B" w14:textId="2963275C"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222,000.00 </w:t>
            </w:r>
          </w:p>
        </w:tc>
      </w:tr>
      <w:tr w:rsidR="0021107A" w:rsidRPr="0021107A" w14:paraId="3D468080"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B99CC"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7137FA80" w14:textId="546D56F5"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B920713" w14:textId="793FF7B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C262011" w14:textId="6FC80AA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A926E8" w14:textId="792587EE"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10,920.00 </w:t>
            </w:r>
          </w:p>
        </w:tc>
      </w:tr>
      <w:tr w:rsidR="0021107A" w:rsidRPr="0021107A" w14:paraId="633C6F0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C8FC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3D67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1FA7C75C" w14:textId="7498AF5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297E161" w14:textId="74A2F2D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DE842" w14:textId="73BAAFC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3F14B" w14:textId="5CB4CA8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6.00 </w:t>
            </w:r>
          </w:p>
        </w:tc>
      </w:tr>
      <w:tr w:rsidR="0021107A" w:rsidRPr="0021107A" w14:paraId="2E322FA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C8D3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42C58E"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4DA1D078" w14:textId="2178B9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53C77D69" w14:textId="7DAD005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2FB9D" w14:textId="5ED43F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B810B" w14:textId="59F99C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4,368.00 </w:t>
            </w:r>
          </w:p>
        </w:tc>
      </w:tr>
      <w:tr w:rsidR="0021107A" w:rsidRPr="0021107A" w14:paraId="1517D489"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AFD6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802D3"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5D515183" w14:textId="67A88BD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13B0E7FB" w14:textId="77D9526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0566A" w14:textId="453DC33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FC5E5" w14:textId="5B67539F"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6.00 </w:t>
            </w:r>
          </w:p>
        </w:tc>
      </w:tr>
      <w:tr w:rsidR="0021107A" w:rsidRPr="0021107A" w14:paraId="14EEF3EB"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1464A"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25967"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5B9C9A0F" w14:textId="73BCEAE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1CF22E5" w14:textId="75828736"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A5ED2" w14:textId="3F5FCD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45789" w14:textId="55F851E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6.00 </w:t>
            </w:r>
          </w:p>
        </w:tc>
      </w:tr>
      <w:tr w:rsidR="0021107A" w:rsidRPr="0021107A" w14:paraId="06AB1904"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04D5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4140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7A31B31F" w14:textId="0076DF1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5FB1B741" w14:textId="30DCFB08"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0105B" w14:textId="1A9D5DC2"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0416F" w14:textId="3DE68963"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546.00 </w:t>
            </w:r>
          </w:p>
        </w:tc>
      </w:tr>
      <w:tr w:rsidR="0021107A" w:rsidRPr="0021107A" w14:paraId="723EB15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B723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87D12"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5232E917" w14:textId="5231D34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0624F120" w14:textId="38740EAD"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2FCF7" w14:textId="0ADBD10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F6D3D" w14:textId="3AA796F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1,092.00 </w:t>
            </w:r>
          </w:p>
        </w:tc>
      </w:tr>
      <w:tr w:rsidR="0021107A" w:rsidRPr="0021107A" w14:paraId="02B46F68"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77F39"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89556"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6395BFBC" w14:textId="7818398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02E971AF" w14:textId="1DA08464"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AE6A5" w14:textId="66CF1045"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F17E5" w14:textId="7CF06E8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3,276.00 </w:t>
            </w:r>
          </w:p>
        </w:tc>
      </w:tr>
      <w:tr w:rsidR="0021107A" w:rsidRPr="0021107A" w14:paraId="608C1EA1" w14:textId="77777777" w:rsidTr="0021107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299A2" w14:textId="77777777" w:rsidR="0021107A" w:rsidRPr="0021107A" w:rsidRDefault="0021107A" w:rsidP="0021107A">
            <w:pPr>
              <w:spacing w:after="0" w:line="240" w:lineRule="auto"/>
              <w:ind w:right="57"/>
              <w:contextualSpacing/>
              <w:rPr>
                <w:rFonts w:ascii="Arial Narrow" w:hAnsi="Arial Narrow"/>
                <w:b/>
                <w:bCs/>
                <w:color w:val="000000"/>
                <w:sz w:val="20"/>
                <w:szCs w:val="20"/>
              </w:rPr>
            </w:pPr>
            <w:r w:rsidRPr="0021107A">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4D6CC62D" w14:textId="6132F1CD"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0FB9386" w14:textId="62C07420"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575A17" w14:textId="210B3D3A"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27F919" w14:textId="587F0529" w:rsidR="0021107A" w:rsidRPr="0021107A" w:rsidRDefault="0021107A" w:rsidP="0021107A">
            <w:pPr>
              <w:spacing w:after="0" w:line="240" w:lineRule="auto"/>
              <w:ind w:right="57"/>
              <w:contextualSpacing/>
              <w:jc w:val="right"/>
              <w:rPr>
                <w:rFonts w:ascii="Arial Narrow" w:hAnsi="Arial Narrow"/>
                <w:b/>
                <w:bCs/>
                <w:color w:val="000000"/>
                <w:sz w:val="20"/>
                <w:szCs w:val="20"/>
              </w:rPr>
            </w:pPr>
            <w:r w:rsidRPr="0021107A">
              <w:rPr>
                <w:rFonts w:ascii="Arial Narrow" w:hAnsi="Arial Narrow"/>
                <w:b/>
                <w:bCs/>
                <w:color w:val="000000"/>
                <w:sz w:val="20"/>
                <w:szCs w:val="20"/>
              </w:rPr>
              <w:t xml:space="preserve">820,638.00 </w:t>
            </w:r>
          </w:p>
        </w:tc>
      </w:tr>
      <w:tr w:rsidR="0021107A" w:rsidRPr="0021107A" w14:paraId="2260C79F" w14:textId="77777777" w:rsidTr="0021107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FEB90"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CF4CB" w14:textId="77777777" w:rsidR="0021107A" w:rsidRPr="0021107A" w:rsidRDefault="0021107A" w:rsidP="0021107A">
            <w:pPr>
              <w:spacing w:after="0" w:line="240" w:lineRule="auto"/>
              <w:ind w:right="57"/>
              <w:contextualSpacing/>
              <w:rPr>
                <w:rFonts w:ascii="Arial Narrow" w:hAnsi="Arial Narrow"/>
                <w:i/>
                <w:iCs/>
                <w:color w:val="000000"/>
                <w:sz w:val="20"/>
                <w:szCs w:val="20"/>
              </w:rPr>
            </w:pPr>
            <w:r w:rsidRPr="0021107A">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0CC7BE6E" w14:textId="028E4DF7"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65E13BA7" w14:textId="5D90D2EA"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A70A1" w14:textId="5D52FEAB"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F86BC" w14:textId="4BEFF739" w:rsidR="0021107A" w:rsidRPr="0021107A" w:rsidRDefault="0021107A" w:rsidP="0021107A">
            <w:pPr>
              <w:spacing w:after="0" w:line="240" w:lineRule="auto"/>
              <w:ind w:right="57"/>
              <w:contextualSpacing/>
              <w:jc w:val="right"/>
              <w:rPr>
                <w:rFonts w:ascii="Arial Narrow" w:hAnsi="Arial Narrow"/>
                <w:i/>
                <w:iCs/>
                <w:color w:val="000000"/>
                <w:sz w:val="20"/>
                <w:szCs w:val="20"/>
              </w:rPr>
            </w:pPr>
            <w:r w:rsidRPr="0021107A">
              <w:rPr>
                <w:rFonts w:ascii="Arial Narrow" w:hAnsi="Arial Narrow"/>
                <w:i/>
                <w:iCs/>
                <w:color w:val="000000"/>
                <w:sz w:val="20"/>
                <w:szCs w:val="20"/>
              </w:rPr>
              <w:t xml:space="preserve"> 820,638.00 </w:t>
            </w:r>
          </w:p>
        </w:tc>
      </w:tr>
    </w:tbl>
    <w:p w14:paraId="00089B3D" w14:textId="4CC26835"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BFA57BA" w14:textId="09111153" w:rsidR="005E6631" w:rsidRDefault="002A7D6A" w:rsidP="00551FDD">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5DF8FE38" w14:textId="16395339"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lastRenderedPageBreak/>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2B1E61DD" w:rsidR="002A2C5B" w:rsidRPr="00172D05" w:rsidRDefault="002A7D6A">
      <w:pPr>
        <w:spacing w:after="0" w:line="240" w:lineRule="auto"/>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5528E8" w:rsidRPr="005528E8">
        <w:rPr>
          <w:rFonts w:ascii="Arial" w:eastAsia="Times New Roman" w:hAnsi="Arial" w:cs="Arial"/>
          <w:b/>
          <w:color w:val="0070C0"/>
          <w:sz w:val="24"/>
          <w:szCs w:val="24"/>
          <w:lang w:val="en-US" w:eastAsia="en-US"/>
        </w:rPr>
        <w:t xml:space="preserve">1,747,827,746.78 </w:t>
      </w:r>
      <w:r w:rsidRPr="00172D05">
        <w:rPr>
          <w:rFonts w:ascii="Arial" w:eastAsia="Times New Roman" w:hAnsi="Arial" w:cs="Arial"/>
          <w:sz w:val="24"/>
          <w:szCs w:val="24"/>
          <w:lang w:val="en-US" w:eastAsia="en-US"/>
        </w:rPr>
        <w:t>with breakdown as follows (see Table 2):</w:t>
      </w:r>
    </w:p>
    <w:p w14:paraId="3885FF6B" w14:textId="77777777" w:rsidR="002A2C5B" w:rsidRPr="00172D05"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172D05" w:rsidRDefault="002A7D6A">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4B5483B0" w14:textId="4ECBD3B9" w:rsidR="002A2C5B" w:rsidRPr="00AF3566" w:rsidRDefault="002A7D6A">
      <w:pPr>
        <w:spacing w:after="0" w:line="240" w:lineRule="auto"/>
        <w:ind w:left="360"/>
        <w:contextualSpacing/>
        <w:jc w:val="both"/>
        <w:rPr>
          <w:rFonts w:ascii="Arial" w:eastAsia="Times New Roman" w:hAnsi="Arial" w:cs="Arial"/>
          <w:sz w:val="24"/>
          <w:szCs w:val="24"/>
          <w:lang w:val="en-US" w:eastAsia="en-US"/>
        </w:rPr>
      </w:pPr>
      <w:r w:rsidRPr="00AF3566">
        <w:rPr>
          <w:rFonts w:ascii="Arial" w:eastAsia="Times New Roman" w:hAnsi="Arial" w:cs="Arial"/>
          <w:sz w:val="24"/>
          <w:szCs w:val="24"/>
          <w:lang w:val="en-US" w:eastAsia="en-US"/>
        </w:rPr>
        <w:t xml:space="preserve">A total of </w:t>
      </w:r>
      <w:r w:rsidRPr="00AF3566">
        <w:rPr>
          <w:rFonts w:ascii="Arial" w:eastAsia="Times New Roman" w:hAnsi="Arial" w:cs="Arial"/>
          <w:b/>
          <w:sz w:val="24"/>
          <w:szCs w:val="24"/>
          <w:lang w:val="en-US" w:eastAsia="en-US"/>
        </w:rPr>
        <w:t>₱</w:t>
      </w:r>
      <w:r w:rsidR="006B05F7" w:rsidRPr="00AF3566">
        <w:rPr>
          <w:rFonts w:ascii="Arial" w:eastAsia="Times New Roman" w:hAnsi="Arial" w:cs="Arial"/>
          <w:b/>
          <w:bCs/>
          <w:sz w:val="24"/>
          <w:szCs w:val="24"/>
          <w:lang w:eastAsia="en-US"/>
        </w:rPr>
        <w:t xml:space="preserve">855,021,879.84 </w:t>
      </w:r>
      <w:r w:rsidRPr="00AF3566">
        <w:rPr>
          <w:rFonts w:ascii="Arial" w:eastAsia="Times New Roman" w:hAnsi="Arial" w:cs="Arial"/>
          <w:b/>
          <w:sz w:val="24"/>
          <w:szCs w:val="24"/>
          <w:lang w:val="en-US" w:eastAsia="en-US"/>
        </w:rPr>
        <w:t>standby funds</w:t>
      </w:r>
      <w:r w:rsidRPr="00AF3566">
        <w:rPr>
          <w:rFonts w:ascii="Arial" w:eastAsia="Times New Roman" w:hAnsi="Arial" w:cs="Arial"/>
          <w:sz w:val="24"/>
          <w:szCs w:val="24"/>
          <w:lang w:val="en-US" w:eastAsia="en-US"/>
        </w:rPr>
        <w:t xml:space="preserve"> in the CO and FOs. Of the said amount, </w:t>
      </w:r>
      <w:r w:rsidRPr="00AF3566">
        <w:rPr>
          <w:rFonts w:ascii="Arial" w:eastAsia="Times New Roman" w:hAnsi="Arial" w:cs="Arial"/>
          <w:b/>
          <w:sz w:val="24"/>
          <w:szCs w:val="24"/>
          <w:lang w:val="en-US" w:eastAsia="en-US"/>
        </w:rPr>
        <w:t>₱</w:t>
      </w:r>
      <w:r w:rsidR="006B05F7" w:rsidRPr="00AF3566">
        <w:rPr>
          <w:rFonts w:ascii="Arial" w:eastAsia="Times New Roman" w:hAnsi="Arial" w:cs="Arial"/>
          <w:b/>
          <w:sz w:val="24"/>
          <w:szCs w:val="24"/>
          <w:lang w:val="en-US" w:eastAsia="en-US"/>
        </w:rPr>
        <w:t xml:space="preserve">806,582,400.57 </w:t>
      </w:r>
      <w:r w:rsidRPr="00AF3566">
        <w:rPr>
          <w:rFonts w:ascii="Arial" w:eastAsia="Times New Roman" w:hAnsi="Arial" w:cs="Arial"/>
          <w:sz w:val="24"/>
          <w:szCs w:val="24"/>
          <w:lang w:val="en-US" w:eastAsia="en-US"/>
        </w:rPr>
        <w:t xml:space="preserve">is the available </w:t>
      </w:r>
      <w:r w:rsidRPr="00AF3566">
        <w:rPr>
          <w:rFonts w:ascii="Arial" w:eastAsia="Times New Roman" w:hAnsi="Arial" w:cs="Arial"/>
          <w:b/>
          <w:sz w:val="24"/>
          <w:szCs w:val="24"/>
          <w:lang w:val="en-US" w:eastAsia="en-US"/>
        </w:rPr>
        <w:t>Quick Response Fund (QRF)</w:t>
      </w:r>
      <w:r w:rsidRPr="00AF3566">
        <w:rPr>
          <w:rFonts w:ascii="Arial" w:eastAsia="Times New Roman" w:hAnsi="Arial" w:cs="Arial"/>
          <w:sz w:val="24"/>
          <w:szCs w:val="24"/>
          <w:lang w:val="en-US" w:eastAsia="en-US"/>
        </w:rPr>
        <w:t xml:space="preserve"> in the CO.</w:t>
      </w:r>
    </w:p>
    <w:p w14:paraId="044CDD85" w14:textId="77777777" w:rsidR="002A2C5B" w:rsidRPr="00172D05"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172D05" w:rsidRDefault="002A7D6A">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4E82B588" w14:textId="6B02B059" w:rsidR="002A2C5B" w:rsidRPr="00172D05" w:rsidRDefault="002A7D6A">
      <w:pPr>
        <w:spacing w:after="0" w:line="240" w:lineRule="auto"/>
        <w:ind w:left="360"/>
        <w:jc w:val="both"/>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A total of </w:t>
      </w:r>
      <w:r w:rsidR="005528E8" w:rsidRPr="005528E8">
        <w:rPr>
          <w:rFonts w:ascii="Arial" w:eastAsia="Times New Roman" w:hAnsi="Arial" w:cs="Arial"/>
          <w:b/>
          <w:bCs/>
          <w:color w:val="0070C0"/>
          <w:sz w:val="24"/>
          <w:szCs w:val="24"/>
          <w:lang w:eastAsia="en-US"/>
        </w:rPr>
        <w:t>336,028</w:t>
      </w:r>
      <w:r w:rsidR="005528E8">
        <w:rPr>
          <w:rFonts w:ascii="Arial" w:eastAsia="Times New Roman" w:hAnsi="Arial" w:cs="Arial"/>
          <w:b/>
          <w:bCs/>
          <w:color w:val="0070C0"/>
          <w:sz w:val="24"/>
          <w:szCs w:val="24"/>
          <w:lang w:eastAsia="en-US"/>
        </w:rPr>
        <w:t xml:space="preserve"> </w:t>
      </w:r>
      <w:r w:rsidRPr="00896E35">
        <w:rPr>
          <w:rFonts w:ascii="Arial" w:eastAsia="Times New Roman" w:hAnsi="Arial" w:cs="Arial"/>
          <w:b/>
          <w:color w:val="0070C0"/>
          <w:sz w:val="24"/>
          <w:szCs w:val="24"/>
          <w:lang w:val="en-US" w:eastAsia="en-US"/>
        </w:rPr>
        <w:t>family food packs (FFP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5528E8" w:rsidRPr="005528E8">
        <w:rPr>
          <w:rFonts w:ascii="Arial" w:eastAsia="Times New Roman" w:hAnsi="Arial" w:cs="Arial"/>
          <w:b/>
          <w:bCs/>
          <w:color w:val="0070C0"/>
          <w:sz w:val="24"/>
          <w:szCs w:val="24"/>
          <w:lang w:eastAsia="en-US"/>
        </w:rPr>
        <w:t>185,337,822.53</w:t>
      </w:r>
      <w:r w:rsidRPr="005528E8">
        <w:rPr>
          <w:rFonts w:ascii="Arial" w:eastAsia="Times New Roman" w:hAnsi="Arial" w:cs="Arial"/>
          <w:b/>
          <w:bCs/>
          <w:color w:val="0070C0"/>
          <w:sz w:val="24"/>
          <w:szCs w:val="24"/>
          <w:lang w:eastAsia="en-US"/>
        </w:rPr>
        <w:t>,</w:t>
      </w:r>
      <w:r w:rsidRPr="00896E35">
        <w:rPr>
          <w:rFonts w:ascii="Arial" w:eastAsia="Times New Roman" w:hAnsi="Arial" w:cs="Arial"/>
          <w:color w:val="0070C0"/>
          <w:sz w:val="24"/>
          <w:szCs w:val="24"/>
          <w:lang w:val="en-US" w:eastAsia="en-US"/>
        </w:rPr>
        <w:t xml:space="preserve"> </w:t>
      </w:r>
      <w:r w:rsidRPr="00896E35">
        <w:rPr>
          <w:rFonts w:ascii="Arial" w:eastAsia="Times New Roman" w:hAnsi="Arial" w:cs="Arial"/>
          <w:b/>
          <w:color w:val="0070C0"/>
          <w:sz w:val="24"/>
          <w:szCs w:val="24"/>
          <w:lang w:val="en-US" w:eastAsia="en-US"/>
        </w:rPr>
        <w:t>other food item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6E132F" w:rsidRPr="006E132F">
        <w:rPr>
          <w:rFonts w:ascii="Arial" w:eastAsia="Times New Roman" w:hAnsi="Arial" w:cs="Arial"/>
          <w:b/>
          <w:bCs/>
          <w:color w:val="0070C0"/>
          <w:sz w:val="24"/>
          <w:szCs w:val="24"/>
          <w:lang w:eastAsia="en-US"/>
        </w:rPr>
        <w:t xml:space="preserve">247,622,465.77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6E132F" w:rsidRPr="006E132F">
        <w:rPr>
          <w:rFonts w:ascii="Arial" w:eastAsia="Times New Roman" w:hAnsi="Arial" w:cs="Arial"/>
          <w:b/>
          <w:bCs/>
          <w:color w:val="0070C0"/>
          <w:sz w:val="24"/>
          <w:szCs w:val="24"/>
          <w:lang w:eastAsia="en-US"/>
        </w:rPr>
        <w:t xml:space="preserve">459,845,578.64 </w:t>
      </w:r>
      <w:r w:rsidRPr="00172D05">
        <w:rPr>
          <w:rFonts w:ascii="Arial" w:eastAsia="Times New Roman" w:hAnsi="Arial" w:cs="Arial"/>
          <w:sz w:val="24"/>
          <w:szCs w:val="24"/>
          <w:lang w:val="en-US" w:eastAsia="en-US"/>
        </w:rPr>
        <w:t>are available.</w:t>
      </w:r>
    </w:p>
    <w:p w14:paraId="180C2AE2" w14:textId="140CF7C8" w:rsidR="008D597E" w:rsidRPr="008C088D" w:rsidRDefault="008D597E" w:rsidP="0034288D">
      <w:pPr>
        <w:spacing w:after="0" w:line="240" w:lineRule="auto"/>
        <w:jc w:val="both"/>
        <w:rPr>
          <w:rFonts w:ascii="Arial" w:eastAsia="Times New Roman" w:hAnsi="Arial" w:cs="Arial"/>
          <w:sz w:val="24"/>
          <w:szCs w:val="24"/>
          <w:lang w:val="en-US" w:eastAsia="en-US"/>
        </w:rPr>
      </w:pPr>
    </w:p>
    <w:p w14:paraId="6ED1B471" w14:textId="56C1E89E" w:rsidR="00822526" w:rsidRPr="00AF3566" w:rsidRDefault="002A7D6A" w:rsidP="00AF3566">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5528E8" w:rsidRPr="005528E8" w14:paraId="4A08368A" w14:textId="77777777" w:rsidTr="005528E8">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3E401D1" w14:textId="77777777" w:rsidR="005528E8" w:rsidRPr="005528E8" w:rsidRDefault="005528E8" w:rsidP="005528E8">
            <w:pPr>
              <w:widowControl/>
              <w:spacing w:after="0" w:line="240" w:lineRule="auto"/>
              <w:ind w:right="57"/>
              <w:contextualSpacing/>
              <w:jc w:val="center"/>
              <w:rPr>
                <w:rFonts w:ascii="Arial Narrow" w:eastAsia="Times New Roman" w:hAnsi="Arial Narrow"/>
                <w:b/>
                <w:bCs/>
                <w:color w:val="000000"/>
                <w:sz w:val="18"/>
                <w:szCs w:val="18"/>
              </w:rPr>
            </w:pPr>
            <w:r w:rsidRPr="005528E8">
              <w:rPr>
                <w:rFonts w:ascii="Arial Narrow"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D2690B5" w14:textId="77777777" w:rsidR="005528E8" w:rsidRPr="005528E8" w:rsidRDefault="005528E8" w:rsidP="005528E8">
            <w:pPr>
              <w:spacing w:after="0" w:line="240" w:lineRule="auto"/>
              <w:ind w:right="57"/>
              <w:contextualSpacing/>
              <w:jc w:val="center"/>
              <w:rPr>
                <w:rFonts w:ascii="Arial Narrow" w:hAnsi="Arial Narrow"/>
                <w:b/>
                <w:bCs/>
                <w:sz w:val="18"/>
                <w:szCs w:val="18"/>
              </w:rPr>
            </w:pPr>
            <w:r w:rsidRPr="005528E8">
              <w:rPr>
                <w:rFonts w:ascii="Arial Narrow"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B8A4B2A" w14:textId="77777777" w:rsidR="005528E8" w:rsidRPr="005528E8" w:rsidRDefault="005528E8" w:rsidP="005528E8">
            <w:pPr>
              <w:spacing w:after="0" w:line="240" w:lineRule="auto"/>
              <w:ind w:right="57"/>
              <w:contextualSpacing/>
              <w:jc w:val="center"/>
              <w:rPr>
                <w:rFonts w:ascii="Arial Narrow" w:hAnsi="Arial Narrow"/>
                <w:b/>
                <w:bCs/>
                <w:sz w:val="18"/>
                <w:szCs w:val="18"/>
              </w:rPr>
            </w:pPr>
            <w:r w:rsidRPr="005528E8">
              <w:rPr>
                <w:rFonts w:ascii="Arial Narrow"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3727B2C" w14:textId="77777777" w:rsidR="005528E8" w:rsidRPr="005528E8" w:rsidRDefault="005528E8" w:rsidP="005528E8">
            <w:pPr>
              <w:spacing w:after="0" w:line="240" w:lineRule="auto"/>
              <w:ind w:right="57"/>
              <w:contextualSpacing/>
              <w:jc w:val="center"/>
              <w:rPr>
                <w:rFonts w:ascii="Arial Narrow" w:hAnsi="Arial Narrow"/>
                <w:b/>
                <w:bCs/>
                <w:sz w:val="18"/>
                <w:szCs w:val="18"/>
              </w:rPr>
            </w:pPr>
            <w:r w:rsidRPr="005528E8">
              <w:rPr>
                <w:rFonts w:ascii="Arial Narrow"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9EC3CEC" w14:textId="77777777" w:rsidR="005528E8" w:rsidRPr="005528E8" w:rsidRDefault="005528E8" w:rsidP="005528E8">
            <w:pPr>
              <w:spacing w:after="0" w:line="240" w:lineRule="auto"/>
              <w:ind w:right="57"/>
              <w:contextualSpacing/>
              <w:jc w:val="center"/>
              <w:rPr>
                <w:rFonts w:ascii="Arial Narrow" w:hAnsi="Arial Narrow"/>
                <w:b/>
                <w:bCs/>
                <w:sz w:val="18"/>
                <w:szCs w:val="18"/>
              </w:rPr>
            </w:pPr>
            <w:r w:rsidRPr="005528E8">
              <w:rPr>
                <w:rFonts w:ascii="Arial Narrow"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6E9FFD4" w14:textId="77777777" w:rsidR="005528E8" w:rsidRPr="005528E8" w:rsidRDefault="005528E8" w:rsidP="005528E8">
            <w:pPr>
              <w:spacing w:after="0" w:line="240" w:lineRule="auto"/>
              <w:ind w:right="57"/>
              <w:contextualSpacing/>
              <w:jc w:val="center"/>
              <w:rPr>
                <w:rFonts w:ascii="Arial Narrow" w:hAnsi="Arial Narrow"/>
                <w:b/>
                <w:bCs/>
                <w:sz w:val="18"/>
                <w:szCs w:val="18"/>
              </w:rPr>
            </w:pPr>
            <w:r w:rsidRPr="005528E8">
              <w:rPr>
                <w:rFonts w:ascii="Arial Narrow" w:hAnsi="Arial Narrow"/>
                <w:b/>
                <w:bCs/>
                <w:sz w:val="18"/>
                <w:szCs w:val="18"/>
              </w:rPr>
              <w:t>TOTAL STANDBY FUNDS &amp; STOCKPILE</w:t>
            </w:r>
          </w:p>
        </w:tc>
      </w:tr>
      <w:tr w:rsidR="005528E8" w:rsidRPr="005528E8" w14:paraId="06C5430E" w14:textId="77777777" w:rsidTr="005528E8">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382133C2" w14:textId="77777777" w:rsidR="005528E8" w:rsidRPr="005528E8" w:rsidRDefault="005528E8" w:rsidP="005528E8">
            <w:pPr>
              <w:spacing w:after="0" w:line="240" w:lineRule="auto"/>
              <w:ind w:right="57"/>
              <w:contextualSpacing/>
              <w:rPr>
                <w:rFonts w:ascii="Arial Narrow"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6CCB7B55" w14:textId="77777777" w:rsidR="005528E8" w:rsidRPr="005528E8" w:rsidRDefault="005528E8" w:rsidP="005528E8">
            <w:pPr>
              <w:spacing w:after="0" w:line="240" w:lineRule="auto"/>
              <w:ind w:right="57"/>
              <w:contextualSpacing/>
              <w:rPr>
                <w:rFonts w:ascii="Arial Narrow"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5474E42" w14:textId="77777777" w:rsidR="005528E8" w:rsidRPr="005528E8" w:rsidRDefault="005528E8" w:rsidP="005528E8">
            <w:pPr>
              <w:spacing w:after="0" w:line="240" w:lineRule="auto"/>
              <w:ind w:right="57"/>
              <w:contextualSpacing/>
              <w:jc w:val="center"/>
              <w:rPr>
                <w:rFonts w:ascii="Arial Narrow" w:hAnsi="Arial Narrow"/>
                <w:b/>
                <w:bCs/>
                <w:color w:val="000000"/>
                <w:sz w:val="18"/>
                <w:szCs w:val="18"/>
              </w:rPr>
            </w:pPr>
            <w:r w:rsidRPr="005528E8">
              <w:rPr>
                <w:rFonts w:ascii="Arial Narrow"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B9226D9" w14:textId="77777777" w:rsidR="005528E8" w:rsidRPr="005528E8" w:rsidRDefault="005528E8" w:rsidP="005528E8">
            <w:pPr>
              <w:spacing w:after="0" w:line="240" w:lineRule="auto"/>
              <w:ind w:right="57"/>
              <w:contextualSpacing/>
              <w:jc w:val="center"/>
              <w:rPr>
                <w:rFonts w:ascii="Arial Narrow" w:hAnsi="Arial Narrow"/>
                <w:b/>
                <w:bCs/>
                <w:sz w:val="18"/>
                <w:szCs w:val="18"/>
              </w:rPr>
            </w:pPr>
            <w:r w:rsidRPr="005528E8">
              <w:rPr>
                <w:rFonts w:ascii="Arial Narrow"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0E929C0" w14:textId="77777777" w:rsidR="005528E8" w:rsidRPr="005528E8" w:rsidRDefault="005528E8" w:rsidP="005528E8">
            <w:pPr>
              <w:spacing w:after="0" w:line="240" w:lineRule="auto"/>
              <w:ind w:right="57"/>
              <w:contextualSpacing/>
              <w:jc w:val="center"/>
              <w:rPr>
                <w:rFonts w:ascii="Arial Narrow" w:hAnsi="Arial Narrow"/>
                <w:b/>
                <w:bCs/>
                <w:sz w:val="18"/>
                <w:szCs w:val="18"/>
              </w:rPr>
            </w:pPr>
            <w:r w:rsidRPr="005528E8">
              <w:rPr>
                <w:rFonts w:ascii="Arial Narrow"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BF37934" w14:textId="77777777" w:rsidR="005528E8" w:rsidRPr="005528E8" w:rsidRDefault="005528E8" w:rsidP="005528E8">
            <w:pPr>
              <w:spacing w:after="0" w:line="240" w:lineRule="auto"/>
              <w:ind w:right="57"/>
              <w:contextualSpacing/>
              <w:jc w:val="center"/>
              <w:rPr>
                <w:rFonts w:ascii="Arial Narrow" w:hAnsi="Arial Narrow"/>
                <w:b/>
                <w:bCs/>
                <w:sz w:val="18"/>
                <w:szCs w:val="18"/>
              </w:rPr>
            </w:pPr>
            <w:r w:rsidRPr="005528E8">
              <w:rPr>
                <w:rFonts w:ascii="Arial Narrow"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367D7A30" w14:textId="77777777" w:rsidR="005528E8" w:rsidRPr="005528E8" w:rsidRDefault="005528E8" w:rsidP="005528E8">
            <w:pPr>
              <w:spacing w:after="0" w:line="240" w:lineRule="auto"/>
              <w:ind w:right="57"/>
              <w:contextualSpacing/>
              <w:rPr>
                <w:rFonts w:ascii="Arial Narrow" w:hAnsi="Arial Narrow"/>
                <w:b/>
                <w:bCs/>
                <w:sz w:val="18"/>
                <w:szCs w:val="18"/>
              </w:rPr>
            </w:pPr>
          </w:p>
        </w:tc>
      </w:tr>
      <w:tr w:rsidR="005528E8" w:rsidRPr="005528E8" w14:paraId="6E8B28FC"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8AA2BBA" w14:textId="77777777" w:rsidR="005528E8" w:rsidRPr="005528E8" w:rsidRDefault="005528E8" w:rsidP="005528E8">
            <w:pPr>
              <w:spacing w:after="0" w:line="240" w:lineRule="auto"/>
              <w:ind w:right="57"/>
              <w:contextualSpacing/>
              <w:jc w:val="center"/>
              <w:rPr>
                <w:rFonts w:ascii="Arial Narrow" w:hAnsi="Arial Narrow"/>
                <w:b/>
                <w:bCs/>
                <w:color w:val="000000"/>
                <w:sz w:val="18"/>
                <w:szCs w:val="18"/>
              </w:rPr>
            </w:pPr>
            <w:r w:rsidRPr="005528E8">
              <w:rPr>
                <w:rFonts w:ascii="Arial Narrow"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35C6EE4" w14:textId="77777777" w:rsidR="005528E8" w:rsidRPr="005528E8" w:rsidRDefault="005528E8" w:rsidP="005528E8">
            <w:pPr>
              <w:spacing w:after="0" w:line="240" w:lineRule="auto"/>
              <w:ind w:right="57"/>
              <w:contextualSpacing/>
              <w:jc w:val="right"/>
              <w:rPr>
                <w:rFonts w:ascii="Arial Narrow" w:hAnsi="Arial Narrow"/>
                <w:b/>
                <w:bCs/>
                <w:color w:val="000000"/>
                <w:sz w:val="18"/>
                <w:szCs w:val="18"/>
              </w:rPr>
            </w:pPr>
            <w:r w:rsidRPr="005528E8">
              <w:rPr>
                <w:rFonts w:ascii="Arial Narrow" w:hAnsi="Arial Narrow"/>
                <w:b/>
                <w:bCs/>
                <w:color w:val="000000"/>
                <w:sz w:val="18"/>
                <w:szCs w:val="18"/>
              </w:rPr>
              <w:t xml:space="preserve">855,021,879.84 </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C16DF04" w14:textId="77777777" w:rsidR="005528E8" w:rsidRPr="005528E8" w:rsidRDefault="005528E8" w:rsidP="005528E8">
            <w:pPr>
              <w:spacing w:after="0" w:line="240" w:lineRule="auto"/>
              <w:ind w:right="57"/>
              <w:contextualSpacing/>
              <w:jc w:val="right"/>
              <w:rPr>
                <w:rFonts w:ascii="Arial Narrow" w:hAnsi="Arial Narrow"/>
                <w:b/>
                <w:bCs/>
                <w:color w:val="000000"/>
                <w:sz w:val="18"/>
                <w:szCs w:val="18"/>
              </w:rPr>
            </w:pPr>
            <w:r w:rsidRPr="005528E8">
              <w:rPr>
                <w:rFonts w:ascii="Arial Narrow" w:hAnsi="Arial Narrow"/>
                <w:b/>
                <w:bCs/>
                <w:color w:val="000000"/>
                <w:sz w:val="18"/>
                <w:szCs w:val="18"/>
              </w:rPr>
              <w:t>336,028</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4769383" w14:textId="77777777" w:rsidR="005528E8" w:rsidRPr="005528E8" w:rsidRDefault="005528E8" w:rsidP="005528E8">
            <w:pPr>
              <w:spacing w:after="0" w:line="240" w:lineRule="auto"/>
              <w:ind w:right="57"/>
              <w:contextualSpacing/>
              <w:jc w:val="right"/>
              <w:rPr>
                <w:rFonts w:ascii="Arial Narrow" w:hAnsi="Arial Narrow"/>
                <w:b/>
                <w:bCs/>
                <w:color w:val="000000"/>
                <w:sz w:val="18"/>
                <w:szCs w:val="18"/>
              </w:rPr>
            </w:pPr>
            <w:r w:rsidRPr="005528E8">
              <w:rPr>
                <w:rFonts w:ascii="Arial Narrow" w:hAnsi="Arial Narrow"/>
                <w:b/>
                <w:bCs/>
                <w:color w:val="000000"/>
                <w:sz w:val="18"/>
                <w:szCs w:val="18"/>
              </w:rPr>
              <w:t xml:space="preserve">185,337,822.53 </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405FA7C" w14:textId="77777777" w:rsidR="005528E8" w:rsidRPr="005528E8" w:rsidRDefault="005528E8" w:rsidP="005528E8">
            <w:pPr>
              <w:spacing w:after="0" w:line="240" w:lineRule="auto"/>
              <w:ind w:right="57"/>
              <w:contextualSpacing/>
              <w:jc w:val="right"/>
              <w:rPr>
                <w:rFonts w:ascii="Arial Narrow" w:hAnsi="Arial Narrow"/>
                <w:b/>
                <w:bCs/>
                <w:color w:val="000000"/>
                <w:sz w:val="18"/>
                <w:szCs w:val="18"/>
              </w:rPr>
            </w:pPr>
            <w:r w:rsidRPr="005528E8">
              <w:rPr>
                <w:rFonts w:ascii="Arial Narrow" w:hAnsi="Arial Narrow"/>
                <w:b/>
                <w:bCs/>
                <w:color w:val="000000"/>
                <w:sz w:val="18"/>
                <w:szCs w:val="18"/>
              </w:rPr>
              <w:t xml:space="preserve">247,622,465.77 </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4671E1E" w14:textId="77777777" w:rsidR="005528E8" w:rsidRPr="005528E8" w:rsidRDefault="005528E8" w:rsidP="005528E8">
            <w:pPr>
              <w:spacing w:after="0" w:line="240" w:lineRule="auto"/>
              <w:ind w:right="57"/>
              <w:contextualSpacing/>
              <w:jc w:val="right"/>
              <w:rPr>
                <w:rFonts w:ascii="Arial Narrow" w:hAnsi="Arial Narrow"/>
                <w:b/>
                <w:bCs/>
                <w:color w:val="000000"/>
                <w:sz w:val="18"/>
                <w:szCs w:val="18"/>
              </w:rPr>
            </w:pPr>
            <w:bookmarkStart w:id="1" w:name="_GoBack"/>
            <w:bookmarkEnd w:id="1"/>
            <w:r w:rsidRPr="005528E8">
              <w:rPr>
                <w:rFonts w:ascii="Arial Narrow" w:hAnsi="Arial Narrow"/>
                <w:b/>
                <w:bCs/>
                <w:color w:val="000000"/>
                <w:sz w:val="18"/>
                <w:szCs w:val="18"/>
              </w:rPr>
              <w:t xml:space="preserve">459,845,578.64 </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2FB5225" w14:textId="77777777" w:rsidR="005528E8" w:rsidRPr="005528E8" w:rsidRDefault="005528E8" w:rsidP="005528E8">
            <w:pPr>
              <w:spacing w:after="0" w:line="240" w:lineRule="auto"/>
              <w:ind w:right="57"/>
              <w:contextualSpacing/>
              <w:jc w:val="right"/>
              <w:rPr>
                <w:rFonts w:ascii="Arial Narrow" w:hAnsi="Arial Narrow"/>
                <w:b/>
                <w:bCs/>
                <w:color w:val="000000"/>
                <w:sz w:val="18"/>
                <w:szCs w:val="18"/>
              </w:rPr>
            </w:pPr>
            <w:r w:rsidRPr="005528E8">
              <w:rPr>
                <w:rFonts w:ascii="Arial Narrow" w:hAnsi="Arial Narrow"/>
                <w:b/>
                <w:bCs/>
                <w:color w:val="000000"/>
                <w:sz w:val="18"/>
                <w:szCs w:val="18"/>
              </w:rPr>
              <w:t xml:space="preserve">1,747,827,746.78 </w:t>
            </w:r>
          </w:p>
        </w:tc>
      </w:tr>
      <w:tr w:rsidR="005528E8" w:rsidRPr="005528E8" w14:paraId="522D3D4F"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BB039B0" w14:textId="77777777" w:rsidR="005528E8" w:rsidRPr="005528E8" w:rsidRDefault="005528E8" w:rsidP="005528E8">
            <w:pPr>
              <w:spacing w:after="0" w:line="240" w:lineRule="auto"/>
              <w:ind w:right="57"/>
              <w:contextualSpacing/>
              <w:rPr>
                <w:rFonts w:ascii="Arial Narrow" w:hAnsi="Arial Narrow"/>
                <w:sz w:val="18"/>
                <w:szCs w:val="18"/>
              </w:rPr>
            </w:pPr>
            <w:r w:rsidRPr="005528E8">
              <w:rPr>
                <w:rFonts w:ascii="Arial Narrow"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A215BD"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806,582,400.57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28D6C9"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 </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C4E922"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30B0F8"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01D7FC"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C7B9BC"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806,582,400.57 </w:t>
            </w:r>
          </w:p>
        </w:tc>
      </w:tr>
      <w:tr w:rsidR="005528E8" w:rsidRPr="005528E8" w14:paraId="55194551"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95DBA3" w14:textId="77777777" w:rsidR="005528E8" w:rsidRPr="005528E8" w:rsidRDefault="005528E8" w:rsidP="005528E8">
            <w:pPr>
              <w:spacing w:after="0" w:line="240" w:lineRule="auto"/>
              <w:ind w:right="57"/>
              <w:contextualSpacing/>
              <w:rPr>
                <w:rFonts w:ascii="Arial Narrow" w:hAnsi="Arial Narrow"/>
                <w:sz w:val="18"/>
                <w:szCs w:val="18"/>
              </w:rPr>
            </w:pPr>
            <w:hyperlink w:anchor="gid=387878143" w:tgtFrame="_blank" w:history="1">
              <w:r w:rsidRPr="005528E8">
                <w:rPr>
                  <w:rFonts w:ascii="Arial Narrow" w:hAnsi="Arial Narrow"/>
                  <w:sz w:val="18"/>
                  <w:szCs w:val="18"/>
                </w:rPr>
                <w:t>NRLMB - NRO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17D130"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C0D12B"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50,18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2510F9"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7,624,892.9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08FCB1"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99,841,754.5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D30326"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52,245,798.93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2C6B33"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289,712,446.46 </w:t>
            </w:r>
          </w:p>
        </w:tc>
      </w:tr>
      <w:tr w:rsidR="005528E8" w:rsidRPr="005528E8" w14:paraId="04A250F4"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8505CC" w14:textId="77777777" w:rsidR="005528E8" w:rsidRPr="005528E8" w:rsidRDefault="005528E8" w:rsidP="005528E8">
            <w:pPr>
              <w:spacing w:after="0" w:line="240" w:lineRule="auto"/>
              <w:ind w:right="57"/>
              <w:contextualSpacing/>
              <w:rPr>
                <w:rFonts w:ascii="Arial Narrow" w:hAnsi="Arial Narrow"/>
                <w:sz w:val="18"/>
                <w:szCs w:val="18"/>
              </w:rPr>
            </w:pPr>
            <w:hyperlink w:anchor="gid=710460737" w:tgtFrame="_blank" w:history="1">
              <w:r w:rsidRPr="005528E8">
                <w:rPr>
                  <w:rFonts w:ascii="Arial Narrow" w:hAnsi="Arial Narrow"/>
                  <w:sz w:val="18"/>
                  <w:szCs w:val="18"/>
                </w:rPr>
                <w:t>NRLMB - VDR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3C46FE"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C369E"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5,84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83C05"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2,686,86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333F97"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1,455,227.3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1B7166"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7,293,376.5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DA4553"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41,435,463.82 </w:t>
            </w:r>
          </w:p>
        </w:tc>
      </w:tr>
      <w:tr w:rsidR="005528E8" w:rsidRPr="005528E8" w14:paraId="776E6E16"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2086546" w14:textId="77777777" w:rsidR="005528E8" w:rsidRPr="005528E8" w:rsidRDefault="005528E8" w:rsidP="005528E8">
            <w:pPr>
              <w:spacing w:after="0" w:line="240" w:lineRule="auto"/>
              <w:ind w:right="57"/>
              <w:contextualSpacing/>
              <w:rPr>
                <w:rFonts w:ascii="Arial Narrow" w:hAnsi="Arial Narrow"/>
                <w:sz w:val="18"/>
                <w:szCs w:val="18"/>
              </w:rPr>
            </w:pPr>
            <w:hyperlink w:anchor="gid=664323784" w:tgtFrame="_blank" w:history="1">
              <w:r w:rsidRPr="005528E8">
                <w:rPr>
                  <w:rFonts w:ascii="Arial Narrow" w:hAnsi="Arial Narrow"/>
                  <w:sz w:val="18"/>
                  <w:szCs w:val="18"/>
                </w:rPr>
                <w:t>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2216F4"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000,735.2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D77763"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15,08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0C0EC4"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7,691,82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9F7481"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5,085,321.0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456A15"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0,470,805.2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036CB7"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46,248,681.44 </w:t>
            </w:r>
          </w:p>
        </w:tc>
      </w:tr>
      <w:tr w:rsidR="005528E8" w:rsidRPr="005528E8" w14:paraId="53078C94"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2823861" w14:textId="77777777" w:rsidR="005528E8" w:rsidRPr="005528E8" w:rsidRDefault="005528E8" w:rsidP="005528E8">
            <w:pPr>
              <w:spacing w:after="0" w:line="240" w:lineRule="auto"/>
              <w:ind w:right="57"/>
              <w:contextualSpacing/>
              <w:rPr>
                <w:rFonts w:ascii="Arial Narrow" w:hAnsi="Arial Narrow"/>
                <w:sz w:val="18"/>
                <w:szCs w:val="18"/>
              </w:rPr>
            </w:pPr>
            <w:hyperlink w:anchor="gid=2023893154" w:tgtFrame="_blank" w:history="1">
              <w:r w:rsidRPr="005528E8">
                <w:rPr>
                  <w:rFonts w:ascii="Arial Narrow" w:hAnsi="Arial Narrow"/>
                  <w:sz w:val="18"/>
                  <w:szCs w:val="18"/>
                </w:rPr>
                <w:t>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B9BAC7"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000,635.6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3F4074"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20,68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988C04"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9,132,09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40422F"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9,527,779.6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37B88C"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2,821,133.6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AFCAE5"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4,481,638.96 </w:t>
            </w:r>
          </w:p>
        </w:tc>
      </w:tr>
      <w:tr w:rsidR="005528E8" w:rsidRPr="005528E8" w14:paraId="7266B389"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A8FE5A" w14:textId="77777777" w:rsidR="005528E8" w:rsidRPr="005528E8" w:rsidRDefault="005528E8" w:rsidP="005528E8">
            <w:pPr>
              <w:spacing w:after="0" w:line="240" w:lineRule="auto"/>
              <w:ind w:right="57"/>
              <w:contextualSpacing/>
              <w:rPr>
                <w:rFonts w:ascii="Arial Narrow" w:hAnsi="Arial Narrow"/>
                <w:sz w:val="18"/>
                <w:szCs w:val="18"/>
              </w:rPr>
            </w:pPr>
            <w:hyperlink w:anchor="gid=679074030" w:tgtFrame="_blank" w:history="1">
              <w:r w:rsidRPr="005528E8">
                <w:rPr>
                  <w:rFonts w:ascii="Arial Narrow" w:hAnsi="Arial Narrow"/>
                  <w:sz w:val="18"/>
                  <w:szCs w:val="18"/>
                </w:rPr>
                <w:t>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32B4CF"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4F5B8A"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14,58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779E04"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7,326,376.16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F5D3F8"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031,764.3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D1CD1A"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5,577,368.2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B6299A"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28,935,508.71 </w:t>
            </w:r>
          </w:p>
        </w:tc>
      </w:tr>
      <w:tr w:rsidR="005528E8" w:rsidRPr="005528E8" w14:paraId="0D325B4C"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02909E" w14:textId="77777777" w:rsidR="005528E8" w:rsidRPr="005528E8" w:rsidRDefault="005528E8" w:rsidP="005528E8">
            <w:pPr>
              <w:spacing w:after="0" w:line="240" w:lineRule="auto"/>
              <w:ind w:right="57"/>
              <w:contextualSpacing/>
              <w:rPr>
                <w:rFonts w:ascii="Arial Narrow" w:hAnsi="Arial Narrow"/>
                <w:sz w:val="18"/>
                <w:szCs w:val="18"/>
              </w:rPr>
            </w:pPr>
            <w:hyperlink w:anchor="gid=1424388716" w:tgtFrame="_blank" w:history="1">
              <w:r w:rsidRPr="005528E8">
                <w:rPr>
                  <w:rFonts w:ascii="Arial Narrow" w:hAnsi="Arial Narrow"/>
                  <w:sz w:val="18"/>
                  <w:szCs w:val="18"/>
                </w:rPr>
                <w:t>CALABARZON</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72F55C"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3B9CD8"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4,56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FCDCD1"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2,264,506.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B0094E"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1,648,455.2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61C4D6"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5,926,446.9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C914DF"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22,839,408.18 </w:t>
            </w:r>
          </w:p>
        </w:tc>
      </w:tr>
      <w:tr w:rsidR="005528E8" w:rsidRPr="005528E8" w14:paraId="57FFD43A"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E5337F" w14:textId="77777777" w:rsidR="005528E8" w:rsidRPr="005528E8" w:rsidRDefault="005528E8" w:rsidP="005528E8">
            <w:pPr>
              <w:spacing w:after="0" w:line="240" w:lineRule="auto"/>
              <w:ind w:right="57"/>
              <w:contextualSpacing/>
              <w:rPr>
                <w:rFonts w:ascii="Arial Narrow" w:hAnsi="Arial Narrow"/>
                <w:sz w:val="18"/>
                <w:szCs w:val="18"/>
              </w:rPr>
            </w:pPr>
            <w:hyperlink w:anchor="gid=526409641" w:tgtFrame="_blank" w:history="1">
              <w:r w:rsidRPr="005528E8">
                <w:rPr>
                  <w:rFonts w:ascii="Arial Narrow" w:hAnsi="Arial Narrow"/>
                  <w:sz w:val="18"/>
                  <w:szCs w:val="18"/>
                </w:rPr>
                <w:t>MIMAROP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F57483"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4,061,040.7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83BC94"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29,05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E63E52"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9,307,671.28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F1D7B6"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0,464,672.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ED27C7"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7,753,508.5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1BBBC9"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41,586,892.61 </w:t>
            </w:r>
          </w:p>
        </w:tc>
      </w:tr>
      <w:tr w:rsidR="005528E8" w:rsidRPr="005528E8" w14:paraId="020606E8"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7D967B" w14:textId="77777777" w:rsidR="005528E8" w:rsidRPr="005528E8" w:rsidRDefault="005528E8" w:rsidP="005528E8">
            <w:pPr>
              <w:spacing w:after="0" w:line="240" w:lineRule="auto"/>
              <w:ind w:right="57"/>
              <w:contextualSpacing/>
              <w:rPr>
                <w:rFonts w:ascii="Arial Narrow" w:hAnsi="Arial Narrow"/>
                <w:sz w:val="18"/>
                <w:szCs w:val="18"/>
              </w:rPr>
            </w:pPr>
            <w:hyperlink w:anchor="gid=991474912" w:tgtFrame="_blank" w:history="1">
              <w:r w:rsidRPr="005528E8">
                <w:rPr>
                  <w:rFonts w:ascii="Arial Narrow" w:hAnsi="Arial Narrow"/>
                  <w:sz w:val="18"/>
                  <w:szCs w:val="18"/>
                </w:rPr>
                <w:t>V</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02A541"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8A8DC7"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30,00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6DB2A2"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4,654,697.7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6AB231"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0,392,666.8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42C442"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21,077,933.9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701C99"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49,125,298.46 </w:t>
            </w:r>
          </w:p>
        </w:tc>
      </w:tr>
      <w:tr w:rsidR="005528E8" w:rsidRPr="005528E8" w14:paraId="7EB39B0E"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43A648" w14:textId="77777777" w:rsidR="005528E8" w:rsidRPr="005528E8" w:rsidRDefault="005528E8" w:rsidP="005528E8">
            <w:pPr>
              <w:spacing w:after="0" w:line="240" w:lineRule="auto"/>
              <w:ind w:right="57"/>
              <w:contextualSpacing/>
              <w:rPr>
                <w:rFonts w:ascii="Arial Narrow" w:hAnsi="Arial Narrow"/>
                <w:sz w:val="18"/>
                <w:szCs w:val="18"/>
              </w:rPr>
            </w:pPr>
            <w:hyperlink w:anchor="gid=1347618722" w:tgtFrame="_blank" w:history="1">
              <w:r w:rsidRPr="005528E8">
                <w:rPr>
                  <w:rFonts w:ascii="Arial Narrow" w:hAnsi="Arial Narrow"/>
                  <w:sz w:val="18"/>
                  <w:szCs w:val="18"/>
                </w:rPr>
                <w:t>V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4EF440"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000,636.4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FCE86F"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16,11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6DB21B"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7,550,106.4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569019"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6,524,735.99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E2E434"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7,955,822.1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595F8F"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5,031,300.99 </w:t>
            </w:r>
          </w:p>
        </w:tc>
      </w:tr>
      <w:tr w:rsidR="005528E8" w:rsidRPr="005528E8" w14:paraId="225EB067"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506B6F" w14:textId="77777777" w:rsidR="005528E8" w:rsidRPr="005528E8" w:rsidRDefault="005528E8" w:rsidP="005528E8">
            <w:pPr>
              <w:spacing w:after="0" w:line="240" w:lineRule="auto"/>
              <w:ind w:right="57"/>
              <w:contextualSpacing/>
              <w:rPr>
                <w:rFonts w:ascii="Arial Narrow" w:hAnsi="Arial Narrow"/>
                <w:sz w:val="18"/>
                <w:szCs w:val="18"/>
              </w:rPr>
            </w:pPr>
            <w:hyperlink w:anchor="gid=805910130" w:tgtFrame="_blank" w:history="1">
              <w:r w:rsidRPr="005528E8">
                <w:rPr>
                  <w:rFonts w:ascii="Arial Narrow" w:hAnsi="Arial Narrow"/>
                  <w:sz w:val="18"/>
                  <w:szCs w:val="18"/>
                </w:rPr>
                <w:t>V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366B32"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BB5041"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36,90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02A775"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7,336,793.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DEDED0"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9,872,904.31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16AAF4"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3,298,164.0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A920DD"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43,507,861.36 </w:t>
            </w:r>
          </w:p>
        </w:tc>
      </w:tr>
      <w:tr w:rsidR="005528E8" w:rsidRPr="005528E8" w14:paraId="3FA5F40B"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5A22B79" w14:textId="77777777" w:rsidR="005528E8" w:rsidRPr="005528E8" w:rsidRDefault="005528E8" w:rsidP="005528E8">
            <w:pPr>
              <w:spacing w:after="0" w:line="240" w:lineRule="auto"/>
              <w:ind w:right="57"/>
              <w:contextualSpacing/>
              <w:rPr>
                <w:rFonts w:ascii="Arial Narrow" w:hAnsi="Arial Narrow"/>
                <w:sz w:val="18"/>
                <w:szCs w:val="18"/>
              </w:rPr>
            </w:pPr>
            <w:hyperlink w:anchor="gid=835182041" w:tgtFrame="_blank" w:history="1">
              <w:r w:rsidRPr="005528E8">
                <w:rPr>
                  <w:rFonts w:ascii="Arial Narrow" w:hAnsi="Arial Narrow"/>
                  <w:sz w:val="18"/>
                  <w:szCs w:val="18"/>
                </w:rPr>
                <w:t>V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6A8271"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2,285,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1B1FCF"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12,06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A04495"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6,379,068.12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3CFAF"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214,102.9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F35851"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3,538,573.6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902346"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43,416,744.74 </w:t>
            </w:r>
          </w:p>
        </w:tc>
      </w:tr>
      <w:tr w:rsidR="005528E8" w:rsidRPr="005528E8" w14:paraId="1381A887"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902C00" w14:textId="77777777" w:rsidR="005528E8" w:rsidRPr="005528E8" w:rsidRDefault="005528E8" w:rsidP="005528E8">
            <w:pPr>
              <w:spacing w:after="0" w:line="240" w:lineRule="auto"/>
              <w:ind w:right="57"/>
              <w:contextualSpacing/>
              <w:rPr>
                <w:rFonts w:ascii="Arial Narrow" w:hAnsi="Arial Narrow"/>
                <w:sz w:val="18"/>
                <w:szCs w:val="18"/>
              </w:rPr>
            </w:pPr>
            <w:hyperlink w:anchor="gid=802224948" w:tgtFrame="_blank" w:history="1">
              <w:r w:rsidRPr="005528E8">
                <w:rPr>
                  <w:rFonts w:ascii="Arial Narrow" w:hAnsi="Arial Narrow"/>
                  <w:sz w:val="18"/>
                  <w:szCs w:val="18"/>
                </w:rPr>
                <w:t>I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F4EC52"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1AC3FB"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33,27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DD44E2"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8,183,908.26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A85DA0"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919,279.4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1CC6EC"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2,514,125.31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08390E"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5,617,313.03 </w:t>
            </w:r>
          </w:p>
        </w:tc>
      </w:tr>
      <w:tr w:rsidR="005528E8" w:rsidRPr="005528E8" w14:paraId="37F7C9C4"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2AFFBB" w14:textId="77777777" w:rsidR="005528E8" w:rsidRPr="005528E8" w:rsidRDefault="005528E8" w:rsidP="005528E8">
            <w:pPr>
              <w:spacing w:after="0" w:line="240" w:lineRule="auto"/>
              <w:ind w:right="57"/>
              <w:contextualSpacing/>
              <w:rPr>
                <w:rFonts w:ascii="Arial Narrow" w:hAnsi="Arial Narrow"/>
                <w:sz w:val="18"/>
                <w:szCs w:val="18"/>
              </w:rPr>
            </w:pPr>
            <w:hyperlink w:anchor="gid=934859144" w:tgtFrame="_blank" w:history="1">
              <w:r w:rsidRPr="005528E8">
                <w:rPr>
                  <w:rFonts w:ascii="Arial Narrow" w:hAnsi="Arial Narrow"/>
                  <w:sz w:val="18"/>
                  <w:szCs w:val="18"/>
                </w:rPr>
                <w:t>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A1AE15"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4,116,679.9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A02CEE"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20,39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E85D03"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0,437,723.28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44F88F"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5,464,936.39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004FD4"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46,248,760.91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03559A"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66,268,100.50 </w:t>
            </w:r>
          </w:p>
        </w:tc>
      </w:tr>
      <w:tr w:rsidR="005528E8" w:rsidRPr="005528E8" w14:paraId="11EE4462"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042F5B" w14:textId="77777777" w:rsidR="005528E8" w:rsidRPr="005528E8" w:rsidRDefault="005528E8" w:rsidP="005528E8">
            <w:pPr>
              <w:spacing w:after="0" w:line="240" w:lineRule="auto"/>
              <w:ind w:right="57"/>
              <w:contextualSpacing/>
              <w:rPr>
                <w:rFonts w:ascii="Arial Narrow" w:hAnsi="Arial Narrow"/>
                <w:sz w:val="18"/>
                <w:szCs w:val="18"/>
              </w:rPr>
            </w:pPr>
            <w:hyperlink w:anchor="gid=1629368963" w:tgtFrame="_blank" w:history="1">
              <w:r w:rsidRPr="005528E8">
                <w:rPr>
                  <w:rFonts w:ascii="Arial Narrow" w:hAnsi="Arial Narrow"/>
                  <w:sz w:val="18"/>
                  <w:szCs w:val="18"/>
                </w:rPr>
                <w:t>X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999705"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434FF2"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1,17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5EA212"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534,874.4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7C7E5B"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5,530,467.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083F86"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5,077,917.3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79E90B"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4,143,258.70 </w:t>
            </w:r>
          </w:p>
        </w:tc>
      </w:tr>
      <w:tr w:rsidR="005528E8" w:rsidRPr="005528E8" w14:paraId="7DDCEDB5"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CC220F7" w14:textId="77777777" w:rsidR="005528E8" w:rsidRPr="005528E8" w:rsidRDefault="005528E8" w:rsidP="005528E8">
            <w:pPr>
              <w:spacing w:after="0" w:line="240" w:lineRule="auto"/>
              <w:ind w:right="57"/>
              <w:contextualSpacing/>
              <w:rPr>
                <w:rFonts w:ascii="Arial Narrow" w:hAnsi="Arial Narrow"/>
                <w:sz w:val="18"/>
                <w:szCs w:val="18"/>
              </w:rPr>
            </w:pPr>
            <w:hyperlink w:anchor="gid=315813862" w:tgtFrame="_blank" w:history="1">
              <w:r w:rsidRPr="005528E8">
                <w:rPr>
                  <w:rFonts w:ascii="Arial Narrow" w:hAnsi="Arial Narrow"/>
                  <w:sz w:val="18"/>
                  <w:szCs w:val="18"/>
                </w:rPr>
                <w:t>X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779ADE"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000,969.85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7D094C"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6,76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A6980"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017,455.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0E1284"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5,674,656.3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E92294"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28,218,545.9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E04C52"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9,911,627.09 </w:t>
            </w:r>
          </w:p>
        </w:tc>
      </w:tr>
      <w:tr w:rsidR="005528E8" w:rsidRPr="005528E8" w14:paraId="0DE8487F"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9825C7" w14:textId="77777777" w:rsidR="005528E8" w:rsidRPr="005528E8" w:rsidRDefault="005528E8" w:rsidP="005528E8">
            <w:pPr>
              <w:spacing w:after="0" w:line="240" w:lineRule="auto"/>
              <w:ind w:right="57"/>
              <w:contextualSpacing/>
              <w:rPr>
                <w:rFonts w:ascii="Arial Narrow" w:hAnsi="Arial Narrow"/>
                <w:sz w:val="18"/>
                <w:szCs w:val="18"/>
              </w:rPr>
            </w:pPr>
            <w:hyperlink w:anchor="gid=836647330" w:tgtFrame="_blank" w:history="1">
              <w:r w:rsidRPr="005528E8">
                <w:rPr>
                  <w:rFonts w:ascii="Arial Narrow" w:hAnsi="Arial Narrow"/>
                  <w:sz w:val="18"/>
                  <w:szCs w:val="18"/>
                </w:rPr>
                <w:t>CARAG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EE01DC"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CA221A"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9,10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8AF65D"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5,662,032.12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1A5376"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4,525,839.1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008B23"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9,388,902.91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E6C389"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2,576,774.19 </w:t>
            </w:r>
          </w:p>
        </w:tc>
      </w:tr>
      <w:tr w:rsidR="005528E8" w:rsidRPr="005528E8" w14:paraId="155A627D"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31EF01" w14:textId="77777777" w:rsidR="005528E8" w:rsidRPr="005528E8" w:rsidRDefault="005528E8" w:rsidP="005528E8">
            <w:pPr>
              <w:spacing w:after="0" w:line="240" w:lineRule="auto"/>
              <w:ind w:right="57"/>
              <w:contextualSpacing/>
              <w:rPr>
                <w:rFonts w:ascii="Arial Narrow" w:hAnsi="Arial Narrow"/>
                <w:sz w:val="18"/>
                <w:szCs w:val="18"/>
              </w:rPr>
            </w:pPr>
            <w:hyperlink w:anchor="gid=522761621" w:tgtFrame="_blank" w:history="1">
              <w:r w:rsidRPr="005528E8">
                <w:rPr>
                  <w:rFonts w:ascii="Arial Narrow" w:hAnsi="Arial Narrow"/>
                  <w:sz w:val="18"/>
                  <w:szCs w:val="18"/>
                </w:rPr>
                <w:t>NC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AABC0D"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282,563.3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FD0B87"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1,0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AFF47C"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528,776.5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432CF6"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8,064,539.4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20B335"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730,344.4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87C9EE"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1,606,223.71 </w:t>
            </w:r>
          </w:p>
        </w:tc>
      </w:tr>
      <w:tr w:rsidR="005528E8" w:rsidRPr="005528E8" w14:paraId="02A2FA86" w14:textId="77777777" w:rsidTr="005528E8">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8123A3" w14:textId="77777777" w:rsidR="005528E8" w:rsidRPr="005528E8" w:rsidRDefault="005528E8" w:rsidP="005528E8">
            <w:pPr>
              <w:spacing w:after="0" w:line="240" w:lineRule="auto"/>
              <w:ind w:right="57"/>
              <w:contextualSpacing/>
              <w:rPr>
                <w:rFonts w:ascii="Arial Narrow" w:hAnsi="Arial Narrow"/>
                <w:sz w:val="18"/>
                <w:szCs w:val="18"/>
              </w:rPr>
            </w:pPr>
            <w:hyperlink w:anchor="gid=2108079193" w:tgtFrame="_blank" w:history="1">
              <w:r w:rsidRPr="005528E8">
                <w:rPr>
                  <w:rFonts w:ascii="Arial Narrow" w:hAnsi="Arial Narrow"/>
                  <w:sz w:val="18"/>
                  <w:szCs w:val="18"/>
                </w:rPr>
                <w:t>CA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40EFF8"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3,691,218.1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42C913"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29,17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28986D"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5,018,171.31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6C3BC0"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7,383,363.8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3D30C1"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18,708,049.9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844DA2" w14:textId="77777777" w:rsidR="005528E8" w:rsidRPr="005528E8" w:rsidRDefault="005528E8" w:rsidP="005528E8">
            <w:pPr>
              <w:spacing w:after="0" w:line="240" w:lineRule="auto"/>
              <w:ind w:right="57"/>
              <w:contextualSpacing/>
              <w:jc w:val="right"/>
              <w:rPr>
                <w:rFonts w:ascii="Arial Narrow" w:hAnsi="Arial Narrow"/>
                <w:sz w:val="18"/>
                <w:szCs w:val="18"/>
              </w:rPr>
            </w:pPr>
            <w:r w:rsidRPr="005528E8">
              <w:rPr>
                <w:rFonts w:ascii="Arial Narrow" w:hAnsi="Arial Narrow"/>
                <w:sz w:val="18"/>
                <w:szCs w:val="18"/>
              </w:rPr>
              <w:t xml:space="preserve">44,800,803.26 </w:t>
            </w:r>
          </w:p>
        </w:tc>
      </w:tr>
    </w:tbl>
    <w:p w14:paraId="5DB19E5A" w14:textId="3C706C5B" w:rsidR="002A2C5B" w:rsidRPr="008C088D" w:rsidRDefault="004541B4" w:rsidP="004541B4">
      <w:pPr>
        <w:spacing w:after="0" w:line="240" w:lineRule="auto"/>
        <w:contextualSpacing/>
        <w:rPr>
          <w:rFonts w:ascii="Arial" w:eastAsia="Arial" w:hAnsi="Arial" w:cs="Arial"/>
          <w:i/>
          <w:sz w:val="16"/>
          <w:szCs w:val="16"/>
        </w:rPr>
      </w:pPr>
      <w:r>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117D83">
        <w:rPr>
          <w:rFonts w:ascii="Arial" w:eastAsia="Arial" w:hAnsi="Arial" w:cs="Arial"/>
          <w:i/>
          <w:sz w:val="16"/>
          <w:szCs w:val="16"/>
        </w:rPr>
        <w:t>1</w:t>
      </w:r>
      <w:r w:rsidR="00E83340">
        <w:rPr>
          <w:rFonts w:ascii="Arial" w:eastAsia="Arial" w:hAnsi="Arial" w:cs="Arial"/>
          <w:i/>
          <w:sz w:val="16"/>
          <w:szCs w:val="16"/>
        </w:rPr>
        <w:t>7</w:t>
      </w:r>
      <w:r w:rsidR="005E18B1" w:rsidRPr="005E18B1">
        <w:rPr>
          <w:rFonts w:ascii="Arial" w:eastAsia="Arial" w:hAnsi="Arial" w:cs="Arial"/>
          <w:i/>
          <w:sz w:val="16"/>
          <w:szCs w:val="16"/>
        </w:rPr>
        <w:t xml:space="preserve"> July </w:t>
      </w:r>
      <w:r w:rsidR="002A7D6A" w:rsidRPr="008C088D">
        <w:rPr>
          <w:rFonts w:ascii="Arial" w:eastAsia="Arial" w:hAnsi="Arial" w:cs="Arial"/>
          <w:i/>
          <w:sz w:val="16"/>
          <w:szCs w:val="16"/>
        </w:rPr>
        <w:t>2021, 4PM.</w:t>
      </w:r>
    </w:p>
    <w:p w14:paraId="7676508E" w14:textId="778ED918" w:rsidR="00E01EA9" w:rsidRDefault="002A7D6A" w:rsidP="00633EEB">
      <w:pPr>
        <w:spacing w:after="0" w:line="240" w:lineRule="auto"/>
        <w:ind w:left="6480" w:firstLine="720"/>
        <w:contextualSpacing/>
        <w:jc w:val="center"/>
        <w:rPr>
          <w:rFonts w:ascii="Arial" w:eastAsia="Arial" w:hAnsi="Arial" w:cs="Arial"/>
          <w:i/>
          <w:color w:val="0070C0"/>
          <w:sz w:val="16"/>
          <w:szCs w:val="16"/>
        </w:rPr>
      </w:pPr>
      <w:r>
        <w:rPr>
          <w:rFonts w:ascii="Arial" w:eastAsia="Arial" w:hAnsi="Arial" w:cs="Arial"/>
          <w:i/>
          <w:color w:val="0070C0"/>
          <w:sz w:val="16"/>
          <w:szCs w:val="16"/>
        </w:rPr>
        <w:t>Source: DRMB and NRLMB</w:t>
      </w:r>
    </w:p>
    <w:p w14:paraId="3E2B696D" w14:textId="77777777" w:rsidR="00633EEB" w:rsidRPr="00633EEB" w:rsidRDefault="00633EEB" w:rsidP="00633EEB">
      <w:pPr>
        <w:spacing w:after="0" w:line="240" w:lineRule="auto"/>
        <w:ind w:left="6480" w:firstLine="720"/>
        <w:contextualSpacing/>
        <w:jc w:val="center"/>
        <w:rPr>
          <w:rFonts w:ascii="Arial" w:eastAsia="Arial" w:hAnsi="Arial" w:cs="Arial"/>
          <w:i/>
          <w:color w:val="0070C0"/>
          <w:sz w:val="16"/>
          <w:szCs w:val="16"/>
        </w:rPr>
      </w:pPr>
    </w:p>
    <w:p w14:paraId="6C8A2DB5" w14:textId="0C8F7489"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01032169" w:rsidR="002A2C5B" w:rsidRDefault="00117D83" w:rsidP="00C677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83340">
              <w:rPr>
                <w:rFonts w:ascii="Arial" w:eastAsia="Arial" w:hAnsi="Arial" w:cs="Arial"/>
                <w:sz w:val="20"/>
                <w:szCs w:val="20"/>
              </w:rPr>
              <w:t>7</w:t>
            </w:r>
            <w:r w:rsidR="005E18B1">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77C372D" w14:textId="0E837C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6FBD5D97" w:rsidR="002A2C5B" w:rsidRDefault="00631247" w:rsidP="00C677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83340">
              <w:rPr>
                <w:rFonts w:ascii="Arial" w:eastAsia="Arial" w:hAnsi="Arial" w:cs="Arial"/>
                <w:sz w:val="20"/>
                <w:szCs w:val="20"/>
              </w:rPr>
              <w:t>7</w:t>
            </w:r>
            <w:r w:rsidR="005E18B1">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495BEA17" w:rsidR="002A2C5B" w:rsidRPr="00631247" w:rsidRDefault="005235E3" w:rsidP="00FC40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31247">
              <w:rPr>
                <w:rFonts w:ascii="Arial" w:eastAsia="Arial" w:hAnsi="Arial" w:cs="Arial"/>
                <w:sz w:val="20"/>
                <w:szCs w:val="20"/>
              </w:rPr>
              <w:t>1</w:t>
            </w:r>
            <w:r w:rsidR="00741942">
              <w:rPr>
                <w:rFonts w:ascii="Arial" w:eastAsia="Arial" w:hAnsi="Arial" w:cs="Arial"/>
                <w:sz w:val="20"/>
                <w:szCs w:val="20"/>
              </w:rPr>
              <w:t>6</w:t>
            </w:r>
            <w:r w:rsidR="004F120D" w:rsidRPr="00631247">
              <w:rPr>
                <w:rFonts w:ascii="Arial" w:eastAsia="Arial" w:hAnsi="Arial" w:cs="Arial"/>
                <w:sz w:val="20"/>
                <w:szCs w:val="20"/>
              </w:rPr>
              <w:t xml:space="preserve"> J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140081B9"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lastRenderedPageBreak/>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485ECAFD" w:rsidR="002A2C5B" w:rsidRPr="00741942" w:rsidRDefault="004D5AD8" w:rsidP="00C677D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741942">
              <w:rPr>
                <w:rFonts w:ascii="Arial" w:eastAsia="Arial" w:hAnsi="Arial" w:cs="Arial"/>
                <w:color w:val="0070C0"/>
                <w:sz w:val="20"/>
                <w:szCs w:val="20"/>
              </w:rPr>
              <w:t>1</w:t>
            </w:r>
            <w:r w:rsidR="00E83340">
              <w:rPr>
                <w:rFonts w:ascii="Arial" w:eastAsia="Arial" w:hAnsi="Arial" w:cs="Arial"/>
                <w:color w:val="0070C0"/>
                <w:sz w:val="20"/>
                <w:szCs w:val="20"/>
              </w:rPr>
              <w:t>6</w:t>
            </w:r>
            <w:r w:rsidR="00084056" w:rsidRPr="00741942">
              <w:rPr>
                <w:rFonts w:ascii="Arial" w:eastAsia="Arial" w:hAnsi="Arial" w:cs="Arial"/>
                <w:color w:val="0070C0"/>
                <w:sz w:val="20"/>
                <w:szCs w:val="20"/>
              </w:rPr>
              <w:t xml:space="preserve"> Ju</w:t>
            </w:r>
            <w:r w:rsidR="00330DF2" w:rsidRPr="00741942">
              <w:rPr>
                <w:rFonts w:ascii="Arial" w:eastAsia="Arial" w:hAnsi="Arial" w:cs="Arial"/>
                <w:color w:val="0070C0"/>
                <w:sz w:val="20"/>
                <w:szCs w:val="20"/>
              </w:rPr>
              <w:t>ly</w:t>
            </w:r>
            <w:r w:rsidR="002A7D6A" w:rsidRPr="00741942">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7BD4D1E4" w:rsidR="002A2C5B" w:rsidRPr="00741942" w:rsidRDefault="00A76B9A">
            <w:pPr>
              <w:pStyle w:val="ListParagraph"/>
              <w:numPr>
                <w:ilvl w:val="0"/>
                <w:numId w:val="6"/>
              </w:numPr>
              <w:spacing w:after="0" w:line="240" w:lineRule="auto"/>
              <w:jc w:val="both"/>
              <w:rPr>
                <w:rFonts w:ascii="Arial" w:eastAsia="Arial" w:hAnsi="Arial" w:cs="Arial"/>
                <w:color w:val="0070C0"/>
                <w:sz w:val="20"/>
                <w:szCs w:val="19"/>
              </w:rPr>
            </w:pPr>
            <w:r w:rsidRPr="00741942">
              <w:rPr>
                <w:rFonts w:ascii="Arial" w:eastAsia="Arial" w:hAnsi="Arial" w:cs="Arial"/>
                <w:color w:val="0070C0"/>
                <w:sz w:val="20"/>
                <w:szCs w:val="19"/>
              </w:rPr>
              <w:t>A total of</w:t>
            </w:r>
            <w:r w:rsidR="00B340EC" w:rsidRPr="00741942">
              <w:rPr>
                <w:rFonts w:ascii="Arial" w:eastAsia="Arial" w:hAnsi="Arial" w:cs="Arial"/>
                <w:color w:val="0070C0"/>
                <w:sz w:val="20"/>
                <w:szCs w:val="19"/>
              </w:rPr>
              <w:t xml:space="preserve"> </w:t>
            </w:r>
            <w:r w:rsidR="00E83340">
              <w:rPr>
                <w:rFonts w:ascii="Arial" w:eastAsia="Arial" w:hAnsi="Arial" w:cs="Arial"/>
                <w:color w:val="0070C0"/>
                <w:sz w:val="20"/>
                <w:szCs w:val="19"/>
              </w:rPr>
              <w:t>3</w:t>
            </w:r>
            <w:r w:rsidR="00741942" w:rsidRPr="00741942">
              <w:rPr>
                <w:rFonts w:ascii="Arial" w:eastAsia="Arial" w:hAnsi="Arial" w:cs="Arial"/>
                <w:color w:val="0070C0"/>
                <w:sz w:val="20"/>
                <w:szCs w:val="19"/>
              </w:rPr>
              <w:t>7</w:t>
            </w:r>
            <w:r w:rsidR="002A7D6A" w:rsidRPr="00741942">
              <w:rPr>
                <w:rFonts w:ascii="Arial" w:eastAsia="Arial" w:hAnsi="Arial" w:cs="Arial"/>
                <w:color w:val="0070C0"/>
                <w:sz w:val="20"/>
                <w:szCs w:val="19"/>
              </w:rPr>
              <w:t xml:space="preserve"> personnel </w:t>
            </w:r>
            <w:r w:rsidR="000B6A17" w:rsidRPr="00741942">
              <w:rPr>
                <w:rFonts w:ascii="Arial" w:eastAsia="Arial" w:hAnsi="Arial" w:cs="Arial"/>
                <w:color w:val="0070C0"/>
                <w:sz w:val="20"/>
                <w:szCs w:val="19"/>
              </w:rPr>
              <w:t>are</w:t>
            </w:r>
            <w:r w:rsidR="002A7D6A" w:rsidRPr="00741942">
              <w:rPr>
                <w:rFonts w:ascii="Arial" w:eastAsia="Arial" w:hAnsi="Arial" w:cs="Arial"/>
                <w:color w:val="0070C0"/>
                <w:sz w:val="20"/>
                <w:szCs w:val="19"/>
              </w:rPr>
              <w:t xml:space="preserve"> on duty/deployed region-wide to conduct response operation and to monitor and execute SAP implementation in the Region.</w:t>
            </w:r>
          </w:p>
          <w:p w14:paraId="72824FC2" w14:textId="77777777" w:rsidR="002A2C5B" w:rsidRPr="00741942" w:rsidRDefault="002A7D6A">
            <w:pPr>
              <w:pStyle w:val="ListParagraph"/>
              <w:numPr>
                <w:ilvl w:val="0"/>
                <w:numId w:val="6"/>
              </w:numPr>
              <w:spacing w:after="0" w:line="240" w:lineRule="auto"/>
              <w:jc w:val="both"/>
              <w:rPr>
                <w:rFonts w:ascii="Arial" w:eastAsia="Arial" w:hAnsi="Arial" w:cs="Arial"/>
                <w:sz w:val="20"/>
                <w:szCs w:val="19"/>
              </w:rPr>
            </w:pPr>
            <w:r w:rsidRPr="00741942">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741942" w:rsidRDefault="002A2C5B">
            <w:pPr>
              <w:spacing w:after="0" w:line="240" w:lineRule="auto"/>
              <w:jc w:val="both"/>
              <w:rPr>
                <w:rFonts w:ascii="Arial" w:eastAsia="Arial" w:hAnsi="Arial" w:cs="Arial"/>
                <w:sz w:val="20"/>
                <w:szCs w:val="19"/>
              </w:rPr>
            </w:pPr>
          </w:p>
          <w:p w14:paraId="45F51393" w14:textId="77777777" w:rsidR="002A2C5B" w:rsidRPr="00741942" w:rsidRDefault="002A7D6A">
            <w:pPr>
              <w:spacing w:after="0" w:line="240" w:lineRule="auto"/>
              <w:contextualSpacing/>
              <w:jc w:val="both"/>
              <w:rPr>
                <w:rFonts w:ascii="Arial" w:eastAsia="Arial" w:hAnsi="Arial" w:cs="Arial"/>
                <w:b/>
                <w:sz w:val="20"/>
                <w:szCs w:val="19"/>
              </w:rPr>
            </w:pPr>
            <w:r w:rsidRPr="00741942">
              <w:rPr>
                <w:rFonts w:ascii="Arial" w:eastAsia="Arial" w:hAnsi="Arial" w:cs="Arial"/>
                <w:b/>
                <w:sz w:val="20"/>
                <w:szCs w:val="19"/>
              </w:rPr>
              <w:t>Social Amelioration Program (SAP)</w:t>
            </w:r>
          </w:p>
          <w:p w14:paraId="00281746" w14:textId="66E21327" w:rsidR="00450EDE" w:rsidRPr="00E83340" w:rsidRDefault="00450EDE" w:rsidP="00741942">
            <w:pPr>
              <w:pStyle w:val="ListParagraph"/>
              <w:numPr>
                <w:ilvl w:val="0"/>
                <w:numId w:val="6"/>
              </w:numPr>
              <w:spacing w:after="0" w:line="240" w:lineRule="auto"/>
              <w:jc w:val="both"/>
              <w:rPr>
                <w:rFonts w:ascii="Arial" w:eastAsia="Arial" w:hAnsi="Arial" w:cs="Arial"/>
                <w:sz w:val="20"/>
                <w:szCs w:val="19"/>
              </w:rPr>
            </w:pPr>
            <w:r w:rsidRPr="00E83340">
              <w:rPr>
                <w:rFonts w:ascii="Arial" w:eastAsia="Arial" w:hAnsi="Arial" w:cs="Arial"/>
                <w:sz w:val="20"/>
                <w:szCs w:val="19"/>
              </w:rPr>
              <w:t xml:space="preserve">A total of </w:t>
            </w:r>
            <w:r w:rsidR="00741942" w:rsidRPr="00E83340">
              <w:rPr>
                <w:rFonts w:ascii="Arial" w:eastAsia="Arial" w:hAnsi="Arial" w:cs="Arial"/>
                <w:b/>
                <w:sz w:val="20"/>
                <w:szCs w:val="19"/>
              </w:rPr>
              <w:t xml:space="preserve">9,529 </w:t>
            </w:r>
            <w:r w:rsidRPr="00E83340">
              <w:rPr>
                <w:rFonts w:ascii="Arial" w:eastAsia="Arial" w:hAnsi="Arial" w:cs="Arial"/>
                <w:b/>
                <w:sz w:val="20"/>
                <w:szCs w:val="19"/>
              </w:rPr>
              <w:t>Non-Pantawid Pamilya beneficiaries</w:t>
            </w:r>
            <w:r w:rsidRPr="00E83340">
              <w:rPr>
                <w:rFonts w:ascii="Arial" w:eastAsia="Arial" w:hAnsi="Arial" w:cs="Arial"/>
                <w:sz w:val="20"/>
                <w:szCs w:val="19"/>
              </w:rPr>
              <w:t xml:space="preserve"> in Pangasinan were paid amounting to </w:t>
            </w:r>
            <w:r w:rsidRPr="00E83340">
              <w:rPr>
                <w:rFonts w:ascii="Arial" w:eastAsia="Arial" w:hAnsi="Arial" w:cs="Arial"/>
                <w:b/>
                <w:sz w:val="20"/>
                <w:szCs w:val="19"/>
              </w:rPr>
              <w:t>₱</w:t>
            </w:r>
            <w:r w:rsidR="00741942" w:rsidRPr="00E83340">
              <w:rPr>
                <w:rFonts w:ascii="Arial" w:eastAsia="Arial" w:hAnsi="Arial" w:cs="Arial"/>
                <w:b/>
                <w:sz w:val="20"/>
                <w:szCs w:val="19"/>
              </w:rPr>
              <w:t xml:space="preserve">53,218,000.00 </w:t>
            </w:r>
            <w:r w:rsidRPr="00E83340">
              <w:rPr>
                <w:rFonts w:ascii="Arial" w:eastAsia="Arial" w:hAnsi="Arial" w:cs="Arial"/>
                <w:sz w:val="20"/>
                <w:szCs w:val="19"/>
              </w:rPr>
              <w:t>for the reprocessed refund from the Financial Service Providers (FSPs) of Bayanihan SAP 2.</w:t>
            </w:r>
          </w:p>
          <w:p w14:paraId="65FCD427" w14:textId="2F3ADC74" w:rsidR="002A2C5B" w:rsidRPr="00741942" w:rsidRDefault="002A7D6A" w:rsidP="00084056">
            <w:pPr>
              <w:pStyle w:val="ListParagraph"/>
              <w:numPr>
                <w:ilvl w:val="0"/>
                <w:numId w:val="6"/>
              </w:numPr>
              <w:spacing w:after="0" w:line="240" w:lineRule="auto"/>
              <w:jc w:val="both"/>
              <w:rPr>
                <w:rFonts w:ascii="Arial" w:eastAsia="Arial" w:hAnsi="Arial" w:cs="Arial"/>
                <w:sz w:val="20"/>
                <w:szCs w:val="19"/>
              </w:rPr>
            </w:pPr>
            <w:r w:rsidRPr="00741942">
              <w:rPr>
                <w:rFonts w:ascii="Arial" w:eastAsia="Arial" w:hAnsi="Arial" w:cs="Arial"/>
                <w:sz w:val="20"/>
                <w:szCs w:val="19"/>
              </w:rPr>
              <w:t xml:space="preserve">A total of </w:t>
            </w:r>
            <w:r w:rsidRPr="00741942">
              <w:rPr>
                <w:rFonts w:ascii="Arial" w:eastAsia="Arial" w:hAnsi="Arial" w:cs="Arial"/>
                <w:b/>
                <w:sz w:val="20"/>
                <w:szCs w:val="19"/>
              </w:rPr>
              <w:t>₱</w:t>
            </w:r>
            <w:r w:rsidRPr="00741942">
              <w:rPr>
                <w:rFonts w:ascii="Arial" w:eastAsia="Arial" w:hAnsi="Arial" w:cs="Arial"/>
                <w:b/>
                <w:sz w:val="20"/>
                <w:szCs w:val="19"/>
                <w:lang w:val="en-US"/>
              </w:rPr>
              <w:t xml:space="preserve">4,269,296,500.00 </w:t>
            </w:r>
            <w:r w:rsidRPr="00741942">
              <w:rPr>
                <w:rFonts w:ascii="Arial" w:eastAsia="Arial" w:hAnsi="Arial" w:cs="Arial"/>
                <w:sz w:val="20"/>
                <w:szCs w:val="19"/>
              </w:rPr>
              <w:t xml:space="preserve">was paid to </w:t>
            </w:r>
            <w:r w:rsidRPr="00741942">
              <w:rPr>
                <w:rFonts w:ascii="Arial" w:eastAsia="Arial" w:hAnsi="Arial" w:cs="Arial"/>
                <w:b/>
                <w:bCs/>
                <w:sz w:val="20"/>
                <w:szCs w:val="19"/>
                <w:lang w:val="en-US"/>
              </w:rPr>
              <w:t>776,233 beneficiaries</w:t>
            </w:r>
            <w:r w:rsidRPr="00741942">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741942" w:rsidRDefault="002A7D6A">
            <w:pPr>
              <w:pStyle w:val="ListParagraph"/>
              <w:numPr>
                <w:ilvl w:val="0"/>
                <w:numId w:val="6"/>
              </w:numPr>
              <w:spacing w:after="0" w:line="240" w:lineRule="auto"/>
              <w:jc w:val="both"/>
              <w:rPr>
                <w:rFonts w:ascii="Arial" w:eastAsia="Arial" w:hAnsi="Arial" w:cs="Arial"/>
                <w:sz w:val="20"/>
                <w:szCs w:val="19"/>
              </w:rPr>
            </w:pPr>
            <w:r w:rsidRPr="00741942">
              <w:rPr>
                <w:rFonts w:ascii="Arial" w:eastAsia="Arial" w:hAnsi="Arial" w:cs="Arial"/>
                <w:sz w:val="20"/>
                <w:szCs w:val="19"/>
              </w:rPr>
              <w:t xml:space="preserve">A total amount of </w:t>
            </w:r>
            <w:r w:rsidRPr="00741942">
              <w:rPr>
                <w:rFonts w:ascii="Arial" w:eastAsia="Arial" w:hAnsi="Arial" w:cs="Arial"/>
                <w:b/>
                <w:bCs/>
                <w:sz w:val="20"/>
                <w:szCs w:val="19"/>
              </w:rPr>
              <w:t>₱513,724,350.00</w:t>
            </w:r>
            <w:r w:rsidRPr="00741942">
              <w:rPr>
                <w:rFonts w:ascii="Arial" w:eastAsia="Arial" w:hAnsi="Arial" w:cs="Arial"/>
                <w:sz w:val="20"/>
                <w:szCs w:val="19"/>
              </w:rPr>
              <w:t xml:space="preserve"> were paid through direct payout and cash cards to </w:t>
            </w:r>
            <w:r w:rsidRPr="00741942">
              <w:rPr>
                <w:rFonts w:ascii="Arial" w:eastAsia="Arial" w:hAnsi="Arial" w:cs="Arial"/>
                <w:b/>
                <w:bCs/>
                <w:sz w:val="20"/>
                <w:szCs w:val="19"/>
              </w:rPr>
              <w:t>123,789</w:t>
            </w:r>
            <w:r w:rsidRPr="00741942">
              <w:rPr>
                <w:rFonts w:ascii="Arial" w:eastAsia="Arial" w:hAnsi="Arial" w:cs="Arial"/>
                <w:sz w:val="20"/>
                <w:szCs w:val="19"/>
              </w:rPr>
              <w:t xml:space="preserve"> </w:t>
            </w:r>
            <w:r w:rsidRPr="00741942">
              <w:rPr>
                <w:rFonts w:ascii="Arial" w:eastAsia="Arial" w:hAnsi="Arial" w:cs="Arial"/>
                <w:b/>
                <w:sz w:val="20"/>
                <w:szCs w:val="19"/>
              </w:rPr>
              <w:t>4Ps beneficiaries</w:t>
            </w:r>
            <w:r w:rsidRPr="00741942">
              <w:rPr>
                <w:rFonts w:ascii="Arial" w:eastAsia="Arial" w:hAnsi="Arial" w:cs="Arial"/>
                <w:sz w:val="20"/>
                <w:szCs w:val="19"/>
              </w:rPr>
              <w:t xml:space="preserve"> while a total amount of </w:t>
            </w:r>
            <w:r w:rsidRPr="00741942">
              <w:rPr>
                <w:rFonts w:ascii="Arial" w:eastAsia="Arial" w:hAnsi="Arial" w:cs="Arial"/>
                <w:b/>
                <w:sz w:val="20"/>
                <w:szCs w:val="19"/>
              </w:rPr>
              <w:t>₱</w:t>
            </w:r>
            <w:r w:rsidRPr="00741942">
              <w:rPr>
                <w:rFonts w:ascii="Arial" w:eastAsia="Arial" w:hAnsi="Arial" w:cs="Arial"/>
                <w:b/>
                <w:sz w:val="20"/>
                <w:szCs w:val="19"/>
                <w:lang w:val="en-US"/>
              </w:rPr>
              <w:t xml:space="preserve">2,259,823,500.00 </w:t>
            </w:r>
            <w:r w:rsidRPr="00741942">
              <w:rPr>
                <w:rFonts w:ascii="Arial" w:eastAsia="Arial" w:hAnsi="Arial" w:cs="Arial"/>
                <w:sz w:val="20"/>
                <w:szCs w:val="19"/>
              </w:rPr>
              <w:t xml:space="preserve">were paid through financial service providers (FSPs) to </w:t>
            </w:r>
            <w:r w:rsidRPr="00741942">
              <w:rPr>
                <w:rFonts w:ascii="Arial" w:eastAsia="Arial" w:hAnsi="Arial" w:cs="Arial"/>
                <w:b/>
                <w:sz w:val="20"/>
                <w:szCs w:val="19"/>
                <w:lang w:val="en-US"/>
              </w:rPr>
              <w:t xml:space="preserve">410,877 </w:t>
            </w:r>
            <w:r w:rsidRPr="00741942">
              <w:rPr>
                <w:rFonts w:ascii="Arial" w:eastAsia="Arial" w:hAnsi="Arial" w:cs="Arial"/>
                <w:b/>
                <w:sz w:val="20"/>
                <w:szCs w:val="19"/>
              </w:rPr>
              <w:t>non-4Ps beneficiaries</w:t>
            </w:r>
            <w:r w:rsidRPr="00741942">
              <w:rPr>
                <w:rFonts w:ascii="Arial" w:eastAsia="Arial" w:hAnsi="Arial" w:cs="Arial"/>
                <w:sz w:val="20"/>
                <w:szCs w:val="19"/>
              </w:rPr>
              <w:t xml:space="preserve"> in Pangasinan for the second tranche implementation.</w:t>
            </w:r>
          </w:p>
          <w:p w14:paraId="2321502C" w14:textId="77777777" w:rsidR="002A2C5B" w:rsidRPr="00741942" w:rsidRDefault="002A7D6A">
            <w:pPr>
              <w:pStyle w:val="ListParagraph"/>
              <w:numPr>
                <w:ilvl w:val="0"/>
                <w:numId w:val="6"/>
              </w:numPr>
              <w:spacing w:after="0" w:line="240" w:lineRule="auto"/>
              <w:jc w:val="both"/>
              <w:rPr>
                <w:rFonts w:ascii="Arial" w:eastAsia="Arial" w:hAnsi="Arial" w:cs="Arial"/>
                <w:sz w:val="20"/>
                <w:szCs w:val="19"/>
              </w:rPr>
            </w:pPr>
            <w:r w:rsidRPr="00741942">
              <w:rPr>
                <w:rFonts w:ascii="Arial" w:eastAsia="Arial" w:hAnsi="Arial" w:cs="Arial"/>
                <w:sz w:val="20"/>
                <w:szCs w:val="19"/>
              </w:rPr>
              <w:t>A total amount of</w:t>
            </w:r>
            <w:r w:rsidRPr="00741942">
              <w:rPr>
                <w:rFonts w:ascii="Arial" w:eastAsia="Arial" w:hAnsi="Arial" w:cs="Arial"/>
                <w:b/>
                <w:sz w:val="20"/>
                <w:szCs w:val="19"/>
              </w:rPr>
              <w:t xml:space="preserve"> ₱262,333,500.00 </w:t>
            </w:r>
            <w:r w:rsidRPr="00741942">
              <w:rPr>
                <w:rFonts w:ascii="Arial" w:eastAsia="Arial" w:hAnsi="Arial" w:cs="Arial"/>
                <w:sz w:val="20"/>
                <w:szCs w:val="19"/>
              </w:rPr>
              <w:t xml:space="preserve">was paid to </w:t>
            </w:r>
            <w:r w:rsidRPr="00741942">
              <w:rPr>
                <w:rFonts w:ascii="Arial" w:eastAsia="Arial" w:hAnsi="Arial" w:cs="Arial"/>
                <w:b/>
                <w:sz w:val="20"/>
                <w:szCs w:val="19"/>
              </w:rPr>
              <w:t>47,697 waitlisted beneficiaries</w:t>
            </w:r>
            <w:r w:rsidRPr="00741942">
              <w:rPr>
                <w:rFonts w:ascii="Arial" w:eastAsia="Arial" w:hAnsi="Arial" w:cs="Arial"/>
                <w:sz w:val="20"/>
                <w:szCs w:val="19"/>
              </w:rPr>
              <w:t xml:space="preserve"> in the Region.</w:t>
            </w:r>
          </w:p>
          <w:p w14:paraId="500D650D" w14:textId="25F2600B" w:rsidR="002A2C5B" w:rsidRPr="00741942" w:rsidRDefault="002A7D6A">
            <w:pPr>
              <w:pStyle w:val="ListParagraph"/>
              <w:numPr>
                <w:ilvl w:val="0"/>
                <w:numId w:val="6"/>
              </w:numPr>
              <w:spacing w:after="0" w:line="240" w:lineRule="auto"/>
              <w:jc w:val="both"/>
              <w:rPr>
                <w:rFonts w:ascii="Arial" w:eastAsia="Arial" w:hAnsi="Arial" w:cs="Arial"/>
                <w:sz w:val="20"/>
                <w:szCs w:val="19"/>
              </w:rPr>
            </w:pPr>
            <w:r w:rsidRPr="00741942">
              <w:rPr>
                <w:rFonts w:ascii="Arial" w:eastAsia="Arial" w:hAnsi="Arial" w:cs="Arial"/>
                <w:sz w:val="20"/>
                <w:szCs w:val="19"/>
              </w:rPr>
              <w:t xml:space="preserve">A total amount of </w:t>
            </w:r>
            <w:r w:rsidRPr="00741942">
              <w:rPr>
                <w:rFonts w:ascii="Arial" w:eastAsia="Arial" w:hAnsi="Arial" w:cs="Arial"/>
                <w:b/>
                <w:sz w:val="20"/>
                <w:szCs w:val="19"/>
              </w:rPr>
              <w:t>₱</w:t>
            </w:r>
            <w:r w:rsidRPr="00741942">
              <w:rPr>
                <w:rFonts w:ascii="Arial" w:eastAsia="Arial" w:hAnsi="Arial" w:cs="Arial"/>
                <w:b/>
                <w:sz w:val="20"/>
                <w:szCs w:val="19"/>
                <w:lang w:val="en-US"/>
              </w:rPr>
              <w:t xml:space="preserve">15,130,500.00 </w:t>
            </w:r>
            <w:r w:rsidRPr="00741942">
              <w:rPr>
                <w:rFonts w:ascii="Arial" w:eastAsia="Arial" w:hAnsi="Arial" w:cs="Arial"/>
                <w:sz w:val="20"/>
                <w:szCs w:val="19"/>
              </w:rPr>
              <w:t xml:space="preserve">was paid to </w:t>
            </w:r>
            <w:r w:rsidRPr="00741942">
              <w:rPr>
                <w:rFonts w:ascii="Arial" w:eastAsia="Arial" w:hAnsi="Arial" w:cs="Arial"/>
                <w:b/>
                <w:sz w:val="20"/>
                <w:szCs w:val="19"/>
              </w:rPr>
              <w:t xml:space="preserve">1,887 </w:t>
            </w:r>
            <w:r w:rsidRPr="00741942">
              <w:rPr>
                <w:rFonts w:ascii="Arial" w:eastAsia="Arial" w:hAnsi="Arial" w:cs="Arial"/>
                <w:b/>
                <w:bCs/>
                <w:sz w:val="20"/>
                <w:szCs w:val="19"/>
              </w:rPr>
              <w:t>TNVS/PUV drivers</w:t>
            </w:r>
            <w:r w:rsidRPr="00741942">
              <w:rPr>
                <w:rFonts w:ascii="Arial" w:eastAsia="Arial" w:hAnsi="Arial" w:cs="Arial"/>
                <w:sz w:val="20"/>
                <w:szCs w:val="19"/>
              </w:rPr>
              <w:t xml:space="preserve"> in the Region.</w:t>
            </w:r>
          </w:p>
          <w:p w14:paraId="2CEA7EFD" w14:textId="77777777" w:rsidR="002A2C5B" w:rsidRPr="00741942" w:rsidRDefault="002A7D6A">
            <w:pPr>
              <w:pStyle w:val="ListParagraph"/>
              <w:numPr>
                <w:ilvl w:val="0"/>
                <w:numId w:val="6"/>
              </w:numPr>
              <w:spacing w:after="0" w:line="240" w:lineRule="auto"/>
              <w:jc w:val="both"/>
              <w:rPr>
                <w:rFonts w:ascii="Arial" w:eastAsia="Arial" w:hAnsi="Arial" w:cs="Arial"/>
                <w:sz w:val="20"/>
                <w:szCs w:val="19"/>
              </w:rPr>
            </w:pPr>
            <w:r w:rsidRPr="00741942">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741942" w:rsidRDefault="002A7D6A">
            <w:pPr>
              <w:pStyle w:val="ListParagraph"/>
              <w:numPr>
                <w:ilvl w:val="0"/>
                <w:numId w:val="6"/>
              </w:numPr>
              <w:spacing w:after="0" w:line="240" w:lineRule="auto"/>
              <w:jc w:val="both"/>
              <w:rPr>
                <w:rFonts w:ascii="Arial" w:eastAsia="Arial" w:hAnsi="Arial" w:cs="Arial"/>
                <w:sz w:val="20"/>
                <w:szCs w:val="19"/>
              </w:rPr>
            </w:pPr>
            <w:r w:rsidRPr="00741942">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161434DC" w:rsidR="002A2C5B" w:rsidRPr="000B6A17" w:rsidRDefault="00D53A0B"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B6A17">
              <w:rPr>
                <w:rFonts w:ascii="Arial" w:eastAsia="Arial" w:hAnsi="Arial" w:cs="Arial"/>
                <w:sz w:val="20"/>
                <w:szCs w:val="20"/>
              </w:rPr>
              <w:t>12</w:t>
            </w:r>
            <w:r w:rsidR="000A3089" w:rsidRPr="000B6A17">
              <w:rPr>
                <w:rFonts w:ascii="Arial" w:eastAsia="Arial" w:hAnsi="Arial" w:cs="Arial"/>
                <w:sz w:val="20"/>
                <w:szCs w:val="20"/>
              </w:rPr>
              <w:t xml:space="preserve"> July</w:t>
            </w:r>
            <w:r w:rsidR="002A7D6A" w:rsidRPr="000B6A1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F993359" w:rsidR="00DA0EB9" w:rsidRPr="000B6A17" w:rsidRDefault="00DA0EB9" w:rsidP="00D53A0B">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continuously provides augmentation support through Assistance to Individuals in Crisis Situation (AICS). A total of </w:t>
            </w:r>
            <w:r w:rsidR="00D53A0B" w:rsidRPr="000B6A17">
              <w:rPr>
                <w:rFonts w:ascii="Arial" w:eastAsia="Arial" w:hAnsi="Arial" w:cs="Arial"/>
                <w:b/>
                <w:sz w:val="20"/>
                <w:szCs w:val="19"/>
                <w:lang w:bidi="en-US"/>
              </w:rPr>
              <w:t xml:space="preserve">292,612 </w:t>
            </w:r>
            <w:r w:rsidRPr="000B6A17">
              <w:rPr>
                <w:rFonts w:ascii="Arial" w:eastAsia="Arial" w:hAnsi="Arial" w:cs="Arial"/>
                <w:b/>
                <w:sz w:val="20"/>
                <w:szCs w:val="19"/>
                <w:lang w:bidi="en-US"/>
              </w:rPr>
              <w:t>clients</w:t>
            </w:r>
            <w:r w:rsidRPr="000B6A17">
              <w:rPr>
                <w:rFonts w:ascii="Arial" w:eastAsia="Arial" w:hAnsi="Arial" w:cs="Arial"/>
                <w:sz w:val="20"/>
                <w:szCs w:val="19"/>
                <w:lang w:bidi="en-US"/>
              </w:rPr>
              <w:t xml:space="preserve"> were served and provided with assistance amountin</w:t>
            </w:r>
            <w:r w:rsidR="00B72A4F" w:rsidRPr="000B6A17">
              <w:rPr>
                <w:rFonts w:ascii="Arial" w:eastAsia="Arial" w:hAnsi="Arial" w:cs="Arial"/>
                <w:sz w:val="20"/>
                <w:szCs w:val="19"/>
                <w:lang w:bidi="en-US"/>
              </w:rPr>
              <w:t xml:space="preserve">g to </w:t>
            </w:r>
            <w:r w:rsidR="00D53A0B" w:rsidRPr="000B6A17">
              <w:rPr>
                <w:rFonts w:ascii="Arial" w:eastAsia="Arial" w:hAnsi="Arial" w:cs="Arial"/>
                <w:b/>
                <w:sz w:val="20"/>
                <w:szCs w:val="19"/>
                <w:lang w:bidi="en-US"/>
              </w:rPr>
              <w:t xml:space="preserve">₱922,843,586.61 </w:t>
            </w:r>
            <w:r w:rsidRPr="000B6A17">
              <w:rPr>
                <w:rFonts w:ascii="Arial" w:eastAsia="Arial" w:hAnsi="Arial" w:cs="Arial"/>
                <w:sz w:val="20"/>
                <w:szCs w:val="19"/>
                <w:lang w:bidi="en-US"/>
              </w:rPr>
              <w:t>through medical assistance, burial assistance, food assistance, and other AICS services</w:t>
            </w:r>
            <w:r w:rsidR="00833F1B" w:rsidRPr="000B6A17">
              <w:rPr>
                <w:rFonts w:ascii="Arial" w:eastAsia="Arial" w:hAnsi="Arial" w:cs="Arial"/>
                <w:sz w:val="20"/>
                <w:szCs w:val="19"/>
                <w:lang w:bidi="en-US"/>
              </w:rPr>
              <w:t>.</w:t>
            </w:r>
          </w:p>
          <w:p w14:paraId="44501617" w14:textId="77777777" w:rsidR="002A2C5B" w:rsidRPr="000B6A17"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0B6A17">
              <w:rPr>
                <w:rFonts w:ascii="Arial" w:eastAsia="Arial" w:hAnsi="Arial" w:cs="Arial"/>
                <w:b/>
                <w:sz w:val="20"/>
                <w:szCs w:val="19"/>
                <w:lang w:bidi="en-US"/>
              </w:rPr>
              <w:t>₱50,031,597.20</w:t>
            </w:r>
            <w:r w:rsidRPr="000B6A17">
              <w:rPr>
                <w:rFonts w:ascii="Arial" w:eastAsia="Arial" w:hAnsi="Arial" w:cs="Arial"/>
                <w:sz w:val="20"/>
                <w:szCs w:val="19"/>
                <w:lang w:bidi="en-US"/>
              </w:rPr>
              <w:t xml:space="preserve"> to </w:t>
            </w:r>
            <w:r w:rsidRPr="000B6A17">
              <w:rPr>
                <w:rFonts w:ascii="Arial" w:eastAsia="Arial" w:hAnsi="Arial" w:cs="Arial"/>
                <w:b/>
                <w:sz w:val="20"/>
                <w:szCs w:val="19"/>
                <w:lang w:bidi="en-US"/>
              </w:rPr>
              <w:t xml:space="preserve">5,991 </w:t>
            </w:r>
            <w:r w:rsidRPr="000B6A17">
              <w:rPr>
                <w:rFonts w:ascii="Arial" w:eastAsia="Arial" w:hAnsi="Arial" w:cs="Arial"/>
                <w:sz w:val="20"/>
                <w:szCs w:val="19"/>
                <w:lang w:bidi="en-US"/>
              </w:rPr>
              <w:t>beneficiaries.</w:t>
            </w:r>
          </w:p>
          <w:p w14:paraId="4F6C5210" w14:textId="0544A087" w:rsidR="002A2C5B" w:rsidRPr="000B6A17"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DSWD-FO II ensures provision of augmentation support to LGUs, stakeholders and partners.</w:t>
            </w:r>
          </w:p>
          <w:p w14:paraId="34CEFEEF" w14:textId="77777777" w:rsidR="001A5A90" w:rsidRPr="000B6A17"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0B6A1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B6A17">
              <w:rPr>
                <w:rFonts w:ascii="Arial" w:eastAsia="Arial" w:hAnsi="Arial" w:cs="Arial"/>
                <w:b/>
                <w:sz w:val="20"/>
                <w:szCs w:val="19"/>
              </w:rPr>
              <w:t>Social Amelioration Program (SAP)</w:t>
            </w:r>
          </w:p>
          <w:p w14:paraId="1896BD15" w14:textId="49ABE957" w:rsidR="000A3089" w:rsidRPr="000B6A17"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0B6A17"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conducted payout to </w:t>
            </w:r>
            <w:r w:rsidRPr="000B6A17">
              <w:rPr>
                <w:rFonts w:ascii="Arial" w:eastAsia="Arial" w:hAnsi="Arial" w:cs="Arial"/>
                <w:b/>
                <w:sz w:val="20"/>
                <w:szCs w:val="19"/>
                <w:lang w:bidi="en-US"/>
              </w:rPr>
              <w:t>19,554 beneficiaries</w:t>
            </w:r>
            <w:r w:rsidRPr="000B6A17">
              <w:rPr>
                <w:rFonts w:ascii="Arial" w:eastAsia="Arial" w:hAnsi="Arial" w:cs="Arial"/>
                <w:sz w:val="20"/>
                <w:szCs w:val="19"/>
                <w:lang w:bidi="en-US"/>
              </w:rPr>
              <w:t xml:space="preserve"> of the Bayanihan 2 with a total amount of</w:t>
            </w:r>
            <w:r w:rsidRPr="000B6A17">
              <w:t xml:space="preserve"> </w:t>
            </w:r>
            <w:r w:rsidRPr="000B6A17">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31835EEF"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lastRenderedPageBreak/>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30EF040F" w14:textId="77777777" w:rsidR="0096767C" w:rsidRDefault="0096767C">
      <w:pPr>
        <w:pStyle w:val="NoSpacing"/>
        <w:contextualSpacing/>
        <w:rPr>
          <w:rFonts w:ascii="Arial" w:hAnsi="Arial" w:cs="Arial"/>
          <w:b/>
          <w:sz w:val="24"/>
        </w:rPr>
      </w:pPr>
    </w:p>
    <w:p w14:paraId="31DD6D78" w14:textId="775C7485"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7365E8C" w14:textId="49E64AB8" w:rsidR="005E6631" w:rsidRDefault="005E6631" w:rsidP="005E6631">
            <w:pPr>
              <w:spacing w:after="0" w:line="240" w:lineRule="auto"/>
              <w:ind w:right="57"/>
              <w:jc w:val="both"/>
              <w:rPr>
                <w:rFonts w:ascii="Arial" w:eastAsia="Arial" w:hAnsi="Arial" w:cs="Arial"/>
                <w:sz w:val="20"/>
                <w:szCs w:val="20"/>
              </w:rPr>
            </w:pPr>
          </w:p>
          <w:p w14:paraId="22CD4B77" w14:textId="77777777" w:rsidR="00633EEB" w:rsidRPr="005E6631" w:rsidRDefault="00633EEB"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lastRenderedPageBreak/>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747C1FC1" w14:textId="09518FC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A12DD20" w:rsidR="002A2C5B" w:rsidRPr="00631247" w:rsidRDefault="005F601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631247">
              <w:rPr>
                <w:rFonts w:ascii="Arial" w:eastAsia="Arial" w:hAnsi="Arial" w:cs="Arial"/>
                <w:sz w:val="20"/>
                <w:szCs w:val="20"/>
              </w:rPr>
              <w:t>13 July</w:t>
            </w:r>
            <w:r w:rsidR="002A7D6A" w:rsidRPr="00631247">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03AEF1BE" w14:textId="689D6598" w:rsidR="0063306F" w:rsidRPr="00631247" w:rsidRDefault="0063306F" w:rsidP="002D61F3">
            <w:pPr>
              <w:pStyle w:val="ListParagraph"/>
              <w:numPr>
                <w:ilvl w:val="0"/>
                <w:numId w:val="5"/>
              </w:numPr>
              <w:spacing w:after="0" w:line="240" w:lineRule="auto"/>
              <w:jc w:val="both"/>
              <w:rPr>
                <w:rFonts w:ascii="Arial" w:eastAsia="Times New Roman" w:hAnsi="Arial" w:cs="Arial"/>
                <w:sz w:val="20"/>
                <w:szCs w:val="20"/>
              </w:rPr>
            </w:pPr>
            <w:r w:rsidRPr="00631247">
              <w:rPr>
                <w:rFonts w:ascii="Arial" w:eastAsia="Times New Roman" w:hAnsi="Arial" w:cs="Arial"/>
                <w:sz w:val="20"/>
                <w:szCs w:val="20"/>
              </w:rPr>
              <w:t xml:space="preserve">DSWD-FO VI provided </w:t>
            </w:r>
            <w:r w:rsidRPr="00631247">
              <w:rPr>
                <w:rFonts w:ascii="Arial" w:eastAsia="Times New Roman" w:hAnsi="Arial" w:cs="Arial"/>
                <w:b/>
                <w:sz w:val="20"/>
                <w:szCs w:val="20"/>
              </w:rPr>
              <w:t>₱</w:t>
            </w:r>
            <w:r w:rsidR="005F6016" w:rsidRPr="00631247">
              <w:rPr>
                <w:rFonts w:ascii="Arial" w:eastAsia="Times New Roman" w:hAnsi="Arial" w:cs="Arial"/>
                <w:b/>
                <w:sz w:val="20"/>
                <w:szCs w:val="20"/>
              </w:rPr>
              <w:t>640,751,269.23</w:t>
            </w:r>
            <w:r w:rsidRPr="00631247">
              <w:rPr>
                <w:rFonts w:ascii="Arial" w:eastAsia="Times New Roman" w:hAnsi="Arial" w:cs="Arial"/>
                <w:b/>
                <w:sz w:val="20"/>
                <w:szCs w:val="20"/>
              </w:rPr>
              <w:t xml:space="preserve"> </w:t>
            </w:r>
            <w:r w:rsidRPr="00631247">
              <w:rPr>
                <w:rFonts w:ascii="Arial" w:eastAsia="Times New Roman" w:hAnsi="Arial" w:cs="Arial"/>
                <w:sz w:val="20"/>
                <w:szCs w:val="20"/>
              </w:rPr>
              <w:t>worth of assistance to</w:t>
            </w:r>
            <w:r w:rsidRPr="00631247">
              <w:t xml:space="preserve"> </w:t>
            </w:r>
            <w:r w:rsidR="005F6016" w:rsidRPr="00631247">
              <w:rPr>
                <w:rFonts w:ascii="Arial" w:eastAsia="Times New Roman" w:hAnsi="Arial" w:cs="Arial"/>
                <w:b/>
                <w:sz w:val="20"/>
                <w:szCs w:val="20"/>
              </w:rPr>
              <w:t>176,593</w:t>
            </w:r>
            <w:r w:rsidRPr="00631247">
              <w:rPr>
                <w:rFonts w:ascii="Arial" w:eastAsia="Times New Roman" w:hAnsi="Arial" w:cs="Arial"/>
                <w:b/>
                <w:sz w:val="20"/>
                <w:szCs w:val="20"/>
              </w:rPr>
              <w:t xml:space="preserve"> individuals</w:t>
            </w:r>
            <w:r w:rsidRPr="00631247">
              <w:rPr>
                <w:rFonts w:ascii="Arial" w:eastAsia="Times New Roman" w:hAnsi="Arial" w:cs="Arial"/>
                <w:sz w:val="20"/>
                <w:szCs w:val="20"/>
              </w:rPr>
              <w:t xml:space="preserve"> through </w:t>
            </w:r>
            <w:r w:rsidRPr="00631247">
              <w:rPr>
                <w:rFonts w:ascii="Arial" w:eastAsia="Times New Roman" w:hAnsi="Arial" w:cs="Arial"/>
                <w:b/>
                <w:sz w:val="20"/>
                <w:szCs w:val="20"/>
              </w:rPr>
              <w:t>Assistance to Individuals in Crisis Situation (AICS</w:t>
            </w:r>
            <w:r w:rsidRPr="00631247">
              <w:rPr>
                <w:rFonts w:ascii="Arial" w:eastAsia="Times New Roman" w:hAnsi="Arial" w:cs="Arial"/>
                <w:sz w:val="20"/>
                <w:szCs w:val="20"/>
              </w:rPr>
              <w:t xml:space="preserve">) from </w:t>
            </w:r>
            <w:r w:rsidR="005F6016" w:rsidRPr="00631247">
              <w:rPr>
                <w:rFonts w:ascii="Arial" w:eastAsia="Times New Roman" w:hAnsi="Arial" w:cs="Arial"/>
                <w:sz w:val="20"/>
                <w:szCs w:val="20"/>
              </w:rPr>
              <w:t>March 9, 2020</w:t>
            </w:r>
            <w:r w:rsidR="00152367" w:rsidRPr="00631247">
              <w:rPr>
                <w:rFonts w:ascii="Arial" w:eastAsia="Times New Roman" w:hAnsi="Arial" w:cs="Arial"/>
                <w:sz w:val="20"/>
                <w:szCs w:val="20"/>
              </w:rPr>
              <w:t xml:space="preserve"> </w:t>
            </w:r>
            <w:r w:rsidRPr="00631247">
              <w:rPr>
                <w:rFonts w:ascii="Arial" w:eastAsia="Times New Roman" w:hAnsi="Arial" w:cs="Arial"/>
                <w:sz w:val="20"/>
                <w:szCs w:val="20"/>
              </w:rPr>
              <w:t xml:space="preserve">to </w:t>
            </w:r>
            <w:r w:rsidR="00152367" w:rsidRPr="00631247">
              <w:rPr>
                <w:rFonts w:ascii="Arial" w:eastAsia="Times New Roman" w:hAnsi="Arial" w:cs="Arial"/>
                <w:sz w:val="20"/>
                <w:szCs w:val="20"/>
              </w:rPr>
              <w:t>June</w:t>
            </w:r>
            <w:r w:rsidRPr="00631247">
              <w:rPr>
                <w:rFonts w:ascii="Arial" w:eastAsia="Times New Roman" w:hAnsi="Arial" w:cs="Arial"/>
                <w:sz w:val="20"/>
                <w:szCs w:val="20"/>
              </w:rPr>
              <w:t xml:space="preserve"> </w:t>
            </w:r>
            <w:r w:rsidR="005F6016" w:rsidRPr="00631247">
              <w:rPr>
                <w:rFonts w:ascii="Arial" w:eastAsia="Times New Roman" w:hAnsi="Arial" w:cs="Arial"/>
                <w:sz w:val="20"/>
                <w:szCs w:val="20"/>
              </w:rPr>
              <w:t>30</w:t>
            </w:r>
            <w:r w:rsidRPr="00631247">
              <w:rPr>
                <w:rFonts w:ascii="Arial" w:eastAsia="Times New Roman" w:hAnsi="Arial" w:cs="Arial"/>
                <w:sz w:val="20"/>
                <w:szCs w:val="20"/>
              </w:rPr>
              <w:t>, 2021.</w:t>
            </w:r>
          </w:p>
          <w:p w14:paraId="00F1A57C" w14:textId="31B8B551" w:rsidR="002A2C5B" w:rsidRPr="00631247" w:rsidRDefault="002A7D6A" w:rsidP="003F7F99">
            <w:pPr>
              <w:pStyle w:val="ListParagraph"/>
              <w:numPr>
                <w:ilvl w:val="0"/>
                <w:numId w:val="5"/>
              </w:numPr>
              <w:spacing w:after="0" w:line="240" w:lineRule="auto"/>
              <w:jc w:val="both"/>
              <w:rPr>
                <w:rFonts w:ascii="Arial" w:eastAsia="Times New Roman" w:hAnsi="Arial" w:cs="Arial"/>
                <w:sz w:val="20"/>
                <w:szCs w:val="20"/>
              </w:rPr>
            </w:pPr>
            <w:r w:rsidRPr="00631247">
              <w:rPr>
                <w:rFonts w:ascii="Arial" w:eastAsia="Times New Roman" w:hAnsi="Arial" w:cs="Arial"/>
                <w:sz w:val="20"/>
                <w:szCs w:val="20"/>
              </w:rPr>
              <w:t>DSWD-FO VI is continuously repacking FFPs at the DSWD Regional Warehouse.</w:t>
            </w:r>
          </w:p>
          <w:p w14:paraId="09E87826" w14:textId="77777777" w:rsidR="00C41A58" w:rsidRPr="00631247"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631247" w:rsidRDefault="002A7D6A">
            <w:pPr>
              <w:widowControl/>
              <w:shd w:val="clear" w:color="auto" w:fill="FFFFFF"/>
              <w:spacing w:after="0" w:line="240" w:lineRule="auto"/>
              <w:contextualSpacing/>
              <w:jc w:val="both"/>
              <w:rPr>
                <w:rFonts w:ascii="Arial" w:eastAsia="Times New Roman" w:hAnsi="Arial" w:cs="Arial"/>
                <w:sz w:val="20"/>
                <w:szCs w:val="20"/>
              </w:rPr>
            </w:pPr>
            <w:r w:rsidRPr="00631247">
              <w:rPr>
                <w:rFonts w:ascii="Arial" w:eastAsia="Times New Roman" w:hAnsi="Arial" w:cs="Arial"/>
                <w:b/>
                <w:bCs/>
                <w:sz w:val="20"/>
                <w:szCs w:val="20"/>
              </w:rPr>
              <w:t>Social Amelioration Program (SAP)</w:t>
            </w:r>
          </w:p>
          <w:p w14:paraId="5A01781E"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 xml:space="preserve">To date, a total of </w:t>
            </w:r>
            <w:r w:rsidRPr="00631247">
              <w:rPr>
                <w:rFonts w:ascii="Arial" w:eastAsia="Times New Roman" w:hAnsi="Arial" w:cs="Arial"/>
                <w:b/>
                <w:sz w:val="20"/>
                <w:szCs w:val="20"/>
              </w:rPr>
              <w:t>₱1,496,509,500.00</w:t>
            </w:r>
            <w:r w:rsidRPr="00631247">
              <w:rPr>
                <w:rFonts w:ascii="Arial" w:eastAsia="Times New Roman" w:hAnsi="Arial" w:cs="Arial"/>
                <w:sz w:val="20"/>
                <w:szCs w:val="20"/>
              </w:rPr>
              <w:t xml:space="preserve"> was provided to </w:t>
            </w:r>
            <w:r w:rsidRPr="00631247">
              <w:rPr>
                <w:rFonts w:ascii="Arial" w:eastAsia="Times New Roman" w:hAnsi="Arial" w:cs="Arial"/>
                <w:b/>
                <w:sz w:val="20"/>
                <w:szCs w:val="20"/>
              </w:rPr>
              <w:t>321,830 4Ps beneficiaries</w:t>
            </w:r>
            <w:r w:rsidRPr="00631247">
              <w:rPr>
                <w:rFonts w:ascii="Arial" w:eastAsia="Times New Roman" w:hAnsi="Arial" w:cs="Arial"/>
                <w:sz w:val="20"/>
                <w:szCs w:val="20"/>
              </w:rPr>
              <w:t xml:space="preserve"> and </w:t>
            </w:r>
            <w:r w:rsidRPr="00631247">
              <w:rPr>
                <w:rFonts w:ascii="Arial" w:eastAsia="Times New Roman" w:hAnsi="Arial" w:cs="Arial"/>
                <w:b/>
                <w:sz w:val="20"/>
                <w:szCs w:val="20"/>
              </w:rPr>
              <w:t>₱6,788,214,000.00</w:t>
            </w:r>
            <w:r w:rsidRPr="00631247">
              <w:rPr>
                <w:rFonts w:ascii="Arial" w:eastAsia="Times New Roman" w:hAnsi="Arial" w:cs="Arial"/>
                <w:sz w:val="20"/>
                <w:szCs w:val="20"/>
              </w:rPr>
              <w:t xml:space="preserve"> was provided to </w:t>
            </w:r>
            <w:r w:rsidRPr="00631247">
              <w:rPr>
                <w:rFonts w:ascii="Arial" w:eastAsia="Times New Roman" w:hAnsi="Arial" w:cs="Arial"/>
                <w:b/>
                <w:sz w:val="20"/>
                <w:szCs w:val="20"/>
              </w:rPr>
              <w:t>1,131,369 non-4Ps beneficiaries</w:t>
            </w:r>
            <w:r w:rsidRPr="00631247">
              <w:rPr>
                <w:rFonts w:ascii="Arial" w:eastAsia="Times New Roman" w:hAnsi="Arial" w:cs="Arial"/>
                <w:sz w:val="20"/>
                <w:szCs w:val="20"/>
              </w:rPr>
              <w:t xml:space="preserve"> for the first tranche.</w:t>
            </w:r>
          </w:p>
          <w:p w14:paraId="056A07D2"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 xml:space="preserve">DSWD-FO VI has served </w:t>
            </w:r>
            <w:r w:rsidRPr="00631247">
              <w:rPr>
                <w:rFonts w:ascii="Arial" w:eastAsia="Times New Roman" w:hAnsi="Arial" w:cs="Arial"/>
                <w:b/>
                <w:sz w:val="20"/>
                <w:szCs w:val="20"/>
              </w:rPr>
              <w:t>103,608 4Ps beneficiaries</w:t>
            </w:r>
            <w:r w:rsidRPr="00631247">
              <w:rPr>
                <w:rFonts w:ascii="Arial" w:eastAsia="Times New Roman" w:hAnsi="Arial" w:cs="Arial"/>
                <w:sz w:val="20"/>
                <w:szCs w:val="20"/>
              </w:rPr>
              <w:t xml:space="preserve"> amounting to </w:t>
            </w:r>
            <w:r w:rsidRPr="00631247">
              <w:rPr>
                <w:rFonts w:ascii="Arial" w:eastAsia="Times New Roman" w:hAnsi="Arial" w:cs="Arial"/>
                <w:b/>
                <w:sz w:val="20"/>
                <w:szCs w:val="20"/>
              </w:rPr>
              <w:t>₱481,777,200.00</w:t>
            </w:r>
            <w:r w:rsidRPr="00631247">
              <w:rPr>
                <w:rFonts w:ascii="Arial" w:eastAsia="Times New Roman" w:hAnsi="Arial" w:cs="Arial"/>
                <w:sz w:val="20"/>
                <w:szCs w:val="20"/>
              </w:rPr>
              <w:t xml:space="preserve"> and </w:t>
            </w:r>
            <w:r w:rsidRPr="00631247">
              <w:rPr>
                <w:rFonts w:ascii="Arial" w:eastAsia="Times New Roman" w:hAnsi="Arial" w:cs="Arial"/>
                <w:b/>
                <w:sz w:val="20"/>
                <w:szCs w:val="20"/>
              </w:rPr>
              <w:t>437,403 non-4Ps beneficiaries</w:t>
            </w:r>
            <w:r w:rsidRPr="00631247">
              <w:rPr>
                <w:rFonts w:ascii="Arial" w:eastAsia="Times New Roman" w:hAnsi="Arial" w:cs="Arial"/>
                <w:sz w:val="20"/>
                <w:szCs w:val="20"/>
              </w:rPr>
              <w:t xml:space="preserve"> amounting to </w:t>
            </w:r>
            <w:r w:rsidRPr="00631247">
              <w:rPr>
                <w:rFonts w:ascii="Arial" w:eastAsia="Times New Roman" w:hAnsi="Arial" w:cs="Arial"/>
                <w:b/>
                <w:sz w:val="20"/>
                <w:szCs w:val="20"/>
              </w:rPr>
              <w:t xml:space="preserve">₱2,624,418,000.00 </w:t>
            </w:r>
            <w:r w:rsidRPr="00631247">
              <w:rPr>
                <w:rFonts w:ascii="Arial" w:eastAsia="Times New Roman" w:hAnsi="Arial" w:cs="Arial"/>
                <w:sz w:val="20"/>
                <w:szCs w:val="20"/>
              </w:rPr>
              <w:t xml:space="preserve">for the second tranche, and </w:t>
            </w:r>
            <w:r w:rsidRPr="00631247">
              <w:rPr>
                <w:rFonts w:ascii="Arial" w:eastAsia="Times New Roman" w:hAnsi="Arial" w:cs="Arial"/>
                <w:b/>
                <w:sz w:val="20"/>
                <w:szCs w:val="20"/>
              </w:rPr>
              <w:t>190,738 left-out/waitlisted</w:t>
            </w:r>
            <w:r w:rsidRPr="00631247">
              <w:rPr>
                <w:rFonts w:ascii="Arial" w:eastAsia="Times New Roman" w:hAnsi="Arial" w:cs="Arial"/>
                <w:sz w:val="20"/>
                <w:szCs w:val="20"/>
              </w:rPr>
              <w:t xml:space="preserve"> beneficiaries amounting to </w:t>
            </w:r>
            <w:r w:rsidRPr="00631247">
              <w:rPr>
                <w:rFonts w:ascii="Arial" w:eastAsia="Times New Roman" w:hAnsi="Arial" w:cs="Arial"/>
                <w:b/>
                <w:bCs/>
                <w:sz w:val="20"/>
                <w:szCs w:val="20"/>
              </w:rPr>
              <w:t>₱1,144,428,000.00.</w:t>
            </w:r>
          </w:p>
          <w:p w14:paraId="4FBAAC80"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98EF5FC" w14:textId="77777777" w:rsidR="00633EEB" w:rsidRDefault="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5D9A4AA"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633EEB">
        <w:trPr>
          <w:trHeight w:val="1120"/>
        </w:trPr>
        <w:tc>
          <w:tcPr>
            <w:tcW w:w="997" w:type="pct"/>
            <w:vAlign w:val="center"/>
          </w:tcPr>
          <w:p w14:paraId="0DAFB2EB" w14:textId="6B096849" w:rsidR="002A2C5B" w:rsidRPr="002205A0" w:rsidRDefault="00BA2635"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4</w:t>
            </w:r>
            <w:r w:rsidR="0095601E" w:rsidRPr="002205A0">
              <w:rPr>
                <w:rFonts w:ascii="Arial" w:eastAsia="Arial" w:hAnsi="Arial" w:cs="Arial"/>
                <w:sz w:val="20"/>
                <w:szCs w:val="20"/>
              </w:rPr>
              <w:t xml:space="preserve"> J</w:t>
            </w:r>
            <w:r w:rsidR="00CA4811" w:rsidRPr="002205A0">
              <w:rPr>
                <w:rFonts w:ascii="Arial" w:eastAsia="Arial" w:hAnsi="Arial" w:cs="Arial"/>
                <w:sz w:val="20"/>
                <w:szCs w:val="20"/>
              </w:rPr>
              <w:t xml:space="preserve">uly </w:t>
            </w:r>
            <w:r w:rsidR="002A7D6A" w:rsidRPr="002205A0">
              <w:rPr>
                <w:rFonts w:ascii="Arial" w:eastAsia="Arial" w:hAnsi="Arial" w:cs="Arial"/>
                <w:sz w:val="20"/>
                <w:szCs w:val="20"/>
              </w:rPr>
              <w:t>2021</w:t>
            </w:r>
          </w:p>
        </w:tc>
        <w:tc>
          <w:tcPr>
            <w:tcW w:w="4002" w:type="pct"/>
          </w:tcPr>
          <w:p w14:paraId="286FA3E9"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DRMD provided a total of </w:t>
            </w:r>
            <w:r w:rsidRPr="002205A0">
              <w:rPr>
                <w:rFonts w:ascii="Arial" w:eastAsia="Arial" w:hAnsi="Arial" w:cs="Arial"/>
                <w:b/>
                <w:sz w:val="20"/>
                <w:szCs w:val="19"/>
              </w:rPr>
              <w:t xml:space="preserve">₱13,310,675.54 </w:t>
            </w:r>
            <w:r w:rsidRPr="002205A0">
              <w:rPr>
                <w:rFonts w:ascii="Arial" w:eastAsia="Arial" w:hAnsi="Arial" w:cs="Arial"/>
                <w:sz w:val="20"/>
                <w:szCs w:val="19"/>
              </w:rPr>
              <w:t>worth of assistance</w:t>
            </w:r>
            <w:r w:rsidRPr="002205A0">
              <w:rPr>
                <w:rFonts w:ascii="Arial" w:eastAsia="Arial" w:hAnsi="Arial" w:cs="Arial"/>
                <w:b/>
                <w:sz w:val="20"/>
                <w:szCs w:val="19"/>
              </w:rPr>
              <w:t xml:space="preserve"> </w:t>
            </w:r>
            <w:r w:rsidRPr="002205A0">
              <w:rPr>
                <w:rFonts w:ascii="Arial" w:eastAsia="Arial" w:hAnsi="Arial" w:cs="Arial"/>
                <w:sz w:val="20"/>
                <w:szCs w:val="19"/>
              </w:rPr>
              <w:t xml:space="preserve">to </w:t>
            </w:r>
            <w:r w:rsidRPr="002205A0">
              <w:rPr>
                <w:rFonts w:ascii="Arial" w:eastAsia="Arial" w:hAnsi="Arial" w:cs="Arial"/>
                <w:b/>
                <w:sz w:val="20"/>
                <w:szCs w:val="19"/>
              </w:rPr>
              <w:t>17 stranded sales representatives;</w:t>
            </w:r>
            <w:r w:rsidRPr="002205A0">
              <w:rPr>
                <w:rFonts w:ascii="Arial" w:eastAsia="Arial" w:hAnsi="Arial" w:cs="Arial"/>
                <w:sz w:val="20"/>
                <w:szCs w:val="19"/>
              </w:rPr>
              <w:t xml:space="preserve"> eight </w:t>
            </w:r>
            <w:r w:rsidRPr="002205A0">
              <w:rPr>
                <w:rFonts w:ascii="Arial" w:eastAsia="Arial" w:hAnsi="Arial" w:cs="Arial"/>
                <w:b/>
                <w:sz w:val="20"/>
                <w:szCs w:val="19"/>
              </w:rPr>
              <w:t>(8) bus drivers (HTIs);</w:t>
            </w:r>
            <w:r w:rsidRPr="002205A0">
              <w:rPr>
                <w:rFonts w:ascii="Arial" w:eastAsia="Arial" w:hAnsi="Arial" w:cs="Arial"/>
                <w:sz w:val="20"/>
                <w:szCs w:val="19"/>
              </w:rPr>
              <w:t xml:space="preserve"> and</w:t>
            </w:r>
            <w:r w:rsidRPr="002205A0">
              <w:rPr>
                <w:rFonts w:ascii="Arial" w:eastAsia="Arial" w:hAnsi="Arial" w:cs="Arial"/>
                <w:b/>
                <w:sz w:val="20"/>
                <w:szCs w:val="19"/>
              </w:rPr>
              <w:t xml:space="preserve"> 25,480 </w:t>
            </w:r>
            <w:r w:rsidRPr="002205A0">
              <w:rPr>
                <w:rFonts w:ascii="Arial" w:eastAsia="Arial" w:hAnsi="Arial" w:cs="Arial"/>
                <w:bCs/>
                <w:sz w:val="20"/>
                <w:szCs w:val="19"/>
              </w:rPr>
              <w:t>families, of</w:t>
            </w:r>
            <w:r w:rsidRPr="002205A0">
              <w:rPr>
                <w:rFonts w:ascii="Arial" w:eastAsia="Arial" w:hAnsi="Arial" w:cs="Arial"/>
                <w:sz w:val="20"/>
                <w:szCs w:val="19"/>
              </w:rPr>
              <w:t xml:space="preserve"> which 815 are LSIs.</w:t>
            </w:r>
          </w:p>
          <w:p w14:paraId="5DEFE082"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through its Crisis Intervention Unit (CIU) provided assistance to </w:t>
            </w:r>
            <w:r w:rsidRPr="002205A0">
              <w:rPr>
                <w:rFonts w:ascii="Arial" w:eastAsia="Arial" w:hAnsi="Arial" w:cs="Arial"/>
                <w:b/>
                <w:sz w:val="20"/>
                <w:szCs w:val="19"/>
              </w:rPr>
              <w:t>15,481 walk-in clients</w:t>
            </w:r>
            <w:r w:rsidRPr="002205A0">
              <w:rPr>
                <w:rFonts w:ascii="Arial" w:eastAsia="Arial" w:hAnsi="Arial" w:cs="Arial"/>
                <w:sz w:val="20"/>
                <w:szCs w:val="19"/>
              </w:rPr>
              <w:t xml:space="preserve"> amounting to </w:t>
            </w:r>
            <w:r w:rsidRPr="002205A0">
              <w:rPr>
                <w:rFonts w:ascii="Arial" w:eastAsia="Arial" w:hAnsi="Arial" w:cs="Arial"/>
                <w:b/>
                <w:sz w:val="20"/>
                <w:szCs w:val="19"/>
              </w:rPr>
              <w:t xml:space="preserve">₱68,514,908.08 </w:t>
            </w:r>
            <w:r w:rsidRPr="002205A0">
              <w:rPr>
                <w:rFonts w:ascii="Arial" w:eastAsia="Arial" w:hAnsi="Arial" w:cs="Arial"/>
                <w:sz w:val="20"/>
                <w:szCs w:val="19"/>
              </w:rPr>
              <w:t xml:space="preserve">for Bayanihan 1 while </w:t>
            </w:r>
            <w:r w:rsidRPr="002205A0">
              <w:rPr>
                <w:rFonts w:ascii="Arial" w:eastAsia="Arial" w:hAnsi="Arial" w:cs="Arial"/>
                <w:b/>
                <w:sz w:val="20"/>
                <w:szCs w:val="19"/>
              </w:rPr>
              <w:t xml:space="preserve">₱41,110,648.05 </w:t>
            </w:r>
            <w:r w:rsidRPr="002205A0">
              <w:rPr>
                <w:rFonts w:ascii="Arial" w:eastAsia="Arial" w:hAnsi="Arial" w:cs="Arial"/>
                <w:sz w:val="20"/>
                <w:szCs w:val="19"/>
              </w:rPr>
              <w:t>were provided to</w:t>
            </w:r>
            <w:r w:rsidRPr="002205A0">
              <w:rPr>
                <w:rFonts w:ascii="Arial" w:eastAsia="Arial" w:hAnsi="Arial" w:cs="Arial"/>
                <w:b/>
                <w:sz w:val="20"/>
                <w:szCs w:val="19"/>
              </w:rPr>
              <w:t xml:space="preserve"> 6,690 walk-in clients</w:t>
            </w:r>
            <w:r w:rsidRPr="002205A0">
              <w:rPr>
                <w:rFonts w:ascii="Arial" w:eastAsia="Arial" w:hAnsi="Arial" w:cs="Arial"/>
                <w:sz w:val="20"/>
                <w:szCs w:val="19"/>
              </w:rPr>
              <w:t xml:space="preserve"> for Bayanihan 2.</w:t>
            </w:r>
          </w:p>
          <w:p w14:paraId="5684C446"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ocial Pension Unit extended assistance to </w:t>
            </w:r>
            <w:r w:rsidRPr="002205A0">
              <w:rPr>
                <w:rFonts w:ascii="Arial" w:eastAsia="Arial" w:hAnsi="Arial" w:cs="Arial"/>
                <w:b/>
                <w:bCs/>
                <w:sz w:val="20"/>
                <w:szCs w:val="19"/>
              </w:rPr>
              <w:t>41,345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243,591,000.00; </w:t>
            </w:r>
            <w:r w:rsidRPr="002205A0">
              <w:rPr>
                <w:rFonts w:ascii="Arial" w:eastAsia="Arial" w:hAnsi="Arial" w:cs="Arial"/>
                <w:sz w:val="20"/>
                <w:szCs w:val="19"/>
              </w:rPr>
              <w:t>and</w:t>
            </w:r>
            <w:r w:rsidRPr="002205A0">
              <w:rPr>
                <w:rFonts w:ascii="Arial" w:eastAsia="Arial" w:hAnsi="Arial" w:cs="Arial"/>
                <w:b/>
                <w:bCs/>
                <w:sz w:val="20"/>
                <w:szCs w:val="19"/>
              </w:rPr>
              <w:t xml:space="preserve"> 29,264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173,937,000.00 </w:t>
            </w:r>
            <w:r w:rsidRPr="002205A0">
              <w:rPr>
                <w:rFonts w:ascii="Arial" w:eastAsia="Arial" w:hAnsi="Arial" w:cs="Arial"/>
                <w:sz w:val="20"/>
                <w:szCs w:val="19"/>
              </w:rPr>
              <w:t>for the year 2019 and 2020, respectively.</w:t>
            </w:r>
          </w:p>
          <w:p w14:paraId="1C393C07" w14:textId="76A85D44" w:rsidR="002A2C5B" w:rsidRPr="00A43D06"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ustainable Livelihood Program (SLP) of DSWD-FO VIII was able to extend assistance to </w:t>
            </w:r>
            <w:r w:rsidRPr="002205A0">
              <w:rPr>
                <w:rFonts w:ascii="Arial" w:eastAsia="Arial" w:hAnsi="Arial" w:cs="Arial"/>
                <w:b/>
                <w:sz w:val="20"/>
                <w:szCs w:val="19"/>
              </w:rPr>
              <w:t>170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2,261,210.07</w:t>
            </w:r>
            <w:r w:rsidRPr="002205A0">
              <w:rPr>
                <w:rFonts w:ascii="Arial" w:eastAsia="Arial" w:hAnsi="Arial" w:cs="Arial"/>
                <w:sz w:val="20"/>
                <w:szCs w:val="19"/>
              </w:rPr>
              <w:t>.</w:t>
            </w:r>
          </w:p>
          <w:p w14:paraId="45F60749" w14:textId="0CEA1694" w:rsidR="00A43D06" w:rsidRPr="00633EEB" w:rsidRDefault="00A43D06"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205A0"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205A0">
              <w:rPr>
                <w:rFonts w:ascii="Arial" w:eastAsia="Arial" w:hAnsi="Arial" w:cs="Arial"/>
                <w:b/>
                <w:sz w:val="20"/>
                <w:szCs w:val="19"/>
              </w:rPr>
              <w:t>Social Amelioration Program (SAP)</w:t>
            </w:r>
          </w:p>
          <w:p w14:paraId="2BB0C07C"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through the Emergency Subsidy Program was able to extend assistance to </w:t>
            </w:r>
            <w:r w:rsidRPr="002205A0">
              <w:rPr>
                <w:rFonts w:ascii="Arial" w:eastAsia="Arial" w:hAnsi="Arial" w:cs="Arial"/>
                <w:b/>
                <w:sz w:val="20"/>
                <w:szCs w:val="19"/>
              </w:rPr>
              <w:t>31,620 beneficiaries</w:t>
            </w:r>
            <w:r w:rsidRPr="002205A0">
              <w:rPr>
                <w:rFonts w:ascii="Arial" w:eastAsia="Arial" w:hAnsi="Arial" w:cs="Arial"/>
                <w:sz w:val="20"/>
                <w:szCs w:val="19"/>
              </w:rPr>
              <w:t xml:space="preserve"> amounting to </w:t>
            </w:r>
            <w:r w:rsidRPr="002205A0">
              <w:rPr>
                <w:rFonts w:ascii="Arial" w:eastAsia="Arial" w:hAnsi="Arial" w:cs="Arial"/>
                <w:b/>
                <w:bCs/>
                <w:sz w:val="20"/>
                <w:szCs w:val="19"/>
              </w:rPr>
              <w:t>₱163,810,000.00.</w:t>
            </w:r>
          </w:p>
          <w:p w14:paraId="36D51FC0" w14:textId="4065F95C" w:rsidR="00FE6EF7"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DRMD recorded </w:t>
            </w:r>
            <w:r w:rsidRPr="002205A0">
              <w:rPr>
                <w:rFonts w:ascii="Arial" w:eastAsia="Arial" w:hAnsi="Arial" w:cs="Arial"/>
                <w:b/>
                <w:sz w:val="20"/>
                <w:szCs w:val="19"/>
              </w:rPr>
              <w:t>550,250 non-4Ps beneficiaries</w:t>
            </w:r>
            <w:r w:rsidRPr="002205A0">
              <w:rPr>
                <w:rFonts w:ascii="Arial" w:eastAsia="Arial" w:hAnsi="Arial" w:cs="Arial"/>
                <w:sz w:val="20"/>
                <w:szCs w:val="19"/>
              </w:rPr>
              <w:t xml:space="preserve"> who received </w:t>
            </w:r>
            <w:r w:rsidRPr="002205A0">
              <w:rPr>
                <w:rFonts w:ascii="Arial" w:eastAsia="Arial" w:hAnsi="Arial" w:cs="Arial"/>
                <w:sz w:val="20"/>
                <w:szCs w:val="19"/>
              </w:rPr>
              <w:lastRenderedPageBreak/>
              <w:t xml:space="preserve">SAP amounting to </w:t>
            </w:r>
            <w:r w:rsidRPr="002205A0">
              <w:rPr>
                <w:rFonts w:ascii="Arial" w:eastAsia="Arial" w:hAnsi="Arial" w:cs="Arial"/>
                <w:b/>
                <w:sz w:val="20"/>
                <w:szCs w:val="19"/>
              </w:rPr>
              <w:t>₱</w:t>
            </w:r>
            <w:r w:rsidRPr="002205A0">
              <w:rPr>
                <w:rFonts w:ascii="Arial" w:eastAsia="Arial" w:hAnsi="Arial" w:cs="Arial"/>
                <w:b/>
                <w:sz w:val="20"/>
                <w:szCs w:val="24"/>
              </w:rPr>
              <w:t>2,750,804,750.00</w:t>
            </w:r>
            <w:r w:rsidRPr="002205A0">
              <w:rPr>
                <w:rFonts w:ascii="Arial" w:eastAsia="Arial" w:hAnsi="Arial" w:cs="Arial"/>
                <w:b/>
                <w:sz w:val="20"/>
                <w:szCs w:val="19"/>
              </w:rPr>
              <w:t xml:space="preserve">. </w:t>
            </w:r>
            <w:r w:rsidRPr="002205A0">
              <w:rPr>
                <w:rFonts w:ascii="Arial" w:eastAsia="Arial" w:hAnsi="Arial" w:cs="Arial"/>
                <w:sz w:val="20"/>
                <w:szCs w:val="19"/>
              </w:rPr>
              <w:t xml:space="preserve">There were also </w:t>
            </w:r>
            <w:r w:rsidRPr="002205A0">
              <w:rPr>
                <w:rFonts w:ascii="Arial" w:eastAsia="Arial" w:hAnsi="Arial" w:cs="Arial"/>
                <w:b/>
                <w:sz w:val="20"/>
                <w:szCs w:val="19"/>
              </w:rPr>
              <w:t>68,2</w:t>
            </w:r>
            <w:r w:rsidR="00D064D1" w:rsidRPr="002205A0">
              <w:rPr>
                <w:rFonts w:ascii="Arial" w:eastAsia="Arial" w:hAnsi="Arial" w:cs="Arial"/>
                <w:b/>
                <w:sz w:val="20"/>
                <w:szCs w:val="19"/>
              </w:rPr>
              <w:t>80</w:t>
            </w:r>
            <w:r w:rsidRPr="002205A0">
              <w:rPr>
                <w:rFonts w:ascii="Arial" w:eastAsia="Arial" w:hAnsi="Arial" w:cs="Arial"/>
                <w:b/>
                <w:sz w:val="20"/>
                <w:szCs w:val="19"/>
              </w:rPr>
              <w:t xml:space="preserve"> </w:t>
            </w:r>
            <w:r w:rsidRPr="002205A0">
              <w:rPr>
                <w:rFonts w:ascii="Arial" w:eastAsia="Arial" w:hAnsi="Arial" w:cs="Arial"/>
                <w:sz w:val="20"/>
                <w:szCs w:val="19"/>
              </w:rPr>
              <w:t xml:space="preserve">out of 83,011 waitlisted beneficiaries who were served amounting to </w:t>
            </w:r>
            <w:r w:rsidRPr="002205A0">
              <w:rPr>
                <w:rFonts w:ascii="Arial" w:eastAsia="Arial" w:hAnsi="Arial" w:cs="Arial"/>
                <w:b/>
                <w:sz w:val="20"/>
                <w:szCs w:val="19"/>
              </w:rPr>
              <w:t>₱</w:t>
            </w:r>
            <w:r w:rsidRPr="002205A0">
              <w:t xml:space="preserve"> </w:t>
            </w:r>
            <w:r w:rsidRPr="002205A0">
              <w:rPr>
                <w:rFonts w:ascii="Arial" w:eastAsia="Arial" w:hAnsi="Arial" w:cs="Arial"/>
                <w:b/>
                <w:sz w:val="20"/>
                <w:szCs w:val="19"/>
              </w:rPr>
              <w:t>436,300,000.</w:t>
            </w:r>
          </w:p>
          <w:p w14:paraId="292FE643"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4Ps was able to extend assistance to their </w:t>
            </w:r>
            <w:r w:rsidRPr="002205A0">
              <w:rPr>
                <w:rFonts w:ascii="Arial" w:eastAsia="Arial" w:hAnsi="Arial" w:cs="Arial"/>
                <w:b/>
                <w:sz w:val="20"/>
                <w:szCs w:val="19"/>
              </w:rPr>
              <w:t>258,936 cash card</w:t>
            </w:r>
            <w:r w:rsidRPr="002205A0">
              <w:rPr>
                <w:rFonts w:ascii="Arial" w:eastAsia="Arial" w:hAnsi="Arial" w:cs="Arial"/>
                <w:sz w:val="20"/>
                <w:szCs w:val="19"/>
              </w:rPr>
              <w:t xml:space="preserve"> </w:t>
            </w:r>
            <w:r w:rsidRPr="002205A0">
              <w:rPr>
                <w:rFonts w:ascii="Arial" w:eastAsia="Arial" w:hAnsi="Arial" w:cs="Arial"/>
                <w:b/>
                <w:sz w:val="20"/>
                <w:szCs w:val="19"/>
              </w:rPr>
              <w:t>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945,116,400.00</w:t>
            </w:r>
            <w:r w:rsidRPr="002205A0">
              <w:rPr>
                <w:rFonts w:ascii="Arial" w:eastAsia="Arial" w:hAnsi="Arial" w:cs="Arial"/>
                <w:sz w:val="20"/>
                <w:szCs w:val="19"/>
              </w:rPr>
              <w:t xml:space="preserve"> and </w:t>
            </w:r>
            <w:r w:rsidRPr="002205A0">
              <w:rPr>
                <w:rFonts w:ascii="Arial" w:eastAsia="Arial" w:hAnsi="Arial" w:cs="Arial"/>
                <w:b/>
                <w:sz w:val="20"/>
                <w:szCs w:val="19"/>
              </w:rPr>
              <w:t>21,153 non-cash card 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0AA50B8" w:rsidR="002A2C5B" w:rsidRDefault="0096767C"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6</w:t>
            </w:r>
            <w:r w:rsidR="001C5AB6">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6420D33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96767C">
              <w:rPr>
                <w:rFonts w:ascii="Arial" w:eastAsia="Arial" w:hAnsi="Arial" w:cs="Arial"/>
                <w:sz w:val="20"/>
                <w:szCs w:val="19"/>
              </w:rPr>
              <w:t>16</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E83340">
              <w:rPr>
                <w:rFonts w:ascii="Arial" w:eastAsia="Arial" w:hAnsi="Arial" w:cs="Arial"/>
                <w:color w:val="0070C0"/>
                <w:sz w:val="20"/>
                <w:szCs w:val="19"/>
              </w:rPr>
              <w:t>16 July</w:t>
            </w:r>
            <w:r w:rsidR="002A7D6A" w:rsidRPr="00E83340">
              <w:rPr>
                <w:rFonts w:ascii="Arial" w:eastAsia="Arial" w:hAnsi="Arial" w:cs="Arial"/>
                <w:color w:val="0070C0"/>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E83340"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E83340">
              <w:rPr>
                <w:rFonts w:ascii="Arial" w:eastAsia="Arial" w:hAnsi="Arial" w:cs="Arial"/>
                <w:color w:val="0070C0"/>
                <w:sz w:val="20"/>
                <w:szCs w:val="20"/>
              </w:rPr>
              <w:t>DSWD-FO XI thru DRMD provided Family Food Packs and Non-food Items to the affected individuals and families due to COVID-19 pandemic.</w:t>
            </w:r>
          </w:p>
          <w:p w14:paraId="47E31DFB" w14:textId="4BED813A" w:rsidR="002A2C5B" w:rsidRPr="00E83340"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E83340">
              <w:rPr>
                <w:rFonts w:ascii="Arial" w:eastAsia="Arial" w:hAnsi="Arial" w:cs="Arial"/>
                <w:color w:val="0070C0"/>
                <w:sz w:val="20"/>
                <w:szCs w:val="20"/>
              </w:rPr>
              <w:t xml:space="preserve">The Assistance to Individuals in Crisis Situation (AICS) has served </w:t>
            </w:r>
            <w:r w:rsidR="00E83340">
              <w:rPr>
                <w:rFonts w:ascii="Arial" w:eastAsia="Arial" w:hAnsi="Arial" w:cs="Arial"/>
                <w:b/>
                <w:color w:val="0070C0"/>
                <w:sz w:val="20"/>
                <w:szCs w:val="20"/>
              </w:rPr>
              <w:t>9,523</w:t>
            </w:r>
            <w:r w:rsidRPr="00E83340">
              <w:rPr>
                <w:rFonts w:ascii="Arial" w:eastAsia="Arial" w:hAnsi="Arial" w:cs="Arial"/>
                <w:b/>
                <w:color w:val="0070C0"/>
                <w:sz w:val="20"/>
                <w:szCs w:val="20"/>
              </w:rPr>
              <w:t xml:space="preserve"> clients</w:t>
            </w:r>
            <w:r w:rsidRPr="00E83340">
              <w:rPr>
                <w:rFonts w:ascii="Arial" w:eastAsia="Arial" w:hAnsi="Arial" w:cs="Arial"/>
                <w:color w:val="0070C0"/>
                <w:sz w:val="20"/>
                <w:szCs w:val="20"/>
              </w:rPr>
              <w:t xml:space="preserve"> and the total amount extended is </w:t>
            </w:r>
            <w:r w:rsidRPr="00E83340">
              <w:rPr>
                <w:rFonts w:ascii="Arial" w:eastAsia="Arial" w:hAnsi="Arial" w:cs="Arial"/>
                <w:b/>
                <w:color w:val="0070C0"/>
                <w:sz w:val="20"/>
                <w:szCs w:val="20"/>
              </w:rPr>
              <w:t>₱</w:t>
            </w:r>
            <w:r w:rsidR="00E83340">
              <w:rPr>
                <w:rFonts w:ascii="Arial" w:eastAsia="Arial" w:hAnsi="Arial" w:cs="Arial"/>
                <w:b/>
                <w:color w:val="0070C0"/>
                <w:sz w:val="20"/>
                <w:szCs w:val="20"/>
              </w:rPr>
              <w:t>67,002,282.40</w:t>
            </w:r>
            <w:r w:rsidR="00E83340" w:rsidRPr="00E83340">
              <w:rPr>
                <w:rFonts w:ascii="Arial" w:eastAsia="Arial" w:hAnsi="Arial" w:cs="Arial"/>
                <w:b/>
                <w:color w:val="0070C0"/>
                <w:sz w:val="20"/>
                <w:szCs w:val="20"/>
              </w:rPr>
              <w:t xml:space="preserve"> </w:t>
            </w:r>
            <w:r w:rsidRPr="00E83340">
              <w:rPr>
                <w:rFonts w:ascii="Arial" w:eastAsia="Arial" w:hAnsi="Arial" w:cs="Arial"/>
                <w:color w:val="0070C0"/>
                <w:sz w:val="20"/>
                <w:szCs w:val="20"/>
              </w:rPr>
              <w:t xml:space="preserve">from </w:t>
            </w:r>
            <w:r w:rsidR="00E83340">
              <w:rPr>
                <w:rFonts w:ascii="Arial" w:eastAsia="Arial" w:hAnsi="Arial" w:cs="Arial"/>
                <w:color w:val="0070C0"/>
                <w:sz w:val="20"/>
                <w:szCs w:val="20"/>
              </w:rPr>
              <w:t>June 1-29</w:t>
            </w:r>
            <w:r w:rsidRPr="00E83340">
              <w:rPr>
                <w:rFonts w:ascii="Arial" w:eastAsia="Arial" w:hAnsi="Arial" w:cs="Arial"/>
                <w:color w:val="0070C0"/>
                <w:sz w:val="20"/>
                <w:szCs w:val="20"/>
              </w:rPr>
              <w:t>, 2021.</w:t>
            </w:r>
          </w:p>
          <w:p w14:paraId="406BC117" w14:textId="30CA81F6" w:rsidR="00A43D06" w:rsidRPr="00633EEB" w:rsidRDefault="00A43D06"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lastRenderedPageBreak/>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2C474B9D" w:rsidR="002A2C5B" w:rsidRPr="001E0478" w:rsidRDefault="00D53A0B"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w:t>
            </w:r>
            <w:r w:rsidR="00F25899">
              <w:rPr>
                <w:rFonts w:ascii="Arial" w:eastAsia="Arial" w:hAnsi="Arial" w:cs="Arial"/>
                <w:sz w:val="20"/>
                <w:szCs w:val="20"/>
              </w:rPr>
              <w:t xml:space="preserve"> July</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96767C"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63E9AD2" w14:textId="1F5A302A" w:rsidR="0096767C" w:rsidRDefault="0096767C" w:rsidP="00117D83">
      <w:pPr>
        <w:widowControl/>
        <w:spacing w:after="0" w:line="240" w:lineRule="auto"/>
        <w:contextualSpacing/>
        <w:rPr>
          <w:rFonts w:ascii="Arial" w:eastAsia="Arial" w:hAnsi="Arial" w:cs="Arial"/>
          <w:sz w:val="24"/>
          <w:szCs w:val="24"/>
          <w:highlight w:val="white"/>
        </w:rPr>
      </w:pPr>
    </w:p>
    <w:p w14:paraId="384327DC" w14:textId="5FC57C4E" w:rsidR="00117D83" w:rsidRPr="00A46A09" w:rsidRDefault="002A7D6A" w:rsidP="00117D83">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A46A09">
        <w:rPr>
          <w:rFonts w:ascii="Arial" w:eastAsia="Arial" w:hAnsi="Arial" w:cs="Arial"/>
          <w:b/>
          <w:sz w:val="24"/>
          <w:szCs w:val="24"/>
        </w:rPr>
        <w:tab/>
      </w:r>
      <w:r w:rsidR="002800F4">
        <w:rPr>
          <w:rFonts w:ascii="Arial" w:eastAsia="Arial" w:hAnsi="Arial" w:cs="Arial"/>
          <w:b/>
          <w:sz w:val="24"/>
          <w:szCs w:val="24"/>
        </w:rPr>
        <w:tab/>
      </w:r>
      <w:r w:rsidR="002800F4">
        <w:rPr>
          <w:rFonts w:ascii="Arial" w:eastAsia="Arial" w:hAnsi="Arial" w:cs="Arial"/>
          <w:b/>
          <w:sz w:val="24"/>
          <w:szCs w:val="24"/>
        </w:rPr>
        <w:tab/>
      </w:r>
      <w:r w:rsidR="00A46A09">
        <w:rPr>
          <w:rFonts w:ascii="Arial" w:eastAsia="Arial" w:hAnsi="Arial" w:cs="Arial"/>
          <w:b/>
          <w:sz w:val="24"/>
          <w:szCs w:val="24"/>
        </w:rPr>
        <w:tab/>
      </w:r>
    </w:p>
    <w:p w14:paraId="2BC34691" w14:textId="77777777" w:rsidR="0096767C" w:rsidRPr="006B05F7" w:rsidRDefault="0096767C" w:rsidP="0096767C">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525CFE7E" w14:textId="0304DCA2" w:rsidR="00161CC3" w:rsidRDefault="00117D83" w:rsidP="0096767C">
      <w:pPr>
        <w:widowControl/>
        <w:spacing w:after="0" w:line="240" w:lineRule="auto"/>
        <w:contextualSpacing/>
        <w:rPr>
          <w:rFonts w:ascii="Arial" w:eastAsia="Arial" w:hAnsi="Arial" w:cs="Arial"/>
          <w:b/>
          <w:sz w:val="24"/>
          <w:szCs w:val="24"/>
        </w:rPr>
      </w:pPr>
      <w:r w:rsidRPr="00117D83">
        <w:rPr>
          <w:rFonts w:ascii="Arial" w:eastAsia="Arial" w:hAnsi="Arial" w:cs="Arial"/>
          <w:b/>
          <w:sz w:val="24"/>
          <w:szCs w:val="24"/>
        </w:rPr>
        <w:t xml:space="preserve">MARIEL B. FERARRIZ </w:t>
      </w:r>
      <w:r w:rsidR="00631247">
        <w:rPr>
          <w:rFonts w:ascii="Arial" w:eastAsia="Arial" w:hAnsi="Arial" w:cs="Arial"/>
          <w:b/>
          <w:sz w:val="24"/>
          <w:szCs w:val="24"/>
        </w:rPr>
        <w:tab/>
      </w:r>
      <w:r w:rsidR="0096767C">
        <w:rPr>
          <w:rFonts w:ascii="Arial" w:eastAsia="Arial" w:hAnsi="Arial" w:cs="Arial"/>
          <w:b/>
          <w:sz w:val="24"/>
          <w:szCs w:val="24"/>
        </w:rPr>
        <w:tab/>
      </w:r>
      <w:r w:rsidR="0096767C">
        <w:rPr>
          <w:rFonts w:ascii="Arial" w:eastAsia="Arial" w:hAnsi="Arial" w:cs="Arial"/>
          <w:b/>
          <w:sz w:val="24"/>
          <w:szCs w:val="24"/>
        </w:rPr>
        <w:tab/>
      </w:r>
      <w:r w:rsidR="0096767C">
        <w:rPr>
          <w:rFonts w:ascii="Arial" w:eastAsia="Arial" w:hAnsi="Arial" w:cs="Arial"/>
          <w:b/>
          <w:sz w:val="24"/>
          <w:szCs w:val="24"/>
        </w:rPr>
        <w:tab/>
      </w:r>
      <w:r w:rsidR="0096767C">
        <w:rPr>
          <w:rFonts w:ascii="Arial" w:eastAsia="Arial" w:hAnsi="Arial" w:cs="Arial"/>
          <w:b/>
          <w:sz w:val="24"/>
          <w:szCs w:val="24"/>
        </w:rPr>
        <w:tab/>
      </w:r>
    </w:p>
    <w:p w14:paraId="00FA172D" w14:textId="0D223C99" w:rsidR="0096767C" w:rsidRPr="0096767C" w:rsidRDefault="0096767C" w:rsidP="0096767C">
      <w:pPr>
        <w:widowControl/>
        <w:spacing w:after="0" w:line="240" w:lineRule="auto"/>
        <w:contextualSpacing/>
        <w:rPr>
          <w:rFonts w:ascii="Arial" w:eastAsia="Arial" w:hAnsi="Arial" w:cs="Arial"/>
          <w:sz w:val="24"/>
          <w:szCs w:val="24"/>
        </w:rPr>
      </w:pPr>
      <w:r>
        <w:rPr>
          <w:rFonts w:ascii="Arial" w:eastAsia="Arial" w:hAnsi="Arial" w:cs="Arial"/>
          <w:b/>
          <w:sz w:val="24"/>
          <w:szCs w:val="24"/>
        </w:rPr>
        <w:t>MARIE JOYCE G. RAFANAN</w:t>
      </w:r>
    </w:p>
    <w:p w14:paraId="016F38EA" w14:textId="0C7FEA40" w:rsidR="0096767C" w:rsidRDefault="0096767C" w:rsidP="007974A3">
      <w:pPr>
        <w:widowControl/>
        <w:spacing w:after="0" w:line="240" w:lineRule="auto"/>
        <w:contextualSpacing/>
        <w:rPr>
          <w:rFonts w:ascii="Arial" w:eastAsia="Arial" w:hAnsi="Arial" w:cs="Arial"/>
          <w:b/>
          <w:sz w:val="24"/>
          <w:szCs w:val="24"/>
        </w:rPr>
      </w:pPr>
    </w:p>
    <w:p w14:paraId="2C6F1FB5" w14:textId="4E7BE0E3" w:rsidR="00161CC3" w:rsidRDefault="0096767C" w:rsidP="007974A3">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42E050E9" w14:textId="1B353C4C" w:rsidR="0096767C" w:rsidRPr="008275ED" w:rsidRDefault="0096767C"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sectPr w:rsidR="0096767C" w:rsidRPr="008275ED" w:rsidSect="00394056">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46C65D" w14:textId="77777777" w:rsidR="00BC47B2" w:rsidRDefault="00BC47B2">
      <w:pPr>
        <w:spacing w:line="240" w:lineRule="auto"/>
      </w:pPr>
      <w:r>
        <w:separator/>
      </w:r>
    </w:p>
  </w:endnote>
  <w:endnote w:type="continuationSeparator" w:id="0">
    <w:p w14:paraId="0618C869" w14:textId="77777777" w:rsidR="00BC47B2" w:rsidRDefault="00BC47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BC523C" w:rsidRDefault="00BC523C">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BC523C" w:rsidRDefault="00BC523C">
    <w:pPr>
      <w:pBdr>
        <w:bottom w:val="single" w:sz="6" w:space="1" w:color="000000"/>
      </w:pBdr>
      <w:tabs>
        <w:tab w:val="left" w:pos="2371"/>
        <w:tab w:val="center" w:pos="5233"/>
      </w:tabs>
      <w:spacing w:after="0" w:line="240" w:lineRule="auto"/>
      <w:jc w:val="right"/>
      <w:rPr>
        <w:sz w:val="16"/>
        <w:szCs w:val="16"/>
      </w:rPr>
    </w:pPr>
  </w:p>
  <w:p w14:paraId="30A432AD" w14:textId="2C96F44E" w:rsidR="00BC523C" w:rsidRDefault="00BC523C">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5528E8">
      <w:rPr>
        <w:b/>
        <w:noProof/>
        <w:sz w:val="16"/>
        <w:szCs w:val="16"/>
      </w:rPr>
      <w:t>28</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5528E8">
      <w:rPr>
        <w:b/>
        <w:noProof/>
        <w:sz w:val="16"/>
        <w:szCs w:val="16"/>
      </w:rPr>
      <w:t>34</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 xml:space="preserve">DSWD </w:t>
    </w:r>
    <w:r w:rsidR="00E83340">
      <w:rPr>
        <w:rFonts w:ascii="Arial" w:eastAsia="Arial" w:hAnsi="Arial" w:cs="Arial"/>
        <w:sz w:val="14"/>
        <w:szCs w:val="14"/>
      </w:rPr>
      <w:t>DROMIC Report #742</w:t>
    </w:r>
    <w:r w:rsidRPr="00172D05">
      <w:rPr>
        <w:rFonts w:ascii="Arial" w:eastAsia="Arial" w:hAnsi="Arial" w:cs="Arial"/>
        <w:sz w:val="14"/>
        <w:szCs w:val="14"/>
      </w:rPr>
      <w:t xml:space="preserve"> on the Corona</w:t>
    </w:r>
    <w:r w:rsidR="00E83340">
      <w:rPr>
        <w:rFonts w:ascii="Arial" w:eastAsia="Arial" w:hAnsi="Arial" w:cs="Arial"/>
        <w:sz w:val="14"/>
        <w:szCs w:val="14"/>
      </w:rPr>
      <w:t>virus Disease (COVID19) as of 17</w:t>
    </w:r>
    <w:r w:rsidRPr="00172D05">
      <w:rPr>
        <w:rFonts w:ascii="Arial" w:eastAsia="Arial" w:hAnsi="Arial" w:cs="Arial"/>
        <w:sz w:val="14"/>
        <w:szCs w:val="14"/>
      </w:rPr>
      <w:t xml:space="preserve"> July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BC523C" w:rsidRDefault="00BC523C">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186A24" w14:textId="77777777" w:rsidR="00BC47B2" w:rsidRDefault="00BC47B2">
      <w:pPr>
        <w:spacing w:after="0" w:line="240" w:lineRule="auto"/>
      </w:pPr>
      <w:r>
        <w:separator/>
      </w:r>
    </w:p>
  </w:footnote>
  <w:footnote w:type="continuationSeparator" w:id="0">
    <w:p w14:paraId="2A57EA35" w14:textId="77777777" w:rsidR="00BC47B2" w:rsidRDefault="00BC47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BC523C" w:rsidRDefault="00BC523C">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BC523C" w:rsidRDefault="00BC523C">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BC523C" w:rsidRDefault="00BC523C" w:rsidP="008F698C">
    <w:pPr>
      <w:pBdr>
        <w:bottom w:val="single" w:sz="6" w:space="1" w:color="000000"/>
      </w:pBdr>
      <w:tabs>
        <w:tab w:val="center" w:pos="4680"/>
        <w:tab w:val="right" w:pos="9360"/>
      </w:tabs>
      <w:spacing w:after="0" w:line="240" w:lineRule="auto"/>
      <w:rPr>
        <w:sz w:val="10"/>
      </w:rPr>
    </w:pPr>
  </w:p>
  <w:p w14:paraId="6BA9FC90" w14:textId="77777777" w:rsidR="00BC523C" w:rsidRDefault="00BC523C">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BC523C" w:rsidRDefault="00BC523C">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0F7FDC"/>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779"/>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016"/>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1D9"/>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B32"/>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004"/>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2002077349">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977566416">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1971940659">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602804185">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58226125">
          <w:marLeft w:val="0"/>
          <w:marRight w:val="0"/>
          <w:marTop w:val="0"/>
          <w:marBottom w:val="0"/>
          <w:divBdr>
            <w:top w:val="none" w:sz="0" w:space="0" w:color="auto"/>
            <w:left w:val="none" w:sz="0" w:space="0" w:color="auto"/>
            <w:bottom w:val="none" w:sz="0" w:space="0" w:color="auto"/>
            <w:right w:val="none" w:sz="0" w:space="0" w:color="auto"/>
          </w:divBdr>
        </w:div>
        <w:div w:id="99762637">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6672EE-D97F-46A5-A619-B0BEE4710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4117</Words>
  <Characters>80470</Characters>
  <Application>Microsoft Office Word</Application>
  <DocSecurity>0</DocSecurity>
  <Lines>670</Lines>
  <Paragraphs>188</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2</cp:revision>
  <dcterms:created xsi:type="dcterms:W3CDTF">2021-07-17T08:17:00Z</dcterms:created>
  <dcterms:modified xsi:type="dcterms:W3CDTF">2021-07-17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